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20DA" w:rsidRPr="00D64990" w:rsidRDefault="00673DFD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="00BD20DA"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="00BD20DA" w:rsidRPr="00D64990">
        <w:rPr>
          <w:rFonts w:ascii="Times New Roman" w:hAnsi="Times New Roman"/>
          <w:sz w:val="20"/>
        </w:rPr>
        <w:t>ФУ</w:t>
      </w:r>
    </w:p>
    <w:p w:rsidR="00BD20DA" w:rsidRPr="00D64990" w:rsidRDefault="00BD20DA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8"/>
        <w:gridCol w:w="2520"/>
        <w:gridCol w:w="3420"/>
        <w:gridCol w:w="1714"/>
        <w:gridCol w:w="235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4D351D" w:rsidRPr="00687C49" w:rsidTr="00833398">
        <w:trPr>
          <w:tblHeader/>
        </w:trPr>
        <w:tc>
          <w:tcPr>
            <w:tcW w:w="862" w:type="dxa"/>
          </w:tcPr>
          <w:p w:rsidR="004D351D" w:rsidRPr="00687C49" w:rsidRDefault="00673DFD" w:rsidP="00673DFD">
            <w:pPr>
              <w:pStyle w:val="2"/>
              <w:ind w:left="-113" w:right="-102"/>
              <w:rPr>
                <w:rFonts w:ascii="Times New Roman" w:hAnsi="Times New Roman" w:cs="Times New Roman"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Каталожн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sz w:val="20"/>
                <w:u w:val="single"/>
              </w:rPr>
              <w:t>й номер</w:t>
            </w:r>
          </w:p>
        </w:tc>
        <w:tc>
          <w:tcPr>
            <w:tcW w:w="1548" w:type="dxa"/>
          </w:tcPr>
          <w:p w:rsidR="004D351D" w:rsidRPr="00687C49" w:rsidRDefault="00673DFD" w:rsidP="00673DFD">
            <w:pPr>
              <w:pStyle w:val="2"/>
              <w:ind w:left="-124" w:right="-80"/>
              <w:rPr>
                <w:rFonts w:ascii="Times New Roman" w:hAnsi="Times New Roman" w:cs="Times New Roman"/>
                <w:sz w:val="20"/>
                <w:u w:val="single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Ре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єстрацій</w:t>
            </w: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и</w:t>
            </w:r>
            <w:r w:rsidR="00617AB1" w:rsidRPr="00687C49">
              <w:rPr>
                <w:rFonts w:ascii="Times New Roman" w:hAnsi="Times New Roman" w:cs="Times New Roman"/>
                <w:sz w:val="20"/>
                <w:u w:val="single"/>
              </w:rPr>
              <w:t xml:space="preserve">й номер </w:t>
            </w:r>
            <w:r w:rsidR="00617AB1" w:rsidRPr="00687C49">
              <w:rPr>
                <w:rFonts w:ascii="Times New Roman" w:hAnsi="Times New Roman" w:cs="Times New Roman"/>
                <w:sz w:val="20"/>
                <w:u w:val="single"/>
                <w:lang w:val="en-US"/>
              </w:rPr>
              <w:t>CAS</w:t>
            </w:r>
          </w:p>
          <w:p w:rsidR="004D351D" w:rsidRPr="00687C49" w:rsidRDefault="004D351D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4D351D" w:rsidRPr="00687C49" w:rsidRDefault="004D351D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4D351D" w:rsidRPr="00687C49" w:rsidRDefault="004D351D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175ABB">
            <w:pPr>
              <w:pStyle w:val="2"/>
              <w:rPr>
                <w:rFonts w:ascii="Times New Roman" w:hAnsi="Times New Roman" w:cs="Times New Roman"/>
                <w:sz w:val="20"/>
                <w:u w:val="singl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PhUkr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en-GB"/>
              </w:rPr>
              <w:t xml:space="preserve"> CRS &amp; BRP</w:t>
            </w:r>
          </w:p>
        </w:tc>
        <w:tc>
          <w:tcPr>
            <w:tcW w:w="3420" w:type="dxa"/>
          </w:tcPr>
          <w:p w:rsidR="004D351D" w:rsidRPr="00687C49" w:rsidRDefault="00673DFD" w:rsidP="00175ABB">
            <w:pPr>
              <w:pStyle w:val="2"/>
              <w:rPr>
                <w:rFonts w:ascii="Times New Roman" w:hAnsi="Times New Roman" w:cs="Times New Roman"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ФС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З</w:t>
            </w:r>
          </w:p>
        </w:tc>
        <w:tc>
          <w:tcPr>
            <w:tcW w:w="1714" w:type="dxa"/>
          </w:tcPr>
          <w:p w:rsidR="004D351D" w:rsidRPr="00687C49" w:rsidRDefault="004D351D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4D351D" w:rsidRPr="00687C49" w:rsidRDefault="00673DFD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4D351D" w:rsidRPr="00687C49" w:rsidRDefault="00673DFD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4D351D" w:rsidRPr="00687C49" w:rsidRDefault="00673DFD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4D351D" w:rsidRPr="00687C49" w:rsidRDefault="004D351D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</w:tcPr>
          <w:p w:rsidR="004D351D" w:rsidRPr="00687C49" w:rsidRDefault="00617AB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420" w:type="dxa"/>
          </w:tcPr>
          <w:p w:rsidR="004D351D" w:rsidRPr="00687C49" w:rsidRDefault="00FE0A1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2C3043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C3043" w:rsidRPr="00687C49" w:rsidRDefault="00A149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C304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621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8" w:type="dxa"/>
          </w:tcPr>
          <w:p w:rsidR="004D351D" w:rsidRPr="00687C49" w:rsidRDefault="00CD74F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420" w:type="dxa"/>
          </w:tcPr>
          <w:p w:rsidR="004D351D" w:rsidRPr="00687C49" w:rsidRDefault="007812B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л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Ас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ин)</w:t>
            </w:r>
          </w:p>
        </w:tc>
        <w:tc>
          <w:tcPr>
            <w:tcW w:w="1714" w:type="dxa"/>
          </w:tcPr>
          <w:p w:rsidR="00D61290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6129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A618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D612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612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61290" w:rsidRPr="00687C49" w:rsidRDefault="00D6129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8" w:type="dxa"/>
          </w:tcPr>
          <w:p w:rsidR="004D351D" w:rsidRPr="00687C49" w:rsidRDefault="00B63AE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420" w:type="dxa"/>
          </w:tcPr>
          <w:p w:rsidR="004D351D" w:rsidRPr="00687C49" w:rsidRDefault="00A149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714" w:type="dxa"/>
          </w:tcPr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BC51F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BC51F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8" w:type="dxa"/>
          </w:tcPr>
          <w:p w:rsidR="004D351D" w:rsidRPr="00687C49" w:rsidRDefault="000D42C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0" w:type="dxa"/>
          </w:tcPr>
          <w:p w:rsidR="00D82260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420" w:type="dxa"/>
          </w:tcPr>
          <w:p w:rsidR="00006A78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714" w:type="dxa"/>
          </w:tcPr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005</w:t>
            </w:r>
          </w:p>
        </w:tc>
        <w:tc>
          <w:tcPr>
            <w:tcW w:w="1548" w:type="dxa"/>
          </w:tcPr>
          <w:p w:rsidR="004D351D" w:rsidRPr="00687C49" w:rsidRDefault="009122E8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987-65-5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;</w:t>
            </w:r>
          </w:p>
          <w:p w:rsidR="009122E8" w:rsidRPr="00687C49" w:rsidRDefault="009122E8" w:rsidP="009122E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Adenosine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triphosphate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US"/>
              </w:rPr>
              <w:t>di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sodium salt hydrate</w:t>
            </w:r>
          </w:p>
          <w:p w:rsidR="004D351D" w:rsidRPr="00687C49" w:rsidRDefault="004D351D" w:rsidP="00F6799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420" w:type="dxa"/>
          </w:tcPr>
          <w:p w:rsidR="004D351D" w:rsidRPr="00687C49" w:rsidRDefault="00B80EBA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Аденозин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-5-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рифосфорно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инатр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ва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ль</w:t>
            </w:r>
          </w:p>
          <w:p w:rsidR="004D351D" w:rsidRPr="00687C49" w:rsidRDefault="00B80EBA" w:rsidP="00B80EBA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Аденозин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рифосфат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инатр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ва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ль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0869D6" w:rsidRPr="00687C49">
              <w:rPr>
                <w:rFonts w:ascii="Times New Roman" w:hAnsi="Times New Roman" w:cs="Times New Roman"/>
                <w:sz w:val="20"/>
                <w:lang w:val="uk-UA"/>
              </w:rPr>
              <w:t>с, ТШХ, 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>Х</w:t>
            </w:r>
          </w:p>
          <w:p w:rsidR="004D351D" w:rsidRPr="00687C49" w:rsidRDefault="000869D6" w:rsidP="00127A2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для ЗН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6</w:t>
            </w:r>
          </w:p>
        </w:tc>
        <w:tc>
          <w:tcPr>
            <w:tcW w:w="1548" w:type="dxa"/>
          </w:tcPr>
          <w:p w:rsidR="004D351D" w:rsidRPr="00687C49" w:rsidRDefault="00C424A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805-4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escin</w:t>
            </w:r>
          </w:p>
        </w:tc>
        <w:tc>
          <w:tcPr>
            <w:tcW w:w="3420" w:type="dxa"/>
          </w:tcPr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цин</w:t>
            </w:r>
          </w:p>
        </w:tc>
        <w:tc>
          <w:tcPr>
            <w:tcW w:w="1714" w:type="dxa"/>
          </w:tcPr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E72E7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4D351D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07028" w:rsidRPr="00687C49" w:rsidTr="00833398">
        <w:tc>
          <w:tcPr>
            <w:tcW w:w="862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8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0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imaline</w:t>
            </w:r>
          </w:p>
        </w:tc>
        <w:tc>
          <w:tcPr>
            <w:tcW w:w="3420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714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707028" w:rsidRPr="00687C49" w:rsidRDefault="00E72E7C" w:rsidP="00707028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Т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Ш</w:t>
            </w:r>
            <w:r w:rsidR="00707028" w:rsidRPr="00687C49">
              <w:rPr>
                <w:rFonts w:ascii="Times New Roman" w:hAnsi="Times New Roman" w:cs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07028" w:rsidRPr="00687C49" w:rsidTr="00833398">
        <w:tc>
          <w:tcPr>
            <w:tcW w:w="862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8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0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420" w:type="dxa"/>
          </w:tcPr>
          <w:p w:rsidR="00707028" w:rsidRPr="00687C49" w:rsidRDefault="00E72E7C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707028" w:rsidRPr="00687C49" w:rsidRDefault="00390A37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009</w:t>
            </w:r>
          </w:p>
        </w:tc>
        <w:tc>
          <w:tcPr>
            <w:tcW w:w="1548" w:type="dxa"/>
          </w:tcPr>
          <w:p w:rsidR="004D351D" w:rsidRPr="00687C49" w:rsidRDefault="003949CA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7788"/>
                <w:rFonts w:ascii="Times New Roman" w:hAnsi="Times New Roman" w:cs="Times New Roman"/>
                <w:bCs/>
                <w:color w:val="000000"/>
                <w:sz w:val="20"/>
              </w:rPr>
              <w:t>70024-9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uma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а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bumin solution 10%</w:t>
            </w:r>
          </w:p>
        </w:tc>
        <w:tc>
          <w:tcPr>
            <w:tcW w:w="3420" w:type="dxa"/>
          </w:tcPr>
          <w:p w:rsidR="004D351D" w:rsidRPr="00687C49" w:rsidRDefault="004F0BEB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льбу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н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людини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10%</w:t>
            </w:r>
          </w:p>
        </w:tc>
        <w:tc>
          <w:tcPr>
            <w:tcW w:w="1714" w:type="dxa"/>
          </w:tcPr>
          <w:p w:rsidR="004D351D" w:rsidRPr="00687C49" w:rsidRDefault="00B95DFF" w:rsidP="00B95DFF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парамет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27" w:type="dxa"/>
            <w:gridSpan w:val="3"/>
          </w:tcPr>
          <w:p w:rsidR="004D351D" w:rsidRPr="00687C49" w:rsidRDefault="00B95DFF" w:rsidP="00046347">
            <w:pPr>
              <w:pStyle w:val="9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Ф, СФ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</w:rPr>
              <w:t>ксклюзивн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8" w:type="dxa"/>
          </w:tcPr>
          <w:p w:rsidR="004D351D" w:rsidRPr="00687C49" w:rsidRDefault="00107DCE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опуринол</w:t>
            </w:r>
          </w:p>
        </w:tc>
        <w:tc>
          <w:tcPr>
            <w:tcW w:w="1714" w:type="dxa"/>
          </w:tcPr>
          <w:p w:rsidR="004D351D" w:rsidRPr="00687C49" w:rsidRDefault="00F4785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8" w:type="dxa"/>
          </w:tcPr>
          <w:p w:rsidR="004D351D" w:rsidRPr="00687C49" w:rsidRDefault="00796CC5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12307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8" w:type="dxa"/>
          </w:tcPr>
          <w:p w:rsidR="004D351D" w:rsidRPr="00687C49" w:rsidRDefault="002E39E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</w:t>
            </w:r>
            <w:r w:rsidR="001F2A9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B95D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F2A92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1F2A9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A0013</w:t>
            </w:r>
          </w:p>
        </w:tc>
        <w:tc>
          <w:tcPr>
            <w:tcW w:w="1548" w:type="dxa"/>
          </w:tcPr>
          <w:p w:rsidR="004D351D" w:rsidRPr="00687C49" w:rsidRDefault="002E39E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5942-0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mbroxol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F0B9F" w:rsidRPr="00687C49">
              <w:rPr>
                <w:rStyle w:val="xfm38980454"/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(</w:t>
            </w:r>
            <w:r w:rsidR="009F0B9F" w:rsidRPr="00687C49">
              <w:rPr>
                <w:rStyle w:val="xfm38980454"/>
                <w:rFonts w:ascii="Times New Roman" w:hAnsi="Times New Roman" w:cs="Times New Roman"/>
                <w:bCs/>
                <w:sz w:val="20"/>
                <w:shd w:val="clear" w:color="auto" w:fill="FFFFFF"/>
                <w:lang w:val="en-US"/>
              </w:rPr>
              <w:t>Ph.Eur</w:t>
            </w:r>
            <w:r w:rsidR="009F0B9F" w:rsidRPr="00687C49">
              <w:rPr>
                <w:rStyle w:val="xfm38980454"/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E4F0B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8D1761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420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714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8" w:type="dxa"/>
          </w:tcPr>
          <w:p w:rsidR="004D351D" w:rsidRPr="00687C49" w:rsidRDefault="00CF00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4D351D" w:rsidRPr="00687C49" w:rsidRDefault="0056088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rochloride impurity A (Ph.Eur)</w:t>
            </w:r>
          </w:p>
          <w:p w:rsidR="004D351D" w:rsidRPr="00687C49" w:rsidRDefault="0056088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procaine h</w:t>
            </w:r>
            <w:r w:rsidR="00887AE2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rochloride impurity A (Ph.Eur)</w:t>
            </w:r>
          </w:p>
        </w:tc>
        <w:tc>
          <w:tcPr>
            <w:tcW w:w="3420" w:type="dxa"/>
          </w:tcPr>
          <w:p w:rsidR="004D351D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714" w:type="dxa"/>
          </w:tcPr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A5C80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8" w:type="dxa"/>
          </w:tcPr>
          <w:p w:rsidR="004D351D" w:rsidRPr="00687C49" w:rsidRDefault="00080DD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4D351D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714" w:type="dxa"/>
          </w:tcPr>
          <w:p w:rsidR="00B14A8C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B34DA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DB34D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14A8C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14A8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>0017</w:t>
            </w:r>
          </w:p>
        </w:tc>
        <w:tc>
          <w:tcPr>
            <w:tcW w:w="1548" w:type="dxa"/>
          </w:tcPr>
          <w:p w:rsidR="004D351D" w:rsidRPr="00687C49" w:rsidRDefault="00DF750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56-87-6</w:t>
            </w:r>
          </w:p>
        </w:tc>
        <w:tc>
          <w:tcPr>
            <w:tcW w:w="2520" w:type="dxa"/>
          </w:tcPr>
          <w:p w:rsidR="00624A74" w:rsidRPr="00687C49" w:rsidRDefault="00624A74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expanthenol impurity A (Ph.Eur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24A74" w:rsidRPr="00687C49" w:rsidRDefault="00624A7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>експантенол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А</w:t>
            </w:r>
          </w:p>
          <w:p w:rsidR="004D351D" w:rsidRPr="00687C49" w:rsidRDefault="00624A7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>3-Ам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опропано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00E4A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00E4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8" w:type="dxa"/>
          </w:tcPr>
          <w:p w:rsidR="004D351D" w:rsidRPr="00687C49" w:rsidRDefault="000106E5" w:rsidP="00EE7FC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18-19-5</w:t>
            </w:r>
          </w:p>
        </w:tc>
        <w:tc>
          <w:tcPr>
            <w:tcW w:w="2520" w:type="dxa"/>
          </w:tcPr>
          <w:p w:rsidR="004D351D" w:rsidRPr="00687C49" w:rsidRDefault="004D351D" w:rsidP="00EE7FC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Sodium aminosalicylate dihydrate</w:t>
            </w:r>
          </w:p>
        </w:tc>
        <w:tc>
          <w:tcPr>
            <w:tcW w:w="3420" w:type="dxa"/>
          </w:tcPr>
          <w:p w:rsidR="004D351D" w:rsidRPr="00687C49" w:rsidRDefault="00575A05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оса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цилат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575A05" w:rsidP="00EE7FC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75A05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575A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pStyle w:val="30"/>
              <w:jc w:val="center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5C686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0019</w:t>
            </w:r>
          </w:p>
        </w:tc>
        <w:tc>
          <w:tcPr>
            <w:tcW w:w="1548" w:type="dxa"/>
          </w:tcPr>
          <w:p w:rsidR="004D351D" w:rsidRPr="00687C49" w:rsidRDefault="007C1B13" w:rsidP="005C686D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9774-82-4</w:t>
            </w:r>
          </w:p>
        </w:tc>
        <w:tc>
          <w:tcPr>
            <w:tcW w:w="2520" w:type="dxa"/>
          </w:tcPr>
          <w:p w:rsidR="004D351D" w:rsidRPr="00687C49" w:rsidRDefault="004D351D" w:rsidP="005C686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420" w:type="dxa"/>
          </w:tcPr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C4045"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="00DC40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5C686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5C686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08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8" w:type="dxa"/>
          </w:tcPr>
          <w:p w:rsidR="004D351D" w:rsidRPr="00687C49" w:rsidRDefault="007C1B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420" w:type="dxa"/>
          </w:tcPr>
          <w:p w:rsidR="004D351D" w:rsidRPr="00687C49" w:rsidRDefault="00730DA1" w:rsidP="00730DA1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одаро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(2-</w:t>
            </w:r>
            <w:r w:rsidRPr="00687C49">
              <w:rPr>
                <w:rFonts w:ascii="Times New Roman" w:hAnsi="Times New Roman" w:cs="Times New Roman"/>
                <w:sz w:val="20"/>
              </w:rPr>
              <w:t>бутилбензофур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3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(4-</w:t>
            </w:r>
            <w:r w:rsidRPr="00687C49">
              <w:rPr>
                <w:rFonts w:ascii="Times New Roman" w:hAnsi="Times New Roman" w:cs="Times New Roman"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роксифе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метанон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9205A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9205A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8" w:type="dxa"/>
          </w:tcPr>
          <w:p w:rsidR="004D351D" w:rsidRPr="00687C49" w:rsidRDefault="007C1B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420" w:type="dxa"/>
          </w:tcPr>
          <w:p w:rsidR="004D351D" w:rsidRPr="00687C49" w:rsidRDefault="00730DA1" w:rsidP="00730DA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714" w:type="dxa"/>
          </w:tcPr>
          <w:p w:rsidR="000C19C3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19C3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4D351D" w:rsidRPr="00687C49" w:rsidRDefault="00A42B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C19C3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730DA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C19C3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D351D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5033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C19C3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А0022</w:t>
            </w:r>
          </w:p>
        </w:tc>
        <w:tc>
          <w:tcPr>
            <w:tcW w:w="1548" w:type="dxa"/>
          </w:tcPr>
          <w:p w:rsidR="004D351D" w:rsidRPr="00687C49" w:rsidRDefault="0027385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420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30DA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8" w:type="dxa"/>
          </w:tcPr>
          <w:p w:rsidR="004D351D" w:rsidRPr="00687C49" w:rsidRDefault="00825F1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benzosuberone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itriptyline impurity А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yproheptadine hydrochloride impurity B)</w:t>
            </w:r>
          </w:p>
        </w:tc>
        <w:tc>
          <w:tcPr>
            <w:tcW w:w="3420" w:type="dxa"/>
          </w:tcPr>
          <w:p w:rsidR="004D351D" w:rsidRPr="00687C49" w:rsidRDefault="00730DA1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бензосуберон(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, Ципрогепта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)</w:t>
            </w:r>
          </w:p>
        </w:tc>
        <w:tc>
          <w:tcPr>
            <w:tcW w:w="1714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A19F0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71"/>
        </w:trPr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4</w:t>
            </w:r>
          </w:p>
        </w:tc>
        <w:tc>
          <w:tcPr>
            <w:tcW w:w="1548" w:type="dxa"/>
          </w:tcPr>
          <w:p w:rsidR="004D351D" w:rsidRPr="00687C49" w:rsidRDefault="00825F1B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420" w:type="dxa"/>
          </w:tcPr>
          <w:p w:rsidR="004D351D" w:rsidRPr="00687C49" w:rsidRDefault="007E1F72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714" w:type="dxa"/>
          </w:tcPr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6E2083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1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420" w:type="dxa"/>
          </w:tcPr>
          <w:p w:rsidR="00E141A6" w:rsidRPr="00687C49" w:rsidRDefault="007E1F72" w:rsidP="00E141A6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мп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420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206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8" w:type="dxa"/>
          </w:tcPr>
          <w:p w:rsidR="004D351D" w:rsidRPr="00687C49" w:rsidRDefault="00C610B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420" w:type="dxa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="004D351D"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714" w:type="dxa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10323-20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abinoze</w:t>
            </w:r>
          </w:p>
        </w:tc>
        <w:tc>
          <w:tcPr>
            <w:tcW w:w="3420" w:type="dxa"/>
          </w:tcPr>
          <w:p w:rsidR="00E141A6" w:rsidRPr="00687C49" w:rsidRDefault="00696935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714" w:type="dxa"/>
          </w:tcPr>
          <w:p w:rsidR="00E141A6" w:rsidRPr="00687C49" w:rsidRDefault="0069693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E141A6" w:rsidRPr="00687C49" w:rsidRDefault="00696935" w:rsidP="00E141A6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rbidol hydrochloride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Umifenovire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У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енов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A59CC" w:rsidRPr="00687C49" w:rsidTr="00833398">
        <w:tc>
          <w:tcPr>
            <w:tcW w:w="862" w:type="dxa"/>
            <w:vMerge w:val="restart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8" w:type="dxa"/>
            <w:vMerge w:val="restart"/>
          </w:tcPr>
          <w:p w:rsidR="00DA59CC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0" w:type="dxa"/>
            <w:vMerge w:val="restart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420" w:type="dxa"/>
            <w:vMerge w:val="restart"/>
          </w:tcPr>
          <w:p w:rsidR="00DA59CC" w:rsidRPr="00687C49" w:rsidRDefault="007D4440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A59CC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DA59CC" w:rsidRPr="00687C49" w:rsidRDefault="00EB4CD9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AD40F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DA59CC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180</w:t>
            </w:r>
          </w:p>
        </w:tc>
      </w:tr>
      <w:tr w:rsidR="00DA59CC" w:rsidRPr="00687C49" w:rsidTr="00833398">
        <w:tc>
          <w:tcPr>
            <w:tcW w:w="862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DA59CC" w:rsidRPr="00687C49" w:rsidRDefault="00EB4CD9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A59CC" w:rsidRPr="00687C49" w:rsidRDefault="00EB4CD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A59C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DA59CC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420" w:type="dxa"/>
          </w:tcPr>
          <w:p w:rsidR="00E141A6" w:rsidRPr="00687C49" w:rsidRDefault="007D444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E141A6" w:rsidRPr="00687C49" w:rsidRDefault="00EB4CD9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B4CD9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tabs>
                <w:tab w:val="left" w:pos="330"/>
                <w:tab w:val="center" w:pos="57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420" w:type="dxa"/>
          </w:tcPr>
          <w:p w:rsidR="00E141A6" w:rsidRPr="00687C49" w:rsidRDefault="007D444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714" w:type="dxa"/>
          </w:tcPr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141A6" w:rsidRPr="00687C49" w:rsidRDefault="002A5E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, К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141A6" w:rsidRPr="00687C49" w:rsidRDefault="00A42BD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46390A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420" w:type="dxa"/>
          </w:tcPr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420" w:type="dxa"/>
          </w:tcPr>
          <w:p w:rsidR="00E141A6" w:rsidRPr="00687C49" w:rsidRDefault="00F63DB8" w:rsidP="00F63DB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А (methyl 3-[[2-(propylamino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cetyl] methyl]-4-methylthiophene-2-carboxylate (acetamide articaine))</w:t>
            </w:r>
          </w:p>
        </w:tc>
        <w:tc>
          <w:tcPr>
            <w:tcW w:w="3420" w:type="dxa"/>
          </w:tcPr>
          <w:p w:rsidR="004D351D" w:rsidRPr="00687C49" w:rsidRDefault="00B93BC7" w:rsidP="00B93BC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3-[[2-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р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]-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фе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рбоксилат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о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Е (methyl 4-methyl-3-[[(2RS)-2-[(1-methylethyl)amino]propanoyl] amino]thiophene-2-carboxylate (isopropyl articaine))</w:t>
            </w:r>
          </w:p>
        </w:tc>
        <w:tc>
          <w:tcPr>
            <w:tcW w:w="3420" w:type="dxa"/>
          </w:tcPr>
          <w:p w:rsidR="004D351D" w:rsidRPr="00687C49" w:rsidRDefault="00B93BC7" w:rsidP="00B93BC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3-[[(2RS)-2-[(1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ропа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фе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2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рбоксил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зопр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420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C61C97" w:rsidRPr="00687C49" w:rsidRDefault="00C61C97" w:rsidP="00C61C9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1C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C61C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C61C97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61C9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1A66C6" w:rsidRPr="00687C49" w:rsidRDefault="001A66C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29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714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714" w:type="dxa"/>
          </w:tcPr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6435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420" w:type="dxa"/>
          </w:tcPr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6E59C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B30C6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6E59C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A0044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117772-7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Azithromycin </w:t>
            </w:r>
          </w:p>
        </w:tc>
        <w:tc>
          <w:tcPr>
            <w:tcW w:w="3420" w:type="dxa"/>
          </w:tcPr>
          <w:p w:rsidR="004D351D" w:rsidRPr="00687C49" w:rsidRDefault="00167791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з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ро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цин</w:t>
            </w:r>
          </w:p>
        </w:tc>
        <w:tc>
          <w:tcPr>
            <w:tcW w:w="1714" w:type="dxa"/>
          </w:tcPr>
          <w:p w:rsidR="002B62E8" w:rsidRPr="00687C49" w:rsidRDefault="00525ED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,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,</w:t>
            </w:r>
            <w:r w:rsidR="00525EDD" w:rsidRPr="00687C49">
              <w:rPr>
                <w:rFonts w:ascii="Times New Roman" w:hAnsi="Times New Roman" w:cs="Times New Roman"/>
                <w:sz w:val="20"/>
              </w:rPr>
              <w:t xml:space="preserve"> К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525EDD"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  <w:p w:rsidR="002B62E8" w:rsidRPr="00687C49" w:rsidRDefault="00525EDD" w:rsidP="002B62E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B62E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B62E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8" w:type="dxa"/>
          </w:tcPr>
          <w:p w:rsidR="00922881" w:rsidRPr="00687C49" w:rsidRDefault="00922881" w:rsidP="0092288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534-09-8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420" w:type="dxa"/>
          </w:tcPr>
          <w:p w:rsidR="004D351D" w:rsidRPr="00687C49" w:rsidRDefault="0016779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714" w:type="dxa"/>
          </w:tcPr>
          <w:p w:rsidR="004D351D" w:rsidRPr="00687C49" w:rsidRDefault="00525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Бензальдегі</w:t>
            </w:r>
            <w:r w:rsidR="00E141A6" w:rsidRPr="00687C49">
              <w:rPr>
                <w:rFonts w:ascii="Times New Roman" w:hAnsi="Times New Roman" w:cs="Times New Roman"/>
                <w:sz w:val="20"/>
              </w:rPr>
              <w:t>д</w:t>
            </w:r>
          </w:p>
        </w:tc>
        <w:tc>
          <w:tcPr>
            <w:tcW w:w="1714" w:type="dxa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rPr>
          <w:trHeight w:val="1513"/>
        </w:trPr>
        <w:tc>
          <w:tcPr>
            <w:tcW w:w="862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004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8001-54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enzalkonium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chlo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0,2% solution in methanol)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алконію</w:t>
            </w:r>
            <w:r w:rsidR="00E141A6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 </w:t>
            </w:r>
          </w:p>
          <w:p w:rsidR="00E141A6" w:rsidRPr="00687C49" w:rsidRDefault="0016779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525EDD" w:rsidP="00351B85">
            <w:pPr>
              <w:ind w:right="-166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співвідношення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алк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льн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х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омпонент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1B85" w:rsidRPr="00687C49" w:rsidRDefault="00351B8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351B85" w:rsidRPr="00687C49" w:rsidRDefault="00351B8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6A7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420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714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8" w:type="dxa"/>
          </w:tcPr>
          <w:p w:rsidR="00234914" w:rsidRPr="00687C49" w:rsidRDefault="00234914" w:rsidP="0023491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5-85-0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oi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for melting point</w:t>
            </w:r>
          </w:p>
        </w:tc>
        <w:tc>
          <w:tcPr>
            <w:tcW w:w="3420" w:type="dxa"/>
          </w:tcPr>
          <w:p w:rsidR="004D351D" w:rsidRPr="00687C49" w:rsidRDefault="00E5737E" w:rsidP="00E5737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бензойн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я</w:t>
            </w:r>
          </w:p>
        </w:tc>
        <w:tc>
          <w:tcPr>
            <w:tcW w:w="3941" w:type="dxa"/>
            <w:gridSpan w:val="4"/>
          </w:tcPr>
          <w:p w:rsidR="004D351D" w:rsidRPr="00687C49" w:rsidRDefault="00E5737E" w:rsidP="00E573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420" w:type="dxa"/>
          </w:tcPr>
          <w:p w:rsidR="004D351D" w:rsidRPr="00687C49" w:rsidRDefault="00E5737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714" w:type="dxa"/>
          </w:tcPr>
          <w:p w:rsidR="004D351D" w:rsidRPr="00687C49" w:rsidRDefault="00A604A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604A9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Х</w:t>
            </w:r>
            <w:r w:rsidR="00390A37"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, ГХ, ІЧ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474B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B005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120-51-4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Benzyl benzoate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714" w:type="dxa"/>
          </w:tcPr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A604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0" w:type="dxa"/>
          </w:tcPr>
          <w:p w:rsidR="00E141A6" w:rsidRPr="0046390A" w:rsidRDefault="0046390A" w:rsidP="004639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6390A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420" w:type="dxa"/>
          </w:tcPr>
          <w:p w:rsidR="00E141A6" w:rsidRPr="0046390A" w:rsidRDefault="0046390A" w:rsidP="004639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6390A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714" w:type="dxa"/>
          </w:tcPr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A604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1C4333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E141A6" w:rsidRPr="00687C49" w:rsidRDefault="00E5737E" w:rsidP="00E5737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E141A6" w:rsidRPr="00687C49" w:rsidRDefault="006C10A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E141A6" w:rsidRPr="00687C49" w:rsidRDefault="006C10A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420" w:type="dxa"/>
          </w:tcPr>
          <w:p w:rsidR="004D351D" w:rsidRPr="00687C49" w:rsidRDefault="00E5737E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714" w:type="dxa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8" w:type="dxa"/>
          </w:tcPr>
          <w:p w:rsidR="004D351D" w:rsidRPr="00687C49" w:rsidRDefault="008140E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1876"/>
                <w:rFonts w:ascii="Times New Roman" w:hAnsi="Times New Roman" w:cs="Times New Roman"/>
                <w:b/>
                <w:bCs/>
                <w:color w:val="000000"/>
                <w:sz w:val="20"/>
              </w:rPr>
              <w:t>104344-2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420" w:type="dxa"/>
          </w:tcPr>
          <w:p w:rsidR="004D351D" w:rsidRPr="00687C49" w:rsidRDefault="00E5737E" w:rsidP="00351B85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="00573AB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роматографічно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1B85" w:rsidRPr="00687C49" w:rsidRDefault="004D5B43" w:rsidP="00351B85">
            <w:pPr>
              <w:tabs>
                <w:tab w:val="left" w:pos="1252"/>
              </w:tabs>
              <w:ind w:left="-24" w:right="-106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міст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  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ал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икористовує</w:t>
            </w:r>
          </w:p>
          <w:p w:rsidR="004D351D" w:rsidRPr="00687C49" w:rsidRDefault="004D5B43" w:rsidP="00351B85">
            <w:pPr>
              <w:tabs>
                <w:tab w:val="left" w:pos="1252"/>
              </w:tabs>
              <w:ind w:left="-24" w:right="-106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тьс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я для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анал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B0057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420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8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420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2734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4252-80-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; 18010-4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420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3135E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313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 *</w:t>
            </w:r>
          </w:p>
        </w:tc>
        <w:tc>
          <w:tcPr>
            <w:tcW w:w="1714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797-4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impurity 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</w:tc>
        <w:tc>
          <w:tcPr>
            <w:tcW w:w="3420" w:type="dxa"/>
          </w:tcPr>
          <w:p w:rsidR="004D351D" w:rsidRPr="00687C49" w:rsidRDefault="00D3135E" w:rsidP="00D313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4D351D" w:rsidRPr="00687C49" w:rsidRDefault="004D351D" w:rsidP="00CD6AA4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UPIVACAINE RELATED COMPOUND A (USP)</w:t>
            </w:r>
          </w:p>
          <w:p w:rsidR="004D351D" w:rsidRPr="00687C49" w:rsidRDefault="004D351D" w:rsidP="00CD6AA4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У/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4D351D" w:rsidRPr="00687C49" w:rsidRDefault="00BB7200" w:rsidP="00BB720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А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714" w:type="dxa"/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BB720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rPr>
          <w:trHeight w:val="796"/>
        </w:trPr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1013-16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420" w:type="dxa"/>
          </w:tcPr>
          <w:p w:rsidR="00E141A6" w:rsidRPr="00687C49" w:rsidRDefault="00BB720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714" w:type="dxa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rPr>
          <w:trHeight w:val="853"/>
        </w:trPr>
        <w:tc>
          <w:tcPr>
            <w:tcW w:w="862" w:type="dxa"/>
            <w:vAlign w:val="center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8" w:type="dxa"/>
            <w:vAlign w:val="center"/>
          </w:tcPr>
          <w:p w:rsidR="00E141A6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0" w:type="dxa"/>
            <w:vAlign w:val="center"/>
          </w:tcPr>
          <w:p w:rsidR="00E141A6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420" w:type="dxa"/>
            <w:vAlign w:val="center"/>
          </w:tcPr>
          <w:p w:rsidR="00E141A6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1714" w:type="dxa"/>
          </w:tcPr>
          <w:p w:rsidR="00E141A6" w:rsidRPr="00687C49" w:rsidRDefault="003F27D0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E141A6" w:rsidRPr="00687C49" w:rsidRDefault="00BB720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F27D0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 ,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3941" w:type="dxa"/>
            <w:gridSpan w:val="4"/>
            <w:tcBorders>
              <w:top w:val="single" w:sz="4" w:space="0" w:color="auto"/>
            </w:tcBorders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420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714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390A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420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714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8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420" w:type="dxa"/>
          </w:tcPr>
          <w:p w:rsidR="00E141A6" w:rsidRPr="00687C49" w:rsidRDefault="00E141A6" w:rsidP="009E00B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</w:t>
            </w:r>
            <w:r w:rsidR="009E00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а</w:t>
            </w:r>
          </w:p>
        </w:tc>
        <w:tc>
          <w:tcPr>
            <w:tcW w:w="1714" w:type="dxa"/>
          </w:tcPr>
          <w:p w:rsidR="00E141A6" w:rsidRPr="00687C49" w:rsidRDefault="00F400D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F400D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9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420" w:type="dxa"/>
          </w:tcPr>
          <w:p w:rsidR="004D351D" w:rsidRPr="00687C49" w:rsidRDefault="009E00B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F07CE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F07CE" w:rsidRPr="00687C49" w:rsidRDefault="00CF07C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CF07CE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06ECA" w:rsidRPr="00687C49" w:rsidRDefault="004D351D" w:rsidP="00206ECA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="00CF07C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="00206ECA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4D351D" w:rsidRPr="00687C49" w:rsidRDefault="00206ECA" w:rsidP="00206ECA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сум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апса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цино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Captopril impurity A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9E00B7" w:rsidP="009E00B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птопр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)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(Каптоприл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-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="00F400DE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ульф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)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B2C6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420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0" w:type="dxa"/>
          </w:tcPr>
          <w:p w:rsidR="004D351D" w:rsidRPr="0046390A" w:rsidRDefault="0046390A" w:rsidP="004639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6390A">
              <w:rPr>
                <w:rFonts w:ascii="Times New Roman" w:hAnsi="Times New Roman" w:cs="Times New Roman"/>
                <w:b/>
                <w:sz w:val="20"/>
              </w:rPr>
              <w:t>Carbamazepine impurity A (10,11- dihydro-5H-dibenzo [b,f] azepine-5-carboxamide (10,11-dihydrocarbamazepine)</w:t>
            </w:r>
          </w:p>
        </w:tc>
        <w:tc>
          <w:tcPr>
            <w:tcW w:w="3420" w:type="dxa"/>
          </w:tcPr>
          <w:p w:rsidR="004D351D" w:rsidRPr="0046390A" w:rsidRDefault="0046390A" w:rsidP="004639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6390A">
              <w:rPr>
                <w:rFonts w:ascii="Times New Roman" w:hAnsi="Times New Roman" w:cs="Times New Roman"/>
                <w:b/>
                <w:sz w:val="20"/>
              </w:rPr>
              <w:t>Карбамазепіну домішка А (10,11-дигідро-5Н-дибензо [b, f] азепін-5-карбоксамід (10,11-дигідрокарбамазепін))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6827DE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420" w:type="dxa"/>
          </w:tcPr>
          <w:p w:rsidR="004D351D" w:rsidRPr="00687C49" w:rsidRDefault="00011D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714" w:type="dxa"/>
          </w:tcPr>
          <w:p w:rsidR="002B182A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2B182A"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B182A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B182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D1108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D1108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714" w:type="dxa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F5E0E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8F5E0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8" w:type="dxa"/>
          </w:tcPr>
          <w:p w:rsidR="004D351D" w:rsidRPr="00687C49" w:rsidRDefault="00605C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4D351D" w:rsidP="00011D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-1-(бензил[2-(2-метоксифенокси)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714" w:type="dxa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8" w:type="dxa"/>
          </w:tcPr>
          <w:p w:rsidR="004D351D" w:rsidRPr="00687C49" w:rsidRDefault="00857B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420" w:type="dxa"/>
          </w:tcPr>
          <w:p w:rsidR="004D351D" w:rsidRPr="00687C49" w:rsidRDefault="00011D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4D351D" w:rsidRPr="00687C49" w:rsidRDefault="001C6D8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1C6D8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144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8" w:type="dxa"/>
          </w:tcPr>
          <w:p w:rsidR="002F6C19" w:rsidRPr="00687C49" w:rsidRDefault="002F6C19" w:rsidP="002F6C1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6592-87-8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714" w:type="dxa"/>
          </w:tcPr>
          <w:p w:rsidR="004D351D" w:rsidRPr="00687C49" w:rsidRDefault="001C6D89" w:rsidP="00351B85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27" w:type="dxa"/>
            <w:gridSpan w:val="3"/>
          </w:tcPr>
          <w:p w:rsidR="004D351D" w:rsidRPr="00687C49" w:rsidRDefault="004E7893" w:rsidP="00046347">
            <w:pPr>
              <w:pStyle w:val="5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0078</w:t>
            </w:r>
          </w:p>
        </w:tc>
        <w:tc>
          <w:tcPr>
            <w:tcW w:w="1548" w:type="dxa"/>
          </w:tcPr>
          <w:p w:rsidR="004D351D" w:rsidRPr="00687C49" w:rsidRDefault="00857BE3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7164-4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efazolin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0080</w:t>
            </w:r>
          </w:p>
        </w:tc>
        <w:tc>
          <w:tcPr>
            <w:tcW w:w="1548" w:type="dxa"/>
          </w:tcPr>
          <w:p w:rsidR="004D351D" w:rsidRPr="00687C49" w:rsidRDefault="000469AA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Style w:val="7790"/>
                <w:rFonts w:ascii="Times New Roman" w:hAnsi="Times New Roman" w:cs="Times New Roman"/>
                <w:bCs/>
                <w:color w:val="000000"/>
                <w:sz w:val="20"/>
              </w:rPr>
              <w:t>104376-79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eftriaxone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B4C30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770848" w:rsidRPr="00687C49">
              <w:rPr>
                <w:rFonts w:ascii="Times New Roman" w:hAnsi="Times New Roman" w:cs="Times New Roman"/>
              </w:rPr>
              <w:t xml:space="preserve">с, </w:t>
            </w:r>
            <w:r w:rsidR="00770848"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8" w:type="dxa"/>
          </w:tcPr>
          <w:p w:rsidR="004D351D" w:rsidRPr="00687C49" w:rsidRDefault="000469A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56238-6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770848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35277F" w:rsidRPr="00687C49" w:rsidRDefault="00B0642D" w:rsidP="0035277F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Цетилп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ю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C0083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537-80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Chicoric aci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5277F" w:rsidRPr="00687C49" w:rsidRDefault="00B0642D" w:rsidP="0035277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Цикорієва кислота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1B85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351B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770848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Замість неї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</w:t>
            </w:r>
            <w:r w:rsidR="009A4B3E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="00770848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користовують ехінацею пурпурну для КВ по Д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165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8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7C3D1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CA1507" w:rsidRDefault="00CA1507" w:rsidP="00CA15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A1507">
              <w:rPr>
                <w:rFonts w:ascii="Times New Roman" w:hAnsi="Times New Roman" w:cs="Times New Roman"/>
                <w:b/>
                <w:sz w:val="20"/>
              </w:rPr>
              <w:t>Chloramphenicol Levomycetin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CA1507" w:rsidRPr="00CA1507" w:rsidRDefault="00CA1507" w:rsidP="00CA15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A1507">
              <w:rPr>
                <w:rFonts w:ascii="Times New Roman" w:hAnsi="Times New Roman" w:cs="Times New Roman"/>
                <w:b/>
                <w:sz w:val="20"/>
              </w:rPr>
              <w:t>Хлорамфенікол</w:t>
            </w:r>
          </w:p>
          <w:p w:rsidR="004D351D" w:rsidRPr="00CA1507" w:rsidRDefault="00CA1507" w:rsidP="00CA150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A1507">
              <w:rPr>
                <w:rFonts w:ascii="Times New Roman" w:hAnsi="Times New Roman" w:cs="Times New Roman"/>
                <w:b/>
                <w:sz w:val="20"/>
              </w:rPr>
              <w:t>Левоміцети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113477" w:rsidRPr="00113477" w:rsidRDefault="00113477" w:rsidP="001134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477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113477" w:rsidRPr="00113477" w:rsidRDefault="00113477" w:rsidP="001134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477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113477" w:rsidRPr="00113477" w:rsidRDefault="00113477" w:rsidP="001134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477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113477" w:rsidRDefault="00113477" w:rsidP="001134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477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113477" w:rsidRPr="00113477" w:rsidRDefault="00113477" w:rsidP="001134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477">
              <w:rPr>
                <w:rFonts w:ascii="Times New Roman" w:hAnsi="Times New Roman" w:cs="Times New Roman"/>
                <w:b/>
                <w:sz w:val="20"/>
              </w:rPr>
              <w:t>ІЧс, ТШХ, РХ</w:t>
            </w:r>
          </w:p>
          <w:p w:rsidR="00113477" w:rsidRPr="00113477" w:rsidRDefault="00113477" w:rsidP="001134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477">
              <w:rPr>
                <w:rFonts w:ascii="Times New Roman" w:hAnsi="Times New Roman" w:cs="Times New Roman"/>
                <w:b/>
                <w:sz w:val="20"/>
              </w:rPr>
              <w:t>ТШХ, РХ</w:t>
            </w:r>
          </w:p>
          <w:p w:rsidR="00113477" w:rsidRPr="00113477" w:rsidRDefault="00113477" w:rsidP="001134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477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D3538" w:rsidRPr="00113477" w:rsidRDefault="00113477" w:rsidP="001134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113477">
              <w:rPr>
                <w:rFonts w:ascii="Times New Roman" w:hAnsi="Times New Roman" w:cs="Times New Roman"/>
                <w:b/>
                <w:sz w:val="20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11347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11347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113477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rPr>
          <w:trHeight w:val="432"/>
        </w:trPr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071747" w:rsidRDefault="0035277F" w:rsidP="000717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71747">
              <w:rPr>
                <w:rFonts w:ascii="Times New Roman" w:hAnsi="Times New Roman" w:cs="Times New Roman"/>
                <w:b/>
                <w:sz w:val="20"/>
              </w:rPr>
              <w:t>C0086</w:t>
            </w:r>
          </w:p>
        </w:tc>
        <w:tc>
          <w:tcPr>
            <w:tcW w:w="1548" w:type="dxa"/>
          </w:tcPr>
          <w:p w:rsidR="0035277F" w:rsidRPr="00071747" w:rsidRDefault="00071747" w:rsidP="000717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71747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0" w:type="dxa"/>
          </w:tcPr>
          <w:p w:rsidR="0035277F" w:rsidRPr="00071747" w:rsidRDefault="00071747" w:rsidP="000717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71747">
              <w:rPr>
                <w:rFonts w:ascii="Times New Roman" w:hAnsi="Times New Roman" w:cs="Times New Roman"/>
                <w:b/>
                <w:sz w:val="20"/>
              </w:rPr>
              <w:t>Chlorhexidine digluconate solution</w:t>
            </w:r>
          </w:p>
        </w:tc>
        <w:tc>
          <w:tcPr>
            <w:tcW w:w="3420" w:type="dxa"/>
          </w:tcPr>
          <w:p w:rsidR="0035277F" w:rsidRPr="00071747" w:rsidRDefault="00071747" w:rsidP="000717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71747">
              <w:rPr>
                <w:rFonts w:ascii="Times New Roman" w:hAnsi="Times New Roman" w:cs="Times New Roman"/>
                <w:b/>
                <w:sz w:val="20"/>
              </w:rPr>
              <w:t>Хлоргексидину диглюконату розчин</w:t>
            </w:r>
          </w:p>
        </w:tc>
        <w:tc>
          <w:tcPr>
            <w:tcW w:w="1714" w:type="dxa"/>
          </w:tcPr>
          <w:p w:rsidR="00CA1507" w:rsidRPr="00CA1507" w:rsidRDefault="00CA1507" w:rsidP="00CA150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35277F" w:rsidRPr="00CA1507" w:rsidRDefault="00CA1507" w:rsidP="00CA150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ОВ, </w:t>
            </w: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A1507" w:rsidRPr="00CA1507" w:rsidRDefault="00CA1507" w:rsidP="00CA150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, </w:t>
            </w: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, Т</w:t>
            </w: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Ш</w:t>
            </w: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</w:t>
            </w:r>
          </w:p>
          <w:p w:rsidR="0035277F" w:rsidRPr="00CA1507" w:rsidRDefault="00CA1507" w:rsidP="00CA1507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  <w:r w:rsidRPr="00CA1507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071747" w:rsidRDefault="00071747" w:rsidP="000717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071747">
              <w:rPr>
                <w:rFonts w:ascii="Times New Roman" w:hAnsi="Times New Roman" w:cs="Times New Roman"/>
                <w:b/>
                <w:sz w:val="20"/>
              </w:rPr>
              <w:t>7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rPr>
          <w:trHeight w:val="432"/>
        </w:trPr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4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ем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8" w:type="dxa"/>
          </w:tcPr>
          <w:p w:rsidR="004D351D" w:rsidRPr="00687C49" w:rsidRDefault="007C3D1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9B4C30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3</w:t>
            </w:r>
          </w:p>
        </w:tc>
        <w:tc>
          <w:tcPr>
            <w:tcW w:w="1548" w:type="dxa"/>
          </w:tcPr>
          <w:p w:rsidR="004D351D" w:rsidRPr="00687C49" w:rsidRDefault="0019304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420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420" w:type="dxa"/>
          </w:tcPr>
          <w:p w:rsidR="0035277F" w:rsidRPr="00687C49" w:rsidRDefault="00073F4C" w:rsidP="0035277F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Хо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420" w:type="dxa"/>
          </w:tcPr>
          <w:p w:rsidR="0035277F" w:rsidRPr="00687C49" w:rsidRDefault="00073F4C" w:rsidP="00073F4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Хо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са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>цилат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 xml:space="preserve"> 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8" w:type="dxa"/>
          </w:tcPr>
          <w:p w:rsidR="0035277F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0" w:type="dxa"/>
          </w:tcPr>
          <w:p w:rsidR="0035277F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Cineole</w:t>
            </w:r>
          </w:p>
        </w:tc>
        <w:tc>
          <w:tcPr>
            <w:tcW w:w="3420" w:type="dxa"/>
          </w:tcPr>
          <w:p w:rsidR="0035277F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Цинеол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F27DF" w:rsidRDefault="0035277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8" w:type="dxa"/>
          </w:tcPr>
          <w:p w:rsidR="0035277F" w:rsidRPr="006F27DF" w:rsidRDefault="006F27D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0" w:type="dxa"/>
          </w:tcPr>
          <w:p w:rsidR="0035277F" w:rsidRPr="006F27DF" w:rsidRDefault="006F27D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Cinnarizine</w:t>
            </w:r>
          </w:p>
        </w:tc>
        <w:tc>
          <w:tcPr>
            <w:tcW w:w="3420" w:type="dxa"/>
          </w:tcPr>
          <w:p w:rsidR="0035277F" w:rsidRPr="006F27DF" w:rsidRDefault="006F27D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Цинаризин</w:t>
            </w:r>
          </w:p>
        </w:tc>
        <w:tc>
          <w:tcPr>
            <w:tcW w:w="1714" w:type="dxa"/>
          </w:tcPr>
          <w:p w:rsidR="006F27DF" w:rsidRPr="006F27DF" w:rsidRDefault="006F27D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6F27DF" w:rsidRPr="006F27DF" w:rsidRDefault="006F27D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35277F" w:rsidRPr="006F27DF" w:rsidRDefault="006F27D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6F27DF" w:rsidRPr="006F27DF" w:rsidRDefault="006F27D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6F27DF" w:rsidRPr="006F27DF" w:rsidRDefault="006F27D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35277F" w:rsidRPr="006F27DF" w:rsidRDefault="006F27D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35277F" w:rsidRPr="006F27DF" w:rsidRDefault="0035277F" w:rsidP="006F27D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F27DF" w:rsidRDefault="0035277F" w:rsidP="006F27D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277F" w:rsidRPr="006F27DF" w:rsidRDefault="0035277F" w:rsidP="006F27D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8" w:type="dxa"/>
          </w:tcPr>
          <w:p w:rsidR="004D351D" w:rsidRPr="00687C49" w:rsidRDefault="00466B8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г/х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lastRenderedPageBreak/>
              <w:t>ІЧс,ТШХ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0</w:t>
            </w:r>
          </w:p>
        </w:tc>
        <w:tc>
          <w:tcPr>
            <w:tcW w:w="1548" w:type="dxa"/>
          </w:tcPr>
          <w:p w:rsidR="004D351D" w:rsidRPr="00687C49" w:rsidRDefault="0013029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impurity А (fluoroquinolonic acid)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кислота фтор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ло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0D6069" w:rsidP="008802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0D6069" w:rsidP="008802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8" w:type="dxa"/>
          </w:tcPr>
          <w:p w:rsidR="004D351D" w:rsidRPr="00687C49" w:rsidRDefault="0013029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8" w:type="dxa"/>
          </w:tcPr>
          <w:p w:rsidR="004D351D" w:rsidRPr="00687C49" w:rsidRDefault="00BE65E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0D6069"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="000D6069"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0D6069" w:rsidRPr="00687C49">
              <w:rPr>
                <w:rFonts w:ascii="Times New Roman" w:hAnsi="Times New Roman" w:cs="Times New Roman"/>
                <w:sz w:val="20"/>
              </w:rPr>
              <w:t>Х, Т</w:t>
            </w:r>
            <w:r w:rsidR="000D6069" w:rsidRPr="00687C49">
              <w:rPr>
                <w:rFonts w:ascii="Times New Roman" w:hAnsi="Times New Roman" w:cs="Times New Roman"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1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8" w:type="dxa"/>
          </w:tcPr>
          <w:p w:rsidR="004D351D" w:rsidRPr="00687C49" w:rsidRDefault="00310C05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14976-57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8" w:type="dxa"/>
          </w:tcPr>
          <w:p w:rsidR="004D351D" w:rsidRPr="00687C49" w:rsidRDefault="00310C05" w:rsidP="00310C0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73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емасти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5</w:t>
            </w:r>
          </w:p>
        </w:tc>
        <w:tc>
          <w:tcPr>
            <w:tcW w:w="1548" w:type="dxa"/>
          </w:tcPr>
          <w:p w:rsidR="004D351D" w:rsidRPr="00687C49" w:rsidRDefault="00BE65E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 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8" w:type="dxa"/>
          </w:tcPr>
          <w:p w:rsidR="004D351D" w:rsidRPr="00687C49" w:rsidRDefault="00310C05" w:rsidP="00310C0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8" w:type="dxa"/>
          </w:tcPr>
          <w:p w:rsidR="004D351D" w:rsidRPr="00687C49" w:rsidRDefault="00964A74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0202-66-6</w:t>
            </w:r>
          </w:p>
        </w:tc>
        <w:tc>
          <w:tcPr>
            <w:tcW w:w="2520" w:type="dxa"/>
          </w:tcPr>
          <w:p w:rsidR="004D351D" w:rsidRPr="00687C49" w:rsidRDefault="004D351D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 hydrogen sulfate</w:t>
            </w:r>
          </w:p>
          <w:p w:rsidR="004D351D" w:rsidRPr="00687C49" w:rsidRDefault="004D351D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 bisulfate (USP)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сульфат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B36B2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related compound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nil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1714" w:type="dxa"/>
            <w:tcBorders>
              <w:top w:val="single" w:sz="4" w:space="0" w:color="auto"/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104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lotrimazole impurity A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FB51C4" w:rsidP="001E39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104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hydrochloride 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карбоксила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C423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5737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13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odecarboxylase (coenzyme В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  <w:lang w:val="en-GB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pyridoxal-5-phosphate) 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декарбоксилаза (кофермент В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</w:rPr>
              <w:t>6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оксаль-5-фосфат)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="00390A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814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420" w:type="dxa"/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C0360F" w:rsidP="0069407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9407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3F22B8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8" w:type="dxa"/>
          </w:tcPr>
          <w:p w:rsidR="004D351D" w:rsidRPr="00687C49" w:rsidRDefault="00C80670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0" w:type="dxa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420" w:type="dxa"/>
          </w:tcPr>
          <w:p w:rsidR="004D351D" w:rsidRPr="00687C49" w:rsidRDefault="001E3959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4EDD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1A6EA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832382" w:rsidP="0083238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Фасовка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та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артість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по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узгодженню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rPr>
          <w:trHeight w:val="329"/>
        </w:trPr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0116</w:t>
            </w:r>
          </w:p>
        </w:tc>
        <w:tc>
          <w:tcPr>
            <w:tcW w:w="1548" w:type="dxa"/>
          </w:tcPr>
          <w:p w:rsidR="004D351D" w:rsidRPr="00687C49" w:rsidRDefault="000F296D" w:rsidP="000F296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sz w:val="20"/>
              </w:rPr>
              <w:t>ystine</w:t>
            </w:r>
            <w:r w:rsidR="00F05ED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F05EDF" w:rsidRPr="00687C49">
              <w:rPr>
                <w:rFonts w:ascii="Times New Roman" w:hAnsi="Times New Roman" w:cs="Times New Roman"/>
                <w:sz w:val="20"/>
                <w:lang w:val="en-US"/>
              </w:rPr>
              <w:t>(Ph.Eur., USP)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714" w:type="dxa"/>
          </w:tcPr>
          <w:p w:rsidR="00F05EDF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с,</w:t>
            </w:r>
            <w:r w:rsidR="00F05EDF" w:rsidRPr="00687C49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F05EDF" w:rsidRPr="00687C49" w:rsidRDefault="004D4EDD" w:rsidP="00F05E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F05E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17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323D6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323D6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23D6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323D6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CE451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118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17-10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</w:rPr>
              <w:t>antro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антрон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119</w:t>
            </w:r>
          </w:p>
        </w:tc>
        <w:tc>
          <w:tcPr>
            <w:tcW w:w="1548" w:type="dxa"/>
          </w:tcPr>
          <w:p w:rsidR="00220752" w:rsidRPr="00687C49" w:rsidRDefault="00220752" w:rsidP="00220752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2-30-1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3D2F9F" w:rsidRPr="00687C49" w:rsidRDefault="003D2F9F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pric alcohol (USP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cano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="002310C9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D2F9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657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2310C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208A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8" w:type="dxa"/>
          </w:tcPr>
          <w:p w:rsidR="004D351D" w:rsidRPr="00687C49" w:rsidRDefault="00C80670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92266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310C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717BD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264B76">
            <w:pPr>
              <w:tabs>
                <w:tab w:val="left" w:pos="291"/>
                <w:tab w:val="center" w:pos="57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0,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8" w:type="dxa"/>
          </w:tcPr>
          <w:p w:rsidR="004D351D" w:rsidRPr="00687C49" w:rsidRDefault="00F21A0F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6C7B0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тран для автентифікації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8" w:type="dxa"/>
          </w:tcPr>
          <w:p w:rsidR="004D351D" w:rsidRPr="00687C49" w:rsidRDefault="0022075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-40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erformance tes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6C7B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тран-40 для п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ри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систем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ММР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D0127</w:t>
            </w:r>
          </w:p>
        </w:tc>
        <w:tc>
          <w:tcPr>
            <w:tcW w:w="1548" w:type="dxa"/>
          </w:tcPr>
          <w:p w:rsidR="004D351D" w:rsidRPr="00687C49" w:rsidRDefault="006911B6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6153-33-9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Mebhydrolin </w:t>
            </w:r>
          </w:p>
          <w:p w:rsidR="004D351D" w:rsidRPr="00687C49" w:rsidRDefault="004D351D" w:rsidP="0039642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еб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ро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</w:t>
            </w:r>
          </w:p>
          <w:p w:rsidR="004D351D" w:rsidRPr="00687C49" w:rsidRDefault="00A077B5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н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D789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A6B6A" w:rsidP="0044719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8" w:type="dxa"/>
          </w:tcPr>
          <w:p w:rsidR="004D351D" w:rsidRPr="00687C49" w:rsidRDefault="006911B6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01030" w:rsidRPr="00701030" w:rsidRDefault="00701030" w:rsidP="0070103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701030" w:rsidRPr="00701030" w:rsidRDefault="00701030" w:rsidP="0070103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</w:t>
            </w:r>
          </w:p>
          <w:p w:rsidR="00701030" w:rsidRPr="00701030" w:rsidRDefault="00701030" w:rsidP="0070103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701030" w:rsidRPr="00701030" w:rsidRDefault="00701030" w:rsidP="0070103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ОВ</w:t>
            </w:r>
          </w:p>
          <w:p w:rsidR="004D351D" w:rsidRPr="00701030" w:rsidRDefault="00701030" w:rsidP="0070103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30" w:rsidRPr="00701030" w:rsidRDefault="00701030" w:rsidP="0070103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, СФ, 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, Т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Ш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</w:t>
            </w:r>
          </w:p>
          <w:p w:rsidR="00701030" w:rsidRPr="00701030" w:rsidRDefault="00701030" w:rsidP="0070103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  <w:p w:rsidR="00701030" w:rsidRPr="00701030" w:rsidRDefault="00701030" w:rsidP="0070103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 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Т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Ш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</w:t>
            </w:r>
          </w:p>
          <w:p w:rsidR="00701030" w:rsidRPr="00701030" w:rsidRDefault="00701030" w:rsidP="0070103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  <w:p w:rsidR="004D351D" w:rsidRPr="00701030" w:rsidRDefault="00701030" w:rsidP="0070103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СФ, 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  <w:r w:rsidRPr="0070103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70103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clofenac impurity А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клофена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215893" w:rsidRDefault="00215893" w:rsidP="0021589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15893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215893" w:rsidRDefault="00215893" w:rsidP="0021589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15893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BD7891" w:rsidP="0075221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D789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93029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4D351D" w:rsidRPr="00687C49" w:rsidRDefault="00201FE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="00704566" w:rsidRPr="00687C49">
              <w:rPr>
                <w:rFonts w:ascii="Times New Roman" w:hAnsi="Times New Roman" w:cs="Times New Roman"/>
                <w:b/>
                <w:sz w:val="20"/>
              </w:rPr>
              <w:t>люориметрі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CD316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CD316D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оксин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 </w:t>
            </w:r>
          </w:p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г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кс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оксиген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8" w:type="dxa"/>
          </w:tcPr>
          <w:p w:rsidR="004D351D" w:rsidRPr="00687C49" w:rsidRDefault="004818BC" w:rsidP="004818B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0133</w:t>
            </w:r>
          </w:p>
        </w:tc>
        <w:tc>
          <w:tcPr>
            <w:tcW w:w="1548" w:type="dxa"/>
          </w:tcPr>
          <w:p w:rsidR="00CD440A" w:rsidRPr="00687C49" w:rsidRDefault="00CD440A" w:rsidP="00CD440A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3286-22-5</w:t>
            </w:r>
          </w:p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iltiazem hydrochlorid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8F33E7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ил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FB51C4" w:rsidRPr="00687C49">
              <w:rPr>
                <w:rFonts w:ascii="Times New Roman" w:hAnsi="Times New Roman" w:cs="Times New Roman"/>
                <w:sz w:val="20"/>
              </w:rPr>
              <w:t>азем</w:t>
            </w:r>
            <w:r w:rsidR="00FB51C4"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г/х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420" w:type="dxa"/>
          </w:tcPr>
          <w:p w:rsidR="004D351D" w:rsidRPr="00687C49" w:rsidRDefault="00CF574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8" w:type="dxa"/>
          </w:tcPr>
          <w:p w:rsidR="004D351D" w:rsidRPr="00687C49" w:rsidRDefault="0078092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0"/>
                <w:rFonts w:ascii="Times New Roman" w:hAnsi="Times New Roman" w:cs="Times New Roman"/>
                <w:b/>
                <w:bCs/>
                <w:color w:val="000000"/>
                <w:sz w:val="20"/>
              </w:rPr>
              <w:t>512-04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420" w:type="dxa"/>
          </w:tcPr>
          <w:p w:rsidR="004D351D" w:rsidRPr="00687C49" w:rsidRDefault="00F92FD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Dimedrol )</w:t>
            </w:r>
          </w:p>
        </w:tc>
        <w:tc>
          <w:tcPr>
            <w:tcW w:w="3420" w:type="dxa"/>
          </w:tcPr>
          <w:p w:rsidR="004D351D" w:rsidRPr="00687C49" w:rsidRDefault="00F92FD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FB5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(Димедрол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 для ЗН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3499-4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phenhydram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A (2-(diphenylmethoxy)-N-methylethanamine)</w:t>
            </w:r>
          </w:p>
        </w:tc>
        <w:tc>
          <w:tcPr>
            <w:tcW w:w="3420" w:type="dxa"/>
          </w:tcPr>
          <w:p w:rsidR="004D351D" w:rsidRPr="00687C49" w:rsidRDefault="0094062E" w:rsidP="0094062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CF57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2-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фенілметокс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метилетанамі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13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phenhydram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Diphenylmethanol (benzhydrol)</w:t>
            </w:r>
          </w:p>
        </w:tc>
        <w:tc>
          <w:tcPr>
            <w:tcW w:w="3420" w:type="dxa"/>
          </w:tcPr>
          <w:p w:rsidR="004D351D" w:rsidRPr="00687C49" w:rsidRDefault="0094062E" w:rsidP="0094062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щ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ифенілметанол (бенз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л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420" w:type="dxa"/>
          </w:tcPr>
          <w:p w:rsidR="00266F4C" w:rsidRPr="00687C49" w:rsidRDefault="006B24FE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372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420" w:type="dxa"/>
          </w:tcPr>
          <w:p w:rsidR="004D351D" w:rsidRPr="00687C49" w:rsidRDefault="00044C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1A23F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rPr>
          <w:trHeight w:val="372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rotaverine hydrochloride</w:t>
            </w:r>
          </w:p>
        </w:tc>
        <w:tc>
          <w:tcPr>
            <w:tcW w:w="3420" w:type="dxa"/>
          </w:tcPr>
          <w:p w:rsidR="00266F4C" w:rsidRPr="00687C49" w:rsidRDefault="0060414F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ротав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266F4C" w:rsidRPr="00687C49" w:rsidRDefault="00A713D0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г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420" w:type="dxa"/>
          </w:tcPr>
          <w:p w:rsidR="00266F4C" w:rsidRPr="00687C49" w:rsidRDefault="006C0852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215893" w:rsidRPr="00215893" w:rsidRDefault="00215893" w:rsidP="0021589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589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266F4C" w:rsidRPr="00215893" w:rsidRDefault="00215893" w:rsidP="00215893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21589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  <w:r w:rsidRPr="0021589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, Р, О</w:t>
            </w:r>
            <w:r w:rsidRPr="0021589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</w:t>
            </w:r>
            <w:r w:rsidRPr="0021589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, К</w:t>
            </w:r>
            <w:r w:rsidRPr="00215893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Default="00BC2467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</w:rPr>
              <w:t>Х</w:t>
            </w:r>
          </w:p>
          <w:p w:rsidR="00215893" w:rsidRPr="00215893" w:rsidRDefault="00215893" w:rsidP="0021589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15893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266F4C" w:rsidRPr="00687C49" w:rsidRDefault="00215893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15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420" w:type="dxa"/>
          </w:tcPr>
          <w:p w:rsidR="004D351D" w:rsidRPr="00687C49" w:rsidRDefault="006C085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8E3620" w:rsidRDefault="004D351D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8" w:type="dxa"/>
          </w:tcPr>
          <w:p w:rsidR="004D351D" w:rsidRPr="008E3620" w:rsidRDefault="004D351D" w:rsidP="008E3620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420" w:type="dxa"/>
          </w:tcPr>
          <w:p w:rsidR="004D351D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C246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="00BC246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8" w:type="dxa"/>
          </w:tcPr>
          <w:p w:rsidR="004D351D" w:rsidRPr="00687C49" w:rsidRDefault="00780921" w:rsidP="0078092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977D2C" w:rsidP="00B922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728A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5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16295C" w:rsidRPr="00687C49" w:rsidTr="00833398">
        <w:trPr>
          <w:trHeight w:val="960"/>
        </w:trPr>
        <w:tc>
          <w:tcPr>
            <w:tcW w:w="862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8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0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420" w:type="dxa"/>
            <w:vMerge w:val="restart"/>
          </w:tcPr>
          <w:p w:rsidR="0016295C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16295C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  <w:vMerge w:val="restart"/>
          </w:tcPr>
          <w:p w:rsidR="0016295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6295C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  <w:vMerge w:val="restart"/>
          </w:tcPr>
          <w:p w:rsidR="0016295C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Д</w:t>
            </w:r>
            <w:r w:rsidR="0016295C" w:rsidRPr="00687C49">
              <w:rPr>
                <w:rFonts w:ascii="Times New Roman" w:hAnsi="Times New Roman" w:cs="Times New Roman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16295C" w:rsidRPr="00687C49" w:rsidRDefault="00E566A0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87</w:t>
            </w:r>
          </w:p>
        </w:tc>
        <w:tc>
          <w:tcPr>
            <w:tcW w:w="2636" w:type="dxa"/>
            <w:gridSpan w:val="4"/>
          </w:tcPr>
          <w:p w:rsidR="0016295C" w:rsidRPr="00687C49" w:rsidRDefault="007E2D2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="00426F06" w:rsidRPr="00687C49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16295C" w:rsidRPr="00687C49" w:rsidTr="00833398">
        <w:trPr>
          <w:trHeight w:val="207"/>
        </w:trPr>
        <w:tc>
          <w:tcPr>
            <w:tcW w:w="862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16295C" w:rsidRPr="00687C49" w:rsidRDefault="0016295C" w:rsidP="00046347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16295C" w:rsidRPr="00687C49" w:rsidRDefault="00997AA1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890</w:t>
            </w:r>
          </w:p>
        </w:tc>
      </w:tr>
      <w:tr w:rsidR="00266F4C" w:rsidRPr="00687C49" w:rsidTr="00833398">
        <w:trPr>
          <w:trHeight w:val="138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53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53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tabs>
                <w:tab w:val="left" w:pos="300"/>
                <w:tab w:val="center" w:pos="573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  <w:t>5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184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99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380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8E3620" w:rsidRDefault="00266F4C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E0152</w:t>
            </w:r>
          </w:p>
        </w:tc>
        <w:tc>
          <w:tcPr>
            <w:tcW w:w="1548" w:type="dxa"/>
          </w:tcPr>
          <w:p w:rsidR="00266F4C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609-12-1</w:t>
            </w:r>
          </w:p>
        </w:tc>
        <w:tc>
          <w:tcPr>
            <w:tcW w:w="2520" w:type="dxa"/>
          </w:tcPr>
          <w:p w:rsidR="00266F4C" w:rsidRPr="00941C95" w:rsidRDefault="008E3620" w:rsidP="008E362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41C95">
              <w:rPr>
                <w:rFonts w:ascii="Times New Roman" w:hAnsi="Times New Roman" w:cs="Times New Roman"/>
                <w:b/>
                <w:sz w:val="20"/>
                <w:lang w:val="en-US"/>
              </w:rPr>
              <w:t>Alpha-bromoisovaleric acid ethyl ester</w:t>
            </w:r>
          </w:p>
        </w:tc>
        <w:tc>
          <w:tcPr>
            <w:tcW w:w="3420" w:type="dxa"/>
          </w:tcPr>
          <w:p w:rsidR="00266F4C" w:rsidRPr="008E3620" w:rsidRDefault="008E3620" w:rsidP="008E36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Етиловий ефір альфа-бромізовалеріанової кислоти</w:t>
            </w:r>
          </w:p>
        </w:tc>
        <w:tc>
          <w:tcPr>
            <w:tcW w:w="1714" w:type="dxa"/>
          </w:tcPr>
          <w:p w:rsidR="00E566A0" w:rsidRPr="00E566A0" w:rsidRDefault="00E566A0" w:rsidP="00E566A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566A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266F4C" w:rsidRPr="00E566A0" w:rsidRDefault="00E566A0" w:rsidP="00E566A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566A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</w:rPr>
              <w:t>Р, К</w:t>
            </w:r>
            <w:r w:rsidRPr="00E566A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566A0" w:rsidRPr="00E566A0" w:rsidRDefault="00E566A0" w:rsidP="00E566A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566A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ГХ, ІЧс</w:t>
            </w:r>
          </w:p>
          <w:p w:rsidR="00266F4C" w:rsidRPr="00E566A0" w:rsidRDefault="00E566A0" w:rsidP="00E566A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E566A0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8E3620" w:rsidRPr="008E3620" w:rsidRDefault="008E3620" w:rsidP="008E36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8*для ЗН,</w:t>
            </w:r>
          </w:p>
          <w:p w:rsidR="00266F4C" w:rsidRPr="008E3620" w:rsidRDefault="00E566A0" w:rsidP="008E36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266F4C" w:rsidRPr="008E3620" w:rsidRDefault="00266F4C" w:rsidP="008E36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266F4C" w:rsidRPr="008E3620" w:rsidRDefault="00266F4C" w:rsidP="008E36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E3620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200-449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420" w:type="dxa"/>
          </w:tcPr>
          <w:p w:rsidR="00266F4C" w:rsidRPr="00687C49" w:rsidRDefault="00906269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201FE7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928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266F4C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420" w:type="dxa"/>
          </w:tcPr>
          <w:p w:rsidR="00266F4C" w:rsidRPr="00EA3791" w:rsidRDefault="00EA3791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F0155</w:t>
            </w:r>
          </w:p>
        </w:tc>
        <w:tc>
          <w:tcPr>
            <w:tcW w:w="1548" w:type="dxa"/>
          </w:tcPr>
          <w:p w:rsidR="004D351D" w:rsidRPr="00687C49" w:rsidRDefault="00153C78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76824-3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Famotid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Фамотидин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103805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rPr>
          <w:trHeight w:val="206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0" w:type="dxa"/>
          </w:tcPr>
          <w:p w:rsidR="00266F4C" w:rsidRPr="00D57F52" w:rsidRDefault="00D57F52" w:rsidP="00D57F5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57F52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420" w:type="dxa"/>
          </w:tcPr>
          <w:p w:rsidR="00266F4C" w:rsidRPr="00D57F52" w:rsidRDefault="00D57F52" w:rsidP="00D57F5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57F52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420" w:type="dxa"/>
          </w:tcPr>
          <w:p w:rsidR="00266F4C" w:rsidRPr="00687C49" w:rsidRDefault="00201FE7" w:rsidP="00201FE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FC200E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ерулов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="000B511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ислота 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420" w:type="dxa"/>
          </w:tcPr>
          <w:p w:rsidR="004D351D" w:rsidRPr="00687C49" w:rsidRDefault="00FC200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стерид</w:t>
            </w:r>
          </w:p>
        </w:tc>
        <w:tc>
          <w:tcPr>
            <w:tcW w:w="1714" w:type="dxa"/>
          </w:tcPr>
          <w:p w:rsidR="00810FB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10FB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10FB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N-1,1-dimethylethyl)-3-oxo-4-aza-5α-androstane-17β-carboxamide) (dihydrofenasteride)</w:t>
            </w:r>
          </w:p>
        </w:tc>
        <w:tc>
          <w:tcPr>
            <w:tcW w:w="3420" w:type="dxa"/>
          </w:tcPr>
          <w:p w:rsidR="00266F4C" w:rsidRPr="00687C49" w:rsidRDefault="00FC200E" w:rsidP="00FC20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у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А (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-1,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тил)-3-оксо-4-аза-5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-андростан-17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карбокс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) (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настерид)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 Р, О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F0161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E3D0D" w:rsidRPr="00687C49" w:rsidRDefault="00EE3D0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C3B5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E3D0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E3D0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E3D0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E3D0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E3D0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="006A302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420" w:type="dxa"/>
          </w:tcPr>
          <w:p w:rsidR="00266F4C" w:rsidRPr="00687C49" w:rsidRDefault="006A302D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432"/>
        </w:trPr>
        <w:tc>
          <w:tcPr>
            <w:tcW w:w="862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167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57-48-7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Fructos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266F4C" w:rsidRPr="00687C49" w:rsidRDefault="006A302D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6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EA3791" w:rsidRDefault="005D475C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EA3791" w:rsidRDefault="005D475C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A3791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863533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99007F"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4D351D" w:rsidRPr="00687C49" w:rsidTr="00833398">
        <w:trPr>
          <w:trHeight w:val="432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714" w:type="dxa"/>
          </w:tcPr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BA64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BA642A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BA642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A642A" w:rsidRPr="00687C49" w:rsidRDefault="00BA64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BA642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32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1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420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E50D8" w:rsidRPr="00687C49" w:rsidRDefault="006E50D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414CB5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14CB5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4CB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14CB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14CB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т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18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8" w:type="dxa"/>
          </w:tcPr>
          <w:p w:rsidR="004D351D" w:rsidRPr="00687C49" w:rsidRDefault="00B659E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4562-3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9810F1">
            <w:pPr>
              <w:tabs>
                <w:tab w:val="left" w:pos="335"/>
                <w:tab w:val="center" w:pos="426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ab/>
            </w:r>
            <w:r w:rsidR="00D132C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G0177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420" w:type="dxa"/>
          </w:tcPr>
          <w:p w:rsidR="004D351D" w:rsidRPr="00687C49" w:rsidRDefault="00DA791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impurity (cis- trans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3420" w:type="dxa"/>
          </w:tcPr>
          <w:p w:rsidR="004D351D" w:rsidRPr="00687C49" w:rsidRDefault="00DA7911" w:rsidP="00DA791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(cis- trans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и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DA791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</w:rPr>
              <w:t>-глюкозам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right w:val="nil"/>
            </w:tcBorders>
          </w:tcPr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G0180</w:t>
            </w:r>
          </w:p>
        </w:tc>
        <w:tc>
          <w:tcPr>
            <w:tcW w:w="1548" w:type="dxa"/>
            <w:tcBorders>
              <w:right w:val="nil"/>
            </w:tcBorders>
          </w:tcPr>
          <w:p w:rsidR="004D351D" w:rsidRPr="00687C49" w:rsidRDefault="00A0460B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77938-63-7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или</w:t>
            </w:r>
          </w:p>
          <w:p w:rsidR="00A0460B" w:rsidRPr="00687C49" w:rsidRDefault="00A0460B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5996-10-1</w:t>
            </w:r>
          </w:p>
        </w:tc>
        <w:tc>
          <w:tcPr>
            <w:tcW w:w="2520" w:type="dxa"/>
            <w:tcBorders>
              <w:left w:val="nil"/>
            </w:tcBorders>
          </w:tcPr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Glucose monohydrate</w:t>
            </w:r>
          </w:p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Dextr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se monohydrat</w:t>
            </w:r>
          </w:p>
        </w:tc>
        <w:tc>
          <w:tcPr>
            <w:tcW w:w="3420" w:type="dxa"/>
          </w:tcPr>
          <w:p w:rsidR="004D351D" w:rsidRPr="00687C49" w:rsidRDefault="001F36D1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юкоз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моног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ат</w:t>
            </w:r>
          </w:p>
          <w:p w:rsidR="004D351D" w:rsidRPr="00687C49" w:rsidRDefault="001F36D1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екстроз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моног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6051C4" w:rsidP="000C24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C24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1,0 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лутам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6A302D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976E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976E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8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Glycyrrhetinic acid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Гліцеретинова кислота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FE484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420" w:type="dxa"/>
          </w:tcPr>
          <w:p w:rsidR="004D351D" w:rsidRPr="00687C49" w:rsidRDefault="00EF429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186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-0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Guaiac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8" w:type="dxa"/>
          </w:tcPr>
          <w:p w:rsidR="004D351D" w:rsidRPr="00687C49" w:rsidRDefault="00A0460B" w:rsidP="00CE455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0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420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714" w:type="dxa"/>
          </w:tcPr>
          <w:p w:rsidR="004D351D" w:rsidRPr="00687C49" w:rsidRDefault="006A302D" w:rsidP="00CE45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CE45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CE45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CE45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01 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F251FD" w:rsidRDefault="004D351D" w:rsidP="00F251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G0188</w:t>
            </w:r>
          </w:p>
        </w:tc>
        <w:tc>
          <w:tcPr>
            <w:tcW w:w="1548" w:type="dxa"/>
          </w:tcPr>
          <w:p w:rsidR="004D351D" w:rsidRPr="00F251FD" w:rsidRDefault="00F251FD" w:rsidP="00F251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F251FD" w:rsidRDefault="00F251FD" w:rsidP="00F251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F251FD" w:rsidRDefault="00F251FD" w:rsidP="00F251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251FD" w:rsidRPr="00F251FD" w:rsidRDefault="00F251FD" w:rsidP="00F251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4D351D" w:rsidRPr="00F251FD" w:rsidRDefault="00F251FD" w:rsidP="00F251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51FD" w:rsidRPr="00F251FD" w:rsidRDefault="00F251FD" w:rsidP="00F251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E34AFE" w:rsidRPr="00F251FD" w:rsidRDefault="00F251FD" w:rsidP="00F251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F251FD" w:rsidRDefault="00F251FD" w:rsidP="00F251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F251FD" w:rsidRDefault="00F251FD" w:rsidP="00F251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F251FD" w:rsidRDefault="00F251FD" w:rsidP="00F251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251FD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714" w:type="dxa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9041-08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420" w:type="dxa"/>
          </w:tcPr>
          <w:p w:rsidR="0002088B" w:rsidRPr="00687C49" w:rsidRDefault="00EF429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02088B" w:rsidRPr="00687C49" w:rsidRDefault="00EF429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61C7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C54830" w:rsidRPr="00687C49" w:rsidRDefault="00C54830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02088B" w:rsidRPr="00687C49" w:rsidRDefault="00D61C7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714" w:type="dxa"/>
          </w:tcPr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5D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D8158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="009E17D5" w:rsidRPr="00687C49">
              <w:rPr>
                <w:rFonts w:ascii="Times New Roman" w:hAnsi="Times New Roman" w:cs="Times New Roman"/>
                <w:b/>
                <w:sz w:val="20"/>
              </w:rPr>
              <w:t>,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0A1804">
        <w:tc>
          <w:tcPr>
            <w:tcW w:w="862" w:type="dxa"/>
          </w:tcPr>
          <w:p w:rsidR="004D351D" w:rsidRPr="000A1804" w:rsidRDefault="004D351D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A1804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8" w:type="dxa"/>
          </w:tcPr>
          <w:p w:rsidR="004D351D" w:rsidRPr="000A1804" w:rsidRDefault="00941C95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A1804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0" w:type="dxa"/>
          </w:tcPr>
          <w:p w:rsidR="004D351D" w:rsidRPr="000A1804" w:rsidRDefault="00941C95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A1804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0A1804" w:rsidRDefault="000A1804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A1804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3941" w:type="dxa"/>
            <w:gridSpan w:val="4"/>
            <w:tcBorders>
              <w:bottom w:val="nil"/>
            </w:tcBorders>
          </w:tcPr>
          <w:p w:rsidR="004D351D" w:rsidRPr="000A1804" w:rsidRDefault="000A1804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A1804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02088B" w:rsidP="000A18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4D351D" w:rsidRPr="00687C49" w:rsidTr="000A1804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4D351D" w:rsidRPr="00687C49" w:rsidRDefault="0002088B" w:rsidP="000A18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420" w:type="dxa"/>
          </w:tcPr>
          <w:p w:rsidR="0002088B" w:rsidRPr="00687C49" w:rsidRDefault="00EA279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для З.Н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ydrobenzoic acid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</w:t>
            </w:r>
            <w:r w:rsidR="00EA2799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ислота 4-г</w:t>
            </w:r>
            <w:r w:rsidR="00EA2799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йна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6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5379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5537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A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chlorothiazide)</w:t>
            </w:r>
          </w:p>
        </w:tc>
        <w:tc>
          <w:tcPr>
            <w:tcW w:w="3420" w:type="dxa"/>
          </w:tcPr>
          <w:p w:rsidR="004D351D" w:rsidRPr="00687C49" w:rsidRDefault="00EA2799" w:rsidP="00EA279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F36D1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="001F36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8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420" w:type="dxa"/>
          </w:tcPr>
          <w:p w:rsidR="004D351D" w:rsidRPr="00687C49" w:rsidRDefault="00EA2799" w:rsidP="00EA279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и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9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5033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74494" w:rsidRPr="00687C49" w:rsidTr="00833398">
        <w:trPr>
          <w:trHeight w:val="329"/>
        </w:trPr>
        <w:tc>
          <w:tcPr>
            <w:tcW w:w="862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8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0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420" w:type="dxa"/>
            <w:vMerge w:val="restart"/>
          </w:tcPr>
          <w:p w:rsidR="00774494" w:rsidRPr="00687C49" w:rsidRDefault="00EA2799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714" w:type="dxa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4494" w:rsidRPr="00687C49" w:rsidRDefault="00710B9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774494" w:rsidRPr="00687C49" w:rsidRDefault="0077449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774494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774494" w:rsidRPr="00687C49" w:rsidTr="00833398">
        <w:trPr>
          <w:trHeight w:val="329"/>
        </w:trPr>
        <w:tc>
          <w:tcPr>
            <w:tcW w:w="862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4494" w:rsidRPr="00687C49" w:rsidRDefault="009F667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774494" w:rsidRPr="00687C49" w:rsidRDefault="00774494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774494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200</w:t>
            </w:r>
          </w:p>
        </w:tc>
      </w:tr>
      <w:tr w:rsidR="00774494" w:rsidRPr="00687C49" w:rsidTr="00833398">
        <w:tc>
          <w:tcPr>
            <w:tcW w:w="862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CE61F0" w:rsidRPr="00687C49" w:rsidRDefault="00F61E0B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F61E0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E61F0" w:rsidRPr="00687C49" w:rsidRDefault="00F61E0B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74494" w:rsidRPr="00687C49" w:rsidRDefault="00CE61F0" w:rsidP="00661BC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774494" w:rsidRPr="00687C49" w:rsidRDefault="00774494" w:rsidP="00661BC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774494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40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420" w:type="dxa"/>
          </w:tcPr>
          <w:p w:rsidR="0002088B" w:rsidRPr="00687C49" w:rsidRDefault="00EA279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9007-83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420" w:type="dxa"/>
          </w:tcPr>
          <w:p w:rsidR="0002088B" w:rsidRPr="00687C49" w:rsidRDefault="000902F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муноглобу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н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людини</w:t>
            </w:r>
            <w:r w:rsidR="0002088B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02088B" w:rsidRPr="00687C49" w:rsidRDefault="00D97ED8" w:rsidP="00D97ED8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3*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офарма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C61ABF"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8</w:t>
            </w:r>
            <w:r w:rsidR="00C61ABF"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714" w:type="dxa"/>
          </w:tcPr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 Р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D548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2D548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7C51CD" w:rsidRPr="00687C49" w:rsidRDefault="007C51CD" w:rsidP="00D97E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ndometacin impurity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4-chlorobenzoic acid )</w:t>
            </w:r>
          </w:p>
        </w:tc>
        <w:tc>
          <w:tcPr>
            <w:tcW w:w="3420" w:type="dxa"/>
          </w:tcPr>
          <w:p w:rsidR="0002088B" w:rsidRPr="00687C49" w:rsidRDefault="000902FB" w:rsidP="000902F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4-хлорбензойна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кислота )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372"/>
        </w:trPr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420" w:type="dxa"/>
          </w:tcPr>
          <w:p w:rsidR="0002088B" w:rsidRPr="00687C49" w:rsidRDefault="000902F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I0208</w:t>
            </w:r>
          </w:p>
        </w:tc>
        <w:tc>
          <w:tcPr>
            <w:tcW w:w="1548" w:type="dxa"/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96555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04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10</w:t>
            </w:r>
          </w:p>
        </w:tc>
        <w:tc>
          <w:tcPr>
            <w:tcW w:w="1548" w:type="dxa"/>
          </w:tcPr>
          <w:p w:rsidR="004D351D" w:rsidRPr="00687C49" w:rsidRDefault="00150365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Style w:val="7788"/>
                <w:rFonts w:ascii="Times New Roman" w:hAnsi="Times New Roman" w:cs="Times New Roman"/>
                <w:bCs/>
                <w:color w:val="000000"/>
                <w:sz w:val="20"/>
              </w:rPr>
              <w:t>16106-2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2-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трат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8" w:type="dxa"/>
          </w:tcPr>
          <w:p w:rsidR="00150365" w:rsidRPr="00687C49" w:rsidRDefault="00150365" w:rsidP="00150365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7-33-2</w:t>
            </w:r>
          </w:p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</w:p>
        </w:tc>
        <w:tc>
          <w:tcPr>
            <w:tcW w:w="2520" w:type="dxa"/>
          </w:tcPr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dinitrate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 xml:space="preserve">, </w:t>
            </w:r>
          </w:p>
          <w:p w:rsidR="004D351D" w:rsidRPr="00687C49" w:rsidRDefault="004D351D" w:rsidP="008D278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420" w:type="dxa"/>
          </w:tcPr>
          <w:p w:rsidR="000902FB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трат,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мон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а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розведеного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</w:p>
          <w:p w:rsidR="004D351D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503DF1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6B17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B17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6051-77-7</w:t>
            </w:r>
          </w:p>
        </w:tc>
        <w:tc>
          <w:tcPr>
            <w:tcW w:w="2520" w:type="dxa"/>
          </w:tcPr>
          <w:p w:rsidR="00524282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mononitrate</w:t>
            </w:r>
            <w:r w:rsidR="00524282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,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ilute</w:t>
            </w:r>
            <w:r w:rsidR="00524282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</w:t>
            </w:r>
          </w:p>
          <w:p w:rsidR="004D351D" w:rsidRPr="00687C49" w:rsidRDefault="0052428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(Isos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orbide 5 – nitrate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0902FB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мон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трат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розведений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</w:p>
          <w:p w:rsidR="004D351D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5 – 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трат)</w:t>
            </w:r>
          </w:p>
        </w:tc>
        <w:tc>
          <w:tcPr>
            <w:tcW w:w="1714" w:type="dxa"/>
          </w:tcPr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86242A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524282" w:rsidRPr="00687C49" w:rsidRDefault="0052428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27" w:type="dxa"/>
            <w:gridSpan w:val="3"/>
          </w:tcPr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6242A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6242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6242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420" w:type="dxa"/>
          </w:tcPr>
          <w:p w:rsidR="0002088B" w:rsidRPr="00687C49" w:rsidRDefault="0002088B" w:rsidP="00CC432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й ефір ізовалер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ново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ї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ислот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420" w:type="dxa"/>
          </w:tcPr>
          <w:p w:rsidR="0002088B" w:rsidRPr="00687C49" w:rsidRDefault="00BE0012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021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20-18-3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</w:t>
            </w:r>
            <w:r w:rsidRPr="00687C49">
              <w:rPr>
                <w:rFonts w:ascii="Times New Roman" w:hAnsi="Times New Roman" w:cs="Times New Roman"/>
                <w:sz w:val="20"/>
              </w:rPr>
              <w:t>ae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f</w:t>
            </w:r>
            <w:r w:rsidRPr="00687C49">
              <w:rPr>
                <w:rFonts w:ascii="Times New Roman" w:hAnsi="Times New Roman" w:cs="Times New Roman"/>
                <w:sz w:val="20"/>
              </w:rPr>
              <w:t>erol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714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420" w:type="dxa"/>
          </w:tcPr>
          <w:p w:rsidR="0002088B" w:rsidRPr="00687C49" w:rsidRDefault="0002088B" w:rsidP="00BE001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="00BE001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8" w:type="dxa"/>
          </w:tcPr>
          <w:p w:rsidR="004D351D" w:rsidRPr="00687C49" w:rsidRDefault="00257A5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420" w:type="dxa"/>
          </w:tcPr>
          <w:p w:rsidR="004D351D" w:rsidRPr="00687C49" w:rsidRDefault="00AE44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AE44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4306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2088B" w:rsidRPr="00687C49" w:rsidTr="00833398">
        <w:trPr>
          <w:trHeight w:val="55"/>
        </w:trPr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420" w:type="dxa"/>
          </w:tcPr>
          <w:p w:rsidR="0002088B" w:rsidRPr="00687C49" w:rsidRDefault="00CF1F92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03DF1" w:rsidRPr="00687C49" w:rsidRDefault="00503DF1" w:rsidP="00503DF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benzo [4, 5] cyckohepta [1, 2 – b]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thiophen – 9, 10 – dione)</w:t>
            </w:r>
          </w:p>
        </w:tc>
        <w:tc>
          <w:tcPr>
            <w:tcW w:w="3420" w:type="dxa"/>
          </w:tcPr>
          <w:p w:rsidR="0002088B" w:rsidRPr="00687C49" w:rsidRDefault="006A7949" w:rsidP="0002088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lastRenderedPageBreak/>
              <w:t>Кетотифену</w:t>
            </w:r>
            <w:r w:rsidR="0002088B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A2079"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2088B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G </w:t>
            </w:r>
          </w:p>
          <w:p w:rsidR="0002088B" w:rsidRPr="00687C49" w:rsidRDefault="00BA2079" w:rsidP="00BA20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="0002088B"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="0002088B"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[1, 2 – b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]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,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96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1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BA207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96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rPr>
          <w:trHeight w:val="574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3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E71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574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Lanatoside С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натозид С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5E715E" w:rsidP="005E715E">
            <w:pPr>
              <w:ind w:right="-24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роматогр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чистота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25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9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uc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йцин</w:t>
            </w:r>
          </w:p>
        </w:tc>
        <w:tc>
          <w:tcPr>
            <w:tcW w:w="1714" w:type="dxa"/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360BC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278CB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360BC" w:rsidRPr="00687C49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A20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13298" w:rsidRPr="00687C49" w:rsidRDefault="0041329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E71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329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13298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329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13298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A20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B765F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765F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D03BD1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="006051C4">
              <w:rPr>
                <w:rFonts w:ascii="Times New Roman" w:hAnsi="Times New Roman" w:cs="Times New Roman"/>
                <w:b/>
                <w:sz w:val="20"/>
              </w:rPr>
              <w:t>, 7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689"/>
        </w:trPr>
        <w:tc>
          <w:tcPr>
            <w:tcW w:w="862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9F4E59" w:rsidRPr="00687C49" w:rsidRDefault="00BA207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0230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Style w:val="7790"/>
                <w:rFonts w:ascii="Times New Roman" w:hAnsi="Times New Roman" w:cs="Times New Roman"/>
                <w:bCs/>
                <w:sz w:val="20"/>
              </w:rPr>
              <w:t>120926-46-7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Licuroside </w:t>
            </w:r>
          </w:p>
        </w:tc>
        <w:tc>
          <w:tcPr>
            <w:tcW w:w="3420" w:type="dxa"/>
          </w:tcPr>
          <w:p w:rsidR="009F4E59" w:rsidRPr="00687C49" w:rsidRDefault="00481377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714" w:type="dxa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745"/>
        </w:trPr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420" w:type="dxa"/>
          </w:tcPr>
          <w:p w:rsidR="009F4E59" w:rsidRPr="00687C49" w:rsidRDefault="00481377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shd w:val="clear" w:color="auto" w:fill="auto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shd w:val="clear" w:color="auto" w:fill="auto"/>
          </w:tcPr>
          <w:p w:rsidR="009F4E59" w:rsidRPr="00687C49" w:rsidRDefault="006051C4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shd w:val="clear" w:color="auto" w:fill="auto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>0232</w:t>
            </w:r>
          </w:p>
        </w:tc>
        <w:tc>
          <w:tcPr>
            <w:tcW w:w="1548" w:type="dxa"/>
          </w:tcPr>
          <w:p w:rsidR="004D351D" w:rsidRPr="00687C49" w:rsidRDefault="00EA4939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7179-49-9</w:t>
            </w:r>
          </w:p>
        </w:tc>
        <w:tc>
          <w:tcPr>
            <w:tcW w:w="2520" w:type="dxa"/>
          </w:tcPr>
          <w:p w:rsidR="004D351D" w:rsidRPr="00687C49" w:rsidRDefault="004D351D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incomyci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hydrochlorid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81377" w:rsidP="004978B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1E67B0" w:rsidP="004978B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4978B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4978B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4978B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4978B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233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65800-03-</w:t>
            </w:r>
            <w:r w:rsidR="000D5636" w:rsidRPr="00687C49">
              <w:rPr>
                <w:rFonts w:ascii="Times New Roman" w:hAnsi="Times New Roman" w:cs="Times New Roman"/>
                <w:sz w:val="20"/>
                <w:lang w:val="ru-RU"/>
              </w:rPr>
              <w:t>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inezolid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D5636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4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isinopril d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35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83339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6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N-oxide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operam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impurity F(Ph.Eur.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F (USP)</w:t>
            </w:r>
          </w:p>
        </w:tc>
        <w:tc>
          <w:tcPr>
            <w:tcW w:w="3420" w:type="dxa"/>
          </w:tcPr>
          <w:p w:rsidR="004D351D" w:rsidRPr="00687C49" w:rsidRDefault="006135B0" w:rsidP="006135B0">
            <w:pPr>
              <w:pStyle w:val="6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F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окси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714" w:type="dxa"/>
          </w:tcPr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D29E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353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420" w:type="dxa"/>
          </w:tcPr>
          <w:p w:rsidR="004D351D" w:rsidRPr="00687C49" w:rsidRDefault="004D351D" w:rsidP="0026456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420" w:type="dxa"/>
          </w:tcPr>
          <w:p w:rsidR="004D351D" w:rsidRPr="00687C49" w:rsidRDefault="0026456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420" w:type="dxa"/>
          </w:tcPr>
          <w:p w:rsidR="004D351D" w:rsidRPr="00687C49" w:rsidRDefault="0026456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3941" w:type="dxa"/>
            <w:gridSpan w:val="4"/>
          </w:tcPr>
          <w:p w:rsidR="004D351D" w:rsidRPr="00687C49" w:rsidRDefault="00FA716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4D351D" w:rsidRPr="00687C49" w:rsidRDefault="00FA7163" w:rsidP="00244A1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4D351D" w:rsidRPr="00687C49" w:rsidRDefault="00FA7163" w:rsidP="00244A1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4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9F4E59" w:rsidRPr="00687C49" w:rsidRDefault="00264560" w:rsidP="0026456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53C4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9F4E59" w:rsidRPr="00687C49" w:rsidRDefault="00264560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6C6D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C6DEF" w:rsidRPr="00687C49" w:rsidRDefault="006C6DEF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роматоспектро</w:t>
            </w:r>
          </w:p>
          <w:p w:rsidR="009F4E59" w:rsidRPr="00687C49" w:rsidRDefault="006C6DEF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я</w:t>
            </w:r>
          </w:p>
        </w:tc>
        <w:tc>
          <w:tcPr>
            <w:tcW w:w="1086" w:type="dxa"/>
            <w:gridSpan w:val="2"/>
          </w:tcPr>
          <w:p w:rsidR="009F4E59" w:rsidRPr="00687C49" w:rsidRDefault="00363FAF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610"/>
        </w:trPr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420" w:type="dxa"/>
          </w:tcPr>
          <w:p w:rsidR="009F4E59" w:rsidRPr="00687C49" w:rsidRDefault="00A64C9F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9F4E59" w:rsidRPr="00687C49" w:rsidRDefault="00B879CB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B879CB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3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246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9031EE" w:rsidRPr="00687C49" w:rsidRDefault="009031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ан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9031EE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031EE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714" w:type="dxa"/>
          </w:tcPr>
          <w:p w:rsidR="00A17C9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879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7C92" w:rsidRPr="00687C49" w:rsidRDefault="00B879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A17C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A17C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.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7</w:t>
            </w:r>
          </w:p>
        </w:tc>
        <w:tc>
          <w:tcPr>
            <w:tcW w:w="1548" w:type="dxa"/>
          </w:tcPr>
          <w:p w:rsidR="004D351D" w:rsidRPr="00687C49" w:rsidRDefault="000A7E01" w:rsidP="000A7E0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c>
          <w:tcPr>
            <w:tcW w:w="862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8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420" w:type="dxa"/>
            <w:vMerge w:val="restart"/>
          </w:tcPr>
          <w:p w:rsidR="00F76632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1CC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F76632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F76632" w:rsidRPr="00687C49" w:rsidTr="00833398">
        <w:tc>
          <w:tcPr>
            <w:tcW w:w="862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363FA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F76632" w:rsidRPr="00687C49" w:rsidRDefault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49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9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loxica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B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.)</w:t>
            </w:r>
          </w:p>
          <w:p w:rsidR="004D351D" w:rsidRPr="00687C49" w:rsidRDefault="004D351D" w:rsidP="002F2F7E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Meloxicam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related compound В (USP)</w:t>
            </w:r>
          </w:p>
        </w:tc>
        <w:tc>
          <w:tcPr>
            <w:tcW w:w="3420" w:type="dxa"/>
          </w:tcPr>
          <w:p w:rsidR="004D351D" w:rsidRPr="00687C49" w:rsidRDefault="00CF3243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локсик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B 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60CDE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60CDE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3740F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0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4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714" w:type="dxa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, СФ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2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420" w:type="dxa"/>
          </w:tcPr>
          <w:p w:rsidR="009F4E59" w:rsidRPr="00687C49" w:rsidRDefault="00CF3243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2901A1" w:rsidRPr="00687C49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и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714" w:type="dxa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1.5 мл 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CF324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420" w:type="dxa"/>
          </w:tcPr>
          <w:p w:rsidR="00B36CA3" w:rsidRPr="00687C49" w:rsidRDefault="00CF3243" w:rsidP="00CF324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і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>ль, Метам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4D351D" w:rsidRPr="00687C49" w:rsidRDefault="00B36CA3" w:rsidP="00CF32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4D351D" w:rsidP="00C56D7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4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amizole impurity A </w:t>
            </w:r>
          </w:p>
        </w:tc>
        <w:tc>
          <w:tcPr>
            <w:tcW w:w="3420" w:type="dxa"/>
          </w:tcPr>
          <w:p w:rsidR="004D351D" w:rsidRPr="00687C49" w:rsidRDefault="00B36CA3" w:rsidP="00B36C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420" w:type="dxa"/>
          </w:tcPr>
          <w:p w:rsidR="004D351D" w:rsidRPr="00687C49" w:rsidRDefault="00B36C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4D351D" w:rsidRPr="00687C49" w:rsidRDefault="00B36C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E0FD3" w:rsidRPr="00687C49" w:rsidRDefault="009E0FD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9E0FD3" w:rsidRPr="00687C49" w:rsidRDefault="009E0FD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E0FD3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 для ППХС</w:t>
            </w:r>
          </w:p>
          <w:p w:rsidR="009E0FD3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4D351D" w:rsidRPr="00687C49" w:rsidRDefault="001D2E88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6</w:t>
            </w:r>
          </w:p>
        </w:tc>
        <w:tc>
          <w:tcPr>
            <w:tcW w:w="1548" w:type="dxa"/>
          </w:tcPr>
          <w:p w:rsidR="004D351D" w:rsidRPr="00687C49" w:rsidRDefault="00E22B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51-8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714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E09D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602DC8" w:rsidRPr="00687C49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M026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99-76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Methyl parahydroxybenzo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Nipagin</w:t>
            </w:r>
          </w:p>
        </w:tc>
        <w:tc>
          <w:tcPr>
            <w:tcW w:w="3420" w:type="dxa"/>
          </w:tcPr>
          <w:p w:rsidR="004D351D" w:rsidRPr="00687C49" w:rsidRDefault="00D01BB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тилпара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оксибензоат Н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па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3794A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379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3794A" w:rsidRPr="00687C49" w:rsidRDefault="00F3794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F379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F6583D" w:rsidRPr="00687C49" w:rsidRDefault="001B418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  <w:r w:rsidR="00B52A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F6583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6583D" w:rsidRPr="00687C49" w:rsidRDefault="00B52A3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  <w:p w:rsidR="00B52A35" w:rsidRPr="00687C49" w:rsidRDefault="00B52A3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739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06179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84401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  <w:r w:rsidR="00844014"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 xml:space="preserve">aceponate </w:t>
            </w:r>
          </w:p>
        </w:tc>
        <w:tc>
          <w:tcPr>
            <w:tcW w:w="3420" w:type="dxa"/>
          </w:tcPr>
          <w:p w:rsidR="00C645EB" w:rsidRPr="00687C49" w:rsidRDefault="00873951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Метил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714" w:type="dxa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Хроматогр. чистота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714" w:type="dxa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СФ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tabs>
                <w:tab w:val="center" w:pos="426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739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74490A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4490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9635FF" w:rsidRPr="00687C49" w:rsidTr="00833398">
        <w:trPr>
          <w:trHeight w:val="1150"/>
        </w:trPr>
        <w:tc>
          <w:tcPr>
            <w:tcW w:w="862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8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0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on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ldronate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Mildonii, Trizipin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3-(2,2,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methylhydraz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pion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Метонат, 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ілдронат, Мельдоній, Тризип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, 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-(2,2,2-триметилгідразоний) проп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у диг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714" w:type="dxa"/>
          </w:tcPr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635FF" w:rsidRPr="00687C49" w:rsidRDefault="000B2CD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9635FF" w:rsidRPr="00687C49" w:rsidRDefault="000B302B" w:rsidP="00CB6D57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68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420" w:type="dxa"/>
          </w:tcPr>
          <w:p w:rsidR="004D351D" w:rsidRPr="00687C49" w:rsidRDefault="007D1B27" w:rsidP="007D1B2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7D1B2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E858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C7D6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Metronidazol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2-methyl-4-nitroimidazole)</w:t>
            </w:r>
          </w:p>
        </w:tc>
        <w:tc>
          <w:tcPr>
            <w:tcW w:w="3420" w:type="dxa"/>
          </w:tcPr>
          <w:p w:rsidR="004D351D" w:rsidRPr="00687C49" w:rsidRDefault="00E858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2-метил-4-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азол)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420" w:type="dxa"/>
          </w:tcPr>
          <w:p w:rsidR="004D351D" w:rsidRPr="00687C49" w:rsidRDefault="00152018" w:rsidP="0064080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rPr>
          <w:trHeight w:val="360"/>
        </w:trPr>
        <w:tc>
          <w:tcPr>
            <w:tcW w:w="862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M0279</w:t>
            </w:r>
          </w:p>
        </w:tc>
        <w:tc>
          <w:tcPr>
            <w:tcW w:w="1548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sz w:val="20"/>
              </w:rPr>
              <w:t>ilk-tristle  extract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dry</w:t>
            </w:r>
          </w:p>
        </w:tc>
        <w:tc>
          <w:tcPr>
            <w:tcW w:w="3420" w:type="dxa"/>
            <w:vMerge w:val="restart"/>
          </w:tcPr>
          <w:p w:rsidR="00F76632" w:rsidRPr="00687C49" w:rsidRDefault="0057372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714" w:type="dxa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B75240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76632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rPr>
          <w:trHeight w:val="189"/>
        </w:trPr>
        <w:tc>
          <w:tcPr>
            <w:tcW w:w="862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7E2D2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F76632" w:rsidRPr="00687C49" w:rsidRDefault="00C645EB" w:rsidP="00B77D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2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80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5737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тин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F5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F52D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1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mine)</w:t>
            </w:r>
          </w:p>
        </w:tc>
        <w:tc>
          <w:tcPr>
            <w:tcW w:w="3420" w:type="dxa"/>
          </w:tcPr>
          <w:p w:rsidR="004D351D" w:rsidRPr="00687C49" w:rsidRDefault="00D62290" w:rsidP="00D6229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ф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2C46C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2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420" w:type="dxa"/>
          </w:tcPr>
          <w:p w:rsidR="004D351D" w:rsidRPr="00687C49" w:rsidRDefault="00D62290" w:rsidP="00D622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фазол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Нафт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ина)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2C46C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eostigmine metilsulfate (prozerine)</w:t>
            </w:r>
          </w:p>
        </w:tc>
        <w:tc>
          <w:tcPr>
            <w:tcW w:w="3420" w:type="dxa"/>
          </w:tcPr>
          <w:p w:rsidR="004D351D" w:rsidRPr="00687C49" w:rsidRDefault="008E6C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еостигміну метилсульфат (прозер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01136" w:rsidP="005B165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3008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.)</w:t>
            </w:r>
          </w:p>
        </w:tc>
        <w:tc>
          <w:tcPr>
            <w:tcW w:w="3420" w:type="dxa"/>
          </w:tcPr>
          <w:p w:rsidR="004D351D" w:rsidRPr="00687C49" w:rsidRDefault="0083008F" w:rsidP="008300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 (хло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C645EB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8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C645EB" w:rsidRPr="00687C49" w:rsidRDefault="000F1EA4" w:rsidP="00C645EB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C645EB" w:rsidRPr="00687C49" w:rsidRDefault="000F1EA4" w:rsidP="00C645EB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>с, 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</w:rPr>
              <w:t>Х,</w:t>
            </w:r>
            <w:r w:rsidRPr="00687C49">
              <w:rPr>
                <w:rFonts w:ascii="Times New Roman" w:hAnsi="Times New Roman" w:cs="Times New Roman"/>
              </w:rPr>
              <w:t xml:space="preserve">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</w:rPr>
              <w:t>Х</w:t>
            </w:r>
            <w:r w:rsidR="00C645EB" w:rsidRPr="00687C49">
              <w:rPr>
                <w:rFonts w:ascii="Times New Roman" w:hAnsi="Times New Roman" w:cs="Times New Roman"/>
                <w:lang w:val="uk-UA"/>
              </w:rPr>
              <w:t xml:space="preserve">, </w:t>
            </w:r>
            <w:r w:rsidR="00C645EB" w:rsidRPr="00687C49">
              <w:rPr>
                <w:rFonts w:ascii="Times New Roman" w:hAnsi="Times New Roman" w:cs="Times New Roman"/>
              </w:rPr>
              <w:t>СФ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F1E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0B2CDD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Nifedipin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="00910FF6"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(Ph.Eur)</w:t>
            </w:r>
          </w:p>
          <w:p w:rsidR="00910FF6" w:rsidRPr="00687C49" w:rsidRDefault="00910FF6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trophenylpyridine analogue</w:t>
            </w:r>
          </w:p>
        </w:tc>
        <w:tc>
          <w:tcPr>
            <w:tcW w:w="3420" w:type="dxa"/>
          </w:tcPr>
          <w:p w:rsidR="004D351D" w:rsidRPr="00687C49" w:rsidRDefault="0050360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10FF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9</w:t>
            </w:r>
          </w:p>
        </w:tc>
        <w:tc>
          <w:tcPr>
            <w:tcW w:w="1548" w:type="dxa"/>
          </w:tcPr>
          <w:p w:rsidR="004D351D" w:rsidRPr="006930AF" w:rsidRDefault="006930AF" w:rsidP="006930A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930AF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0" w:type="dxa"/>
          </w:tcPr>
          <w:p w:rsidR="006930AF" w:rsidRPr="006F27DF" w:rsidRDefault="006930AF" w:rsidP="006930A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fedipine impurity </w:t>
            </w:r>
            <w:r w:rsidRPr="006930AF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4D351D" w:rsidRPr="006F27DF" w:rsidRDefault="006930AF" w:rsidP="006930A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F27DF">
              <w:rPr>
                <w:rFonts w:ascii="Times New Roman" w:hAnsi="Times New Roman" w:cs="Times New Roman"/>
                <w:b/>
                <w:sz w:val="20"/>
                <w:lang w:val="en-US"/>
              </w:rPr>
              <w:t>dimethyl-2,6-dimethyl-4-(2-nitrosophenyl)pyridine-3,5-dicarboxylate</w:t>
            </w:r>
          </w:p>
        </w:tc>
        <w:tc>
          <w:tcPr>
            <w:tcW w:w="3420" w:type="dxa"/>
          </w:tcPr>
          <w:p w:rsidR="006930AF" w:rsidRPr="006930AF" w:rsidRDefault="006930AF" w:rsidP="006930A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930AF">
              <w:rPr>
                <w:rFonts w:ascii="Times New Roman" w:hAnsi="Times New Roman" w:cs="Times New Roman"/>
                <w:b/>
                <w:sz w:val="20"/>
              </w:rPr>
              <w:t>Ніфедипіну домішка В</w:t>
            </w:r>
          </w:p>
          <w:p w:rsidR="004D351D" w:rsidRPr="006930AF" w:rsidRDefault="006930AF" w:rsidP="006930A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930AF">
              <w:rPr>
                <w:rFonts w:ascii="Times New Roman" w:hAnsi="Times New Roman" w:cs="Times New Roman"/>
                <w:b/>
                <w:sz w:val="20"/>
              </w:rPr>
              <w:t>диметил-2,6-диметил-4-(2-нітрозофеніл)піридин-3,5-дикарбоксилат</w:t>
            </w:r>
          </w:p>
        </w:tc>
        <w:tc>
          <w:tcPr>
            <w:tcW w:w="1714" w:type="dxa"/>
          </w:tcPr>
          <w:p w:rsidR="004D351D" w:rsidRPr="006930AF" w:rsidRDefault="006930AF" w:rsidP="006930A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930A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930AF" w:rsidRDefault="006930AF" w:rsidP="006930A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930AF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4D351D" w:rsidRPr="00687C49" w:rsidRDefault="006930A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930A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6930AF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290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jc w:val="both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,П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F1E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DD7E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Nimesulid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Ph.Eur)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2-phenoxyaniline)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tabs>
                <w:tab w:val="left" w:pos="823"/>
              </w:tabs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420" w:type="dxa"/>
          </w:tcPr>
          <w:p w:rsidR="004D351D" w:rsidRPr="00687C49" w:rsidRDefault="00EF6E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420" w:type="dxa"/>
          </w:tcPr>
          <w:p w:rsidR="00C645EB" w:rsidRPr="00687C49" w:rsidRDefault="00FB5A9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="00C645EB"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trofural (Furacilinum)</w:t>
            </w:r>
          </w:p>
        </w:tc>
        <w:tc>
          <w:tcPr>
            <w:tcW w:w="3420" w:type="dxa"/>
          </w:tcPr>
          <w:p w:rsidR="00C645EB" w:rsidRPr="00687C49" w:rsidRDefault="00FB5A9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фурал (фурац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,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трофуразон)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В</w:t>
            </w:r>
            <w:r w:rsidR="00C645EB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72"/>
        </w:trPr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Q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0300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Quercus extractum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177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2</w:t>
            </w:r>
          </w:p>
        </w:tc>
        <w:tc>
          <w:tcPr>
            <w:tcW w:w="1548" w:type="dxa"/>
          </w:tcPr>
          <w:p w:rsidR="004D351D" w:rsidRPr="00687C49" w:rsidRDefault="0000010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82419-35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420" w:type="dxa"/>
          </w:tcPr>
          <w:p w:rsidR="004D351D" w:rsidRPr="00687C49" w:rsidRDefault="004053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)-9,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-дифтор-3-метил-7-оксо-2,3-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1,4-бензоксазин-6-карбоксильн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)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EC79B8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4D351D" w:rsidP="00EC79B8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8" w:type="dxa"/>
          </w:tcPr>
          <w:p w:rsidR="004D351D" w:rsidRPr="00687C49" w:rsidRDefault="009A4E5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 E 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Ofloxacin related compound A 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 related compound A (USP)</w:t>
            </w:r>
          </w:p>
        </w:tc>
        <w:tc>
          <w:tcPr>
            <w:tcW w:w="3420" w:type="dxa"/>
          </w:tcPr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Е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 (А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(А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="002145A7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5056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4</w:t>
            </w:r>
          </w:p>
        </w:tc>
        <w:tc>
          <w:tcPr>
            <w:tcW w:w="1548" w:type="dxa"/>
            <w:tcBorders>
              <w:bottom w:val="single" w:sz="4" w:space="0" w:color="auto"/>
            </w:tcBorders>
          </w:tcPr>
          <w:p w:rsidR="004D351D" w:rsidRPr="005D475C" w:rsidRDefault="005D47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81910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4D351D" w:rsidRPr="005D475C" w:rsidRDefault="005D475C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981910">
              <w:rPr>
                <w:rFonts w:ascii="Times New Roman" w:eastAsia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5D475C" w:rsidRDefault="005D475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981910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981910"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леанолова</w:t>
            </w:r>
            <w:r w:rsidRPr="00981910">
              <w:rPr>
                <w:rFonts w:ascii="Times New Roman" w:eastAsia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8A0E1A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8A0E1A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1F08E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714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714" w:type="dxa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рн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азол</w:t>
            </w:r>
          </w:p>
        </w:tc>
        <w:tc>
          <w:tcPr>
            <w:tcW w:w="1714" w:type="dxa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Х, 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A0F1A" w:rsidRPr="00687C49" w:rsidTr="00833398">
        <w:tc>
          <w:tcPr>
            <w:tcW w:w="862" w:type="dxa"/>
            <w:vMerge w:val="restart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0308</w:t>
            </w:r>
          </w:p>
        </w:tc>
        <w:tc>
          <w:tcPr>
            <w:tcW w:w="1548" w:type="dxa"/>
            <w:vMerge w:val="restart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11018-89-6</w:t>
            </w:r>
          </w:p>
        </w:tc>
        <w:tc>
          <w:tcPr>
            <w:tcW w:w="2520" w:type="dxa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uabain (Strophanthin G)</w:t>
            </w:r>
          </w:p>
        </w:tc>
        <w:tc>
          <w:tcPr>
            <w:tcW w:w="3420" w:type="dxa"/>
          </w:tcPr>
          <w:p w:rsidR="004A0F1A" w:rsidRPr="00687C49" w:rsidRDefault="00B53BF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Уаб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ї</w:t>
            </w:r>
            <w:r w:rsidR="004A0F1A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 (Строфантин G)</w:t>
            </w:r>
          </w:p>
        </w:tc>
        <w:tc>
          <w:tcPr>
            <w:tcW w:w="1714" w:type="dxa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A0F1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A0F1A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A0F1A" w:rsidRPr="00687C49" w:rsidTr="00833398">
        <w:tc>
          <w:tcPr>
            <w:tcW w:w="862" w:type="dxa"/>
            <w:vMerge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uabain for system suitability</w:t>
            </w:r>
          </w:p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Strophanthin G for system suitability</w:t>
            </w:r>
          </w:p>
        </w:tc>
        <w:tc>
          <w:tcPr>
            <w:tcW w:w="3420" w:type="dxa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а</w:t>
            </w:r>
            <w:r w:rsidR="00B53BF3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баї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н (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Строфантин G)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 xml:space="preserve"> для ППХС</w:t>
            </w:r>
          </w:p>
        </w:tc>
        <w:tc>
          <w:tcPr>
            <w:tcW w:w="1714" w:type="dxa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A0F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A0F1A" w:rsidRPr="00687C49" w:rsidRDefault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oline</w:t>
            </w:r>
          </w:p>
        </w:tc>
        <w:tc>
          <w:tcPr>
            <w:tcW w:w="3420" w:type="dxa"/>
          </w:tcPr>
          <w:p w:rsidR="00517D9D" w:rsidRPr="00687C49" w:rsidRDefault="00B53BF3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517D9D" w:rsidRPr="00687C49" w:rsidRDefault="00B53BF3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ксотетра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етра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нафт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A0E1A" w:rsidP="00517D9D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517D9D" w:rsidP="00517D9D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420" w:type="dxa"/>
          </w:tcPr>
          <w:p w:rsidR="00517D9D" w:rsidRPr="00687C49" w:rsidRDefault="00850014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1</w:t>
            </w:r>
          </w:p>
        </w:tc>
        <w:tc>
          <w:tcPr>
            <w:tcW w:w="1548" w:type="dxa"/>
          </w:tcPr>
          <w:p w:rsidR="004D351D" w:rsidRPr="00687C49" w:rsidRDefault="009A4E53" w:rsidP="00244AB8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0" w:type="dxa"/>
          </w:tcPr>
          <w:p w:rsidR="004D351D" w:rsidRPr="00687C49" w:rsidRDefault="004D351D" w:rsidP="00244AB8">
            <w:pPr>
              <w:ind w:right="-1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metaz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 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4D351D" w:rsidRPr="00687C49" w:rsidRDefault="004D351D" w:rsidP="00244AB8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metaz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A (USP)</w:t>
            </w:r>
          </w:p>
        </w:tc>
        <w:tc>
          <w:tcPr>
            <w:tcW w:w="3420" w:type="dxa"/>
          </w:tcPr>
          <w:p w:rsidR="004D351D" w:rsidRPr="00687C49" w:rsidRDefault="0085001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F44CA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B302B" w:rsidP="002C46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8" w:type="dxa"/>
          </w:tcPr>
          <w:p w:rsidR="00812E90" w:rsidRPr="00687C49" w:rsidRDefault="00812E90" w:rsidP="00812E9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0-56-6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Е0313</w:t>
            </w:r>
          </w:p>
        </w:tc>
        <w:tc>
          <w:tcPr>
            <w:tcW w:w="1548" w:type="dxa"/>
          </w:tcPr>
          <w:p w:rsidR="004D351D" w:rsidRPr="005D475C" w:rsidRDefault="004D351D" w:rsidP="005D47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Echinaceae Pallidae extract um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Ехінацеї блідої екстракт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0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517D9D" w:rsidRPr="00687C49" w:rsidRDefault="00850014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, 3*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15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517D9D" w:rsidRPr="00687C49" w:rsidRDefault="00C0412B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1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J (Ph. Eur.)</w:t>
            </w:r>
          </w:p>
          <w:p w:rsidR="004D351D" w:rsidRPr="00687C49" w:rsidRDefault="00DF22C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Acetaminophen related compound J (USP)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acetanilid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C0412B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</w:p>
          <w:p w:rsidR="0074203D" w:rsidRPr="00687C49" w:rsidRDefault="00C0412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="0074203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4-Хлорацетанілі</w:t>
            </w:r>
            <w:r w:rsidR="00363A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)</w:t>
            </w:r>
          </w:p>
          <w:p w:rsidR="00363A55" w:rsidRPr="00687C49" w:rsidRDefault="00363A5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3-30</w:t>
            </w:r>
            <w:r w:rsidR="00600544" w:rsidRPr="00687C49">
              <w:rPr>
                <w:rFonts w:ascii="Times New Roman" w:hAnsi="Times New Roman" w:cs="Times New Roman"/>
                <w:b/>
                <w:sz w:val="20"/>
              </w:rPr>
              <w:t>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K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Aminophen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  <w:p w:rsidR="00600544" w:rsidRPr="00687C49" w:rsidRDefault="00600544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38980454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cetaminophen related compound K (USP)</w:t>
            </w:r>
          </w:p>
        </w:tc>
        <w:tc>
          <w:tcPr>
            <w:tcW w:w="3420" w:type="dxa"/>
          </w:tcPr>
          <w:p w:rsidR="0074203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</w:p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офенол)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420" w:type="dxa"/>
          </w:tcPr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9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420" w:type="dxa"/>
          </w:tcPr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и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420" w:type="dxa"/>
          </w:tcPr>
          <w:p w:rsidR="00517D9D" w:rsidRPr="00687C49" w:rsidRDefault="0074203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8" w:type="dxa"/>
          </w:tcPr>
          <w:p w:rsidR="00517D9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0" w:type="dxa"/>
          </w:tcPr>
          <w:p w:rsidR="00517D9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420" w:type="dxa"/>
          </w:tcPr>
          <w:p w:rsidR="00517D9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83339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70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8" w:type="dxa"/>
          </w:tcPr>
          <w:p w:rsidR="004D351D" w:rsidRPr="00687C49" w:rsidRDefault="0081361B" w:rsidP="0081361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8" w:type="dxa"/>
          </w:tcPr>
          <w:p w:rsidR="00154812" w:rsidRPr="00687C49" w:rsidRDefault="00154812" w:rsidP="0015481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2-44-2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ace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Фенацетин</w:t>
            </w:r>
          </w:p>
        </w:tc>
        <w:tc>
          <w:tcPr>
            <w:tcW w:w="3941" w:type="dxa"/>
            <w:gridSpan w:val="4"/>
          </w:tcPr>
          <w:p w:rsidR="004D351D" w:rsidRPr="00687C49" w:rsidRDefault="00B9357A" w:rsidP="00800B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714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26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hensuccinal 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714" w:type="dxa"/>
          </w:tcPr>
          <w:p w:rsidR="00517D9D" w:rsidRPr="00687C49" w:rsidRDefault="008C56DB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C56DB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27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 xml:space="preserve">Phenyl salicylate 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Фен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цилат </w:t>
            </w:r>
          </w:p>
        </w:tc>
        <w:tc>
          <w:tcPr>
            <w:tcW w:w="3941" w:type="dxa"/>
            <w:gridSpan w:val="4"/>
          </w:tcPr>
          <w:p w:rsidR="00517D9D" w:rsidRPr="00687C49" w:rsidRDefault="00B9357A" w:rsidP="00B9357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Верифікація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</w:rPr>
              <w:t>риладу визначення температури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2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ylalanin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517D9D" w:rsidRPr="00687C49" w:rsidRDefault="00517D9D" w:rsidP="000F24F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rPr>
          <w:trHeight w:val="432"/>
        </w:trPr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517D9D" w:rsidP="00517D9D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rPr>
          <w:trHeight w:val="237"/>
        </w:trPr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xfm99624260"/>
                <w:rFonts w:ascii="Times New Roman" w:hAnsi="Times New Roman" w:cs="Times New Roman"/>
                <w:b/>
                <w:color w:val="212121"/>
                <w:sz w:val="20"/>
              </w:rPr>
              <w:t>149-17-7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илокар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62E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262E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62EF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33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-pine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</w:rPr>
              <w:t>-п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E603C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>с, 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B9357A" w:rsidP="007D4B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7D4B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  <w:p w:rsidR="004D351D" w:rsidRPr="00687C49" w:rsidRDefault="004D351D" w:rsidP="00A23945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6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99103F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2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P0337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44-83-2</w:t>
            </w:r>
          </w:p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Pirodazole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sz w:val="20"/>
              </w:rPr>
              <w:t>родазол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ovidone (Plasdone К-25)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он (Плаздон К-25)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4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B96842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</w:t>
            </w:r>
            <w:r w:rsidR="00B968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9357A" w:rsidRPr="00687C49" w:rsidRDefault="00B9357A" w:rsidP="00B9357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B9357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6C2A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6C2A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4D351D" w:rsidRPr="00687C49" w:rsidRDefault="00B9684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8" w:type="dxa"/>
          </w:tcPr>
          <w:p w:rsidR="004D351D" w:rsidRPr="00687C49" w:rsidRDefault="00CE193C" w:rsidP="00CE193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A71B8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71B8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A71B8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A71B8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A71B8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A71B8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A71B8D" w:rsidRPr="00687C49" w:rsidRDefault="00A71B8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thyl parahydroxybenzoat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op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</w:t>
            </w:r>
          </w:p>
        </w:tc>
        <w:tc>
          <w:tcPr>
            <w:tcW w:w="3420" w:type="dxa"/>
          </w:tcPr>
          <w:p w:rsidR="004D351D" w:rsidRPr="00687C49" w:rsidRDefault="00D04ED5" w:rsidP="00D04ED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тилпарагідроксибензоат (пропілпарагідроксибензоат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С та метилпарагідроксибензоат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)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</w:tc>
        <w:tc>
          <w:tcPr>
            <w:tcW w:w="2227" w:type="dxa"/>
            <w:gridSpan w:val="3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р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ксибензоат</w:t>
            </w:r>
          </w:p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парабен</w:t>
            </w:r>
          </w:p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азол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8" w:type="dxa"/>
          </w:tcPr>
          <w:p w:rsidR="004D351D" w:rsidRPr="00687C49" w:rsidRDefault="00E603C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420" w:type="dxa"/>
          </w:tcPr>
          <w:p w:rsidR="004D351D" w:rsidRPr="00687C49" w:rsidRDefault="006D23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еназо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B5246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B524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B5246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B524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B524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2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для ЗН</w:t>
            </w:r>
          </w:p>
        </w:tc>
        <w:tc>
          <w:tcPr>
            <w:tcW w:w="1372" w:type="dxa"/>
            <w:gridSpan w:val="2"/>
          </w:tcPr>
          <w:p w:rsidR="004D351D" w:rsidRPr="00687C49" w:rsidRDefault="008B524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A5FCE" w:rsidRPr="00687C49" w:rsidTr="008A5FCE">
        <w:trPr>
          <w:trHeight w:val="345"/>
        </w:trPr>
        <w:tc>
          <w:tcPr>
            <w:tcW w:w="862" w:type="dxa"/>
            <w:vMerge w:val="restart"/>
          </w:tcPr>
          <w:p w:rsidR="008A5FCE" w:rsidRPr="00687C49" w:rsidRDefault="008A5FC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49</w:t>
            </w:r>
          </w:p>
        </w:tc>
        <w:tc>
          <w:tcPr>
            <w:tcW w:w="1548" w:type="dxa"/>
            <w:vMerge w:val="restart"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 w:val="restart"/>
          </w:tcPr>
          <w:p w:rsidR="005D475C" w:rsidRPr="001C555D" w:rsidRDefault="005D475C" w:rsidP="005D47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8A5FCE" w:rsidRPr="001C555D" w:rsidRDefault="005D475C" w:rsidP="005D47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420" w:type="dxa"/>
            <w:vMerge w:val="restart"/>
          </w:tcPr>
          <w:p w:rsidR="008A5FCE" w:rsidRPr="001C555D" w:rsidRDefault="008A5FCE" w:rsidP="005D47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8A5FCE" w:rsidRPr="001C555D" w:rsidRDefault="008A5FCE" w:rsidP="005D47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bookmarkStart w:id="0" w:name="_GoBack"/>
            <w:bookmarkEnd w:id="0"/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5D475C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8A5FCE" w:rsidRPr="00687C49" w:rsidTr="00833398">
        <w:trPr>
          <w:trHeight w:val="345"/>
        </w:trPr>
        <w:tc>
          <w:tcPr>
            <w:tcW w:w="862" w:type="dxa"/>
            <w:vMerge/>
          </w:tcPr>
          <w:p w:rsidR="008A5FCE" w:rsidRPr="00687C49" w:rsidRDefault="008A5FC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</w:p>
        </w:tc>
        <w:tc>
          <w:tcPr>
            <w:tcW w:w="3420" w:type="dxa"/>
            <w:vMerge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A1765C">
        <w:tc>
          <w:tcPr>
            <w:tcW w:w="862" w:type="dxa"/>
          </w:tcPr>
          <w:p w:rsidR="004D351D" w:rsidRPr="00A1765C" w:rsidRDefault="00A1765C" w:rsidP="00A176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8" w:type="dxa"/>
          </w:tcPr>
          <w:p w:rsidR="004D351D" w:rsidRPr="00A1765C" w:rsidRDefault="004D351D" w:rsidP="00A176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CD316D" w:rsidRDefault="00A1765C" w:rsidP="00A176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D316D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420" w:type="dxa"/>
          </w:tcPr>
          <w:p w:rsidR="004D351D" w:rsidRPr="00CD316D" w:rsidRDefault="00A1765C" w:rsidP="00A1765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CD316D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A1765C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CD316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A1765C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CD316D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A1765C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CD316D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A1765C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714" w:type="dxa"/>
          </w:tcPr>
          <w:p w:rsidR="004D351D" w:rsidRPr="00A1765C" w:rsidRDefault="008E3620" w:rsidP="00A176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A1765C" w:rsidRDefault="008E3620" w:rsidP="00A176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4D351D" w:rsidRPr="00A1765C" w:rsidRDefault="00A1765C" w:rsidP="00A176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4D351D" w:rsidRPr="00A1765C" w:rsidRDefault="00A1765C" w:rsidP="00A1765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4D351D" w:rsidRPr="00A1765C" w:rsidRDefault="00BC553D" w:rsidP="00A176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765C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  <w:p w:rsidR="00BC553D" w:rsidRPr="00A1765C" w:rsidRDefault="00BC553D" w:rsidP="00A176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51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2A6FF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6D23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8A778E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77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132DEB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ТШХ,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СФ, Ж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Q035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5</w:t>
            </w:r>
          </w:p>
        </w:tc>
        <w:tc>
          <w:tcPr>
            <w:tcW w:w="1548" w:type="dxa"/>
          </w:tcPr>
          <w:p w:rsidR="00CF57F6" w:rsidRPr="00687C49" w:rsidRDefault="00CF57F6" w:rsidP="00CF57F6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7976-90-6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бепразол натр</w:t>
            </w:r>
            <w:r w:rsidR="004773E3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66357-5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F1229" w:rsidRPr="00687C49" w:rsidRDefault="00EF12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77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F1229" w:rsidRPr="00687C49" w:rsidRDefault="00EF12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F122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В ([[5-[[(2-ам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л)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о]метил]фуран-2-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CC5F2A" w:rsidRPr="00687C49">
              <w:rPr>
                <w:rFonts w:ascii="Times New Roman" w:hAnsi="Times New Roman" w:cs="Times New Roman"/>
                <w:snapToGrid w:val="0"/>
                <w:sz w:val="20"/>
              </w:rPr>
              <w:t>л]метил]-диметилам</w:t>
            </w:r>
            <w:r w:rsidR="00CC5F2A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BC553D" w:rsidP="007269A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8" w:type="dxa"/>
          </w:tcPr>
          <w:p w:rsidR="004D351D" w:rsidRPr="00687C49" w:rsidRDefault="00C6652C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0-55-5</w:t>
            </w:r>
          </w:p>
        </w:tc>
        <w:tc>
          <w:tcPr>
            <w:tcW w:w="2520" w:type="dxa"/>
          </w:tcPr>
          <w:p w:rsidR="00C6652C" w:rsidRPr="00687C49" w:rsidRDefault="00C6652C" w:rsidP="00C6652C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Reserpine </w:t>
            </w: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en-US"/>
              </w:rPr>
              <w:t>(Ph. Eur.)</w:t>
            </w:r>
          </w:p>
          <w:p w:rsidR="00C6652C" w:rsidRPr="00687C49" w:rsidRDefault="00C6652C" w:rsidP="00C6652C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en-US"/>
              </w:rPr>
              <w:t>Reserpine (USP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CC5F2A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езерп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0E6A0A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6A0A" w:rsidRPr="00687C49" w:rsidRDefault="0093620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0E6A0A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420" w:type="dxa"/>
          </w:tcPr>
          <w:p w:rsidR="004D351D" w:rsidRPr="00687C49" w:rsidRDefault="00CC5F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rPr>
          <w:trHeight w:val="140"/>
        </w:trPr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0360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83-88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</w:t>
            </w:r>
            <w:r w:rsidR="008573C5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бофлав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4D351D" w:rsidRPr="00687C49" w:rsidRDefault="006470E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3A299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lastRenderedPageBreak/>
              <w:t>R0363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1744-2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luzol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е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лузол (ба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зол)</w:t>
            </w:r>
          </w:p>
        </w:tc>
        <w:tc>
          <w:tcPr>
            <w:tcW w:w="1714" w:type="dxa"/>
          </w:tcPr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1995" w:rsidRPr="00687C49" w:rsidRDefault="0056199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6199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6199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8" w:type="dxa"/>
          </w:tcPr>
          <w:p w:rsidR="004D351D" w:rsidRPr="00687C49" w:rsidRDefault="00903F86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106266-06-</w:t>
            </w:r>
            <w:r w:rsidR="0099103F" w:rsidRPr="00687C49">
              <w:rPr>
                <w:rFonts w:ascii="Times New Roman" w:hAnsi="Times New Roman" w:cs="Times New Roman"/>
                <w:sz w:val="20"/>
                <w:u w:val="none"/>
              </w:rPr>
              <w:t>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исперидо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8" w:type="dxa"/>
          </w:tcPr>
          <w:p w:rsidR="004D351D" w:rsidRPr="005D475C" w:rsidRDefault="004D351D" w:rsidP="005D475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714" w:type="dxa"/>
          </w:tcPr>
          <w:p w:rsidR="004D351D" w:rsidRPr="005D475C" w:rsidRDefault="005C2A79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ТШХ у відповідності ГФУ 2.0 «Гібіск»</w:t>
            </w:r>
          </w:p>
        </w:tc>
        <w:tc>
          <w:tcPr>
            <w:tcW w:w="1086" w:type="dxa"/>
            <w:gridSpan w:val="2"/>
          </w:tcPr>
          <w:p w:rsidR="004D351D" w:rsidRPr="00687C49" w:rsidRDefault="00D459B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572ED9" w:rsidRPr="00687C49" w:rsidTr="00833398">
        <w:tc>
          <w:tcPr>
            <w:tcW w:w="862" w:type="dxa"/>
            <w:tcBorders>
              <w:top w:val="nil"/>
            </w:tcBorders>
          </w:tcPr>
          <w:p w:rsidR="00572ED9" w:rsidRPr="00687C49" w:rsidRDefault="00572ED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66</w:t>
            </w:r>
          </w:p>
        </w:tc>
        <w:tc>
          <w:tcPr>
            <w:tcW w:w="1548" w:type="dxa"/>
            <w:tcBorders>
              <w:top w:val="nil"/>
            </w:tcBorders>
          </w:tcPr>
          <w:p w:rsidR="00572ED9" w:rsidRPr="00687C49" w:rsidRDefault="005D47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81910">
              <w:rPr>
                <w:rFonts w:ascii="Times New Roman" w:eastAsia="Times New Roman" w:hAnsi="Times New Roman" w:cs="Times New Roman"/>
                <w:b/>
                <w:bCs/>
              </w:rPr>
              <w:t>250249-75-3</w:t>
            </w:r>
          </w:p>
        </w:tc>
        <w:tc>
          <w:tcPr>
            <w:tcW w:w="2520" w:type="dxa"/>
            <w:tcBorders>
              <w:top w:val="nil"/>
            </w:tcBorders>
          </w:tcPr>
          <w:p w:rsidR="00572ED9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Rutoside trihydrate</w:t>
            </w:r>
          </w:p>
        </w:tc>
        <w:tc>
          <w:tcPr>
            <w:tcW w:w="3420" w:type="dxa"/>
          </w:tcPr>
          <w:p w:rsidR="005D475C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Рутин</w:t>
            </w:r>
          </w:p>
          <w:p w:rsidR="00572ED9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Рутозиду три гідрат</w:t>
            </w:r>
          </w:p>
        </w:tc>
        <w:tc>
          <w:tcPr>
            <w:tcW w:w="1714" w:type="dxa"/>
          </w:tcPr>
          <w:p w:rsidR="005D475C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5D475C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572ED9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5D475C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ІЧс, ТШХ</w:t>
            </w:r>
          </w:p>
          <w:p w:rsidR="005D475C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572ED9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72ED9" w:rsidRPr="00687C49" w:rsidRDefault="00572ED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572ED9" w:rsidRPr="00687C49" w:rsidRDefault="00572ED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572ED9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67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C2A79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Х </w:t>
            </w:r>
          </w:p>
          <w:p w:rsidR="004D351D" w:rsidRPr="00687C49" w:rsidRDefault="005C2A79" w:rsidP="00710F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710F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5C2A79" w:rsidP="00710F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714" w:type="dxa"/>
          </w:tcPr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0021" w:rsidRPr="00687C49" w:rsidRDefault="00CE002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E0021" w:rsidRPr="00687C49" w:rsidRDefault="00CE002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0" w:type="dxa"/>
          </w:tcPr>
          <w:p w:rsidR="004D351D" w:rsidRPr="00687C49" w:rsidRDefault="008E0965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sitoste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</w:p>
        </w:tc>
        <w:tc>
          <w:tcPr>
            <w:tcW w:w="3420" w:type="dxa"/>
          </w:tcPr>
          <w:p w:rsidR="004D351D" w:rsidRPr="00687C49" w:rsidRDefault="00EE1B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D4A87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8E096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,0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76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</w:rPr>
              <w:t>odium hyaluron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7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lastRenderedPageBreak/>
              <w:t>S037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7757-8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Sodium sulfite anhydrous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B60ED" w:rsidRPr="00687C49" w:rsidTr="00833398">
        <w:trPr>
          <w:trHeight w:val="470"/>
        </w:trPr>
        <w:tc>
          <w:tcPr>
            <w:tcW w:w="862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8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0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420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714" w:type="dxa"/>
          </w:tcPr>
          <w:p w:rsidR="001B60ED" w:rsidRPr="00687C49" w:rsidRDefault="0058024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1B60ED" w:rsidRPr="00687C49" w:rsidRDefault="001B60E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B60ED" w:rsidRPr="00687C49" w:rsidRDefault="00580246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1B60ED" w:rsidRPr="00687C49">
              <w:rPr>
                <w:rFonts w:ascii="Times New Roman" w:hAnsi="Times New Roman" w:cs="Times New Roman"/>
              </w:rPr>
              <w:t>Х</w:t>
            </w:r>
          </w:p>
          <w:p w:rsidR="001B60ED" w:rsidRPr="00687C49" w:rsidRDefault="00580246" w:rsidP="001B6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B60E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B60ED" w:rsidRPr="00687C49" w:rsidRDefault="001B60E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B60ED" w:rsidRPr="00687C49" w:rsidRDefault="001B60E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1B60ED" w:rsidRPr="00687C49" w:rsidRDefault="00614A11" w:rsidP="00B773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1</w:t>
            </w:r>
          </w:p>
        </w:tc>
        <w:tc>
          <w:tcPr>
            <w:tcW w:w="1548" w:type="dxa"/>
          </w:tcPr>
          <w:p w:rsidR="004D351D" w:rsidRPr="00687C49" w:rsidRDefault="004E03EF" w:rsidP="004E03E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DD7013" w:rsidRPr="00687C49" w:rsidRDefault="00BA55B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714" w:type="dxa"/>
            <w:tcBorders>
              <w:bottom w:val="nil"/>
            </w:tcBorders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DD7013" w:rsidRPr="00687C49" w:rsidRDefault="00580246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EE54A7" w:rsidRPr="00687C49" w:rsidRDefault="00613D46" w:rsidP="00EE54A7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0,08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DD7013" w:rsidRPr="00687C49" w:rsidRDefault="00DD7013" w:rsidP="00613D46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23-46-6</w:t>
            </w:r>
          </w:p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Sulfamethoxazole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038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38-43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treptocid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e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oluble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DD7013" w:rsidRPr="00687C49" w:rsidRDefault="00DD7013" w:rsidP="005A2D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9B7DFA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8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2-14-0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lfathiazole (norsulfazole)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DD7013" w:rsidRPr="00687C49" w:rsidRDefault="005A2D4C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S038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797905-62-4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matriptan impurity C (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[3-[2-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methylamino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th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]-1-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xymeth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)-1</w:t>
            </w:r>
            <w:r w:rsidRPr="00687C49">
              <w:rPr>
                <w:rFonts w:ascii="Times New Roman" w:hAnsi="Times New Roman" w:cs="Times New Roman"/>
                <w:i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do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5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]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Style w:val="q4iawc"/>
                <w:rFonts w:ascii="Times New Roman" w:hAnsi="Times New Roman" w:cs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</w:t>
            </w:r>
            <w:r w:rsidRPr="00687C49">
              <w:rPr>
                <w:rStyle w:val="q4iawc"/>
                <w:rFonts w:ascii="Times New Roman" w:hAnsi="Times New Roman" w:cs="Times New Roman"/>
                <w:lang w:val="uk-UA"/>
              </w:rPr>
              <w:t>)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90E44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9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03628-4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matriptan Succinat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Суматриптан</w:t>
            </w:r>
            <w:r w:rsidR="00835C52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714" w:type="dxa"/>
          </w:tcPr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="00835C52" w:rsidRPr="00687C49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="00835C5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222697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222697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T039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4965-24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420" w:type="dxa"/>
          </w:tcPr>
          <w:p w:rsidR="004D351D" w:rsidRPr="00687C49" w:rsidRDefault="00835C5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моксифе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714" w:type="dxa"/>
          </w:tcPr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F7531" w:rsidRPr="00687C49" w:rsidRDefault="00EF753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F7531" w:rsidRPr="00687C49" w:rsidRDefault="00EF753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F7531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F753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8" w:type="dxa"/>
          </w:tcPr>
          <w:p w:rsidR="00CB66EF" w:rsidRPr="00687C49" w:rsidRDefault="00CB66EF" w:rsidP="00CB66EF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6463-17-6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835C5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мсулоз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07-35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DD7013" w:rsidRPr="00452335" w:rsidRDefault="00452335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452335">
              <w:rPr>
                <w:rFonts w:ascii="Times New Roman" w:hAnsi="Times New Roman" w:cs="Times New Roman"/>
                <w:bCs/>
                <w:color w:val="222222"/>
                <w:sz w:val="20"/>
                <w:shd w:val="clear" w:color="auto" w:fill="FFFFFF"/>
              </w:rPr>
              <w:t>Таур</w:t>
            </w:r>
            <w:r w:rsidRPr="00452335">
              <w:rPr>
                <w:rFonts w:ascii="Times New Roman" w:hAnsi="Times New Roman" w:cs="Times New Roman"/>
                <w:bCs/>
                <w:color w:val="222222"/>
                <w:sz w:val="20"/>
                <w:shd w:val="clear" w:color="auto" w:fill="FFFFFF"/>
                <w:lang w:val="uk-UA"/>
              </w:rPr>
              <w:t>и</w:t>
            </w:r>
            <w:r w:rsidRPr="00452335">
              <w:rPr>
                <w:rFonts w:ascii="Times New Roman" w:hAnsi="Times New Roman" w:cs="Times New Roman"/>
                <w:bCs/>
                <w:color w:val="222222"/>
                <w:sz w:val="20"/>
                <w:shd w:val="clear" w:color="auto" w:fill="FFFFFF"/>
              </w:rPr>
              <w:t>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78628-8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е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аф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39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451-01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erpin hydrat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ерп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нг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3F46F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T0399</w:t>
            </w:r>
          </w:p>
        </w:tc>
        <w:tc>
          <w:tcPr>
            <w:tcW w:w="1548" w:type="dxa"/>
          </w:tcPr>
          <w:p w:rsidR="004D351D" w:rsidRPr="00687C49" w:rsidRDefault="002A6FF7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57-85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Testosterone propionat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естостеро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пр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онат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40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4-7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</w:t>
            </w:r>
            <w:r w:rsidRPr="00687C49">
              <w:rPr>
                <w:rFonts w:ascii="Times New Roman" w:hAnsi="Times New Roman" w:cs="Times New Roman"/>
                <w:sz w:val="20"/>
              </w:rPr>
              <w:t>etracycline hydrochlorid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4D351D" w:rsidRPr="00687C49" w:rsidRDefault="0060704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____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T040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8-55-9</w:t>
            </w:r>
          </w:p>
        </w:tc>
        <w:tc>
          <w:tcPr>
            <w:tcW w:w="2520" w:type="dxa"/>
          </w:tcPr>
          <w:p w:rsidR="004D351D" w:rsidRPr="005A0811" w:rsidRDefault="005A0811" w:rsidP="005A081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A0811">
              <w:rPr>
                <w:rFonts w:ascii="Times New Roman" w:hAnsi="Times New Roman" w:cs="Times New Roman"/>
                <w:b/>
                <w:sz w:val="20"/>
              </w:rPr>
              <w:t>Theophylline</w:t>
            </w:r>
          </w:p>
        </w:tc>
        <w:tc>
          <w:tcPr>
            <w:tcW w:w="3420" w:type="dxa"/>
          </w:tcPr>
          <w:p w:rsidR="004D351D" w:rsidRPr="005A0811" w:rsidRDefault="005A0811" w:rsidP="005A081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A0811">
              <w:rPr>
                <w:rFonts w:ascii="Times New Roman" w:hAnsi="Times New Roman" w:cs="Times New Roman"/>
                <w:b/>
                <w:sz w:val="20"/>
              </w:rPr>
              <w:t>Теофілін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5A0811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420" w:type="dxa"/>
          </w:tcPr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42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1D0934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37-00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-(4-methyl-1.3-thiazol-5-yl)ethanol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А(ГФУ)</w:t>
            </w:r>
          </w:p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,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52F20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8" w:type="dxa"/>
          </w:tcPr>
          <w:p w:rsidR="004D351D" w:rsidRPr="00687C49" w:rsidRDefault="00821262" w:rsidP="00052F20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0" w:type="dxa"/>
          </w:tcPr>
          <w:p w:rsidR="004D351D" w:rsidRPr="00687C49" w:rsidRDefault="004D351D" w:rsidP="00052F20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420" w:type="dxa"/>
          </w:tcPr>
          <w:p w:rsidR="004D351D" w:rsidRPr="00687C49" w:rsidRDefault="00137E6F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D351D" w:rsidRPr="00687C49" w:rsidRDefault="00137E6F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714" w:type="dxa"/>
          </w:tcPr>
          <w:p w:rsidR="004D351D" w:rsidRPr="00687C49" w:rsidRDefault="00C342A6" w:rsidP="00052F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C342A6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E1588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5258B" w:rsidP="00052F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52F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D61C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42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B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DD7013" w:rsidRPr="00687C49" w:rsidRDefault="009E399E" w:rsidP="009E399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52B32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041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97240-79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041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20880-9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lated compound A 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cetonefructos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lastRenderedPageBreak/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А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</w:p>
        </w:tc>
        <w:tc>
          <w:tcPr>
            <w:tcW w:w="1714" w:type="dxa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lastRenderedPageBreak/>
              <w:t>T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0413</w:t>
            </w:r>
          </w:p>
        </w:tc>
        <w:tc>
          <w:tcPr>
            <w:tcW w:w="1548" w:type="dxa"/>
          </w:tcPr>
          <w:p w:rsidR="004D351D" w:rsidRPr="00687C49" w:rsidRDefault="00D12DE6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876403-98-4</w:t>
            </w:r>
          </w:p>
        </w:tc>
        <w:tc>
          <w:tcPr>
            <w:tcW w:w="2520" w:type="dxa"/>
          </w:tcPr>
          <w:p w:rsidR="004D351D" w:rsidRPr="00687C49" w:rsidRDefault="00D12DE6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420" w:type="dxa"/>
          </w:tcPr>
          <w:p w:rsidR="004D351D" w:rsidRPr="00687C49" w:rsidRDefault="00946E1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 (2,3-</w:t>
            </w:r>
            <w:r w:rsidR="004D351D" w:rsidRPr="00687C49">
              <w:rPr>
                <w:rFonts w:ascii="Times New Roman" w:hAnsi="Times New Roman" w:cs="Times New Roman"/>
                <w:b/>
                <w:i/>
                <w:snapToGrid w:val="0"/>
                <w:color w:val="000000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-(1-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ил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)-B-D–фрук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ноза сульфамат)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C2470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8D1761" w:rsidP="00826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T041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56211-40-6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Torasemide anhydrous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р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а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сем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 xml:space="preserve"> безводн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й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420" w:type="dxa"/>
          </w:tcPr>
          <w:p w:rsidR="004D351D" w:rsidRPr="005D475C" w:rsidRDefault="005D475C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416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76-2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420" w:type="dxa"/>
          </w:tcPr>
          <w:p w:rsidR="004D351D" w:rsidRPr="00687C49" w:rsidRDefault="00B86E9E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амциноло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ацет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420" w:type="dxa"/>
          </w:tcPr>
          <w:p w:rsidR="00DD7013" w:rsidRPr="00687C49" w:rsidRDefault="00B86E9E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анол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rPr>
          <w:trHeight w:val="77"/>
        </w:trPr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3171-25-0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420" w:type="dxa"/>
          </w:tcPr>
          <w:p w:rsidR="00DD7013" w:rsidRPr="00687C49" w:rsidRDefault="00B86E9E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иметаз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F52B32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D7013" w:rsidRPr="00687C49" w:rsidRDefault="00DD7013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9B76C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8" w:type="dxa"/>
          </w:tcPr>
          <w:p w:rsidR="004D351D" w:rsidRPr="00687C49" w:rsidRDefault="0004509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1146-56-6</w:t>
            </w:r>
          </w:p>
        </w:tc>
        <w:tc>
          <w:tcPr>
            <w:tcW w:w="2520" w:type="dxa"/>
          </w:tcPr>
          <w:p w:rsidR="004D351D" w:rsidRPr="00687C49" w:rsidRDefault="0004509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420" w:type="dxa"/>
          </w:tcPr>
          <w:p w:rsidR="004D351D" w:rsidRPr="00687C49" w:rsidRDefault="009B76C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ексибупрофен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045092" w:rsidRPr="00687C49" w:rsidRDefault="00045092" w:rsidP="0004509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A4120" w:rsidRPr="00687C49" w:rsidRDefault="00F52B32" w:rsidP="0004509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45092" w:rsidRPr="00687C49" w:rsidRDefault="00045092" w:rsidP="0004509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450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45092" w:rsidRPr="00687C49" w:rsidRDefault="0004509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45092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450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A4120" w:rsidRPr="00687C49" w:rsidRDefault="002A412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0450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0450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420" w:type="dxa"/>
          </w:tcPr>
          <w:p w:rsidR="004D351D" w:rsidRPr="00687C49" w:rsidRDefault="00EA5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73-22-3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Tryptophan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иптофа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arbamide)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ина (карб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137A4E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37A4E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37A4E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9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76587B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0426</w:t>
            </w:r>
          </w:p>
        </w:tc>
        <w:tc>
          <w:tcPr>
            <w:tcW w:w="1548" w:type="dxa"/>
          </w:tcPr>
          <w:p w:rsidR="004D351D" w:rsidRPr="00687C49" w:rsidRDefault="00B217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3941" w:type="dxa"/>
            <w:gridSpan w:val="4"/>
          </w:tcPr>
          <w:p w:rsidR="004D351D" w:rsidRPr="00687C49" w:rsidRDefault="00F741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V0427</w:t>
            </w:r>
          </w:p>
        </w:tc>
        <w:tc>
          <w:tcPr>
            <w:tcW w:w="1548" w:type="dxa"/>
          </w:tcPr>
          <w:p w:rsidR="00B21705" w:rsidRPr="00687C49" w:rsidRDefault="00B21705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152-11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Verapamil hydrochlorid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ерапам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F4E37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,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F4E37" w:rsidRPr="00687C49" w:rsidRDefault="002F4E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F4E3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2F4E3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V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420" w:type="dxa"/>
          </w:tcPr>
          <w:p w:rsidR="00DD7013" w:rsidRPr="00687C49" w:rsidRDefault="00A67A6F" w:rsidP="00A67A6F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сульфі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т)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поцети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0431</w:t>
            </w:r>
          </w:p>
        </w:tc>
        <w:tc>
          <w:tcPr>
            <w:tcW w:w="1548" w:type="dxa"/>
          </w:tcPr>
          <w:p w:rsidR="004D351D" w:rsidRPr="00687C49" w:rsidRDefault="00945F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Vinpocetine impurity B </w:t>
            </w:r>
            <w:r w:rsidR="006411C2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Ph.Eur.)</w:t>
            </w:r>
          </w:p>
          <w:p w:rsidR="006411C2" w:rsidRPr="00687C49" w:rsidRDefault="006411C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B (USP)</w:t>
            </w:r>
          </w:p>
        </w:tc>
        <w:tc>
          <w:tcPr>
            <w:tcW w:w="3420" w:type="dxa"/>
          </w:tcPr>
          <w:p w:rsidR="004D351D" w:rsidRPr="00687C49" w:rsidRDefault="00A67A6F" w:rsidP="00A67A6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п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6411C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W043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Warfarin sodium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арфарин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атр</w:t>
            </w:r>
            <w:r w:rsidR="00A67A6F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флюориметрія РХ,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rPr>
          <w:trHeight w:val="109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8" w:type="dxa"/>
          </w:tcPr>
          <w:p w:rsidR="004D351D" w:rsidRPr="00687C49" w:rsidRDefault="00945F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Xylometazoline impurity 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Eur.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2F24E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AF2B9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235D2E" w:rsidRPr="00687C49" w:rsidRDefault="00DD7013" w:rsidP="00BF57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  <w:p w:rsidR="004D351D" w:rsidRPr="00687C49" w:rsidRDefault="004D351D" w:rsidP="00235D2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2F24EB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3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ifadimidine</w:t>
            </w:r>
          </w:p>
        </w:tc>
        <w:tc>
          <w:tcPr>
            <w:tcW w:w="3420" w:type="dxa"/>
          </w:tcPr>
          <w:p w:rsidR="00DD7013" w:rsidRPr="00687C49" w:rsidRDefault="002F24EB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840FAF" w:rsidRPr="00687C49" w:rsidRDefault="00840FA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C06E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40FA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840FA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19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L-Carnitine hydrochloride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а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L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E0441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714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27" w:type="dxa"/>
            <w:gridSpan w:val="3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 –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E69FD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3-9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</w:tc>
        <w:tc>
          <w:tcPr>
            <w:tcW w:w="3941" w:type="dxa"/>
            <w:gridSpan w:val="4"/>
          </w:tcPr>
          <w:p w:rsidR="004D351D" w:rsidRPr="00687C49" w:rsidRDefault="00F741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E69FD" w:rsidRPr="00687C49" w:rsidTr="00833398">
        <w:tc>
          <w:tcPr>
            <w:tcW w:w="862" w:type="dxa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447</w:t>
            </w:r>
          </w:p>
        </w:tc>
        <w:tc>
          <w:tcPr>
            <w:tcW w:w="1548" w:type="dxa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 w:val="restart"/>
          </w:tcPr>
          <w:p w:rsidR="001E69FD" w:rsidRPr="005D475C" w:rsidRDefault="005F4801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420" w:type="dxa"/>
            <w:vMerge w:val="restart"/>
          </w:tcPr>
          <w:p w:rsidR="001E69FD" w:rsidRPr="005D475C" w:rsidRDefault="005F4801" w:rsidP="005D47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475C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943427" w:rsidRPr="00687C49" w:rsidTr="00833398">
        <w:tc>
          <w:tcPr>
            <w:tcW w:w="862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943427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14" w:type="dxa"/>
            <w:gridSpan w:val="2"/>
          </w:tcPr>
          <w:p w:rsidR="00943427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943427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43427" w:rsidRPr="00687C49" w:rsidRDefault="0094342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43427" w:rsidRPr="00687C49" w:rsidRDefault="00943427" w:rsidP="007E000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77" w:type="dxa"/>
            <w:gridSpan w:val="3"/>
          </w:tcPr>
          <w:p w:rsidR="00943427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420" w:type="dxa"/>
          </w:tcPr>
          <w:p w:rsidR="001E69FD" w:rsidRPr="00687C49" w:rsidRDefault="00407D8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420" w:type="dxa"/>
          </w:tcPr>
          <w:p w:rsidR="001E69FD" w:rsidRPr="00687C49" w:rsidRDefault="00407D8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8" w:type="dxa"/>
            <w:vMerge w:val="restart"/>
            <w:tcBorders>
              <w:left w:val="single" w:sz="4" w:space="0" w:color="auto"/>
            </w:tcBorders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0" w:type="dxa"/>
            <w:vMerge w:val="restart"/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albuph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  <w:vMerge w:val="restart"/>
            <w:vAlign w:val="center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лбу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 xml:space="preserve"> гидрохлорид</w:t>
            </w:r>
          </w:p>
        </w:tc>
        <w:tc>
          <w:tcPr>
            <w:tcW w:w="1714" w:type="dxa"/>
            <w:vMerge w:val="restart"/>
            <w:vAlign w:val="center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  <w:vMerge w:val="restart"/>
            <w:vAlign w:val="center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  <w:tcBorders>
              <w:left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14" w:type="dxa"/>
            <w:gridSpan w:val="2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0A42FC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4 </w:t>
            </w:r>
          </w:p>
          <w:p w:rsidR="001E69FD" w:rsidRPr="00687C49" w:rsidRDefault="000A42FC" w:rsidP="000A42FC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л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Фармекс груп</w:t>
            </w:r>
          </w:p>
        </w:tc>
        <w:tc>
          <w:tcPr>
            <w:tcW w:w="1277" w:type="dxa"/>
            <w:gridSpan w:val="3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E69F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4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D752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4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Зопикло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D28A0" w:rsidRPr="00687C49" w:rsidRDefault="009D28A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0454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617-90-9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</w:t>
            </w:r>
            <w:r w:rsidRPr="00687C49">
              <w:rPr>
                <w:rFonts w:ascii="Times New Roman" w:hAnsi="Times New Roman" w:cs="Times New Roman"/>
                <w:sz w:val="20"/>
              </w:rPr>
              <w:t>incamine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8" w:type="dxa"/>
          </w:tcPr>
          <w:p w:rsidR="004D351D" w:rsidRPr="00687C49" w:rsidRDefault="00C61853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39-0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Diacerein</w:t>
            </w:r>
          </w:p>
        </w:tc>
        <w:tc>
          <w:tcPr>
            <w:tcW w:w="3420" w:type="dxa"/>
          </w:tcPr>
          <w:p w:rsidR="004D351D" w:rsidRPr="00687C49" w:rsidRDefault="00AD184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E69FD" w:rsidRPr="00687C49" w:rsidTr="00833398">
        <w:trPr>
          <w:trHeight w:val="505"/>
        </w:trPr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9569-11-6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Glycerol formal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ц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формаль</w:t>
            </w:r>
          </w:p>
        </w:tc>
        <w:tc>
          <w:tcPr>
            <w:tcW w:w="1714" w:type="dxa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81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="00881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І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8" w:type="dxa"/>
          </w:tcPr>
          <w:p w:rsidR="004D351D" w:rsidRPr="00687C49" w:rsidRDefault="00C61853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7098-20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osuvastatin calcium</w:t>
            </w:r>
          </w:p>
        </w:tc>
        <w:tc>
          <w:tcPr>
            <w:tcW w:w="3420" w:type="dxa"/>
          </w:tcPr>
          <w:p w:rsidR="004D351D" w:rsidRPr="00687C49" w:rsidRDefault="004D351D" w:rsidP="00AD184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="00AD18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-5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docaine</w:t>
            </w:r>
          </w:p>
        </w:tc>
        <w:tc>
          <w:tcPr>
            <w:tcW w:w="3420" w:type="dxa"/>
          </w:tcPr>
          <w:p w:rsidR="004D351D" w:rsidRPr="00687C49" w:rsidRDefault="008E0A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045-5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lpiride impurity B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(methyl 2 methoxy-5-sulphamoybenzoate)</w:t>
            </w:r>
          </w:p>
        </w:tc>
        <w:tc>
          <w:tcPr>
            <w:tcW w:w="3420" w:type="dxa"/>
          </w:tcPr>
          <w:p w:rsidR="004D351D" w:rsidRPr="00687C49" w:rsidRDefault="008E0A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nine</w:t>
            </w:r>
          </w:p>
        </w:tc>
        <w:tc>
          <w:tcPr>
            <w:tcW w:w="3420" w:type="dxa"/>
          </w:tcPr>
          <w:p w:rsidR="00E82D15" w:rsidRPr="00687C49" w:rsidRDefault="00B83B67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14" w:type="dxa"/>
            <w:gridSpan w:val="2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3-50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sz w:val="20"/>
              </w:rPr>
              <w:t>isacodyl</w:t>
            </w:r>
          </w:p>
        </w:tc>
        <w:tc>
          <w:tcPr>
            <w:tcW w:w="3420" w:type="dxa"/>
          </w:tcPr>
          <w:p w:rsidR="004D351D" w:rsidRPr="00687C49" w:rsidRDefault="00B83B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E7616" w:rsidRPr="00687C49" w:rsidRDefault="004E761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E7616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77" w:type="dxa"/>
            <w:gridSpan w:val="3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462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60-41-1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enibut</w:t>
            </w:r>
          </w:p>
        </w:tc>
        <w:tc>
          <w:tcPr>
            <w:tcW w:w="3420" w:type="dxa"/>
          </w:tcPr>
          <w:p w:rsidR="00E82D15" w:rsidRPr="00687C49" w:rsidRDefault="00B83B67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714" w:type="dxa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СФ, ІЧ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B5705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463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230-94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rnithin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partat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</w:rPr>
              <w:t>ор</w:t>
            </w:r>
            <w:r w:rsidR="007E5D2C" w:rsidRPr="00687C49">
              <w:rPr>
                <w:rFonts w:ascii="Times New Roman" w:hAnsi="Times New Roman" w:cs="Times New Roman"/>
                <w:sz w:val="20"/>
                <w:lang w:val="ru-RU"/>
              </w:rPr>
              <w:t>ні</w:t>
            </w:r>
            <w:r w:rsidRPr="00687C49">
              <w:rPr>
                <w:rFonts w:ascii="Times New Roman" w:hAnsi="Times New Roman" w:cs="Times New Roman"/>
                <w:sz w:val="20"/>
              </w:rPr>
              <w:t>тин</w:t>
            </w:r>
            <w:r w:rsidR="001F36D1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– аспартат</w:t>
            </w:r>
          </w:p>
        </w:tc>
        <w:tc>
          <w:tcPr>
            <w:tcW w:w="1714" w:type="dxa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71E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C71E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13E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8-71-6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omiphen bromide</w:t>
            </w:r>
          </w:p>
        </w:tc>
        <w:tc>
          <w:tcPr>
            <w:tcW w:w="3420" w:type="dxa"/>
          </w:tcPr>
          <w:p w:rsidR="00E82D15" w:rsidRPr="00687C49" w:rsidRDefault="007E5D2C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фену бромі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644-61-9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olperisone hydrochloride</w:t>
            </w:r>
          </w:p>
        </w:tc>
        <w:tc>
          <w:tcPr>
            <w:tcW w:w="3420" w:type="dxa"/>
          </w:tcPr>
          <w:p w:rsidR="00E82D15" w:rsidRPr="00687C49" w:rsidRDefault="007E5D2C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олперізону гі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8" w:type="dxa"/>
          </w:tcPr>
          <w:p w:rsidR="004D351D" w:rsidRPr="00687C49" w:rsidRDefault="00CE05A4" w:rsidP="00CE05A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sulin porcin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нсулін свинячий</w:t>
            </w:r>
          </w:p>
        </w:tc>
        <w:tc>
          <w:tcPr>
            <w:tcW w:w="3941" w:type="dxa"/>
            <w:gridSpan w:val="4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152-44-5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tamethasone valerat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34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таметазону валерат</w:t>
            </w:r>
          </w:p>
        </w:tc>
        <w:tc>
          <w:tcPr>
            <w:tcW w:w="1949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3479-97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limepirid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ліме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рид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593-2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tamethasone dipropionat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таметазону дипро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онат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470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12-84-5</w:t>
            </w:r>
          </w:p>
        </w:tc>
        <w:tc>
          <w:tcPr>
            <w:tcW w:w="2520" w:type="dxa"/>
          </w:tcPr>
          <w:p w:rsidR="004D351D" w:rsidRPr="00687C49" w:rsidRDefault="0007621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er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-ser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3420" w:type="dxa"/>
          </w:tcPr>
          <w:p w:rsidR="004D351D" w:rsidRPr="00687C49" w:rsidRDefault="0007621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ин (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-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сер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9-5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</w:t>
            </w:r>
            <w:r w:rsidRPr="00687C49">
              <w:rPr>
                <w:rFonts w:ascii="Times New Roman" w:hAnsi="Times New Roman" w:cs="Times New Roman"/>
                <w:sz w:val="20"/>
              </w:rPr>
              <w:t>enzylpenicillin sodium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илпеніциліну натриєва с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ль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44961-7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locaine impurity E </w:t>
            </w:r>
            <w:r w:rsidRPr="00687C49">
              <w:rPr>
                <w:rFonts w:ascii="Times New Roman" w:hAnsi="Times New Roman" w:cs="Times New Roman"/>
                <w:sz w:val="20"/>
              </w:rPr>
              <w:t>,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420" w:type="dxa"/>
          </w:tcPr>
          <w:p w:rsidR="004D351D" w:rsidRPr="00687C49" w:rsidRDefault="007E5D2C" w:rsidP="007E5D2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локаїн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</w:rPr>
              <w:t>згідно з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Прилокаїну домішк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,( (RS)-N-(4-</w:t>
            </w:r>
            <w:r w:rsidRPr="00687C49">
              <w:rPr>
                <w:rFonts w:ascii="Times New Roman" w:hAnsi="Times New Roman" w:cs="Times New Roman"/>
                <w:sz w:val="20"/>
              </w:rPr>
              <w:t>метилфен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-2-(</w:t>
            </w:r>
            <w:r w:rsidRPr="00687C49">
              <w:rPr>
                <w:rFonts w:ascii="Times New Roman" w:hAnsi="Times New Roman" w:cs="Times New Roman"/>
                <w:sz w:val="20"/>
              </w:rPr>
              <w:t>пропілам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о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</w:rPr>
              <w:t>пропанам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8" w:type="dxa"/>
          </w:tcPr>
          <w:p w:rsidR="004D351D" w:rsidRPr="00687C49" w:rsidRDefault="00050BBC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2029"/>
                <w:rFonts w:ascii="Times New Roman" w:hAnsi="Times New Roman" w:cs="Times New Roman"/>
                <w:bCs/>
                <w:color w:val="000000"/>
                <w:sz w:val="20"/>
              </w:rPr>
              <w:t>15883-20-2</w:t>
            </w:r>
          </w:p>
        </w:tc>
        <w:tc>
          <w:tcPr>
            <w:tcW w:w="2520" w:type="dxa"/>
          </w:tcPr>
          <w:p w:rsidR="004D351D" w:rsidRPr="00687C49" w:rsidRDefault="00583C30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hyperlink r:id="rId8" w:tgtFrame="_blank" w:history="1"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  <w:lang w:val="en-US"/>
                </w:rPr>
                <w:t>M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</w:rPr>
                <w:t xml:space="preserve">epivacaine 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  <w:lang w:val="en-US"/>
                </w:rPr>
                <w:t>impurity B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</w:rPr>
                <w:t> </w:t>
              </w:r>
            </w:hyperlink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(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RS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-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N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-(2,6-dimethylphenyl)piperidine-2-carboxamide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596882" w:rsidP="00596882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епивакаїну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В (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(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RS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-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N</w:t>
            </w: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-(2,6-диметилфен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л)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п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перидин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-2-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карбоксам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д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590-00-1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Potassium sorbate</w:t>
            </w:r>
          </w:p>
        </w:tc>
        <w:tc>
          <w:tcPr>
            <w:tcW w:w="3420" w:type="dxa"/>
          </w:tcPr>
          <w:p w:rsidR="00E82D15" w:rsidRPr="00687C49" w:rsidRDefault="00596882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ію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орбат</w:t>
            </w:r>
          </w:p>
        </w:tc>
        <w:tc>
          <w:tcPr>
            <w:tcW w:w="1949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63-37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Cytidine 5-monophosphate</w:t>
            </w:r>
          </w:p>
          <w:p w:rsidR="004D351D" w:rsidRPr="00687C49" w:rsidRDefault="004D351D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С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iticoline monosodium salt impurity</w:t>
            </w:r>
          </w:p>
        </w:tc>
        <w:tc>
          <w:tcPr>
            <w:tcW w:w="3420" w:type="dxa"/>
          </w:tcPr>
          <w:p w:rsidR="004D351D" w:rsidRPr="00687C49" w:rsidRDefault="0059688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дину</w:t>
            </w:r>
            <w:r w:rsidR="00CE25D2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5-</w:t>
            </w:r>
            <w:r w:rsidR="00CE25D2" w:rsidRPr="00687C49">
              <w:rPr>
                <w:rFonts w:ascii="Times New Roman" w:hAnsi="Times New Roman" w:cs="Times New Roman"/>
                <w:sz w:val="20"/>
                <w:lang w:val="ru-RU"/>
              </w:rPr>
              <w:t>монофос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фат</w:t>
            </w:r>
          </w:p>
          <w:p w:rsidR="004D351D" w:rsidRPr="00687C49" w:rsidRDefault="00596882" w:rsidP="00B9553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колін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мононат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євої</w:t>
            </w:r>
            <w:r w:rsidR="00B9553A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B9553A" w:rsidRPr="00687C49">
              <w:rPr>
                <w:rFonts w:ascii="Times New Roman" w:hAnsi="Times New Roman" w:cs="Times New Roman"/>
                <w:sz w:val="20"/>
                <w:lang w:val="ru-RU"/>
              </w:rPr>
              <w:t>солі</w:t>
            </w:r>
            <w:r w:rsidR="00B9553A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B9553A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  <w:r w:rsidR="000B4179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92-55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Nitrofurfurola diacetate</w:t>
            </w:r>
          </w:p>
        </w:tc>
        <w:tc>
          <w:tcPr>
            <w:tcW w:w="3420" w:type="dxa"/>
          </w:tcPr>
          <w:p w:rsidR="00142A4B" w:rsidRPr="00687C49" w:rsidRDefault="00596882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фурфуролу д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ацетат</w:t>
            </w:r>
          </w:p>
        </w:tc>
        <w:tc>
          <w:tcPr>
            <w:tcW w:w="1949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9-50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lorocresol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ло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</w:rPr>
              <w:t>крезол</w:t>
            </w:r>
          </w:p>
        </w:tc>
        <w:tc>
          <w:tcPr>
            <w:tcW w:w="1949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5-6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caps/>
                <w:sz w:val="20"/>
                <w:lang w:val="en-US"/>
              </w:rPr>
            </w:pP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</w:t>
            </w: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</w:rPr>
              <w:t>lyceryl trinitrate solution</w:t>
            </w:r>
          </w:p>
        </w:tc>
        <w:tc>
          <w:tcPr>
            <w:tcW w:w="3420" w:type="dxa"/>
          </w:tcPr>
          <w:p w:rsidR="004D351D" w:rsidRPr="00687C49" w:rsidRDefault="004D351D" w:rsidP="00AE4714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9667F3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церин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трин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рат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E4714" w:rsidRPr="00687C49">
              <w:rPr>
                <w:rFonts w:ascii="Times New Roman" w:hAnsi="Times New Roman" w:cs="Times New Roman"/>
                <w:sz w:val="20"/>
              </w:rPr>
              <w:t>розчин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7775C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B28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7775C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6777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</w:tcPr>
          <w:p w:rsidR="004D351D" w:rsidRPr="00687C49" w:rsidRDefault="000B1D44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lendulosides</w:t>
            </w:r>
          </w:p>
        </w:tc>
        <w:tc>
          <w:tcPr>
            <w:tcW w:w="3420" w:type="dxa"/>
          </w:tcPr>
          <w:p w:rsidR="00142A4B" w:rsidRPr="00687C49" w:rsidRDefault="00B86B61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ендулозиди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956-0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onoammonium glycyrrhizate</w:t>
            </w:r>
          </w:p>
        </w:tc>
        <w:tc>
          <w:tcPr>
            <w:tcW w:w="3420" w:type="dxa"/>
          </w:tcPr>
          <w:p w:rsidR="004D351D" w:rsidRPr="00687C49" w:rsidRDefault="00B86B6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аммонію гліцири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з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1879"/>
                <w:rFonts w:ascii="Times New Roman" w:hAnsi="Times New Roman" w:cs="Times New Roman"/>
                <w:bCs/>
                <w:color w:val="000000"/>
                <w:sz w:val="20"/>
              </w:rPr>
              <w:t>119018-29-0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limepi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л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меп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рид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="00CF65F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</w:p>
          <w:p w:rsidR="00142A4B" w:rsidRPr="00687C49" w:rsidRDefault="00CF65F9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3-е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тил-4-метил-2-оксо-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-[2-(4-сульфа</w:t>
            </w:r>
            <w:r w:rsidRPr="00687C49">
              <w:rPr>
                <w:rFonts w:ascii="Times New Roman" w:hAnsi="Times New Roman" w:cs="Times New Roman"/>
                <w:sz w:val="20"/>
              </w:rPr>
              <w:t>моілфеніл]-2.3-дигі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дро-1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>H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-пурол-1-</w:t>
            </w:r>
            <w:r w:rsidRPr="00687C49">
              <w:rPr>
                <w:rFonts w:ascii="Times New Roman" w:hAnsi="Times New Roman" w:cs="Times New Roman"/>
                <w:sz w:val="20"/>
              </w:rPr>
              <w:t>карбоксамі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д)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9018-30-3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limepi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methyl[[4-[2-[[(3-ethyl-4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methyl-2-oxo -2.3-dihydro-1H-pyrroll-yl)-1-carbonyl]amino]ethyl]sulfonyl]carbamate)</w:t>
            </w:r>
          </w:p>
        </w:tc>
        <w:tc>
          <w:tcPr>
            <w:tcW w:w="3420" w:type="dxa"/>
          </w:tcPr>
          <w:p w:rsidR="00142A4B" w:rsidRPr="00687C49" w:rsidRDefault="00605829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lastRenderedPageBreak/>
              <w:t>Г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С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метил[[4-[2-[[(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3-етил-4-метил-2-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lastRenderedPageBreak/>
              <w:t>оксо-2.3-дигі</w:t>
            </w:r>
            <w:r w:rsidRPr="00687C49">
              <w:rPr>
                <w:rFonts w:ascii="Times New Roman" w:hAnsi="Times New Roman" w:cs="Times New Roman"/>
                <w:sz w:val="20"/>
              </w:rPr>
              <w:t>дро-1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-пурол-іл)-1-карбоні</w:t>
            </w:r>
            <w:r w:rsidRPr="00687C49">
              <w:rPr>
                <w:rFonts w:ascii="Times New Roman" w:hAnsi="Times New Roman" w:cs="Times New Roman"/>
                <w:sz w:val="20"/>
              </w:rPr>
              <w:t>л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амі</w:t>
            </w:r>
            <w:r w:rsidRPr="00687C49">
              <w:rPr>
                <w:rFonts w:ascii="Times New Roman" w:hAnsi="Times New Roman" w:cs="Times New Roman"/>
                <w:sz w:val="20"/>
              </w:rPr>
              <w:t>но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еєї</w:t>
            </w:r>
            <w:r w:rsidRPr="00687C49">
              <w:rPr>
                <w:rFonts w:ascii="Times New Roman" w:hAnsi="Times New Roman" w:cs="Times New Roman"/>
                <w:sz w:val="20"/>
              </w:rPr>
              <w:t>л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сульфані</w:t>
            </w:r>
            <w:r w:rsidRPr="00687C49">
              <w:rPr>
                <w:rFonts w:ascii="Times New Roman" w:hAnsi="Times New Roman" w:cs="Times New Roman"/>
                <w:sz w:val="20"/>
              </w:rPr>
              <w:t>л]карбамат)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29722-1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ripiprazol</w:t>
            </w:r>
            <w:r w:rsidR="008A5D98" w:rsidRPr="00687C49">
              <w:rPr>
                <w:rFonts w:ascii="Times New Roman" w:hAnsi="Times New Roman" w:cs="Times New Roman"/>
                <w:sz w:val="20"/>
                <w:lang w:val="en-US"/>
              </w:rPr>
              <w:t>e</w:t>
            </w:r>
          </w:p>
        </w:tc>
        <w:tc>
          <w:tcPr>
            <w:tcW w:w="3420" w:type="dxa"/>
          </w:tcPr>
          <w:p w:rsidR="004D351D" w:rsidRPr="00687C49" w:rsidRDefault="00605829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рі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празол</w:t>
            </w:r>
          </w:p>
        </w:tc>
        <w:tc>
          <w:tcPr>
            <w:tcW w:w="1949" w:type="dxa"/>
            <w:gridSpan w:val="2"/>
          </w:tcPr>
          <w:p w:rsidR="008A5D98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8A5D9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A5D98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A5D9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A5D9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8" w:type="dxa"/>
          </w:tcPr>
          <w:p w:rsidR="00142A4B" w:rsidRPr="00BB4B56" w:rsidRDefault="00142A4B" w:rsidP="00BB4B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B4B56">
              <w:rPr>
                <w:rFonts w:ascii="Times New Roman" w:hAnsi="Times New Roman" w:cs="Times New Roman"/>
                <w:b/>
                <w:sz w:val="20"/>
              </w:rPr>
              <w:t>128-13-2</w:t>
            </w:r>
          </w:p>
        </w:tc>
        <w:tc>
          <w:tcPr>
            <w:tcW w:w="2520" w:type="dxa"/>
          </w:tcPr>
          <w:p w:rsidR="00142A4B" w:rsidRPr="005D5576" w:rsidRDefault="005D5576" w:rsidP="005D557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5576">
              <w:rPr>
                <w:rFonts w:ascii="Times New Roman" w:hAnsi="Times New Roman" w:cs="Times New Roman"/>
                <w:b/>
                <w:sz w:val="20"/>
              </w:rPr>
              <w:t>Ursodeoxycholic Acid</w:t>
            </w:r>
          </w:p>
        </w:tc>
        <w:tc>
          <w:tcPr>
            <w:tcW w:w="3420" w:type="dxa"/>
          </w:tcPr>
          <w:p w:rsidR="00142A4B" w:rsidRPr="005D5576" w:rsidRDefault="005D5576" w:rsidP="005D557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D5576">
              <w:rPr>
                <w:rFonts w:ascii="Times New Roman" w:hAnsi="Times New Roman" w:cs="Times New Roman"/>
                <w:b/>
                <w:sz w:val="20"/>
              </w:rPr>
              <w:t>Урсодеоксихолієва кислота</w:t>
            </w:r>
          </w:p>
        </w:tc>
        <w:tc>
          <w:tcPr>
            <w:tcW w:w="1949" w:type="dxa"/>
            <w:gridSpan w:val="2"/>
          </w:tcPr>
          <w:p w:rsidR="00BB4B56" w:rsidRPr="00BB4B56" w:rsidRDefault="00BB4B56" w:rsidP="00BB4B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B4B56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BB4B56" w:rsidRPr="00BB4B56" w:rsidRDefault="00BB4B56" w:rsidP="00BB4B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B4B56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BB4B56" w:rsidRPr="00BB4B56" w:rsidRDefault="00BB4B56" w:rsidP="00BB4B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B4B56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BB4B56" w:rsidRDefault="00BB4B56" w:rsidP="00BB4B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B4B56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1992" w:type="dxa"/>
            <w:gridSpan w:val="2"/>
          </w:tcPr>
          <w:p w:rsidR="00BB4B56" w:rsidRPr="00BB4B56" w:rsidRDefault="005D5576" w:rsidP="00BB4B56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ІЧс, ТШХ, РХ</w:t>
            </w:r>
          </w:p>
          <w:p w:rsidR="00BB4B56" w:rsidRPr="00BB4B56" w:rsidRDefault="00BB4B56" w:rsidP="00BB4B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B4B56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  <w:p w:rsidR="00BB4B56" w:rsidRPr="00BB4B56" w:rsidRDefault="00BB4B56" w:rsidP="00BB4B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B4B56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142A4B" w:rsidRPr="00BB4B56" w:rsidRDefault="00BB4B56" w:rsidP="00BB4B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B4B56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142A4B" w:rsidRPr="00687C49" w:rsidRDefault="00BB4B56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4390-1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Doxycycline hyclat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C63EF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ксицикліну х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кл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 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cotinic acid diethylamid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142A4B" w:rsidRPr="00687C49" w:rsidRDefault="00C63EFA" w:rsidP="00C63EF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487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09-6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Protamine Sulfat</w:t>
            </w:r>
          </w:p>
        </w:tc>
        <w:tc>
          <w:tcPr>
            <w:tcW w:w="3420" w:type="dxa"/>
          </w:tcPr>
          <w:p w:rsidR="004D351D" w:rsidRPr="00687C49" w:rsidRDefault="00C63EF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ульф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DB28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37-74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Xantinol nicotinat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B28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131-90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 acetat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trihydrat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6D43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ац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т</w:t>
            </w:r>
            <w:r w:rsidR="006D43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20-26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esperidin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2457-89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fotiamine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фоти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9004-03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oltrazuril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1217-81-9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ramipexole dihydrochloride monohydrate 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1-53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ormate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3E55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615-82-5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ytin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ин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8" w:type="dxa"/>
          </w:tcPr>
          <w:p w:rsidR="004D351D" w:rsidRPr="00687C49" w:rsidRDefault="00E316BE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774-34-7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EF3149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949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8" w:type="dxa"/>
          </w:tcPr>
          <w:p w:rsidR="004D351D" w:rsidRPr="00687C49" w:rsidRDefault="00FA1C38" w:rsidP="00FA1C3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EF3149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949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R0498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7333-1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amipril</w:t>
            </w:r>
          </w:p>
        </w:tc>
        <w:tc>
          <w:tcPr>
            <w:tcW w:w="3420" w:type="dxa"/>
          </w:tcPr>
          <w:p w:rsidR="004D351D" w:rsidRPr="00687C49" w:rsidRDefault="0072093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1949" w:type="dxa"/>
            <w:gridSpan w:val="2"/>
          </w:tcPr>
          <w:p w:rsidR="004D351D" w:rsidRPr="00687C49" w:rsidRDefault="00D128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128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630-95-9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ifinium bromide</w:t>
            </w:r>
          </w:p>
        </w:tc>
        <w:tc>
          <w:tcPr>
            <w:tcW w:w="3420" w:type="dxa"/>
          </w:tcPr>
          <w:p w:rsidR="00142A4B" w:rsidRPr="00687C49" w:rsidRDefault="00732F8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</w:tcPr>
          <w:p w:rsidR="00142A4B" w:rsidRPr="00687C49" w:rsidRDefault="00732F8A" w:rsidP="00732F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разок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ламутності</w:t>
            </w:r>
          </w:p>
        </w:tc>
        <w:tc>
          <w:tcPr>
            <w:tcW w:w="3941" w:type="dxa"/>
            <w:gridSpan w:val="4"/>
          </w:tcPr>
          <w:p w:rsidR="00142A4B" w:rsidRPr="00687C49" w:rsidRDefault="00D1285E" w:rsidP="00AD016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="00AD01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420" w:type="dxa"/>
          </w:tcPr>
          <w:p w:rsidR="004D351D" w:rsidRPr="00687C49" w:rsidRDefault="00AD2D2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714" w:type="dxa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9684B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4D351D" w:rsidRPr="00687C49" w:rsidRDefault="00AD2D2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*для КВЗ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420" w:type="dxa"/>
          </w:tcPr>
          <w:p w:rsidR="00142A4B" w:rsidRPr="00687C49" w:rsidRDefault="00AD2D26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ллантої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8-92-0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icotinamide</w:t>
            </w:r>
          </w:p>
        </w:tc>
        <w:tc>
          <w:tcPr>
            <w:tcW w:w="3420" w:type="dxa"/>
          </w:tcPr>
          <w:p w:rsidR="00142A4B" w:rsidRPr="00687C49" w:rsidRDefault="00AD2D26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05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3808-4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Fenspiride impurity 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1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1-phenylethyl-4-hydroxy-4-aminomethylpyperidine dihydrochloride)</w:t>
            </w:r>
          </w:p>
        </w:tc>
        <w:tc>
          <w:tcPr>
            <w:tcW w:w="3420" w:type="dxa"/>
          </w:tcPr>
          <w:p w:rsidR="004D351D" w:rsidRPr="00687C49" w:rsidRDefault="004D351D" w:rsidP="00AD2D2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енсп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рид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(1-фен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70487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008-48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itroxoline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818-15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iticoline sodium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F75B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2-32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 benzoate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714" w:type="dxa"/>
          </w:tcPr>
          <w:p w:rsidR="00142A4B" w:rsidRPr="00687C49" w:rsidRDefault="00AE227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AE2273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55-0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orphine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4D351D" w:rsidRPr="00687C49" w:rsidRDefault="004D351D" w:rsidP="000008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21-50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ilocaine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8964-8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osfomycin trometamol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-8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enaz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азон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Orphenadrine citrat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impurity B (usp)</w:t>
            </w:r>
          </w:p>
        </w:tc>
        <w:tc>
          <w:tcPr>
            <w:tcW w:w="3420" w:type="dxa"/>
          </w:tcPr>
          <w:p w:rsidR="00142A4B" w:rsidRPr="00687C49" w:rsidRDefault="00FE37FD" w:rsidP="00FE37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O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фенадри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рату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B 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 xml:space="preserve">(usp) 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С051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638-23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rbocistein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цисте</w:t>
            </w:r>
            <w:r w:rsidR="00DD0268" w:rsidRPr="00687C49">
              <w:rPr>
                <w:rFonts w:ascii="Times New Roman" w:hAnsi="Times New Roman" w:cs="Times New Roman"/>
                <w:sz w:val="20"/>
                <w:lang w:val="ru-RU"/>
              </w:rPr>
              <w:t>ї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490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8" w:type="dxa"/>
          </w:tcPr>
          <w:p w:rsidR="004D351D" w:rsidRPr="00687C49" w:rsidRDefault="00606681" w:rsidP="00FB0F69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5-80-4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omedole hydrochloride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медол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8" w:type="dxa"/>
          </w:tcPr>
          <w:p w:rsidR="004D351D" w:rsidRPr="00687C49" w:rsidRDefault="009F7D54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9089-24-8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420" w:type="dxa"/>
          </w:tcPr>
          <w:p w:rsidR="004D351D" w:rsidRPr="00687C49" w:rsidRDefault="00FE37F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иромека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490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1E325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утамірат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цитрат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516</w:t>
            </w:r>
          </w:p>
        </w:tc>
        <w:tc>
          <w:tcPr>
            <w:tcW w:w="1548" w:type="dxa"/>
          </w:tcPr>
          <w:p w:rsidR="005D6506" w:rsidRPr="00687C49" w:rsidRDefault="005D6506" w:rsidP="005D6506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39-14-5</w:t>
            </w:r>
          </w:p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4D351D" w:rsidRPr="00687C49" w:rsidRDefault="00FE37FD" w:rsidP="00FE37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азепам для перев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рки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датності хроматографічної системи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rPr>
          <w:trHeight w:val="55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8" w:type="dxa"/>
          </w:tcPr>
          <w:p w:rsidR="004D351D" w:rsidRPr="00687C49" w:rsidRDefault="009F7D54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азепам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 для ЗН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8" w:type="dxa"/>
          </w:tcPr>
          <w:p w:rsidR="004D351D" w:rsidRPr="00687C49" w:rsidRDefault="00A5614C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0" w:type="dxa"/>
          </w:tcPr>
          <w:p w:rsidR="00586D88" w:rsidRPr="00687C49" w:rsidRDefault="00523213" w:rsidP="00586D88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-amino-1-(4-nitrophenyl)propane-1,3-diol (BP)</w:t>
            </w:r>
            <w:r w:rsidR="00586D8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Chloramphenicol impurity </w:t>
            </w:r>
            <w:r w:rsidR="00586D8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Levoamine)</w:t>
            </w:r>
          </w:p>
          <w:p w:rsidR="004D351D" w:rsidRPr="00687C49" w:rsidRDefault="004D351D" w:rsidP="00586D88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FE37FD" w:rsidP="00586D8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амфенікол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воамі</w:t>
            </w:r>
            <w:r w:rsidR="00586D88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  <w:r w:rsidR="00586D8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  <w:p w:rsidR="00586D88" w:rsidRPr="00687C49" w:rsidRDefault="00FE37FD" w:rsidP="00586D8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н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-(4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фені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п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,3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</w:t>
            </w:r>
            <w:r w:rsidR="00586D88" w:rsidRPr="00687C49">
              <w:rPr>
                <w:rFonts w:ascii="Times New Roman" w:hAnsi="Times New Roman" w:cs="Times New Roman"/>
                <w:sz w:val="20"/>
                <w:lang w:val="ru-RU"/>
              </w:rPr>
              <w:t>ол</w:t>
            </w:r>
          </w:p>
        </w:tc>
        <w:tc>
          <w:tcPr>
            <w:tcW w:w="1714" w:type="dxa"/>
          </w:tcPr>
          <w:p w:rsidR="004D351D" w:rsidRPr="00687C49" w:rsidRDefault="00D035D7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D035D7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32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86D88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523213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5232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03081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инатрію е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етат</w:t>
            </w:r>
          </w:p>
        </w:tc>
        <w:tc>
          <w:tcPr>
            <w:tcW w:w="1714" w:type="dxa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035D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0,1 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сциталопрам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оксалат</w:t>
            </w:r>
          </w:p>
        </w:tc>
        <w:tc>
          <w:tcPr>
            <w:tcW w:w="1714" w:type="dxa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7C1A2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8" w:type="dxa"/>
          </w:tcPr>
          <w:p w:rsidR="004D351D" w:rsidRPr="00687C49" w:rsidRDefault="0057714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лпразолам*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renaline tartrate Epinephrine bitartrate</w:t>
            </w:r>
          </w:p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renaline acid tartrate</w:t>
            </w:r>
          </w:p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pinephrine acid tartrate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дреналіну тартрат (епінефрину б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тартрат)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e succinat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Етилметилгідроксипіридин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сукцинат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(Армадин)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М0525</w:t>
            </w:r>
          </w:p>
        </w:tc>
        <w:tc>
          <w:tcPr>
            <w:tcW w:w="1548" w:type="dxa"/>
          </w:tcPr>
          <w:p w:rsidR="004D351D" w:rsidRPr="00687C49" w:rsidRDefault="00E6653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тадон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одеїну фосфат геміг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рат*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35686D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142A4B" w:rsidRPr="00687C49" w:rsidRDefault="00142A4B" w:rsidP="0035686D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ля </w:t>
            </w:r>
            <w:r w:rsidR="003568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рма Старт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8" w:type="dxa"/>
          </w:tcPr>
          <w:p w:rsidR="004D351D" w:rsidRPr="00687C49" w:rsidRDefault="00E6653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егабал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72534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8" w:type="dxa"/>
          </w:tcPr>
          <w:p w:rsidR="004D351D" w:rsidRPr="00687C49" w:rsidRDefault="00087F71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енлафаксин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29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22206C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З Фуросеміду для 10-го раунд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ПТ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!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30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22206C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З Ципрофлоксацину г/хл для 10-го раунд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ПТ</w:t>
            </w:r>
          </w:p>
        </w:tc>
        <w:tc>
          <w:tcPr>
            <w:tcW w:w="1714" w:type="dxa"/>
          </w:tcPr>
          <w:p w:rsidR="004D351D" w:rsidRPr="00687C49" w:rsidRDefault="002944FC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8" w:type="dxa"/>
          </w:tcPr>
          <w:p w:rsidR="004D351D" w:rsidRPr="00687C49" w:rsidRDefault="000F1D7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 - Methionine</w:t>
            </w:r>
          </w:p>
        </w:tc>
        <w:tc>
          <w:tcPr>
            <w:tcW w:w="3420" w:type="dxa"/>
          </w:tcPr>
          <w:p w:rsidR="004D351D" w:rsidRPr="00687C49" w:rsidRDefault="0000180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DL-метіон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053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420" w:type="dxa"/>
          </w:tcPr>
          <w:p w:rsidR="00142A4B" w:rsidRPr="00687C49" w:rsidRDefault="00001802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тофенону г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C4333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8" w:type="dxa"/>
          </w:tcPr>
          <w:p w:rsidR="004D351D" w:rsidRPr="00687C49" w:rsidRDefault="000F1D7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420" w:type="dxa"/>
          </w:tcPr>
          <w:p w:rsidR="004D351D" w:rsidRPr="00687C49" w:rsidRDefault="0000180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одарону 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03081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seudoephedrine hydrochloride*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севдое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фед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ін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*</w:t>
            </w:r>
          </w:p>
        </w:tc>
        <w:tc>
          <w:tcPr>
            <w:tcW w:w="1714" w:type="dxa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 для ЗН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3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1C555D" w:rsidRDefault="005F4801" w:rsidP="005F48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1C555D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420" w:type="dxa"/>
          </w:tcPr>
          <w:p w:rsidR="00142A4B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Ехінацеї пурпурової екстракт для кількісного визначення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0180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36281A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2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ію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</w:t>
            </w:r>
          </w:p>
        </w:tc>
        <w:tc>
          <w:tcPr>
            <w:tcW w:w="1714" w:type="dxa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001802" w:rsidP="00001802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ніл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статилен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AE48EA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36281A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8" w:type="dxa"/>
          </w:tcPr>
          <w:p w:rsidR="004D351D" w:rsidRPr="00687C49" w:rsidRDefault="003776F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420" w:type="dxa"/>
          </w:tcPr>
          <w:p w:rsidR="004D351D" w:rsidRPr="00687C49" w:rsidRDefault="00920605" w:rsidP="0092060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оратадин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Н</w:t>
            </w:r>
          </w:p>
        </w:tc>
        <w:tc>
          <w:tcPr>
            <w:tcW w:w="1714" w:type="dxa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М0540</w:t>
            </w:r>
          </w:p>
        </w:tc>
        <w:tc>
          <w:tcPr>
            <w:tcW w:w="1548" w:type="dxa"/>
          </w:tcPr>
          <w:p w:rsidR="004D351D" w:rsidRPr="00687C49" w:rsidRDefault="003776F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420" w:type="dxa"/>
          </w:tcPr>
          <w:p w:rsidR="004D351D" w:rsidRPr="00687C49" w:rsidRDefault="00920605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ислота малеїнов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napToGrid w:val="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ru-RU"/>
              </w:rPr>
              <w:t>4-хлорбензол хлорид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F27B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енциклов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р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86E0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142A4B" w:rsidRPr="00687C49" w:rsidRDefault="00142A4B" w:rsidP="00142A4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40-17-5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Trifluoperazine hydrochlorid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, ОВ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E71C3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3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D351D" w:rsidRPr="00687C49" w:rsidRDefault="004D351D" w:rsidP="00046347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8" w:type="dxa"/>
          </w:tcPr>
          <w:p w:rsidR="004D351D" w:rsidRPr="00687C49" w:rsidRDefault="00624BFB" w:rsidP="00046347">
            <w:pPr>
              <w:ind w:left="14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left="142"/>
              <w:jc w:val="both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4D351D" w:rsidRPr="00687C49" w:rsidRDefault="00920605" w:rsidP="007D3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</w:t>
            </w:r>
          </w:p>
        </w:tc>
        <w:tc>
          <w:tcPr>
            <w:tcW w:w="1714" w:type="dxa"/>
          </w:tcPr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5941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941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941C7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85E2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 w:val="restart"/>
            <w:tcBorders>
              <w:right w:val="nil"/>
            </w:tcBorders>
          </w:tcPr>
          <w:p w:rsidR="00142A4B" w:rsidRPr="00687C49" w:rsidRDefault="00142A4B" w:rsidP="00142A4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46</w:t>
            </w:r>
          </w:p>
        </w:tc>
        <w:tc>
          <w:tcPr>
            <w:tcW w:w="1548" w:type="dxa"/>
            <w:vMerge w:val="restart"/>
            <w:tcBorders>
              <w:right w:val="nil"/>
            </w:tcBorders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0" w:type="dxa"/>
            <w:vMerge w:val="restart"/>
            <w:tcBorders>
              <w:left w:val="nil"/>
            </w:tcBorders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420" w:type="dxa"/>
            <w:vMerge w:val="restart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E71C3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2A4B" w:rsidRPr="00687C49" w:rsidRDefault="00142A4B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  <w:tcBorders>
              <w:right w:val="nil"/>
            </w:tcBorders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  <w:tcBorders>
              <w:right w:val="nil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Merge/>
            <w:tcBorders>
              <w:left w:val="nil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Merge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iracetam impyrity A 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420" w:type="dxa"/>
            <w:vAlign w:val="bottom"/>
          </w:tcPr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ірацетаму 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 </w:t>
            </w:r>
          </w:p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н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420" w:type="dxa"/>
            <w:vAlign w:val="center"/>
          </w:tcPr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*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420" w:type="dxa"/>
            <w:vAlign w:val="bottom"/>
          </w:tcPr>
          <w:p w:rsidR="00F7280F" w:rsidRPr="00687C49" w:rsidRDefault="00F7280F" w:rsidP="0092060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рамадол* для </w:t>
            </w:r>
            <w:r w:rsidR="009206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 супутніх домішо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* для ЗН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 impurity 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A (USP)</w:t>
            </w:r>
          </w:p>
        </w:tc>
        <w:tc>
          <w:tcPr>
            <w:tcW w:w="3420" w:type="dxa"/>
            <w:vAlign w:val="bottom"/>
          </w:tcPr>
          <w:p w:rsidR="00F7280F" w:rsidRPr="00687C49" w:rsidRDefault="0072259B" w:rsidP="007225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 (етилвінкам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т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 impurity 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.Eur)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vAlign w:val="bottom"/>
          </w:tcPr>
          <w:p w:rsidR="00F7280F" w:rsidRPr="00687C49" w:rsidRDefault="00AB75B3" w:rsidP="00AB75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 домішка Д (дигідров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поцетин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292338" w:rsidP="005E64FB">
            <w:pPr>
              <w:ind w:left="31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Е</w:t>
            </w:r>
          </w:p>
        </w:tc>
        <w:tc>
          <w:tcPr>
            <w:tcW w:w="1714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420" w:type="dxa"/>
            <w:vAlign w:val="bottom"/>
          </w:tcPr>
          <w:p w:rsidR="00F7280F" w:rsidRPr="00687C49" w:rsidRDefault="00292338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й сульфат</w:t>
            </w:r>
          </w:p>
        </w:tc>
        <w:tc>
          <w:tcPr>
            <w:tcW w:w="1714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1C40DF" w:rsidP="001C40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1900"/>
                <w:rFonts w:ascii="Times New Roman" w:hAnsi="Times New Roman" w:cs="Times New Roman"/>
                <w:b/>
                <w:bCs/>
                <w:color w:val="000000"/>
                <w:sz w:val="20"/>
              </w:rPr>
              <w:t>118689-07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292338" w:rsidP="00292338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l-(1H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2,4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55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517377" w:rsidP="005173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й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3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5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ульфонат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114621" w:rsidP="00114621">
            <w:pPr>
              <w:tabs>
                <w:tab w:val="left" w:pos="324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oxylamine hydrogen succinate</w:t>
            </w:r>
          </w:p>
        </w:tc>
        <w:tc>
          <w:tcPr>
            <w:tcW w:w="3420" w:type="dxa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ксиламіну г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ген сукцинат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420" w:type="dxa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983"/>
        </w:trPr>
        <w:tc>
          <w:tcPr>
            <w:tcW w:w="862" w:type="dxa"/>
            <w:tcBorders>
              <w:right w:val="single" w:sz="4" w:space="0" w:color="auto"/>
            </w:tcBorders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420" w:type="dxa"/>
            <w:tcBorders>
              <w:left w:val="single" w:sz="4" w:space="0" w:color="auto"/>
              <w:bottom w:val="single" w:sz="4" w:space="0" w:color="auto"/>
            </w:tcBorders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0" w:type="dxa"/>
            <w:tcBorders>
              <w:top w:val="single" w:sz="4" w:space="0" w:color="auto"/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7280F" w:rsidRPr="00687C49" w:rsidRDefault="00F9393E" w:rsidP="00F7280F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цетат</w:t>
            </w:r>
          </w:p>
        </w:tc>
        <w:tc>
          <w:tcPr>
            <w:tcW w:w="1714" w:type="dxa"/>
            <w:tcBorders>
              <w:left w:val="single" w:sz="4" w:space="0" w:color="auto"/>
            </w:tcBorders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C40D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1120"/>
        </w:trPr>
        <w:tc>
          <w:tcPr>
            <w:tcW w:w="862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F7280F" w:rsidRPr="00687C49" w:rsidRDefault="00F7280F" w:rsidP="00517377">
            <w:pPr>
              <w:tabs>
                <w:tab w:val="left" w:pos="31"/>
                <w:tab w:val="center" w:pos="1602"/>
              </w:tabs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F7280F" w:rsidP="00F7280F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СФ</w:t>
            </w:r>
          </w:p>
          <w:p w:rsidR="00F7280F" w:rsidRPr="00687C49" w:rsidRDefault="00F7280F" w:rsidP="00F7280F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*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 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для ЗН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29216-67-3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етіапіну фумарат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E508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з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анол</w:t>
            </w:r>
            <w:r w:rsidR="000E508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кветіапін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фумарата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 К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60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56-0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amazole (Methimazol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7280F" w:rsidRPr="00687C49" w:rsidRDefault="00F7280F" w:rsidP="00F7280F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="00AF52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СФ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AF52B4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Е060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ind w:left="7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AF52B4" w:rsidP="00F7280F">
            <w:pPr>
              <w:ind w:left="502" w:hanging="495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0E50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714" w:type="dxa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AF52B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хлорбензилхлорид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таконазолу н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трат</w:t>
            </w:r>
          </w:p>
        </w:tc>
        <w:tc>
          <w:tcPr>
            <w:tcW w:w="1714" w:type="dxa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CB3DD1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1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9393E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й ацетат безводни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33 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hamine</w:t>
            </w:r>
          </w:p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am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еторолак т</w:t>
            </w:r>
            <w:r w:rsidR="000E5080" w:rsidRPr="00687C49">
              <w:rPr>
                <w:rFonts w:ascii="Times New Roman" w:hAnsi="Times New Roman" w:cs="Times New Roman"/>
                <w:sz w:val="20"/>
                <w:lang w:val="ru-RU"/>
              </w:rPr>
              <w:t>ромет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О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1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азепам*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1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ксоліну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DNC</w:t>
            </w:r>
          </w:p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5,7-дин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тро-8-г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дрокс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и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х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и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но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н)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1B69D9" w:rsidP="001B69D9">
            <w:pPr>
              <w:ind w:left="26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61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реатингл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ц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креаміду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1B69D9" w:rsidP="001B69D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92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61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thrombel 4-(2,3,4,5-tetramethoxybenzoyl)</w:t>
            </w:r>
          </w:p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iperazine-1-carboximidamide hemifumarat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тромб</w:t>
            </w:r>
            <w:r w:rsidR="00D156D4" w:rsidRPr="00687C49">
              <w:rPr>
                <w:rFonts w:ascii="Times New Roman" w:hAnsi="Times New Roman" w:cs="Times New Roman"/>
                <w:sz w:val="20"/>
                <w:lang w:val="ru-RU"/>
              </w:rPr>
              <w:t>ел</w:t>
            </w:r>
            <w:r w:rsidR="00D156D4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4-(2,3,4,5-</w:t>
            </w:r>
            <w:r w:rsidR="00D156D4" w:rsidRPr="00687C49">
              <w:rPr>
                <w:rFonts w:ascii="Times New Roman" w:hAnsi="Times New Roman" w:cs="Times New Roman"/>
                <w:sz w:val="20"/>
                <w:lang w:val="ru-RU"/>
              </w:rPr>
              <w:t>тетраметоксибензої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перази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ксімідамід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міфумарат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г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1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реам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2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антопразол натрію сесквіг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1462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4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В062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726-95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ромн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ода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11462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114621" w:rsidP="005509A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8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2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умарин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62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алов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рог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лол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F7280F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Passiflorae herbae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Пасифлори екстракт сухий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3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gabalin lactam Pregabalin impurity A (Eur.Ph)</w:t>
            </w:r>
          </w:p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gabalin 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9C4E7E" w:rsidP="009C4E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егаб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лактам</w:t>
            </w:r>
          </w:p>
          <w:p w:rsidR="00F7280F" w:rsidRPr="00687C49" w:rsidRDefault="009C4E7E" w:rsidP="009C4E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егаб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А (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62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216F95" w:rsidP="00216F9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2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216F95" w:rsidP="00216F9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714" w:type="dxa"/>
          </w:tcPr>
          <w:p w:rsidR="00872B0C" w:rsidRPr="00687C49" w:rsidRDefault="00114621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872B0C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1462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22603D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22603D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062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E206DB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872B0C" w:rsidRPr="00687C49" w:rsidRDefault="00872B0C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5162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, ІЧ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СФ</w:t>
            </w:r>
          </w:p>
          <w:p w:rsidR="00872B0C" w:rsidRPr="00687C49" w:rsidRDefault="00FF058A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FF05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3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4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63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rosemide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5B5A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Фурос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3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63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="00EE119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6281A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ЗН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063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0B77AD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36281A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  <w:p w:rsidR="00F7280F" w:rsidRPr="00687C49" w:rsidRDefault="0036281A" w:rsidP="0036281A">
            <w:pPr>
              <w:ind w:left="-14" w:firstLine="1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л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ЗН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?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3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5B5A48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ета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C063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8319-77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oline alfoscerate</w:t>
            </w:r>
          </w:p>
          <w:p w:rsidR="00872B0C" w:rsidRPr="00687C49" w:rsidRDefault="00872B0C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iquid)</w:t>
            </w:r>
          </w:p>
        </w:tc>
        <w:tc>
          <w:tcPr>
            <w:tcW w:w="3420" w:type="dxa"/>
            <w:vAlign w:val="center"/>
          </w:tcPr>
          <w:p w:rsidR="00872B0C" w:rsidRPr="00687C49" w:rsidRDefault="003A6BB2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льфосцерат</w:t>
            </w:r>
          </w:p>
          <w:p w:rsidR="00872B0C" w:rsidRPr="00687C49" w:rsidRDefault="00872B0C" w:rsidP="003A6BB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</w:t>
            </w:r>
            <w:r w:rsidR="003A6BB2" w:rsidRPr="00687C49">
              <w:rPr>
                <w:rFonts w:ascii="Times New Roman" w:hAnsi="Times New Roman" w:cs="Times New Roman"/>
                <w:sz w:val="20"/>
                <w:lang w:val="ru-RU"/>
              </w:rPr>
              <w:t>рідин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872B0C" w:rsidRPr="00687C49" w:rsidRDefault="00872B0C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45162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.0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3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04-93-9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ncomyci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9D4334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нк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3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73208E" w:rsidP="0073208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>Лерканідипіну</w:t>
            </w:r>
            <w:r w:rsidR="00F7280F"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>домішка</w:t>
            </w:r>
            <w:r w:rsidR="00F7280F"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09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>063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39236-46-9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idure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73208E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Імідосечо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вина</w:t>
            </w:r>
          </w:p>
        </w:tc>
        <w:tc>
          <w:tcPr>
            <w:tcW w:w="1714" w:type="dxa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F7280F" w:rsidRPr="00687C49" w:rsidRDefault="00F7280F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</w:t>
            </w:r>
            <w:r w:rsidRPr="00687C49">
              <w:rPr>
                <w:rFonts w:ascii="Times New Roman" w:hAnsi="Times New Roman" w:cs="Times New Roman"/>
                <w:sz w:val="20"/>
              </w:rPr>
              <w:t>064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45202-66-0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zatripta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9393E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изатриптан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 xml:space="preserve"> бензоа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4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863-20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lsartan impurity B (Eur.Ph)</w:t>
            </w:r>
          </w:p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lsartan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B7D23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алсартану 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 (</w:t>
            </w:r>
            <w:r w:rsidR="008D33BB" w:rsidRPr="00687C49">
              <w:rPr>
                <w:rFonts w:ascii="Times New Roman" w:hAnsi="Times New Roman" w:cs="Times New Roman"/>
                <w:sz w:val="20"/>
              </w:rPr>
              <w:t>Є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Ф) Валсартана примесь С (АФ)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4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52652-79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sz w:val="20"/>
                <w:lang w:val="fr-FR"/>
              </w:rPr>
              <w:t>Valsartan impurity C (Eur.Ph)</w:t>
            </w:r>
          </w:p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lsartan related compound В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8D33BB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алсартану домішка С (Є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Ф)</w:t>
            </w:r>
          </w:p>
          <w:p w:rsidR="00F7280F" w:rsidRPr="00687C49" w:rsidRDefault="008D33BB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Валсартану домішка 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В (АФ)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43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4-62-7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xa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Щавелева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644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MG 57028-96-3</w:t>
            </w:r>
          </w:p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EEG 374572-91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kacid plu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кацид плюс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.0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4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872B0C" w:rsidRPr="00687C49" w:rsidRDefault="001125D3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09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4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1125D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н</w:t>
            </w:r>
            <w:r w:rsidR="001125D3" w:rsidRPr="00687C49">
              <w:rPr>
                <w:rFonts w:ascii="Times New Roman" w:hAnsi="Times New Roman" w:cs="Times New Roman"/>
                <w:sz w:val="20"/>
                <w:lang w:val="ru-RU"/>
              </w:rPr>
              <w:t>ів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47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asil oil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лія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бази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ка*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4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ospornolybdotungstic reag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осфорно-м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бденов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-вольфрамов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й реактив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4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48-51-6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yridoxine impurity B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h. Eur.)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4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oxypyridox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Піридоксин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деоксипіридоксину 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Р065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302"/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Pheniramine i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 B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еніраміну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-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бензилп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идин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51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210690-26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Fenspiride impurity 2</w:t>
            </w:r>
          </w:p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fenspiride n-oxide</w:t>
            </w:r>
          </w:p>
          <w:p w:rsidR="00872B0C" w:rsidRPr="00687C49" w:rsidRDefault="00872B0C" w:rsidP="00B74A6A">
            <w:pPr>
              <w:pStyle w:val="22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спірид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спірид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ксид</w:t>
            </w:r>
          </w:p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8-(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ілети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-1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кс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3,8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азосп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ро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[4,5]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екан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-2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н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ксид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52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ylephrine impurity AA4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9C59E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р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А4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653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орон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54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Citalopram related compound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9C59E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алопрам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BE6E6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0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5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2941-54-3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alopram impurity C (Ph. Eur)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alopram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006009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алопрам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0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5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0" w:type="dxa"/>
            <w:shd w:val="clear" w:color="auto" w:fill="FFFFFF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локсону 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ох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рид ди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A47E32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 для ЗН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57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13-92-8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phenamine maleate (Ph. Eur)</w:t>
            </w:r>
          </w:p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pheniramine maleate (USP)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лорфен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 (хлорф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)*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65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599-06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laucine hydrobro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лау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бр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65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77-36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tal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лорт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дон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428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872B0C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6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006009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рканідипін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F0661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37-38-7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entanyl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ента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л*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62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5-02-0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ednisolone sodium 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ед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о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фосфат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542881" w:rsidP="00A47E3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872B0C" w:rsidRPr="00687C49" w:rsidRDefault="00542881" w:rsidP="00A47E3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5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663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01349-37-3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mizo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nisamium iodide)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E2F79" w:rsidRPr="00687C49" w:rsidRDefault="00231FB4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зо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Енісамі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>ум йодид)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428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8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64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pStyle w:val="docdata"/>
              <w:tabs>
                <w:tab w:val="left" w:pos="3600"/>
              </w:tabs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atural capsicum for identification of components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E2F79" w:rsidRPr="00687C49" w:rsidRDefault="00F96C5A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родний капсаїцин для ідентифікації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о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поненті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>в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36281A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.2 мг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у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пере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рахунку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на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вміст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сум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капс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аі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цино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ї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665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сульфокамф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</w:t>
            </w:r>
            <w:r w:rsidR="00F96C5A" w:rsidRPr="00687C49">
              <w:rPr>
                <w:rFonts w:ascii="Times New Roman" w:hAnsi="Times New Roman" w:cs="Times New Roman"/>
                <w:sz w:val="20"/>
                <w:lang w:val="en-US"/>
              </w:rPr>
              <w:t>рн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6C32D5">
            <w:pPr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666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F96C5A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екскетопрофену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трометамол</w:t>
            </w:r>
          </w:p>
          <w:p w:rsidR="000E2F79" w:rsidRPr="00687C49" w:rsidRDefault="00F96C5A" w:rsidP="00F96C5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з атестовани</w:t>
            </w:r>
            <w:r w:rsidR="000E2F79" w:rsidRPr="00687C49">
              <w:rPr>
                <w:rFonts w:ascii="Times New Roman" w:hAnsi="Times New Roman" w:cs="Times New Roman"/>
                <w:sz w:val="20"/>
              </w:rPr>
              <w:t xml:space="preserve">м </w:t>
            </w:r>
            <w:r w:rsidRPr="00687C49">
              <w:rPr>
                <w:rFonts w:ascii="Times New Roman" w:hAnsi="Times New Roman" w:cs="Times New Roman"/>
                <w:sz w:val="20"/>
              </w:rPr>
              <w:t>вмістом R-ізомеру</w:t>
            </w:r>
            <w:r w:rsidR="000E2F79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1C31C4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E2F79" w:rsidRPr="00687C49" w:rsidRDefault="001C31C4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BE6E62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BE6E62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7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67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о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1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6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саци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sz w:val="20"/>
              </w:rPr>
              <w:t>і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 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ль</w:t>
            </w:r>
          </w:p>
        </w:tc>
        <w:tc>
          <w:tcPr>
            <w:tcW w:w="1714" w:type="dxa"/>
            <w:vAlign w:val="center"/>
          </w:tcPr>
          <w:p w:rsidR="00872B0C" w:rsidRPr="00687C49" w:rsidRDefault="001C31C4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BE6E62" w:rsidP="00BE6E6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4</w:t>
            </w:r>
          </w:p>
        </w:tc>
        <w:tc>
          <w:tcPr>
            <w:tcW w:w="1264" w:type="dxa"/>
            <w:gridSpan w:val="2"/>
          </w:tcPr>
          <w:p w:rsidR="00872B0C" w:rsidRPr="00687C49" w:rsidRDefault="000E2F79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6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елекоксиб</w:t>
            </w:r>
          </w:p>
        </w:tc>
        <w:tc>
          <w:tcPr>
            <w:tcW w:w="1714" w:type="dxa"/>
            <w:vAlign w:val="center"/>
          </w:tcPr>
          <w:p w:rsidR="00872B0C" w:rsidRPr="00687C49" w:rsidRDefault="001C31C4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72B0C" w:rsidRPr="00687C49" w:rsidRDefault="000E2F79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0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кр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хмал</w:t>
            </w:r>
            <w:r w:rsidRPr="00687C49">
              <w:rPr>
                <w:rFonts w:ascii="Times New Roman" w:hAnsi="Times New Roman" w:cs="Times New Roman"/>
                <w:sz w:val="20"/>
              </w:rPr>
              <w:t>ь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(ГЕК) 130/0.4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0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.1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кр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мал</w:t>
            </w:r>
            <w:r w:rsidRPr="00687C49">
              <w:rPr>
                <w:rFonts w:ascii="Times New Roman" w:hAnsi="Times New Roman" w:cs="Times New Roman"/>
                <w:sz w:val="20"/>
              </w:rPr>
              <w:t>ь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(ГЕК) 200/0.5</w:t>
            </w:r>
          </w:p>
          <w:p w:rsidR="000E2F79" w:rsidRPr="00687C49" w:rsidRDefault="000E2F79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ек 200/0.5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поляриме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671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танол 96%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*для ЗН4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72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тик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р</w:t>
            </w:r>
            <w:r w:rsidRPr="00687C49">
              <w:rPr>
                <w:rFonts w:ascii="Times New Roman" w:hAnsi="Times New Roman" w:cs="Times New Roman"/>
                <w:sz w:val="20"/>
              </w:rPr>
              <w:t>озчин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СФ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.0 мл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О06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Ondansetro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ндансетро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</w:tc>
        <w:tc>
          <w:tcPr>
            <w:tcW w:w="17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074248" w:rsidRPr="00687C49" w:rsidRDefault="001C31C4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тил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пи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н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1</w:t>
            </w: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,4-бутандисульфонов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ы динатри</w:t>
            </w:r>
            <w:r w:rsidRPr="00687C49">
              <w:rPr>
                <w:rFonts w:ascii="Times New Roman" w:hAnsi="Times New Roman" w:cs="Times New Roman"/>
                <w:sz w:val="20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 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ь</w:t>
            </w:r>
          </w:p>
        </w:tc>
        <w:tc>
          <w:tcPr>
            <w:tcW w:w="1714" w:type="dxa"/>
            <w:vAlign w:val="center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BE6E62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E6E62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00393-05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emethion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1,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anedisulf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деметіон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1,4-бутандисульфонат (с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ввідношення компонент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в 1:1)</w:t>
            </w:r>
          </w:p>
        </w:tc>
        <w:tc>
          <w:tcPr>
            <w:tcW w:w="1714" w:type="dxa"/>
            <w:vAlign w:val="center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E6E62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E6E62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F (Ph.Eur.)</w:t>
            </w:r>
          </w:p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 related compound F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арацетамол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)</w:t>
            </w:r>
          </w:p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цет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фе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F (USP)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150656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6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т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аналь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Е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зобензол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Z068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риптан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2C60B7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8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олп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Е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 мл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8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3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06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вощ болот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18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л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кстракт для 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DA78EA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S06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ль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ат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8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ост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>ат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6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оксифлокса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8-6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scapin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ска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AE48EA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окс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люкон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.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idoxine impurity A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идо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kk-KZ"/>
              </w:rPr>
              <w:t>5,6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4B1A" w:rsidRPr="00687C49" w:rsidRDefault="00274B1A" w:rsidP="005D461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ксолі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C</w:t>
            </w:r>
          </w:p>
          <w:p w:rsidR="00074248" w:rsidRPr="00687C49" w:rsidRDefault="00274B1A" w:rsidP="005D461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5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з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8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ідроксихінолі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A04D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осфатидилх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 я</w:t>
            </w:r>
            <w:r w:rsidRPr="00687C49">
              <w:rPr>
                <w:rFonts w:ascii="Times New Roman" w:hAnsi="Times New Roman" w:cs="Times New Roman"/>
                <w:sz w:val="20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A04D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Промедол для 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в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* для ЗН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6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192-20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xyz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07865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з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06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р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поксид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-5-nitro-1H-imidazol-1-yl)propane-1,2-di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р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ол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-(1-бут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кси)бутан</w:t>
            </w:r>
          </w:p>
          <w:p w:rsidR="00074248" w:rsidRPr="00687C49" w:rsidRDefault="00074248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бутилацеталь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trahydrozol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u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B7D3E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Тетри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  <w:p w:rsidR="00074248" w:rsidRPr="00687C49" w:rsidRDefault="008B7D3E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тра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FA2A93" w:rsidRPr="00687C49">
              <w:rPr>
                <w:rFonts w:ascii="Times New Roman" w:hAnsi="Times New Roman" w:cs="Times New Roman"/>
                <w:sz w:val="20"/>
                <w:lang w:val="en-US"/>
              </w:rPr>
              <w:t>дразол</w:t>
            </w:r>
            <w:r w:rsidR="00FA2A93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="008D59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В07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пренор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BE32FC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* для ЗН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07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Шип</w:t>
            </w:r>
            <w:r w:rsidRPr="00687C49">
              <w:rPr>
                <w:rFonts w:ascii="Times New Roman" w:hAnsi="Times New Roman" w:cs="Times New Roman"/>
                <w:sz w:val="20"/>
              </w:rPr>
              <w:t>шин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отот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ячник</w:t>
            </w:r>
            <w:r w:rsidR="002841EB" w:rsidRPr="00687C49">
              <w:rPr>
                <w:rFonts w:ascii="Times New Roman" w:hAnsi="Times New Roman" w:cs="Times New Roman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1100AD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="001100AD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A2A9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фат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азол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1B446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ексаг</w:t>
            </w:r>
            <w:r w:rsidR="001B4469"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59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880-4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BE32FC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оксо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акриди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ацетат Неов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</w:t>
            </w:r>
          </w:p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в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5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70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А (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Є</w:t>
            </w:r>
            <w:r w:rsidR="00074248"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Ф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Ф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81C31" w:rsidP="00281C3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лодип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Деквал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ю</w:t>
            </w:r>
            <w:r w:rsidR="00074248"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е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ол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/хл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кад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7.2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Sulpiride impurity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617D3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ид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C07F9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ію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аспартат ге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C07F9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агн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 DL</w:t>
            </w:r>
            <w:r w:rsidRPr="00687C49">
              <w:rPr>
                <w:rFonts w:ascii="Times New Roman" w:hAnsi="Times New Roman" w:cs="Times New Roman"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спартат тетра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BE32F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4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л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BE32FC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Х</w:t>
            </w:r>
            <w:r w:rsidR="00BE32FC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млабореактив для И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4C7C80" w:rsidP="004C7C8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тадецилдисуль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д (Добавка 15 </w:t>
            </w:r>
            <w:r w:rsidRPr="00687C49">
              <w:rPr>
                <w:rFonts w:ascii="Times New Roman" w:hAnsi="Times New Roman" w:cs="Times New Roman"/>
                <w:sz w:val="20"/>
              </w:rPr>
              <w:t>до пластмас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71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4C7C8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т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="000D2AFC"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диг</w:t>
            </w:r>
            <w:r w:rsidR="000D2AFC"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О07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D2AFC" w:rsidP="000D2AF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-октил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4C7C80" w:rsidRPr="00687C49">
              <w:rPr>
                <w:rFonts w:ascii="Times New Roman" w:hAnsi="Times New Roman" w:cs="Times New Roman"/>
                <w:sz w:val="20"/>
                <w:lang w:val="en-US"/>
              </w:rPr>
              <w:t>ридин Октен</w:t>
            </w:r>
            <w:r w:rsidR="004C7C80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="004C7C80"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7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F3B48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ксетид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 С (Є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)</w:t>
            </w:r>
          </w:p>
          <w:p w:rsidR="00074248" w:rsidRPr="00687C49" w:rsidRDefault="00074248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кседин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3428F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7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7F3B4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Гексетидина </w:t>
            </w:r>
            <w:r w:rsidR="007F3B48"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D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FC77E1" w:rsidP="00FC77E1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cetylcysteine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F3B48" w:rsidP="007F3B4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цетилцисте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Д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У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тиз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D5711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ефа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ефа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Е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иметил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  <w:p w:rsidR="00074248" w:rsidRPr="00687C49" w:rsidRDefault="00D5711E" w:rsidP="00D5711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тфор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26</w:t>
            </w:r>
          </w:p>
        </w:tc>
        <w:tc>
          <w:tcPr>
            <w:tcW w:w="1548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рикоксиб</w:t>
            </w:r>
          </w:p>
        </w:tc>
        <w:tc>
          <w:tcPr>
            <w:tcW w:w="1714" w:type="dxa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51C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ромге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fenamic acid impurity A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2,3-dimethylanili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фен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в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7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Fluoxetine impurity B (Ph.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lastRenderedPageBreak/>
              <w:t>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Флуоксет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lastRenderedPageBreak/>
              <w:t>М07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олсид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р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оп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07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В07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енз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565A51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 impurity 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 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339B6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impurity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ефрин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адрен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7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церин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г/хл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офам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ф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90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</w:t>
            </w:r>
            <w:r w:rsidR="001825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339B6">
            <w:pPr>
              <w:ind w:right="-106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yclobenzaprine hydrochloride(</w:t>
            </w:r>
            <w:r w:rsidRPr="00687C49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h.Eur.,USP)</w:t>
            </w:r>
          </w:p>
          <w:p w:rsidR="00074248" w:rsidRPr="00687C49" w:rsidRDefault="00074248" w:rsidP="00C339B6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 impurity B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клобензаприну г</w:t>
            </w:r>
            <w:r w:rsidR="00966632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триптил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7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торфан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тартрат*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ровентол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C339B6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ес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бельн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фрак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ефрина 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арт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4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илкарбамат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07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араво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90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iticoline monosodium salt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9666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Уридиндифосфатхолі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колі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натрієво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олі</w:t>
            </w:r>
            <w:r w:rsidR="00C339B6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D074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ксин</w:t>
            </w:r>
          </w:p>
          <w:p w:rsidR="00074248" w:rsidRPr="00687C49" w:rsidRDefault="0095663A" w:rsidP="0095663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го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ьц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леву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 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заро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7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</w:rPr>
              <w:t>орниц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07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ереда поникла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5 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07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л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5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95663A"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енг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ол</w:t>
            </w:r>
            <w:r w:rsidRPr="00687C49">
              <w:rPr>
                <w:rFonts w:ascii="Times New Roman" w:hAnsi="Times New Roman" w:cs="Times New Roman"/>
                <w:sz w:val="20"/>
              </w:rPr>
              <w:t>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оно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ов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й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ибедил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7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7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В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льхи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 сульфат безводн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акрогол 4000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D65F65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рон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ч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ноп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но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ї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еутерозид В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онюшин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7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и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D65F65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-метилак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он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(ов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N,N,N',N'-tetramethyl-1,10- diaminodecane)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0C28C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екаметоксину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'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</w:rPr>
              <w:t>'-тетраметил-1,10-діам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одекан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76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9665-12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Lysine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ізину моно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969F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6-34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camethoxine impurity</w:t>
            </w:r>
          </w:p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oacetic acid menthyl est</w:t>
            </w:r>
            <w:r w:rsidR="00651C56" w:rsidRPr="00687C49">
              <w:rPr>
                <w:rFonts w:ascii="Times New Roman" w:hAnsi="Times New Roman" w:cs="Times New Roman"/>
                <w:sz w:val="20"/>
                <w:lang w:val="en-GB"/>
              </w:rPr>
              <w:t>h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0C28C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екаметокс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2F1025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 (Ментиловий еф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р монохло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цтової кислот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I07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6807-6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dap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10EE1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дап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76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103-89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795D0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inox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95D01" w:rsidP="00795D0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оксиди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EB2F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6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7133-36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Perindopril </w:t>
            </w:r>
            <w:r w:rsidRPr="00687C49">
              <w:rPr>
                <w:rFonts w:ascii="Times New Roman" w:hAnsi="Times New Roman" w:cs="Times New Roman"/>
                <w:i/>
                <w:sz w:val="20"/>
                <w:lang w:val="en-US"/>
              </w:rPr>
              <w:t>tert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butyl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ериндоприл</w:t>
            </w:r>
            <w:r w:rsidR="00C42F67" w:rsidRPr="00687C49">
              <w:rPr>
                <w:rFonts w:ascii="Times New Roman" w:hAnsi="Times New Roman" w:cs="Times New Roman"/>
                <w:sz w:val="20"/>
                <w:lang w:val="ru-RU"/>
              </w:rPr>
              <w:t>у терт-бу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 Периндоприл</w:t>
            </w:r>
            <w:r w:rsidR="00C42F67" w:rsidRPr="00687C49">
              <w:rPr>
                <w:rFonts w:ascii="Times New Roman" w:hAnsi="Times New Roman" w:cs="Times New Roman"/>
                <w:sz w:val="20"/>
                <w:lang w:val="ru-RU"/>
              </w:rPr>
              <w:t>у трет-бу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6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438-72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ufexamac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фексамак</w:t>
            </w:r>
          </w:p>
        </w:tc>
        <w:tc>
          <w:tcPr>
            <w:tcW w:w="1714" w:type="dxa"/>
          </w:tcPr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6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6231-76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uj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уйо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«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ижма к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тки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77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034-99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agnesium sulfate heptahu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C42F67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агнію сульфат гепта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C523EF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 для Інфузії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алид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7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5-85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21685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ойн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077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867-66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etam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етам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іну г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2-84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,L- Ser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и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0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1990-51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mallCap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N,N-</w:t>
            </w:r>
            <w:r w:rsidRPr="00687C49">
              <w:rPr>
                <w:rFonts w:ascii="Times New Roman" w:hAnsi="Times New Roman" w:cs="Times New Roman"/>
                <w:smallCaps/>
                <w:sz w:val="20"/>
              </w:rPr>
              <w:t xml:space="preserve">DIMETHYLAMINO-2-PROPANOL </w:t>
            </w:r>
          </w:p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mallCaps/>
                <w:sz w:val="20"/>
              </w:rPr>
              <w:t>4-ACETAMIDO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N,N-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диме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-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панол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4-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ацет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бензоат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0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001-54-5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enzalkonium chloride</w:t>
            </w:r>
          </w:p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(2% a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q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ueous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lution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алконію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</w:t>
            </w:r>
          </w:p>
          <w:p w:rsidR="00074248" w:rsidRPr="00687C49" w:rsidRDefault="00821685" w:rsidP="0082168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2% водн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й 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зчин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  <w:p w:rsidR="007A05FF" w:rsidRPr="00687C49" w:rsidRDefault="007A05FF" w:rsidP="007A0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  <w:p w:rsidR="00074248" w:rsidRPr="00687C49" w:rsidRDefault="007A05FF" w:rsidP="007A05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су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омол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в 18.1мг/г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5322-39-2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razodo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udrochlorid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азодону 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7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1732-72-6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нолідом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2305-89-9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rbocisteine lacta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D158C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цистеї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лактам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актамний карбоцистеї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)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098-04-7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bamip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D158C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ебаміп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0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R078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3231-63-0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bonucle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66733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ибонуклеїнов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orili extractu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іщини е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D86E4B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6402-23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Ethacridine lactat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такридіну лактат моно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7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64-17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Ethanol 99 per c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танол 99 %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smartTag w:uri="urn:schemas-microsoft-com:office:smarttags" w:element="metricconverter">
              <w:smartTagPr>
                <w:attr w:name="ProductID" w:val="1 л"/>
              </w:smartTagPr>
              <w:r w:rsidRPr="00687C49">
                <w:rPr>
                  <w:rFonts w:ascii="Times New Roman" w:hAnsi="Times New Roman" w:cs="Times New Roman"/>
                  <w:b/>
                  <w:color w:val="000000"/>
                  <w:sz w:val="20"/>
                </w:rPr>
                <w:t>1 л</w:t>
              </w:r>
            </w:smartTag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4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36703-8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Inosine pranobex (methisoprinol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оз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ранобекс </w:t>
            </w:r>
          </w:p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метізопр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ол)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786</w:t>
            </w:r>
          </w:p>
        </w:tc>
        <w:tc>
          <w:tcPr>
            <w:tcW w:w="1548" w:type="dxa"/>
          </w:tcPr>
          <w:p w:rsidR="00074248" w:rsidRPr="00687C49" w:rsidRDefault="00074248" w:rsidP="00740B2D">
            <w:pPr>
              <w:pStyle w:val="a8"/>
              <w:ind w:left="-119" w:right="-108" w:firstLine="119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83881-51-0 (Levocetirizine dihydrochloride)</w:t>
            </w:r>
          </w:p>
          <w:p w:rsidR="00074248" w:rsidRPr="00687C49" w:rsidRDefault="00074248" w:rsidP="00740B2D">
            <w:pPr>
              <w:pStyle w:val="a8"/>
              <w:ind w:left="-119" w:right="-74" w:firstLine="119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163837-48-7 ((S)-Cetirizine dihydrochloride)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etirizine for system suitabil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3969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етиризин для перевірки придатності хроматографічної системи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мерн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чистота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96-31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,3-</w:t>
            </w: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Dimethylure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,3-</w:t>
            </w:r>
            <w:r w:rsidR="00BA6559" w:rsidRPr="00687C49">
              <w:rPr>
                <w:rFonts w:ascii="Times New Roman" w:hAnsi="Times New Roman" w:cs="Times New Roman"/>
                <w:sz w:val="20"/>
                <w:lang w:val="ru-RU"/>
              </w:rPr>
              <w:t>диметилсечо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ина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0095-06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Mebica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A6559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б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ар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867-56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Sodium lactate</w:t>
            </w: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 xml:space="preserve"> solu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A6559" w:rsidP="00BA6559">
            <w:pPr>
              <w:pStyle w:val="a8"/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лактат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розчин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55543-6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Trekrezan (oxyethylammonium methylphenoxyacet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4347D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екрез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347D5" w:rsidRPr="00687C49">
              <w:rPr>
                <w:rFonts w:ascii="Times New Roman" w:hAnsi="Times New Roman" w:cs="Times New Roman"/>
                <w:sz w:val="20"/>
                <w:lang w:val="ru-RU"/>
              </w:rPr>
              <w:t>(оксиетиламонію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метилфеноксиацетат)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BB79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B79B8" w:rsidP="00BB79B8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72-80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hlorquinald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347D5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лорх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альдо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л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23327-5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 xml:space="preserve">Nefopam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ефопам</w:t>
            </w:r>
            <w:r w:rsidR="00D40CF8"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D40CF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846-70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Naphthol yellow 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фтоло</w:t>
            </w:r>
            <w:r w:rsidR="00D40CF8" w:rsidRPr="00687C49">
              <w:rPr>
                <w:rFonts w:ascii="Times New Roman" w:hAnsi="Times New Roman" w:cs="Times New Roman"/>
                <w:sz w:val="20"/>
                <w:lang w:val="ru-RU"/>
              </w:rPr>
              <w:t>вий жовти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S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19478-55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Danofloxacine mesy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1072B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анофлоксац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мезилат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С07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104-88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4-Chlorobenzaldehy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опіраміну гідрохлорид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91428-63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2-[(4-Chlorophenyl)Methoxy]-N,N-dimethyl-ethan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опіраміну гідрохлорид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N-(4-chlorobenzyl)pyridin-2-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Хлоропіраміну гідрохлориду домішка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2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154-69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Tripelennamine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Хлоропіраміну гідрохлориду домішка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7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9803-62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icloxyd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клоксидину ди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81-25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ho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ольов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2832-8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Mi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іконазолу н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трат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7912-14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Levobunolol 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вобунололу 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8725-37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shd w:val="clear" w:color="auto" w:fill="FFFFFF"/>
                <w:lang w:val="en-US"/>
              </w:rPr>
              <w:t>Acetylcysteine impurity D (Ph.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79298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цетилцистеї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Д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У)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Antra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нтраль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197-18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Tranexam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ранексам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70-1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Isoalantolact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оалантолактон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5F4801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8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0" w:type="dxa"/>
          </w:tcPr>
          <w:p w:rsidR="005F4801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714" w:type="dxa"/>
          </w:tcPr>
          <w:p w:rsidR="00074248" w:rsidRPr="005F4801" w:rsidRDefault="00A66170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5F4801" w:rsidRDefault="0015336C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ТШ</w:t>
            </w:r>
            <w:r w:rsidR="00074248" w:rsidRPr="005F4801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5F4801" w:rsidRDefault="00074248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74248" w:rsidRPr="005F4801" w:rsidRDefault="00074248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7097-76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alcium hopante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757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льц</w:t>
            </w:r>
            <w:r w:rsidR="006522A0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ю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гопантен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944-12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Fenoterol hydrobro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енотеролу гідробром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32866-11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Lercanidipine </w:t>
            </w: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hydrochloride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hem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6522A0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рканідипіну гідрохлорид гемі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62732-43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8-amino-1,2,3,5,6,7-hexahydrodicyclopenta(B,E)pyridine 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6522A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підакр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556-08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-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acetamido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-ацетамідобензойн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216447-62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Glucosamine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 xml:space="preserve"> sulfate sod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974C1C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люкозамі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 натрію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хлорид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81-58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Sulfadimidine 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льфадимідин натрію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0556-58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-[4-(2-piperidin-1-ylethoxy)benzoyl]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Пітофенон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27-89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Levocarnitine 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impurity A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974C1C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вокарніт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97864-44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luticaso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ur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лутиказо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фуро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4271-30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Folic acid impurity A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974C1C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</w:t>
            </w:r>
            <w:r w:rsidR="00974C1C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олієвої кислот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="00974C1C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Folic acid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Фолієвої кислоти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Hard f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верд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 жир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.1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165800-06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Zoledronic acid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оледрон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моно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.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7675-83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Arginine aspart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045B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ргін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</w:t>
            </w:r>
            <w:r w:rsidR="000F10C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спартат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94369454"/>
                <w:rFonts w:ascii="Times New Roman" w:hAnsi="Times New Roman" w:cs="Times New Roman"/>
                <w:sz w:val="20"/>
              </w:rPr>
              <w:t>Guanine</w:t>
            </w:r>
            <w:r w:rsidRPr="00687C49">
              <w:rPr>
                <w:rStyle w:val="xfm94369454"/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D51C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уан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D51C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обрам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ци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A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lastRenderedPageBreak/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4E0327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lastRenderedPageBreak/>
              <w:t>Буфексамак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В08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034"/>
                <w:rFonts w:ascii="Times New Roman" w:hAnsi="Times New Roman" w:cs="Times New Roman"/>
                <w:bCs/>
                <w:color w:val="000000"/>
                <w:sz w:val="20"/>
                <w:shd w:val="clear" w:color="auto" w:fill="FFFFFF"/>
              </w:rPr>
              <w:t>29056-06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B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В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036"/>
                <w:rFonts w:ascii="Times New Roman" w:hAnsi="Times New Roman" w:cs="Times New Roman"/>
                <w:bCs/>
                <w:color w:val="000000"/>
                <w:sz w:val="20"/>
                <w:shd w:val="clear" w:color="auto" w:fill="FFFFFF"/>
              </w:rPr>
              <w:t>185726-73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C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D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130018-77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Levocetiriz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22F72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воцетир</w:t>
            </w:r>
            <w:r w:rsidR="00C61835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ин</w:t>
            </w:r>
            <w:r w:rsidR="00C61835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ди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C65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demethionin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1,4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butanedisulfonate </w:t>
            </w:r>
            <w:r w:rsidRPr="00687C49">
              <w:rPr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ratio of components </w:t>
            </w:r>
            <w:r w:rsidRPr="00687C49">
              <w:rPr>
                <w:rFonts w:ascii="Times New Roman" w:hAnsi="Times New Roman" w:cs="Times New Roman"/>
                <w:sz w:val="20"/>
              </w:rPr>
              <w:t>1:1.65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40182" w:rsidP="00C8317D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деметі</w:t>
            </w:r>
            <w:r w:rsidR="00C8317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оні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 1,4-бутандисульфонат (</w:t>
            </w:r>
            <w:r w:rsidR="00C8317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піввідношення  компонент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в 1:1.65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C65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10182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Pheniramine impurity A 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D4FD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еніраміну малеат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  <w:p w:rsidR="00074248" w:rsidRPr="00687C49" w:rsidRDefault="007D4FD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-бензилп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иди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87-33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Isosorbide dinitrate hydrous (80%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EA090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зосорбіду динітрат водн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 (80%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EB4F37" w:rsidRDefault="00074248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M0834</w:t>
            </w:r>
          </w:p>
        </w:tc>
        <w:tc>
          <w:tcPr>
            <w:tcW w:w="1548" w:type="dxa"/>
          </w:tcPr>
          <w:p w:rsidR="00074248" w:rsidRPr="00EB4F37" w:rsidRDefault="00074248" w:rsidP="00EB4F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Align w:val="center"/>
          </w:tcPr>
          <w:p w:rsidR="00074248" w:rsidRPr="00EB4F37" w:rsidRDefault="00EB4F37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Methyl nalbuph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EB4F37" w:rsidRDefault="00EB4F37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Метилналбуфін</w:t>
            </w:r>
          </w:p>
        </w:tc>
        <w:tc>
          <w:tcPr>
            <w:tcW w:w="1714" w:type="dxa"/>
          </w:tcPr>
          <w:p w:rsidR="00074248" w:rsidRPr="00EB4F37" w:rsidRDefault="00EB4F37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Д, ППХС</w:t>
            </w:r>
          </w:p>
        </w:tc>
        <w:tc>
          <w:tcPr>
            <w:tcW w:w="2227" w:type="dxa"/>
            <w:gridSpan w:val="3"/>
          </w:tcPr>
          <w:p w:rsidR="00074248" w:rsidRPr="00EB4F37" w:rsidRDefault="00197800" w:rsidP="00EB4F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074248" w:rsidRPr="00EB4F37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EB4F37" w:rsidRDefault="00074248" w:rsidP="00EB4F3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EB4F37" w:rsidRDefault="00EB4F37" w:rsidP="00EB4F3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0.005</w:t>
            </w:r>
          </w:p>
        </w:tc>
        <w:tc>
          <w:tcPr>
            <w:tcW w:w="1264" w:type="dxa"/>
            <w:gridSpan w:val="2"/>
          </w:tcPr>
          <w:p w:rsidR="00074248" w:rsidRPr="00EB4F37" w:rsidRDefault="00074248" w:rsidP="00EB4F3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B4F37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578-95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Acridone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9(10</w:t>
            </w:r>
            <w:r w:rsidRPr="00687C49">
              <w:rPr>
                <w:rStyle w:val="xfm70709312"/>
                <w:rFonts w:ascii="Times New Roman" w:hAnsi="Times New Roman" w:cs="Times New Roman"/>
                <w:i/>
                <w:sz w:val="20"/>
                <w:lang w:val="ru-RU"/>
              </w:rPr>
              <w:t>Н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)-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Acr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F7571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кр</w:t>
            </w:r>
            <w:r w:rsidR="004F0BC7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676-46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Disodium L(S)-ma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841EB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инатрій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L(S)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-малат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259793-96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Favipiravi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3402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авіпірав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Rauwolfia dry extract (Rauwolfia vomitoria root total alkaloids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B1A8A" w:rsidP="001124CA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аувольфії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екстракт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хи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(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</w:t>
            </w:r>
            <w:r w:rsidR="00FE128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ма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лкалоїдів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аувольфії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блювотної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оренів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8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12650-88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Lysozym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9093E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ізоциму 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5965-95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9093E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lastRenderedPageBreak/>
              <w:t>Канаміц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(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USP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)</w:t>
            </w:r>
          </w:p>
          <w:p w:rsidR="00074248" w:rsidRPr="00687C49" w:rsidRDefault="0049093E" w:rsidP="00C7688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Канаміцину </w:t>
            </w:r>
            <w:r w:rsidR="00C76880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08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29701-0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7688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наміц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b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льфат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(Ph. Eur.)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64744-50-9  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 impurity A (Ph. Eur.)</w:t>
            </w:r>
          </w:p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abapentin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F5BB2" w:rsidP="006F5BB2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абапент</w:t>
            </w:r>
            <w:r w:rsidR="00BF43A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142-0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A5AC0" w:rsidP="000A5AC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Левет</w:t>
            </w:r>
            <w:r w:rsidR="002438EE" w:rsidRPr="00687C49">
              <w:rPr>
                <w:rStyle w:val="xfm44098544"/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рацетам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  С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3886-69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E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A5AC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Левет</w:t>
            </w:r>
            <w:r w:rsidR="002438EE" w:rsidRPr="00687C49">
              <w:rPr>
                <w:rStyle w:val="xfm44098544"/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рацетам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домішка   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E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144-74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133481-09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4D79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Габапентину 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67950-95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E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4D79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Габапентину 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67118-31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90106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Леветирацетам</w:t>
            </w:r>
            <w:r w:rsidR="00690106"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</w:t>
            </w:r>
            <w:r w:rsidR="00690106" w:rsidRPr="00687C49">
              <w:rPr>
                <w:rStyle w:val="xfm44098544"/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  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A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90106" w:rsidP="0069010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н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4C5AC9" w:rsidRDefault="0007424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8" w:type="dxa"/>
          </w:tcPr>
          <w:p w:rsidR="00074248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0" w:type="dxa"/>
          </w:tcPr>
          <w:p w:rsidR="00074248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4-PHENYLPYRROLIDIN-2-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4C5AC9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4C5AC9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</w:p>
          <w:p w:rsidR="004C5AC9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074248" w:rsidRPr="004C5AC9" w:rsidRDefault="004C5AC9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</w:p>
        </w:tc>
        <w:tc>
          <w:tcPr>
            <w:tcW w:w="1714" w:type="dxa"/>
          </w:tcPr>
          <w:p w:rsidR="00074248" w:rsidRPr="004C5AC9" w:rsidRDefault="00CA73F4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074248" w:rsidRPr="004C5AC9" w:rsidRDefault="0007424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4C5AC9" w:rsidRDefault="00D54BD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ТШХ, Р</w:t>
            </w:r>
            <w:r w:rsidR="00074248" w:rsidRPr="004C5AC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4C5AC9" w:rsidRDefault="00D54BD8" w:rsidP="004C5AC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074248" w:rsidRPr="004C5AC9" w:rsidRDefault="00074248" w:rsidP="004C5AC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4C5AC9" w:rsidRDefault="004C5AC9" w:rsidP="004C5AC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4C5AC9" w:rsidRDefault="004C5AC9" w:rsidP="004C5AC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5AC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614-80-2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aracetamol impurity A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Acetaminophen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А (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ФУ)</w:t>
            </w:r>
          </w:p>
          <w:p w:rsidR="00074248" w:rsidRPr="00687C49" w:rsidRDefault="00961311" w:rsidP="00961311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С 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SP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)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605-37-8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Isonaphthazarine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2,3-Dihydroxy-1,4-naphthoquinone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41FC6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3760выставили в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аталог на сайт,  с атт не выходил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8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693-37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Paracetamol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cetaminophen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41F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(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Ф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</w:p>
          <w:p w:rsidR="00074248" w:rsidRPr="00687C49" w:rsidRDefault="00B41F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 (USP)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3-84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aracetamol impurity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D (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cetaminophen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loxicam impurity A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loxicam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tabs>
                <w:tab w:val="left" w:pos="340"/>
                <w:tab w:val="center" w:pos="578"/>
              </w:tabs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Meloxica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(Z)-N'-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Methylmeloxicam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 xml:space="preserve"> (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  <w:lang w:val="en-US"/>
              </w:rPr>
              <w:t>USP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331636-17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Meloxica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FLUCONAZOLE IMPURITY C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</w:t>
            </w:r>
            <w:r w:rsidR="00074248"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99-3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>Thiamine impurity E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Thiothi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хлорид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1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8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alicylic acid impurity B (Ph. Eur.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alicylic acid RELATED COMPOUND B (USP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-hydroxyisophtha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а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лов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B (Ph. Eur.)</w:t>
            </w:r>
          </w:p>
          <w:p w:rsidR="00074248" w:rsidRPr="00687C49" w:rsidRDefault="00074248" w:rsidP="00C129B6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713F" w:rsidP="00D9713F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caps/>
                <w:sz w:val="20"/>
              </w:rPr>
              <w:t>Formylfolic acid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CALCIUM FOLINATE IMPURITY D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10-Formylfolic acid (USP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630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074248" w:rsidRPr="00687C49" w:rsidRDefault="008F630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074248" w:rsidRPr="00687C49" w:rsidRDefault="008F6302" w:rsidP="008F630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caps/>
                <w:sz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Cs/>
                <w:sz w:val="20"/>
              </w:rPr>
              <w:t>Pregabalin impurity D (Ph.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0E06" w:rsidP="00110E0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IDOCAINE IMPURITY D (Ph. Eur.)</w:t>
            </w:r>
          </w:p>
          <w:p w:rsidR="00074248" w:rsidRPr="00687C49" w:rsidRDefault="00074248" w:rsidP="00C129B6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0E06" w:rsidP="00110E0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и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Style w:val="xfm65715162"/>
                <w:rFonts w:ascii="Times New Roman" w:hAnsi="Times New Roman" w:cs="Times New Roman"/>
                <w:bCs/>
                <w:sz w:val="20"/>
              </w:rPr>
            </w:pPr>
            <w:r w:rsidRPr="00687C49">
              <w:rPr>
                <w:rStyle w:val="xfm66170766"/>
                <w:rFonts w:ascii="Times New Roman" w:hAnsi="Times New Roman" w:cs="Times New Roman"/>
                <w:bCs/>
                <w:color w:val="000000"/>
                <w:sz w:val="20"/>
              </w:rPr>
              <w:t>LIDOCAINE IMPURITY E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03FA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и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Е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Е086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REFERENCE SPECTRUM of Ethanol (96 Per Cent)</w:t>
            </w:r>
          </w:p>
          <w:p w:rsidR="00074248" w:rsidRPr="00687C49" w:rsidRDefault="00074248" w:rsidP="00C129B6">
            <w:pPr>
              <w:pStyle w:val="a8"/>
              <w:jc w:val="left"/>
              <w:rPr>
                <w:rStyle w:val="xfm65715162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03FA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пектр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а (96%)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1C555D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074248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8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 Конвалії біологічний стандартний препарат</w:t>
            </w:r>
          </w:p>
        </w:tc>
        <w:tc>
          <w:tcPr>
            <w:tcW w:w="1714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БКВ</w:t>
            </w:r>
          </w:p>
        </w:tc>
        <w:tc>
          <w:tcPr>
            <w:tcW w:w="1086" w:type="dxa"/>
            <w:gridSpan w:val="2"/>
          </w:tcPr>
          <w:p w:rsidR="00074248" w:rsidRPr="005F4801" w:rsidRDefault="00074248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74248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S0870</w:t>
            </w:r>
          </w:p>
        </w:tc>
        <w:tc>
          <w:tcPr>
            <w:tcW w:w="1548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714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74248" w:rsidRPr="005F4801" w:rsidRDefault="00074248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87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25478A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="0025478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орц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76-49-3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955DE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35DB0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8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714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5F4801" w:rsidRDefault="00705CAB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ТШ</w:t>
            </w:r>
            <w:r w:rsidR="00074248" w:rsidRPr="005F4801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074248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T0877</w:t>
            </w:r>
          </w:p>
        </w:tc>
        <w:tc>
          <w:tcPr>
            <w:tcW w:w="1548" w:type="dxa"/>
          </w:tcPr>
          <w:p w:rsidR="00074248" w:rsidRPr="005F4801" w:rsidRDefault="00074248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0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Tribuli terrestris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Якірців екстракт сухий</w:t>
            </w:r>
          </w:p>
        </w:tc>
        <w:tc>
          <w:tcPr>
            <w:tcW w:w="1714" w:type="dxa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5F4801" w:rsidRDefault="005F4801" w:rsidP="005F480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5F4801" w:rsidRDefault="005F4801" w:rsidP="005F48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5F4801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B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149CF" w:rsidP="009149CF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C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30657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8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A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30657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А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861A5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2B58E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="002B58E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074248" w:rsidRPr="00687C49" w:rsidRDefault="000B5809" w:rsidP="000B580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tabs>
                <w:tab w:val="left" w:pos="315"/>
                <w:tab w:val="center" w:pos="578"/>
              </w:tabs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F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B5809" w:rsidP="00C35DB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F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074248" w:rsidRPr="00687C49" w:rsidRDefault="00074248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9D7331" w:rsidRPr="00687C49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="009D73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B5809" w:rsidP="00C35DB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074248" w:rsidRPr="00687C49" w:rsidRDefault="00317E86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17E86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CB5871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 H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13564" w:rsidP="0031356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8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074248" w:rsidRPr="00687C49" w:rsidRDefault="00074248" w:rsidP="00F91C43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B5871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09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2-(5-(4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074248" w:rsidRPr="00687C49" w:rsidRDefault="00521FCD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F35369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="00F35369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="00F34E6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465BC" w:rsidP="002465B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italopram impurity D (Ph.Eur.)</w:t>
            </w:r>
          </w:p>
          <w:p w:rsidR="00074248" w:rsidRPr="00687C49" w:rsidRDefault="00074248" w:rsidP="00F91C43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C2C99" w:rsidP="003C2C9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8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italopram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C2C9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Е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465BC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F91C43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C240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F91C43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61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430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9-52-4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430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9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F39F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lopidogrel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3D15E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3D15EC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20202-71-3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Clopidogrel related compound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2B225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4A1E12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  <w:t>Econazole impurity A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  <w:t xml:space="preserve"> (Ph. Eur.)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ni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conazole impurity </w:t>
            </w:r>
            <w:r w:rsidRPr="00687C49">
              <w:rPr>
                <w:rFonts w:ascii="Times New Roman" w:hAnsi="Times New Roman" w:cs="Times New Roman"/>
                <w:smallCaps/>
                <w:sz w:val="20"/>
                <w:lang w:val="en-US"/>
              </w:rPr>
              <w:t>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enticonazole i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soconazol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B </w:t>
            </w:r>
            <w:r w:rsidRPr="00687C49">
              <w:rPr>
                <w:rFonts w:ascii="Times New Roman" w:hAnsi="Times New Roman" w:cs="Times New Roman"/>
                <w:sz w:val="20"/>
              </w:rPr>
              <w:t>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soconazole nitrat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M</w:t>
            </w:r>
            <w:r w:rsidRPr="00687C49">
              <w:rPr>
                <w:rFonts w:ascii="Times New Roman" w:hAnsi="Times New Roman" w:cs="Times New Roman"/>
                <w:sz w:val="20"/>
              </w:rPr>
              <w:t>iconazole impurity A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</w:rPr>
              <w:t>ertaconazole nitrate impurity A (Ph. Eur.)</w:t>
            </w:r>
          </w:p>
          <w:p w:rsidR="00074248" w:rsidRPr="00687C49" w:rsidRDefault="00074248" w:rsidP="00B32DCC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2B225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Е090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.)    </w:t>
            </w:r>
          </w:p>
          <w:p w:rsidR="00074248" w:rsidRPr="00687C49" w:rsidRDefault="00074248" w:rsidP="00B32DC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53E1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Econazole impurity C 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53E1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5′-Adenylic acid (USP)</w:t>
            </w:r>
          </w:p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denosine monophosphate</w:t>
            </w:r>
          </w:p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denosine 5'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onophosphate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074248"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DD3A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="00DD3A8C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A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Doxylamine pyridine-4-yl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isom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AA482A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  <w:t>Doxylamine impurity B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221-70-1</w:t>
            </w:r>
          </w:p>
        </w:tc>
        <w:tc>
          <w:tcPr>
            <w:tcW w:w="2520" w:type="dxa"/>
          </w:tcPr>
          <w:p w:rsidR="00003012" w:rsidRPr="006827DE" w:rsidRDefault="00003012" w:rsidP="0000301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27DE">
              <w:rPr>
                <w:rFonts w:ascii="Times New Roman" w:hAnsi="Times New Roman" w:cs="Times New Roman"/>
                <w:b/>
                <w:sz w:val="20"/>
                <w:lang w:val="en-US"/>
              </w:rPr>
              <w:t>Doxylamine impurity C (SPhU / Ph.Eur.)</w:t>
            </w:r>
          </w:p>
          <w:p w:rsidR="00003012" w:rsidRPr="006827DE" w:rsidRDefault="00003012" w:rsidP="0000301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27DE">
              <w:rPr>
                <w:rFonts w:ascii="Times New Roman" w:hAnsi="Times New Roman" w:cs="Times New Roman"/>
                <w:b/>
                <w:sz w:val="20"/>
                <w:lang w:val="en-US"/>
              </w:rPr>
              <w:t>Carbinoxamine related compound C (USP)</w:t>
            </w:r>
          </w:p>
          <w:p w:rsidR="00074248" w:rsidRPr="00003012" w:rsidRDefault="00003012" w:rsidP="0000301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03012">
              <w:rPr>
                <w:rFonts w:ascii="Times New Roman" w:hAnsi="Times New Roman" w:cs="Times New Roman"/>
                <w:b/>
                <w:sz w:val="20"/>
              </w:rPr>
              <w:t>Desmethyl doxyl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03012" w:rsidRPr="00003012" w:rsidRDefault="00003012" w:rsidP="0000301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03012">
              <w:rPr>
                <w:rFonts w:ascii="Times New Roman" w:hAnsi="Times New Roman" w:cs="Times New Roman"/>
                <w:b/>
                <w:sz w:val="20"/>
              </w:rPr>
              <w:t>ДОКСИЛАМІНУ ДОМІШКА C (ДФУ / Ph.Eur.)</w:t>
            </w:r>
          </w:p>
          <w:p w:rsidR="00074248" w:rsidRPr="00003012" w:rsidRDefault="00003012" w:rsidP="0000301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03012">
              <w:rPr>
                <w:rFonts w:ascii="Times New Roman" w:hAnsi="Times New Roman" w:cs="Times New Roman"/>
                <w:b/>
                <w:sz w:val="20"/>
              </w:rPr>
              <w:t>ДЕЗМЕТИЛ ДОКСИЛАМІН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0" w:type="dxa"/>
          </w:tcPr>
          <w:p w:rsidR="00074248" w:rsidRPr="00687C49" w:rsidRDefault="00074248" w:rsidP="00FB77F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D (Ph. Eur.)</w:t>
            </w:r>
          </w:p>
          <w:p w:rsidR="00074248" w:rsidRPr="00687C49" w:rsidRDefault="00074248" w:rsidP="00FB77F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-Benzoylpyr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L-Homocysteine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05924" w:rsidP="001B7ABB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074248" w:rsidRPr="00687C49" w:rsidRDefault="00074248" w:rsidP="001B7ABB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-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="004A1E12"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112-33-0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xpanthenol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)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Calcium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antothenate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antoic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lastRenderedPageBreak/>
              <w:t>Декспантенол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В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3030</w:t>
            </w:r>
          </w:p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xpanthenol impurity C (Ph. Eur.)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alcium pantothenate impurity C (Ph. Eur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antolacto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272B2E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</w:rPr>
              <w:t>Декспантенол</w:t>
            </w:r>
            <w:r w:rsidR="00272B2E" w:rsidRPr="00687C49"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у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272B2E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tformin impurity D (Ph. Eur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elami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531E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Метформ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15F9D" w:rsidP="00A15F9D">
            <w:pPr>
              <w:pStyle w:val="xfmc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C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3031-98-9</w:t>
            </w:r>
          </w:p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15F9D" w:rsidP="00A15F9D">
            <w:pPr>
              <w:pStyle w:val="xfmc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о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606-23-5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uk-UA"/>
              </w:rPr>
              <w:t>2753-45-9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5644C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="009C62CF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37862-87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Валс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артан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A (USP)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D7378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15729-52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nalapril Related Compound D (USP)</w:t>
            </w:r>
          </w:p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lastRenderedPageBreak/>
              <w:t>Enalapril diketopiperazine (B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5644C" w:rsidP="006E2DE5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lastRenderedPageBreak/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алаприл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 (USP)</w:t>
            </w:r>
          </w:p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D7378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T09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738-70-5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риметоприм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</w:p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  <w:p w:rsidR="00074248" w:rsidRPr="00687C49" w:rsidRDefault="00074248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</w:t>
            </w:r>
          </w:p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В</w:t>
            </w:r>
          </w:p>
          <w:p w:rsidR="00074248" w:rsidRPr="00687C49" w:rsidRDefault="00074248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094598-75-0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ildenafil impurity B    (Ph. Eur.)                   Sildenafil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xide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50C4D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С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илденаф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л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В (ДФУ)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a8"/>
              <w:jc w:val="left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Plantaginis majoris exs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66D06">
            <w:pPr>
              <w:pStyle w:val="xfmc1"/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 xml:space="preserve">Подорожника </w:t>
            </w:r>
            <w:r w:rsidR="00066D06"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великого е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45267-19-4 (Base)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Myramistin impurity 1,</w:t>
            </w:r>
          </w:p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N-[3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noBreakHyphen/>
              <w:t>(dimethylamino)propyl]myrist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27C3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1</w:t>
            </w:r>
          </w:p>
          <w:p w:rsidR="00074248" w:rsidRPr="00687C49" w:rsidRDefault="00074248" w:rsidP="00BD3E50">
            <w:pPr>
              <w:pStyle w:val="xfmc1"/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-(3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noBreakHyphen/>
              <w:t>димети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л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ам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но)проп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л)тетрадеканам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67806-10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yramistin impurity 5, N-[3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noBreakHyphen/>
              <w:t>(dimethylamino)propyl]myristamid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71D2B" w:rsidP="00C71D2B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стин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 5 [3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noBreakHyphen/>
              <w:t>(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исто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л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до)пропил]диметил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о-оксид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84611-23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D3CE0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503612-47-3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DD3CE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="00DD3CE0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sz w:val="20"/>
              </w:rPr>
              <w:t>755711-09-2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D3CE0" w:rsidP="00DD3CE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анолаз</w:t>
            </w:r>
            <w:r w:rsidR="006E6F2A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В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sz w:val="20"/>
              </w:rPr>
              <w:t>380204-72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E6F2A" w:rsidP="006E6F2A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анолаз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I09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60965002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2941-23-3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pidacrine impurity</w:t>
            </w:r>
          </w:p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дакр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</w:p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-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ам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о-2-циано-1-циклопенте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ГХ, 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.0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89164636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122-99-6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henoxyethan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6395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2-феноксі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тан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89164636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130308-48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ка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бант ацет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89164636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'-biphenyl]-4-yl)-4-(3-carboxypropanamido)-2-methylpen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8F4B67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1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6B32D6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'-biphenyl]-4-yl)-5-ethoxy-4-methyl-5-oxopentan-2-am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2 (</w:t>
            </w:r>
            <w:r w:rsidR="00C6395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г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рохлори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'-biphenyl]-4-ylmethyl)-3-methylpyrrolidin-2-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3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spacing w:line="24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1038924-71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'-biphenyl]-4-yl)-4-carboxypentan-2-am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4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'-biphenyl]-4-ylmethyl)-3-methyl-2-oxopyrrolidin-1-yl)-4-oxobu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5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'-biphenyl]-4-yl)-4-(2,5-dioxopyrrolidin-1-yl)-2-methylpen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6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112D6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6395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Аз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лсартану медоксо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л ка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09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 для ідентифікації пікі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в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зома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ь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 для ідентифікації пікі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в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Бетаї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472927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Сенецифіл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(пл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тифілін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124FA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апаг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флози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пропанд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6064F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бупрофе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6064F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т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, КВ</w:t>
            </w:r>
          </w:p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074248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074248" w:rsidRPr="00687C49" w:rsidRDefault="00986731" w:rsidP="00986731">
            <w:pPr>
              <w:ind w:right="-74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anolazine related compound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0482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анолаз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 xml:space="preserve"> п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95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60844-75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lastRenderedPageBreak/>
              <w:t>thiazolecarboxy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Фебуксо</w:t>
            </w:r>
            <w:r w:rsidR="00B0482E"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="00B0482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</w:p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тил фебуксостат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95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0" w:type="dxa"/>
          </w:tcPr>
          <w:p w:rsidR="00074248" w:rsidRPr="00EE54A7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</w:t>
            </w:r>
            <w:r w:rsidRPr="00EE54A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95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impurity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074248" w:rsidRPr="00687C49" w:rsidRDefault="00B0482E" w:rsidP="00B0482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9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B308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074248" w:rsidRPr="00687C49" w:rsidRDefault="00074248" w:rsidP="009C62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таметазо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Lidocaine impurity A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Bupivacaine impurity F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Lidocaine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elated compound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A (U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SP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2,6-Dimethylani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B308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А (ГФУ)</w:t>
            </w:r>
          </w:p>
          <w:p w:rsidR="00074248" w:rsidRPr="00687C49" w:rsidRDefault="00507361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,6-димети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07361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0" w:type="dxa"/>
          </w:tcPr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toricoxib impurity</w:t>
            </w:r>
          </w:p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074248" w:rsidRPr="00687C49" w:rsidRDefault="00074248" w:rsidP="0072253F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42ADC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орикоксиб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</w:p>
          <w:p w:rsidR="00074248" w:rsidRPr="00687C49" w:rsidRDefault="00142ADC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орикоксиб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оксид</w:t>
            </w:r>
          </w:p>
          <w:p w:rsidR="00074248" w:rsidRPr="00687C49" w:rsidRDefault="00074248" w:rsidP="00142AD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DA5994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sloratadine impurity C</w:t>
            </w:r>
          </w:p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Де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злоратадин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С</w:t>
            </w:r>
          </w:p>
          <w:p w:rsidR="00074248" w:rsidRPr="00687C49" w:rsidRDefault="00074248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Лоратади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A599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8" w:type="dxa"/>
          </w:tcPr>
          <w:p w:rsidR="00DA5994" w:rsidRPr="00687C49" w:rsidRDefault="00DA5994" w:rsidP="00074248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DA5994" w:rsidRPr="00687C49" w:rsidRDefault="00DA5994" w:rsidP="0072253F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DA5994" w:rsidRPr="00687C49" w:rsidRDefault="00DA5994" w:rsidP="00142ADC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</w:t>
            </w:r>
          </w:p>
          <w:p w:rsidR="00DA5994" w:rsidRPr="00687C49" w:rsidRDefault="00DA5994" w:rsidP="00142ADC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суміш тіопенталу натрію та натрію карбонату)</w:t>
            </w:r>
          </w:p>
        </w:tc>
        <w:tc>
          <w:tcPr>
            <w:tcW w:w="1714" w:type="dxa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DA5994" w:rsidRPr="00687C49" w:rsidRDefault="008A3C27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DA5994" w:rsidRPr="00687C49" w:rsidRDefault="00DA5994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DA5994" w:rsidRPr="00687C49" w:rsidRDefault="00DA5994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E5B16" w:rsidRPr="00687C49" w:rsidTr="004E2C9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S0969</w:t>
            </w:r>
          </w:p>
        </w:tc>
        <w:tc>
          <w:tcPr>
            <w:tcW w:w="1548" w:type="dxa"/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0" w:type="dxa"/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SACUBITRIL 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САКУБІТРИЛ НАТРІЮ</w:t>
            </w:r>
          </w:p>
        </w:tc>
        <w:tc>
          <w:tcPr>
            <w:tcW w:w="1714" w:type="dxa"/>
          </w:tcPr>
          <w:p w:rsidR="004E2C9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</w:tcPr>
          <w:p w:rsidR="004E2C9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ІЧс, СФ</w:t>
            </w:r>
          </w:p>
          <w:p w:rsidR="008E5B16" w:rsidRPr="004E2C96" w:rsidRDefault="004E2C96" w:rsidP="004E2C9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8E5B16" w:rsidRPr="004E2C96" w:rsidRDefault="004E2C96" w:rsidP="004E2C9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8E5B16" w:rsidRPr="004E2C96" w:rsidRDefault="004E2C96" w:rsidP="004E2C9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E5B16" w:rsidRPr="004E2C96" w:rsidRDefault="004E2C96" w:rsidP="004E2C9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E2C96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</w:tbl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4E2C96" w:rsidRDefault="004E2C96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5A15C7" w:rsidRPr="00687C49" w:rsidRDefault="005A15C7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С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C52334" w:rsidRPr="00687C49" w:rsidRDefault="00C52334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C52334" w:rsidRPr="00687C49" w:rsidRDefault="00C52334" w:rsidP="001351D9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BD20DA" w:rsidRPr="00687C49" w:rsidRDefault="00D467AF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- ат</w:t>
      </w:r>
      <w:r w:rsidR="00E9312B" w:rsidRPr="00687C49">
        <w:rPr>
          <w:rFonts w:ascii="Times New Roman" w:hAnsi="Times New Roman" w:cs="Times New Roman"/>
          <w:b/>
          <w:sz w:val="20"/>
          <w:u w:val="single"/>
          <w:lang w:val="uk-UA"/>
        </w:rPr>
        <w:t>естац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="00E9312B"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="00AA59C6"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="00E9312B"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E9312B" w:rsidRPr="00687C49" w:rsidRDefault="00E9312B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BD20DA" w:rsidRPr="00687C49" w:rsidRDefault="00BD20DA">
      <w:pPr>
        <w:jc w:val="both"/>
        <w:rPr>
          <w:rFonts w:ascii="Times New Roman" w:hAnsi="Times New Roman" w:cs="Times New Roman"/>
          <w:b/>
          <w:sz w:val="20"/>
        </w:rPr>
      </w:pPr>
    </w:p>
    <w:tbl>
      <w:tblPr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534D99" w:rsidRPr="0046390A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534D99" w:rsidRPr="00687C49" w:rsidRDefault="00534D99" w:rsidP="00044F7D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="00044F7D"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="00044F7D" w:rsidRPr="00687C49">
              <w:rPr>
                <w:rFonts w:ascii="Times New Roman" w:hAnsi="Times New Roman" w:cs="Times New Roman"/>
                <w:sz w:val="20"/>
              </w:rPr>
              <w:t xml:space="preserve">х 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орм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044F7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534D99" w:rsidRPr="00687C49" w:rsidRDefault="00044F7D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BD56A4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BD56A4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534D99" w:rsidRPr="00687C49" w:rsidRDefault="00534D99" w:rsidP="006A7395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="006A7395"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6954CA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534D99" w:rsidRPr="00687C49" w:rsidRDefault="00E67055" w:rsidP="008F21D6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="008F21D6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="008F21D6"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="008F21D6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534D99" w:rsidRPr="0046390A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534D99" w:rsidRPr="00687C49" w:rsidRDefault="008F21D6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534D99" w:rsidRPr="00687C49" w:rsidRDefault="00534D99" w:rsidP="005A1539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A153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534D99" w:rsidRPr="00687C49" w:rsidRDefault="002B7483" w:rsidP="005A1539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 хро</w:t>
            </w:r>
            <w:r w:rsidR="005A1539" w:rsidRPr="00687C49">
              <w:rPr>
                <w:rFonts w:ascii="Times New Roman" w:hAnsi="Times New Roman" w:cs="Times New Roman"/>
                <w:sz w:val="20"/>
              </w:rPr>
              <w:t>матограф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534D99" w:rsidRPr="0046390A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534D99" w:rsidRPr="00687C49" w:rsidRDefault="00534D99" w:rsidP="00504076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="00504076"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04076" w:rsidRPr="00687C49">
              <w:rPr>
                <w:rFonts w:ascii="Times New Roman" w:hAnsi="Times New Roman" w:cs="Times New Roman"/>
                <w:sz w:val="20"/>
              </w:rPr>
              <w:t>ч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</w:t>
            </w:r>
            <w:r w:rsidR="009B101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9B101F" w:rsidP="009B101F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логічн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е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>лектрофорез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У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4D1E24" w:rsidRPr="00687C49" w:rsidTr="00515C0E">
        <w:tc>
          <w:tcPr>
            <w:tcW w:w="1008" w:type="dxa"/>
          </w:tcPr>
          <w:p w:rsidR="004D1E24" w:rsidRPr="00687C49" w:rsidRDefault="004D1E24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4D1E24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ядерного маг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ного резонанс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4D1E24" w:rsidRPr="00687C49" w:rsidRDefault="00A23BA5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highlight w:val="red"/>
              </w:rPr>
              <w:t>___________________</w:t>
            </w:r>
          </w:p>
        </w:tc>
      </w:tr>
    </w:tbl>
    <w:p w:rsidR="005A15C7" w:rsidRPr="00687C49" w:rsidRDefault="005A15C7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</w:p>
    <w:p w:rsidR="004751ED" w:rsidRPr="00687C49" w:rsidRDefault="004751ED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552E08" w:rsidRPr="00687C49" w:rsidRDefault="00AA59C6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>З питань</w:t>
      </w:r>
      <w:r w:rsidRPr="00687C49">
        <w:rPr>
          <w:rFonts w:ascii="Times New Roman" w:hAnsi="Times New Roman" w:cs="Times New Roman"/>
          <w:sz w:val="20"/>
        </w:rPr>
        <w:t xml:space="preserve"> а</w:t>
      </w:r>
      <w:r w:rsidR="00BD20DA" w:rsidRPr="00687C49">
        <w:rPr>
          <w:rFonts w:ascii="Times New Roman" w:hAnsi="Times New Roman" w:cs="Times New Roman"/>
          <w:sz w:val="20"/>
        </w:rPr>
        <w:t>тестации ФС</w:t>
      </w:r>
      <w:r w:rsidRPr="00687C49">
        <w:rPr>
          <w:rFonts w:ascii="Times New Roman" w:hAnsi="Times New Roman" w:cs="Times New Roman"/>
          <w:sz w:val="20"/>
          <w:lang w:val="uk-UA"/>
        </w:rPr>
        <w:t>З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</w:t>
      </w:r>
      <w:r w:rsidR="00BD20DA" w:rsidRPr="00687C49">
        <w:rPr>
          <w:rFonts w:ascii="Times New Roman" w:hAnsi="Times New Roman" w:cs="Times New Roman"/>
          <w:sz w:val="20"/>
        </w:rPr>
        <w:t xml:space="preserve">ФУ </w:t>
      </w:r>
      <w:r w:rsidRPr="00687C49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552E08" w:rsidRPr="00687C49" w:rsidRDefault="00552E08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+380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(099)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293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25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83</w:t>
      </w:r>
      <w:r w:rsidRPr="00687C49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fso_ogf@ukr.net</w:t>
      </w:r>
    </w:p>
    <w:p w:rsidR="00284976" w:rsidRPr="00687C49" w:rsidRDefault="00284976" w:rsidP="00284976">
      <w:pPr>
        <w:rPr>
          <w:rFonts w:ascii="Times New Roman" w:hAnsi="Times New Roman" w:cs="Times New Roman"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>нформац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 xml:space="preserve">я </w:t>
      </w:r>
      <w:r w:rsidRPr="00687C49">
        <w:rPr>
          <w:rFonts w:ascii="Times New Roman" w:hAnsi="Times New Roman" w:cs="Times New Roman"/>
          <w:sz w:val="20"/>
          <w:lang w:val="uk-UA"/>
        </w:rPr>
        <w:t>пр</w:t>
      </w:r>
      <w:r w:rsidRPr="00687C49">
        <w:rPr>
          <w:rFonts w:ascii="Times New Roman" w:hAnsi="Times New Roman" w:cs="Times New Roman"/>
          <w:sz w:val="20"/>
        </w:rPr>
        <w:t>о ФС</w:t>
      </w:r>
      <w:r w:rsidRPr="00687C49">
        <w:rPr>
          <w:rFonts w:ascii="Times New Roman" w:hAnsi="Times New Roman" w:cs="Times New Roman"/>
          <w:sz w:val="20"/>
          <w:lang w:val="uk-UA"/>
        </w:rPr>
        <w:t>З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</w:t>
      </w:r>
      <w:r w:rsidRPr="00687C49">
        <w:rPr>
          <w:rFonts w:ascii="Times New Roman" w:hAnsi="Times New Roman" w:cs="Times New Roman"/>
          <w:sz w:val="20"/>
        </w:rPr>
        <w:t>ФУ публ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>ку</w:t>
      </w:r>
      <w:r w:rsidRPr="00687C49">
        <w:rPr>
          <w:rFonts w:ascii="Times New Roman" w:hAnsi="Times New Roman" w:cs="Times New Roman"/>
          <w:sz w:val="20"/>
          <w:lang w:val="uk-UA"/>
        </w:rPr>
        <w:t>є</w:t>
      </w:r>
      <w:r w:rsidRPr="00687C49">
        <w:rPr>
          <w:rFonts w:ascii="Times New Roman" w:hAnsi="Times New Roman" w:cs="Times New Roman"/>
          <w:sz w:val="20"/>
        </w:rPr>
        <w:t>т</w:t>
      </w:r>
      <w:r w:rsidRPr="00687C49">
        <w:rPr>
          <w:rFonts w:ascii="Times New Roman" w:hAnsi="Times New Roman" w:cs="Times New Roman"/>
          <w:sz w:val="20"/>
          <w:lang w:val="uk-UA"/>
        </w:rPr>
        <w:t>ь</w:t>
      </w:r>
      <w:r w:rsidRPr="00687C49">
        <w:rPr>
          <w:rFonts w:ascii="Times New Roman" w:hAnsi="Times New Roman" w:cs="Times New Roman"/>
          <w:sz w:val="20"/>
        </w:rPr>
        <w:t>ся на сайт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284976" w:rsidRPr="00687C49" w:rsidRDefault="00284976" w:rsidP="00284976">
      <w:pPr>
        <w:rPr>
          <w:rFonts w:ascii="Times New Roman" w:hAnsi="Times New Roman" w:cs="Times New Roman"/>
          <w:b/>
          <w:bCs/>
          <w:sz w:val="20"/>
        </w:rPr>
      </w:pPr>
      <w:r w:rsidRPr="00687C49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144E2C" w:rsidRPr="00687C49" w:rsidRDefault="00144E2C">
      <w:pPr>
        <w:pStyle w:val="1"/>
        <w:jc w:val="both"/>
        <w:rPr>
          <w:rFonts w:ascii="Times New Roman" w:hAnsi="Times New Roman" w:cs="Times New Roman"/>
          <w:lang w:val="uk-UA"/>
        </w:rPr>
      </w:pPr>
    </w:p>
    <w:p w:rsidR="00BD20DA" w:rsidRPr="00687C49" w:rsidRDefault="00CF1CA3">
      <w:pPr>
        <w:pStyle w:val="1"/>
        <w:jc w:val="both"/>
        <w:rPr>
          <w:rFonts w:ascii="Times New Roman" w:hAnsi="Times New Roman" w:cs="Times New Roman"/>
          <w:lang w:val="uk-UA"/>
        </w:rPr>
      </w:pPr>
      <w:r w:rsidRPr="00687C49">
        <w:rPr>
          <w:rFonts w:ascii="Times New Roman" w:hAnsi="Times New Roman" w:cs="Times New Roman"/>
          <w:lang w:val="uk-UA"/>
        </w:rPr>
        <w:t>Адреса</w:t>
      </w:r>
      <w:r w:rsidR="00284976" w:rsidRPr="00687C49">
        <w:rPr>
          <w:rFonts w:ascii="Times New Roman" w:hAnsi="Times New Roman" w:cs="Times New Roman"/>
          <w:lang w:val="uk-UA"/>
        </w:rPr>
        <w:t xml:space="preserve"> </w:t>
      </w:r>
      <w:r w:rsidR="00BD20DA" w:rsidRPr="00687C49">
        <w:rPr>
          <w:rFonts w:ascii="Times New Roman" w:hAnsi="Times New Roman" w:cs="Times New Roman"/>
          <w:lang w:val="uk-UA"/>
        </w:rPr>
        <w:t xml:space="preserve">ДП </w:t>
      </w:r>
      <w:r w:rsidR="0003746A" w:rsidRPr="00687C49">
        <w:rPr>
          <w:rFonts w:ascii="Times New Roman" w:hAnsi="Times New Roman" w:cs="Times New Roman"/>
          <w:lang w:val="uk-UA"/>
        </w:rPr>
        <w:t>«</w:t>
      </w:r>
      <w:r w:rsidR="00BD20DA" w:rsidRPr="00687C49">
        <w:rPr>
          <w:rFonts w:ascii="Times New Roman" w:hAnsi="Times New Roman" w:cs="Times New Roman"/>
          <w:lang w:val="uk-UA"/>
        </w:rPr>
        <w:t>УКРАЇНСЬКИЙ НАУКОВИЙ ФАРМАКОПЕЙНИЙ ЦЕНТР ЯКОСТІ ЛІКАРСЬКИХ ЗАСОБІВ</w:t>
      </w:r>
      <w:r w:rsidR="0003746A" w:rsidRPr="00687C49">
        <w:rPr>
          <w:rFonts w:ascii="Times New Roman" w:hAnsi="Times New Roman" w:cs="Times New Roman"/>
          <w:lang w:val="uk-UA"/>
        </w:rPr>
        <w:t>»</w:t>
      </w:r>
      <w:r w:rsidRPr="00687C49">
        <w:rPr>
          <w:rFonts w:ascii="Times New Roman" w:hAnsi="Times New Roman" w:cs="Times New Roman"/>
          <w:lang w:val="uk-UA"/>
        </w:rPr>
        <w:t>:</w:t>
      </w:r>
    </w:p>
    <w:p w:rsidR="00552E08" w:rsidRPr="00CF1CA3" w:rsidRDefault="00552E08" w:rsidP="00552E08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687C49">
        <w:rPr>
          <w:rFonts w:ascii="Times New Roman" w:hAnsi="Times New Roman" w:cs="Times New Roman"/>
          <w:bCs/>
          <w:sz w:val="20"/>
        </w:rPr>
        <w:t>вул. Астрономічна,</w:t>
      </w:r>
      <w:r w:rsidRPr="00687C49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Cs/>
          <w:sz w:val="20"/>
        </w:rPr>
        <w:t>33</w:t>
      </w:r>
      <w:r w:rsidRPr="00687C49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687C49">
        <w:rPr>
          <w:rFonts w:ascii="Times New Roman" w:hAnsi="Times New Roman" w:cs="Times New Roman"/>
          <w:bCs/>
          <w:sz w:val="20"/>
        </w:rPr>
        <w:t>м. Харків, 61085</w:t>
      </w:r>
    </w:p>
    <w:p w:rsidR="00284976" w:rsidRDefault="00284976">
      <w:pPr>
        <w:rPr>
          <w:rFonts w:ascii="Times New Roman" w:hAnsi="Times New Roman" w:cs="Times New Roman"/>
          <w:sz w:val="20"/>
          <w:lang w:val="uk-UA"/>
        </w:rPr>
      </w:pPr>
    </w:p>
    <w:p w:rsidR="00284976" w:rsidRPr="002B7483" w:rsidRDefault="00284976">
      <w:pPr>
        <w:rPr>
          <w:rFonts w:ascii="Times New Roman" w:hAnsi="Times New Roman" w:cs="Times New Roman"/>
          <w:sz w:val="20"/>
        </w:rPr>
      </w:pPr>
    </w:p>
    <w:sectPr w:rsidR="00284976" w:rsidRPr="002B748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54E29" w:rsidRDefault="00B54E29">
      <w:r>
        <w:separator/>
      </w:r>
    </w:p>
  </w:endnote>
  <w:endnote w:type="continuationSeparator" w:id="0">
    <w:p w:rsidR="00B54E29" w:rsidRDefault="00B54E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5" w:csb1="00000000"/>
  </w:font>
  <w:font w:name="Liberation Serif">
    <w:altName w:val="Times New Roman"/>
    <w:charset w:val="CC"/>
    <w:family w:val="roman"/>
    <w:pitch w:val="variable"/>
    <w:sig w:usb0="E0001AFF" w:usb1="500078FF" w:usb2="00000021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54E29" w:rsidRDefault="00B54E29">
      <w:r>
        <w:separator/>
      </w:r>
    </w:p>
  </w:footnote>
  <w:footnote w:type="continuationSeparator" w:id="0">
    <w:p w:rsidR="00B54E29" w:rsidRDefault="00B54E2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20CB" w:rsidRDefault="00BC20CB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  <w:noProof/>
      </w:rPr>
      <w:t>1</w:t>
    </w:r>
    <w:r>
      <w:rPr>
        <w:rStyle w:val="a7"/>
      </w:rPr>
      <w:fldChar w:fldCharType="end"/>
    </w:r>
  </w:p>
  <w:p w:rsidR="00BC20CB" w:rsidRDefault="00BC20CB">
    <w:pPr>
      <w:pStyle w:val="a6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20CB" w:rsidRDefault="00BC20CB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D83482">
      <w:rPr>
        <w:rStyle w:val="a7"/>
        <w:noProof/>
      </w:rPr>
      <w:t>23</w:t>
    </w:r>
    <w:r>
      <w:rPr>
        <w:rStyle w:val="a7"/>
      </w:rPr>
      <w:fldChar w:fldCharType="end"/>
    </w:r>
  </w:p>
  <w:p w:rsidR="00BC20CB" w:rsidRDefault="00BC20CB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Verdana" w:hAnsi="Cambria Math" w:cs="Verdana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cs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cs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cs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hint="default"/>
        <w:b/>
        <w:u w:val="single"/>
      </w:rPr>
    </w:lvl>
  </w:abstractNum>
  <w:abstractNum w:abstractNumId="10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1"/>
  </w:num>
  <w:num w:numId="5">
    <w:abstractNumId w:val="8"/>
  </w:num>
  <w:num w:numId="6">
    <w:abstractNumId w:val="15"/>
  </w:num>
  <w:num w:numId="7">
    <w:abstractNumId w:val="10"/>
  </w:num>
  <w:num w:numId="8">
    <w:abstractNumId w:val="5"/>
  </w:num>
  <w:num w:numId="9">
    <w:abstractNumId w:val="14"/>
  </w:num>
  <w:num w:numId="10">
    <w:abstractNumId w:val="2"/>
  </w:num>
  <w:num w:numId="11">
    <w:abstractNumId w:val="4"/>
  </w:num>
  <w:num w:numId="12">
    <w:abstractNumId w:val="11"/>
  </w:num>
  <w:num w:numId="13">
    <w:abstractNumId w:val="6"/>
  </w:num>
  <w:num w:numId="14">
    <w:abstractNumId w:val="12"/>
  </w:num>
  <w:num w:numId="15">
    <w:abstractNumId w:val="13"/>
  </w:num>
  <w:num w:numId="16">
    <w:abstractNumId w:val="16"/>
  </w:num>
  <w:num w:numId="1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hideSpellingErrors/>
  <w:hideGrammaticalErrors/>
  <w:stylePaneFormatFilter w:val="3F01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BF9"/>
    <w:rsid w:val="00000CB7"/>
    <w:rsid w:val="00001045"/>
    <w:rsid w:val="000010BB"/>
    <w:rsid w:val="0000165F"/>
    <w:rsid w:val="000016E7"/>
    <w:rsid w:val="00001802"/>
    <w:rsid w:val="00001969"/>
    <w:rsid w:val="00001CD1"/>
    <w:rsid w:val="000021FF"/>
    <w:rsid w:val="00002757"/>
    <w:rsid w:val="00003012"/>
    <w:rsid w:val="00003256"/>
    <w:rsid w:val="00003BDC"/>
    <w:rsid w:val="00003FC1"/>
    <w:rsid w:val="000046D8"/>
    <w:rsid w:val="000046E0"/>
    <w:rsid w:val="00004CFA"/>
    <w:rsid w:val="0000508B"/>
    <w:rsid w:val="000053E3"/>
    <w:rsid w:val="00005451"/>
    <w:rsid w:val="0000549C"/>
    <w:rsid w:val="00005843"/>
    <w:rsid w:val="00006009"/>
    <w:rsid w:val="000062FC"/>
    <w:rsid w:val="0000642C"/>
    <w:rsid w:val="00006A78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BBB"/>
    <w:rsid w:val="00013142"/>
    <w:rsid w:val="00013425"/>
    <w:rsid w:val="00013F20"/>
    <w:rsid w:val="0001409B"/>
    <w:rsid w:val="000142C1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230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5333"/>
    <w:rsid w:val="00025FD0"/>
    <w:rsid w:val="00026138"/>
    <w:rsid w:val="000269BA"/>
    <w:rsid w:val="00026FB5"/>
    <w:rsid w:val="00027057"/>
    <w:rsid w:val="00027240"/>
    <w:rsid w:val="00027F31"/>
    <w:rsid w:val="00027FD8"/>
    <w:rsid w:val="0003024B"/>
    <w:rsid w:val="00030287"/>
    <w:rsid w:val="000304C2"/>
    <w:rsid w:val="00030817"/>
    <w:rsid w:val="0003098E"/>
    <w:rsid w:val="000309D2"/>
    <w:rsid w:val="00030F58"/>
    <w:rsid w:val="00031797"/>
    <w:rsid w:val="00031810"/>
    <w:rsid w:val="00031A51"/>
    <w:rsid w:val="00031FB4"/>
    <w:rsid w:val="00032820"/>
    <w:rsid w:val="00032A3C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D8"/>
    <w:rsid w:val="00035E6B"/>
    <w:rsid w:val="00035E90"/>
    <w:rsid w:val="00036026"/>
    <w:rsid w:val="000369B0"/>
    <w:rsid w:val="00036C6E"/>
    <w:rsid w:val="00036E25"/>
    <w:rsid w:val="0003746A"/>
    <w:rsid w:val="00037819"/>
    <w:rsid w:val="00037E68"/>
    <w:rsid w:val="00037FCF"/>
    <w:rsid w:val="000403DA"/>
    <w:rsid w:val="0004056B"/>
    <w:rsid w:val="00040E31"/>
    <w:rsid w:val="0004113F"/>
    <w:rsid w:val="00041375"/>
    <w:rsid w:val="00041624"/>
    <w:rsid w:val="00041B40"/>
    <w:rsid w:val="000421F3"/>
    <w:rsid w:val="000428F4"/>
    <w:rsid w:val="0004290A"/>
    <w:rsid w:val="00042B97"/>
    <w:rsid w:val="00042F1C"/>
    <w:rsid w:val="00043986"/>
    <w:rsid w:val="00044364"/>
    <w:rsid w:val="00044789"/>
    <w:rsid w:val="000449AA"/>
    <w:rsid w:val="00044C51"/>
    <w:rsid w:val="00044DB6"/>
    <w:rsid w:val="00044DC1"/>
    <w:rsid w:val="00044F7D"/>
    <w:rsid w:val="00045092"/>
    <w:rsid w:val="0004560E"/>
    <w:rsid w:val="00045700"/>
    <w:rsid w:val="00045A3A"/>
    <w:rsid w:val="00045C2B"/>
    <w:rsid w:val="00046347"/>
    <w:rsid w:val="000469AA"/>
    <w:rsid w:val="00046AD8"/>
    <w:rsid w:val="00046CEF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F20"/>
    <w:rsid w:val="00053727"/>
    <w:rsid w:val="000542D3"/>
    <w:rsid w:val="0005454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6C5"/>
    <w:rsid w:val="0006179D"/>
    <w:rsid w:val="0006189B"/>
    <w:rsid w:val="00062409"/>
    <w:rsid w:val="00062E91"/>
    <w:rsid w:val="00063E27"/>
    <w:rsid w:val="00063E8A"/>
    <w:rsid w:val="0006412F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965"/>
    <w:rsid w:val="00067CD6"/>
    <w:rsid w:val="00070678"/>
    <w:rsid w:val="00070D5D"/>
    <w:rsid w:val="00071101"/>
    <w:rsid w:val="00071747"/>
    <w:rsid w:val="00071838"/>
    <w:rsid w:val="00071E80"/>
    <w:rsid w:val="00071F92"/>
    <w:rsid w:val="0007203E"/>
    <w:rsid w:val="0007206B"/>
    <w:rsid w:val="00072611"/>
    <w:rsid w:val="00072E68"/>
    <w:rsid w:val="00073648"/>
    <w:rsid w:val="000738C4"/>
    <w:rsid w:val="00073C94"/>
    <w:rsid w:val="00073F4C"/>
    <w:rsid w:val="00074043"/>
    <w:rsid w:val="00074248"/>
    <w:rsid w:val="00074673"/>
    <w:rsid w:val="000748B2"/>
    <w:rsid w:val="000752D0"/>
    <w:rsid w:val="00075469"/>
    <w:rsid w:val="00075521"/>
    <w:rsid w:val="000758D6"/>
    <w:rsid w:val="000758ED"/>
    <w:rsid w:val="0007593F"/>
    <w:rsid w:val="00075A24"/>
    <w:rsid w:val="00076211"/>
    <w:rsid w:val="0007675C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23"/>
    <w:rsid w:val="0008745B"/>
    <w:rsid w:val="00087BB5"/>
    <w:rsid w:val="00087D83"/>
    <w:rsid w:val="00087F71"/>
    <w:rsid w:val="000902FB"/>
    <w:rsid w:val="000906D7"/>
    <w:rsid w:val="000908F8"/>
    <w:rsid w:val="000913F4"/>
    <w:rsid w:val="00091807"/>
    <w:rsid w:val="00091B9A"/>
    <w:rsid w:val="0009206E"/>
    <w:rsid w:val="00092456"/>
    <w:rsid w:val="000925FD"/>
    <w:rsid w:val="00092D35"/>
    <w:rsid w:val="00092D5A"/>
    <w:rsid w:val="00093868"/>
    <w:rsid w:val="0009440E"/>
    <w:rsid w:val="000947D1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117E"/>
    <w:rsid w:val="000A171F"/>
    <w:rsid w:val="000A1800"/>
    <w:rsid w:val="000A1804"/>
    <w:rsid w:val="000A1866"/>
    <w:rsid w:val="000A26D9"/>
    <w:rsid w:val="000A38EB"/>
    <w:rsid w:val="000A3F7C"/>
    <w:rsid w:val="000A404D"/>
    <w:rsid w:val="000A42FC"/>
    <w:rsid w:val="000A45BD"/>
    <w:rsid w:val="000A48FB"/>
    <w:rsid w:val="000A4E3D"/>
    <w:rsid w:val="000A4E7F"/>
    <w:rsid w:val="000A55F0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7C9"/>
    <w:rsid w:val="000B08B2"/>
    <w:rsid w:val="000B0CA4"/>
    <w:rsid w:val="000B1772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938"/>
    <w:rsid w:val="000B3B95"/>
    <w:rsid w:val="000B3DBA"/>
    <w:rsid w:val="000B4179"/>
    <w:rsid w:val="000B4696"/>
    <w:rsid w:val="000B47D7"/>
    <w:rsid w:val="000B511C"/>
    <w:rsid w:val="000B539F"/>
    <w:rsid w:val="000B5809"/>
    <w:rsid w:val="000B58C9"/>
    <w:rsid w:val="000B5A5A"/>
    <w:rsid w:val="000B5C08"/>
    <w:rsid w:val="000B5D52"/>
    <w:rsid w:val="000B6B27"/>
    <w:rsid w:val="000B7057"/>
    <w:rsid w:val="000B74FF"/>
    <w:rsid w:val="000B77AD"/>
    <w:rsid w:val="000B783E"/>
    <w:rsid w:val="000B7AAC"/>
    <w:rsid w:val="000C08F2"/>
    <w:rsid w:val="000C09B5"/>
    <w:rsid w:val="000C0BB3"/>
    <w:rsid w:val="000C0DD3"/>
    <w:rsid w:val="000C18D8"/>
    <w:rsid w:val="000C19C3"/>
    <w:rsid w:val="000C235C"/>
    <w:rsid w:val="000C2360"/>
    <w:rsid w:val="000C24FC"/>
    <w:rsid w:val="000C28C3"/>
    <w:rsid w:val="000C2A5D"/>
    <w:rsid w:val="000C2E29"/>
    <w:rsid w:val="000C2FC0"/>
    <w:rsid w:val="000C2FF8"/>
    <w:rsid w:val="000C3CD8"/>
    <w:rsid w:val="000C3F2E"/>
    <w:rsid w:val="000C4136"/>
    <w:rsid w:val="000C4298"/>
    <w:rsid w:val="000C43BC"/>
    <w:rsid w:val="000C4740"/>
    <w:rsid w:val="000C5286"/>
    <w:rsid w:val="000C61A2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403"/>
    <w:rsid w:val="000D396D"/>
    <w:rsid w:val="000D3992"/>
    <w:rsid w:val="000D3D23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85F"/>
    <w:rsid w:val="000E09B0"/>
    <w:rsid w:val="000E15BD"/>
    <w:rsid w:val="000E2F79"/>
    <w:rsid w:val="000E3D4B"/>
    <w:rsid w:val="000E4348"/>
    <w:rsid w:val="000E45DF"/>
    <w:rsid w:val="000E498B"/>
    <w:rsid w:val="000E4AA2"/>
    <w:rsid w:val="000E5080"/>
    <w:rsid w:val="000E5513"/>
    <w:rsid w:val="000E5748"/>
    <w:rsid w:val="000E59FC"/>
    <w:rsid w:val="000E5EA9"/>
    <w:rsid w:val="000E65B3"/>
    <w:rsid w:val="000E68E6"/>
    <w:rsid w:val="000E6A0A"/>
    <w:rsid w:val="000E7AE3"/>
    <w:rsid w:val="000E7CFA"/>
    <w:rsid w:val="000F01B9"/>
    <w:rsid w:val="000F0314"/>
    <w:rsid w:val="000F047A"/>
    <w:rsid w:val="000F0642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F4"/>
    <w:rsid w:val="000F296D"/>
    <w:rsid w:val="000F2B78"/>
    <w:rsid w:val="000F2B87"/>
    <w:rsid w:val="000F32C4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738B"/>
    <w:rsid w:val="000F74D1"/>
    <w:rsid w:val="000F75CE"/>
    <w:rsid w:val="000F7C87"/>
    <w:rsid w:val="001000C3"/>
    <w:rsid w:val="00100329"/>
    <w:rsid w:val="00100A20"/>
    <w:rsid w:val="00100D8B"/>
    <w:rsid w:val="00101063"/>
    <w:rsid w:val="00101645"/>
    <w:rsid w:val="00101DA3"/>
    <w:rsid w:val="00102D70"/>
    <w:rsid w:val="00103001"/>
    <w:rsid w:val="00103752"/>
    <w:rsid w:val="00103805"/>
    <w:rsid w:val="0010435D"/>
    <w:rsid w:val="0010448F"/>
    <w:rsid w:val="001046F4"/>
    <w:rsid w:val="0010470F"/>
    <w:rsid w:val="00104C48"/>
    <w:rsid w:val="001054D8"/>
    <w:rsid w:val="001054FF"/>
    <w:rsid w:val="0010591B"/>
    <w:rsid w:val="00105CAB"/>
    <w:rsid w:val="001063E6"/>
    <w:rsid w:val="00106559"/>
    <w:rsid w:val="00106647"/>
    <w:rsid w:val="001067AD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AB6"/>
    <w:rsid w:val="00111DD9"/>
    <w:rsid w:val="001124CA"/>
    <w:rsid w:val="001125D3"/>
    <w:rsid w:val="00112D27"/>
    <w:rsid w:val="00113473"/>
    <w:rsid w:val="00113477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F5C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6043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E81"/>
    <w:rsid w:val="00136F34"/>
    <w:rsid w:val="00137839"/>
    <w:rsid w:val="001378F6"/>
    <w:rsid w:val="00137A47"/>
    <w:rsid w:val="00137A4E"/>
    <w:rsid w:val="00137E6F"/>
    <w:rsid w:val="00137F83"/>
    <w:rsid w:val="00137FE1"/>
    <w:rsid w:val="0014092A"/>
    <w:rsid w:val="00140A6E"/>
    <w:rsid w:val="00140D71"/>
    <w:rsid w:val="00140FD0"/>
    <w:rsid w:val="00141097"/>
    <w:rsid w:val="00141D01"/>
    <w:rsid w:val="001423D8"/>
    <w:rsid w:val="0014298E"/>
    <w:rsid w:val="00142A4B"/>
    <w:rsid w:val="00142ADC"/>
    <w:rsid w:val="00142C69"/>
    <w:rsid w:val="00142D85"/>
    <w:rsid w:val="001432C9"/>
    <w:rsid w:val="001433D3"/>
    <w:rsid w:val="00143BC9"/>
    <w:rsid w:val="0014441D"/>
    <w:rsid w:val="00144A11"/>
    <w:rsid w:val="00144E2C"/>
    <w:rsid w:val="00144F99"/>
    <w:rsid w:val="0014556C"/>
    <w:rsid w:val="00145A6A"/>
    <w:rsid w:val="00145E49"/>
    <w:rsid w:val="0014626E"/>
    <w:rsid w:val="001463B1"/>
    <w:rsid w:val="001463F3"/>
    <w:rsid w:val="00146896"/>
    <w:rsid w:val="001469C0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A23"/>
    <w:rsid w:val="00152BE6"/>
    <w:rsid w:val="00153166"/>
    <w:rsid w:val="0015336C"/>
    <w:rsid w:val="00153C78"/>
    <w:rsid w:val="00154805"/>
    <w:rsid w:val="00154812"/>
    <w:rsid w:val="001549CF"/>
    <w:rsid w:val="00154F11"/>
    <w:rsid w:val="00154FCF"/>
    <w:rsid w:val="001552BC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2E7"/>
    <w:rsid w:val="00163F0D"/>
    <w:rsid w:val="0016445C"/>
    <w:rsid w:val="001646D8"/>
    <w:rsid w:val="001648DA"/>
    <w:rsid w:val="00164A7E"/>
    <w:rsid w:val="00165007"/>
    <w:rsid w:val="0016508B"/>
    <w:rsid w:val="00165EE1"/>
    <w:rsid w:val="0016643E"/>
    <w:rsid w:val="00167373"/>
    <w:rsid w:val="0016749B"/>
    <w:rsid w:val="00167791"/>
    <w:rsid w:val="001700AA"/>
    <w:rsid w:val="00171014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CFF"/>
    <w:rsid w:val="00173052"/>
    <w:rsid w:val="001731AB"/>
    <w:rsid w:val="00173D0C"/>
    <w:rsid w:val="001741C9"/>
    <w:rsid w:val="001744BD"/>
    <w:rsid w:val="001745A0"/>
    <w:rsid w:val="001748B3"/>
    <w:rsid w:val="00174B9F"/>
    <w:rsid w:val="0017509F"/>
    <w:rsid w:val="00175505"/>
    <w:rsid w:val="00175793"/>
    <w:rsid w:val="001757ED"/>
    <w:rsid w:val="00175ABB"/>
    <w:rsid w:val="00176577"/>
    <w:rsid w:val="00176796"/>
    <w:rsid w:val="00176AB5"/>
    <w:rsid w:val="00176AFA"/>
    <w:rsid w:val="001771CE"/>
    <w:rsid w:val="00177256"/>
    <w:rsid w:val="0017725D"/>
    <w:rsid w:val="00177570"/>
    <w:rsid w:val="00177C65"/>
    <w:rsid w:val="00177C89"/>
    <w:rsid w:val="00180381"/>
    <w:rsid w:val="001803AE"/>
    <w:rsid w:val="00180D2C"/>
    <w:rsid w:val="001815CE"/>
    <w:rsid w:val="0018166E"/>
    <w:rsid w:val="00181B61"/>
    <w:rsid w:val="00181C8A"/>
    <w:rsid w:val="001825D9"/>
    <w:rsid w:val="00182609"/>
    <w:rsid w:val="00182B68"/>
    <w:rsid w:val="00182CD7"/>
    <w:rsid w:val="0018363A"/>
    <w:rsid w:val="00183670"/>
    <w:rsid w:val="001838C8"/>
    <w:rsid w:val="00183956"/>
    <w:rsid w:val="00183ECA"/>
    <w:rsid w:val="00183FE9"/>
    <w:rsid w:val="00184FC0"/>
    <w:rsid w:val="001855D0"/>
    <w:rsid w:val="001858FC"/>
    <w:rsid w:val="001861A5"/>
    <w:rsid w:val="001863ED"/>
    <w:rsid w:val="00186982"/>
    <w:rsid w:val="00186AF9"/>
    <w:rsid w:val="00186C4F"/>
    <w:rsid w:val="001870AC"/>
    <w:rsid w:val="00187B44"/>
    <w:rsid w:val="00187CA7"/>
    <w:rsid w:val="00187EEB"/>
    <w:rsid w:val="00190153"/>
    <w:rsid w:val="00190338"/>
    <w:rsid w:val="0019039F"/>
    <w:rsid w:val="001907AF"/>
    <w:rsid w:val="00190E26"/>
    <w:rsid w:val="00191156"/>
    <w:rsid w:val="001922E0"/>
    <w:rsid w:val="0019260C"/>
    <w:rsid w:val="00192CA3"/>
    <w:rsid w:val="00192DBA"/>
    <w:rsid w:val="00192F4F"/>
    <w:rsid w:val="00193041"/>
    <w:rsid w:val="001930C1"/>
    <w:rsid w:val="00194DE8"/>
    <w:rsid w:val="0019533C"/>
    <w:rsid w:val="00195F25"/>
    <w:rsid w:val="001967BF"/>
    <w:rsid w:val="00197776"/>
    <w:rsid w:val="00197800"/>
    <w:rsid w:val="00197906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C6"/>
    <w:rsid w:val="001A6B1B"/>
    <w:rsid w:val="001A6DC1"/>
    <w:rsid w:val="001A6EAF"/>
    <w:rsid w:val="001A7456"/>
    <w:rsid w:val="001A74FD"/>
    <w:rsid w:val="001B02B1"/>
    <w:rsid w:val="001B03F3"/>
    <w:rsid w:val="001B050A"/>
    <w:rsid w:val="001B06A8"/>
    <w:rsid w:val="001B06ED"/>
    <w:rsid w:val="001B0956"/>
    <w:rsid w:val="001B0986"/>
    <w:rsid w:val="001B0CF5"/>
    <w:rsid w:val="001B1313"/>
    <w:rsid w:val="001B1644"/>
    <w:rsid w:val="001B1A72"/>
    <w:rsid w:val="001B1C21"/>
    <w:rsid w:val="001B2549"/>
    <w:rsid w:val="001B258C"/>
    <w:rsid w:val="001B2D8A"/>
    <w:rsid w:val="001B2DAD"/>
    <w:rsid w:val="001B2E8F"/>
    <w:rsid w:val="001B308A"/>
    <w:rsid w:val="001B3399"/>
    <w:rsid w:val="001B39D2"/>
    <w:rsid w:val="001B40D6"/>
    <w:rsid w:val="001B4189"/>
    <w:rsid w:val="001B426D"/>
    <w:rsid w:val="001B4469"/>
    <w:rsid w:val="001B47DF"/>
    <w:rsid w:val="001B4BD5"/>
    <w:rsid w:val="001B4CAF"/>
    <w:rsid w:val="001B5761"/>
    <w:rsid w:val="001B60ED"/>
    <w:rsid w:val="001B6225"/>
    <w:rsid w:val="001B651D"/>
    <w:rsid w:val="001B6799"/>
    <w:rsid w:val="001B69A4"/>
    <w:rsid w:val="001B69D9"/>
    <w:rsid w:val="001B734B"/>
    <w:rsid w:val="001B75C0"/>
    <w:rsid w:val="001B7743"/>
    <w:rsid w:val="001B7A36"/>
    <w:rsid w:val="001B7A4D"/>
    <w:rsid w:val="001B7ABB"/>
    <w:rsid w:val="001C0014"/>
    <w:rsid w:val="001C003C"/>
    <w:rsid w:val="001C0600"/>
    <w:rsid w:val="001C0FE7"/>
    <w:rsid w:val="001C1010"/>
    <w:rsid w:val="001C12FA"/>
    <w:rsid w:val="001C207F"/>
    <w:rsid w:val="001C2CCF"/>
    <w:rsid w:val="001C2D13"/>
    <w:rsid w:val="001C2E7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5F4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72B7"/>
    <w:rsid w:val="001C7D6F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E88"/>
    <w:rsid w:val="001D2F1B"/>
    <w:rsid w:val="001D3EA4"/>
    <w:rsid w:val="001D4C17"/>
    <w:rsid w:val="001D4F92"/>
    <w:rsid w:val="001D51C9"/>
    <w:rsid w:val="001D54A5"/>
    <w:rsid w:val="001D58C1"/>
    <w:rsid w:val="001D5B92"/>
    <w:rsid w:val="001D6303"/>
    <w:rsid w:val="001D643C"/>
    <w:rsid w:val="001D6838"/>
    <w:rsid w:val="001D6B2A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AB8"/>
    <w:rsid w:val="001E132D"/>
    <w:rsid w:val="001E1825"/>
    <w:rsid w:val="001E207B"/>
    <w:rsid w:val="001E2372"/>
    <w:rsid w:val="001E27F1"/>
    <w:rsid w:val="001E2FA1"/>
    <w:rsid w:val="001E325D"/>
    <w:rsid w:val="001E3959"/>
    <w:rsid w:val="001E3CC2"/>
    <w:rsid w:val="001E3E9B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ADC"/>
    <w:rsid w:val="001F0668"/>
    <w:rsid w:val="001F0883"/>
    <w:rsid w:val="001F08EA"/>
    <w:rsid w:val="001F13AE"/>
    <w:rsid w:val="001F18A0"/>
    <w:rsid w:val="001F2794"/>
    <w:rsid w:val="001F2886"/>
    <w:rsid w:val="001F2A92"/>
    <w:rsid w:val="001F2C9C"/>
    <w:rsid w:val="001F3081"/>
    <w:rsid w:val="001F36D1"/>
    <w:rsid w:val="001F3C57"/>
    <w:rsid w:val="001F3C67"/>
    <w:rsid w:val="001F3C82"/>
    <w:rsid w:val="001F4713"/>
    <w:rsid w:val="001F4C29"/>
    <w:rsid w:val="001F535C"/>
    <w:rsid w:val="001F5611"/>
    <w:rsid w:val="001F5E07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C12"/>
    <w:rsid w:val="00201EA0"/>
    <w:rsid w:val="00201FE7"/>
    <w:rsid w:val="002028D7"/>
    <w:rsid w:val="00202F2A"/>
    <w:rsid w:val="00203163"/>
    <w:rsid w:val="00203744"/>
    <w:rsid w:val="002038B5"/>
    <w:rsid w:val="00204089"/>
    <w:rsid w:val="002040B4"/>
    <w:rsid w:val="002045E8"/>
    <w:rsid w:val="002046B8"/>
    <w:rsid w:val="00204F86"/>
    <w:rsid w:val="0020552F"/>
    <w:rsid w:val="002064FA"/>
    <w:rsid w:val="00206721"/>
    <w:rsid w:val="00206934"/>
    <w:rsid w:val="00206AD3"/>
    <w:rsid w:val="00206AE9"/>
    <w:rsid w:val="00206D78"/>
    <w:rsid w:val="00206ECA"/>
    <w:rsid w:val="002070DB"/>
    <w:rsid w:val="002073F8"/>
    <w:rsid w:val="00207437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760"/>
    <w:rsid w:val="00212CAA"/>
    <w:rsid w:val="002130AC"/>
    <w:rsid w:val="00213A6A"/>
    <w:rsid w:val="00213FC0"/>
    <w:rsid w:val="002145A7"/>
    <w:rsid w:val="00214D0A"/>
    <w:rsid w:val="0021541E"/>
    <w:rsid w:val="00215893"/>
    <w:rsid w:val="00215A29"/>
    <w:rsid w:val="00215EF6"/>
    <w:rsid w:val="0021614F"/>
    <w:rsid w:val="002165CD"/>
    <w:rsid w:val="00216676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6C"/>
    <w:rsid w:val="0022236B"/>
    <w:rsid w:val="0022242F"/>
    <w:rsid w:val="00222697"/>
    <w:rsid w:val="002229A0"/>
    <w:rsid w:val="00223912"/>
    <w:rsid w:val="00223BC9"/>
    <w:rsid w:val="00223E80"/>
    <w:rsid w:val="002242BE"/>
    <w:rsid w:val="00224620"/>
    <w:rsid w:val="00224F15"/>
    <w:rsid w:val="0022516E"/>
    <w:rsid w:val="0022541B"/>
    <w:rsid w:val="00225B12"/>
    <w:rsid w:val="0022603D"/>
    <w:rsid w:val="0022614B"/>
    <w:rsid w:val="00226A05"/>
    <w:rsid w:val="00226C83"/>
    <w:rsid w:val="002277C7"/>
    <w:rsid w:val="00227850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74C0"/>
    <w:rsid w:val="00237513"/>
    <w:rsid w:val="0023768D"/>
    <w:rsid w:val="00237F0A"/>
    <w:rsid w:val="00240DF6"/>
    <w:rsid w:val="00241242"/>
    <w:rsid w:val="0024134D"/>
    <w:rsid w:val="0024187F"/>
    <w:rsid w:val="0024197C"/>
    <w:rsid w:val="00241C72"/>
    <w:rsid w:val="00241FB0"/>
    <w:rsid w:val="00242364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73B"/>
    <w:rsid w:val="00244A11"/>
    <w:rsid w:val="00244AB8"/>
    <w:rsid w:val="00245157"/>
    <w:rsid w:val="00245586"/>
    <w:rsid w:val="00245C06"/>
    <w:rsid w:val="002465BC"/>
    <w:rsid w:val="00246A3B"/>
    <w:rsid w:val="00246C2A"/>
    <w:rsid w:val="00247528"/>
    <w:rsid w:val="00247C0B"/>
    <w:rsid w:val="00247CC9"/>
    <w:rsid w:val="00247F56"/>
    <w:rsid w:val="00247FBC"/>
    <w:rsid w:val="00247FCB"/>
    <w:rsid w:val="002501A3"/>
    <w:rsid w:val="002518EA"/>
    <w:rsid w:val="00251BF1"/>
    <w:rsid w:val="00251C14"/>
    <w:rsid w:val="0025214D"/>
    <w:rsid w:val="00252199"/>
    <w:rsid w:val="002527D7"/>
    <w:rsid w:val="00252B3D"/>
    <w:rsid w:val="00252C75"/>
    <w:rsid w:val="0025398C"/>
    <w:rsid w:val="0025430B"/>
    <w:rsid w:val="00254599"/>
    <w:rsid w:val="0025478A"/>
    <w:rsid w:val="00254DE6"/>
    <w:rsid w:val="00255E13"/>
    <w:rsid w:val="00255EF4"/>
    <w:rsid w:val="00256152"/>
    <w:rsid w:val="00256536"/>
    <w:rsid w:val="0025792D"/>
    <w:rsid w:val="00257A5F"/>
    <w:rsid w:val="00257B7A"/>
    <w:rsid w:val="00257ED8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EFC"/>
    <w:rsid w:val="00263822"/>
    <w:rsid w:val="00263D2D"/>
    <w:rsid w:val="00263F91"/>
    <w:rsid w:val="00264560"/>
    <w:rsid w:val="00264B76"/>
    <w:rsid w:val="00265314"/>
    <w:rsid w:val="00265800"/>
    <w:rsid w:val="0026597B"/>
    <w:rsid w:val="00265A86"/>
    <w:rsid w:val="00266368"/>
    <w:rsid w:val="00266E17"/>
    <w:rsid w:val="00266F4C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90"/>
    <w:rsid w:val="00272B2E"/>
    <w:rsid w:val="00273068"/>
    <w:rsid w:val="002734F1"/>
    <w:rsid w:val="00273821"/>
    <w:rsid w:val="00273850"/>
    <w:rsid w:val="00273D85"/>
    <w:rsid w:val="00273F60"/>
    <w:rsid w:val="002743A5"/>
    <w:rsid w:val="002746FC"/>
    <w:rsid w:val="00274B1A"/>
    <w:rsid w:val="00274D79"/>
    <w:rsid w:val="00275462"/>
    <w:rsid w:val="00275641"/>
    <w:rsid w:val="00275B4C"/>
    <w:rsid w:val="00275C5E"/>
    <w:rsid w:val="00275FE9"/>
    <w:rsid w:val="0027603F"/>
    <w:rsid w:val="0027630A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B61"/>
    <w:rsid w:val="00280B77"/>
    <w:rsid w:val="002812D0"/>
    <w:rsid w:val="0028135D"/>
    <w:rsid w:val="00281457"/>
    <w:rsid w:val="002814F4"/>
    <w:rsid w:val="00281C31"/>
    <w:rsid w:val="002822B7"/>
    <w:rsid w:val="002828ED"/>
    <w:rsid w:val="00282B9E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C8F"/>
    <w:rsid w:val="00295C7F"/>
    <w:rsid w:val="0029618C"/>
    <w:rsid w:val="0029641A"/>
    <w:rsid w:val="00296519"/>
    <w:rsid w:val="00296664"/>
    <w:rsid w:val="0029676F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EA6"/>
    <w:rsid w:val="002A6184"/>
    <w:rsid w:val="002A6FF7"/>
    <w:rsid w:val="002A7389"/>
    <w:rsid w:val="002A73E3"/>
    <w:rsid w:val="002B045B"/>
    <w:rsid w:val="002B0BAD"/>
    <w:rsid w:val="002B1294"/>
    <w:rsid w:val="002B1351"/>
    <w:rsid w:val="002B135F"/>
    <w:rsid w:val="002B182A"/>
    <w:rsid w:val="002B18EB"/>
    <w:rsid w:val="002B21B4"/>
    <w:rsid w:val="002B225C"/>
    <w:rsid w:val="002B2C27"/>
    <w:rsid w:val="002B2DD8"/>
    <w:rsid w:val="002B32C2"/>
    <w:rsid w:val="002B3C94"/>
    <w:rsid w:val="002B3CE4"/>
    <w:rsid w:val="002B4BBC"/>
    <w:rsid w:val="002B5060"/>
    <w:rsid w:val="002B5169"/>
    <w:rsid w:val="002B58EA"/>
    <w:rsid w:val="002B594B"/>
    <w:rsid w:val="002B5BB7"/>
    <w:rsid w:val="002B5F43"/>
    <w:rsid w:val="002B62E8"/>
    <w:rsid w:val="002B66F4"/>
    <w:rsid w:val="002B6FC3"/>
    <w:rsid w:val="002B72F6"/>
    <w:rsid w:val="002B7483"/>
    <w:rsid w:val="002B79C6"/>
    <w:rsid w:val="002B7EF1"/>
    <w:rsid w:val="002C034E"/>
    <w:rsid w:val="002C0782"/>
    <w:rsid w:val="002C09A1"/>
    <w:rsid w:val="002C19BF"/>
    <w:rsid w:val="002C2691"/>
    <w:rsid w:val="002C2887"/>
    <w:rsid w:val="002C3043"/>
    <w:rsid w:val="002C30E1"/>
    <w:rsid w:val="002C38B7"/>
    <w:rsid w:val="002C3A34"/>
    <w:rsid w:val="002C418E"/>
    <w:rsid w:val="002C46C0"/>
    <w:rsid w:val="002C46F5"/>
    <w:rsid w:val="002C4824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77"/>
    <w:rsid w:val="002D0644"/>
    <w:rsid w:val="002D0E0B"/>
    <w:rsid w:val="002D0E5C"/>
    <w:rsid w:val="002D1132"/>
    <w:rsid w:val="002D16D5"/>
    <w:rsid w:val="002D1781"/>
    <w:rsid w:val="002D1B14"/>
    <w:rsid w:val="002D1C98"/>
    <w:rsid w:val="002D2233"/>
    <w:rsid w:val="002D331B"/>
    <w:rsid w:val="002D3412"/>
    <w:rsid w:val="002D361A"/>
    <w:rsid w:val="002D3C5D"/>
    <w:rsid w:val="002D47CF"/>
    <w:rsid w:val="002D4BBD"/>
    <w:rsid w:val="002D4E44"/>
    <w:rsid w:val="002D5481"/>
    <w:rsid w:val="002D5567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F5"/>
    <w:rsid w:val="002E0B82"/>
    <w:rsid w:val="002E14A0"/>
    <w:rsid w:val="002E1782"/>
    <w:rsid w:val="002E1841"/>
    <w:rsid w:val="002E289D"/>
    <w:rsid w:val="002E2B84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DCD"/>
    <w:rsid w:val="002E6009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9C9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B21"/>
    <w:rsid w:val="00300D68"/>
    <w:rsid w:val="00300EB8"/>
    <w:rsid w:val="0030190B"/>
    <w:rsid w:val="003021F2"/>
    <w:rsid w:val="00302F59"/>
    <w:rsid w:val="0030312A"/>
    <w:rsid w:val="00303456"/>
    <w:rsid w:val="00303A0E"/>
    <w:rsid w:val="00303FD9"/>
    <w:rsid w:val="00304184"/>
    <w:rsid w:val="0030437E"/>
    <w:rsid w:val="003043E9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C05"/>
    <w:rsid w:val="00311557"/>
    <w:rsid w:val="00311650"/>
    <w:rsid w:val="00311911"/>
    <w:rsid w:val="00311C6C"/>
    <w:rsid w:val="00311DA3"/>
    <w:rsid w:val="00312648"/>
    <w:rsid w:val="00312FA4"/>
    <w:rsid w:val="00313333"/>
    <w:rsid w:val="00313564"/>
    <w:rsid w:val="00313811"/>
    <w:rsid w:val="00313EB4"/>
    <w:rsid w:val="00313F64"/>
    <w:rsid w:val="00314850"/>
    <w:rsid w:val="00314E22"/>
    <w:rsid w:val="003153A1"/>
    <w:rsid w:val="00315649"/>
    <w:rsid w:val="00315C3B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E86"/>
    <w:rsid w:val="0032031C"/>
    <w:rsid w:val="00320761"/>
    <w:rsid w:val="00320781"/>
    <w:rsid w:val="00320899"/>
    <w:rsid w:val="00320D6F"/>
    <w:rsid w:val="00320FE9"/>
    <w:rsid w:val="003211D8"/>
    <w:rsid w:val="00321E10"/>
    <w:rsid w:val="003224CB"/>
    <w:rsid w:val="00322555"/>
    <w:rsid w:val="00322742"/>
    <w:rsid w:val="00322768"/>
    <w:rsid w:val="00322810"/>
    <w:rsid w:val="0032294B"/>
    <w:rsid w:val="003229AF"/>
    <w:rsid w:val="00322E9D"/>
    <w:rsid w:val="003233FA"/>
    <w:rsid w:val="00323992"/>
    <w:rsid w:val="003239DF"/>
    <w:rsid w:val="00323A06"/>
    <w:rsid w:val="00323AF5"/>
    <w:rsid w:val="0032408C"/>
    <w:rsid w:val="0032430E"/>
    <w:rsid w:val="003244BD"/>
    <w:rsid w:val="003245A9"/>
    <w:rsid w:val="00324B12"/>
    <w:rsid w:val="00324E10"/>
    <w:rsid w:val="00325239"/>
    <w:rsid w:val="00325359"/>
    <w:rsid w:val="003254FB"/>
    <w:rsid w:val="00325760"/>
    <w:rsid w:val="00325ADB"/>
    <w:rsid w:val="00325AF2"/>
    <w:rsid w:val="003265C8"/>
    <w:rsid w:val="003265E4"/>
    <w:rsid w:val="00326732"/>
    <w:rsid w:val="00327641"/>
    <w:rsid w:val="003276A2"/>
    <w:rsid w:val="00327E3F"/>
    <w:rsid w:val="003302C0"/>
    <w:rsid w:val="003302F3"/>
    <w:rsid w:val="0033075D"/>
    <w:rsid w:val="00330F6C"/>
    <w:rsid w:val="00330FBA"/>
    <w:rsid w:val="003315BE"/>
    <w:rsid w:val="0033180E"/>
    <w:rsid w:val="00331ACD"/>
    <w:rsid w:val="00331CA4"/>
    <w:rsid w:val="00332048"/>
    <w:rsid w:val="00332375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43F"/>
    <w:rsid w:val="003355DB"/>
    <w:rsid w:val="0033572F"/>
    <w:rsid w:val="00335898"/>
    <w:rsid w:val="00335A2F"/>
    <w:rsid w:val="00335B98"/>
    <w:rsid w:val="00336681"/>
    <w:rsid w:val="0033695A"/>
    <w:rsid w:val="00336A3C"/>
    <w:rsid w:val="00336D0A"/>
    <w:rsid w:val="00337175"/>
    <w:rsid w:val="00337CF1"/>
    <w:rsid w:val="00337F39"/>
    <w:rsid w:val="00337F8D"/>
    <w:rsid w:val="00340CE6"/>
    <w:rsid w:val="0034112B"/>
    <w:rsid w:val="00341A52"/>
    <w:rsid w:val="00341AA3"/>
    <w:rsid w:val="00341B01"/>
    <w:rsid w:val="00342056"/>
    <w:rsid w:val="003423BF"/>
    <w:rsid w:val="003425C2"/>
    <w:rsid w:val="003428B2"/>
    <w:rsid w:val="003428F5"/>
    <w:rsid w:val="00342BBF"/>
    <w:rsid w:val="00343512"/>
    <w:rsid w:val="0034388B"/>
    <w:rsid w:val="0034403E"/>
    <w:rsid w:val="00344462"/>
    <w:rsid w:val="00344B97"/>
    <w:rsid w:val="00344CEC"/>
    <w:rsid w:val="003452F0"/>
    <w:rsid w:val="0034533A"/>
    <w:rsid w:val="003453C7"/>
    <w:rsid w:val="0034561C"/>
    <w:rsid w:val="00345818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77F"/>
    <w:rsid w:val="003527E0"/>
    <w:rsid w:val="003527E2"/>
    <w:rsid w:val="003530BD"/>
    <w:rsid w:val="003530DF"/>
    <w:rsid w:val="00353775"/>
    <w:rsid w:val="00353C3E"/>
    <w:rsid w:val="00354574"/>
    <w:rsid w:val="00354EEE"/>
    <w:rsid w:val="003551E2"/>
    <w:rsid w:val="00355764"/>
    <w:rsid w:val="00355E05"/>
    <w:rsid w:val="0035649D"/>
    <w:rsid w:val="0035658D"/>
    <w:rsid w:val="00356778"/>
    <w:rsid w:val="0035686D"/>
    <w:rsid w:val="0035721F"/>
    <w:rsid w:val="0035789E"/>
    <w:rsid w:val="00357C75"/>
    <w:rsid w:val="00357DDA"/>
    <w:rsid w:val="00357EA4"/>
    <w:rsid w:val="003608D5"/>
    <w:rsid w:val="00360F51"/>
    <w:rsid w:val="003612C1"/>
    <w:rsid w:val="003616EF"/>
    <w:rsid w:val="003617D2"/>
    <w:rsid w:val="00361BEA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C00"/>
    <w:rsid w:val="00364D47"/>
    <w:rsid w:val="00365DD3"/>
    <w:rsid w:val="00365FC4"/>
    <w:rsid w:val="00367CFD"/>
    <w:rsid w:val="00367FD6"/>
    <w:rsid w:val="00370C7D"/>
    <w:rsid w:val="00371226"/>
    <w:rsid w:val="00371274"/>
    <w:rsid w:val="0037158F"/>
    <w:rsid w:val="00371853"/>
    <w:rsid w:val="00371913"/>
    <w:rsid w:val="00371B29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DD"/>
    <w:rsid w:val="003748E0"/>
    <w:rsid w:val="0037492F"/>
    <w:rsid w:val="0037493E"/>
    <w:rsid w:val="00374B15"/>
    <w:rsid w:val="00374C85"/>
    <w:rsid w:val="00374E01"/>
    <w:rsid w:val="00375731"/>
    <w:rsid w:val="00375829"/>
    <w:rsid w:val="00375A8C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665"/>
    <w:rsid w:val="003776FD"/>
    <w:rsid w:val="00377CB3"/>
    <w:rsid w:val="0038018E"/>
    <w:rsid w:val="003801DA"/>
    <w:rsid w:val="00380217"/>
    <w:rsid w:val="003804DF"/>
    <w:rsid w:val="0038051D"/>
    <w:rsid w:val="00380A31"/>
    <w:rsid w:val="00381247"/>
    <w:rsid w:val="003814E4"/>
    <w:rsid w:val="0038175D"/>
    <w:rsid w:val="00381D13"/>
    <w:rsid w:val="00381EF2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9BA"/>
    <w:rsid w:val="00391D29"/>
    <w:rsid w:val="0039221F"/>
    <w:rsid w:val="003922C6"/>
    <w:rsid w:val="0039239C"/>
    <w:rsid w:val="0039243A"/>
    <w:rsid w:val="00392499"/>
    <w:rsid w:val="0039256A"/>
    <w:rsid w:val="0039324D"/>
    <w:rsid w:val="00393A99"/>
    <w:rsid w:val="00394003"/>
    <w:rsid w:val="00394222"/>
    <w:rsid w:val="003944EF"/>
    <w:rsid w:val="003949CA"/>
    <w:rsid w:val="00394A19"/>
    <w:rsid w:val="00395145"/>
    <w:rsid w:val="00395159"/>
    <w:rsid w:val="00395C87"/>
    <w:rsid w:val="0039642C"/>
    <w:rsid w:val="00396901"/>
    <w:rsid w:val="00396908"/>
    <w:rsid w:val="003969FD"/>
    <w:rsid w:val="00396E88"/>
    <w:rsid w:val="00397017"/>
    <w:rsid w:val="00397026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CA1"/>
    <w:rsid w:val="003A5F5A"/>
    <w:rsid w:val="003A5FF7"/>
    <w:rsid w:val="003A6231"/>
    <w:rsid w:val="003A6BB2"/>
    <w:rsid w:val="003A6BDC"/>
    <w:rsid w:val="003A6CC6"/>
    <w:rsid w:val="003A6D6E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C0155"/>
    <w:rsid w:val="003C040F"/>
    <w:rsid w:val="003C0D4D"/>
    <w:rsid w:val="003C0F8C"/>
    <w:rsid w:val="003C1298"/>
    <w:rsid w:val="003C1314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B7A"/>
    <w:rsid w:val="003C5478"/>
    <w:rsid w:val="003C54AE"/>
    <w:rsid w:val="003C58AA"/>
    <w:rsid w:val="003C5B5B"/>
    <w:rsid w:val="003C5DC4"/>
    <w:rsid w:val="003C6859"/>
    <w:rsid w:val="003C6C18"/>
    <w:rsid w:val="003C6D2C"/>
    <w:rsid w:val="003C6F66"/>
    <w:rsid w:val="003C703E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8E5"/>
    <w:rsid w:val="003D2F9F"/>
    <w:rsid w:val="003D319C"/>
    <w:rsid w:val="003D33D7"/>
    <w:rsid w:val="003D37EE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E7A"/>
    <w:rsid w:val="003D61EE"/>
    <w:rsid w:val="003D673D"/>
    <w:rsid w:val="003D6981"/>
    <w:rsid w:val="003E0577"/>
    <w:rsid w:val="003E0822"/>
    <w:rsid w:val="003E0EC9"/>
    <w:rsid w:val="003E102E"/>
    <w:rsid w:val="003E13DF"/>
    <w:rsid w:val="003E1539"/>
    <w:rsid w:val="003E180A"/>
    <w:rsid w:val="003E1F3D"/>
    <w:rsid w:val="003E1F6F"/>
    <w:rsid w:val="003E2195"/>
    <w:rsid w:val="003E2BD0"/>
    <w:rsid w:val="003E2F96"/>
    <w:rsid w:val="003E30C4"/>
    <w:rsid w:val="003E35AE"/>
    <w:rsid w:val="003E363A"/>
    <w:rsid w:val="003E40D2"/>
    <w:rsid w:val="003E4446"/>
    <w:rsid w:val="003E44AE"/>
    <w:rsid w:val="003E494F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3323"/>
    <w:rsid w:val="003F435B"/>
    <w:rsid w:val="003F4556"/>
    <w:rsid w:val="003F46FD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8FF"/>
    <w:rsid w:val="004020B7"/>
    <w:rsid w:val="0040225D"/>
    <w:rsid w:val="00402749"/>
    <w:rsid w:val="004027EB"/>
    <w:rsid w:val="00402D6B"/>
    <w:rsid w:val="00402F80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947"/>
    <w:rsid w:val="004066C1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13E4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6BA3"/>
    <w:rsid w:val="00416CA0"/>
    <w:rsid w:val="00416EC4"/>
    <w:rsid w:val="00417753"/>
    <w:rsid w:val="00417B54"/>
    <w:rsid w:val="00417CF1"/>
    <w:rsid w:val="00417EC0"/>
    <w:rsid w:val="00420219"/>
    <w:rsid w:val="00420492"/>
    <w:rsid w:val="004208A9"/>
    <w:rsid w:val="004213BA"/>
    <w:rsid w:val="0042238D"/>
    <w:rsid w:val="00422A13"/>
    <w:rsid w:val="00422EA6"/>
    <w:rsid w:val="00422FA9"/>
    <w:rsid w:val="00423634"/>
    <w:rsid w:val="00423BB1"/>
    <w:rsid w:val="004240DB"/>
    <w:rsid w:val="0042417B"/>
    <w:rsid w:val="00424279"/>
    <w:rsid w:val="00424508"/>
    <w:rsid w:val="00424821"/>
    <w:rsid w:val="0042495F"/>
    <w:rsid w:val="004249EC"/>
    <w:rsid w:val="00424AA7"/>
    <w:rsid w:val="004251FD"/>
    <w:rsid w:val="004255BF"/>
    <w:rsid w:val="00425CEA"/>
    <w:rsid w:val="00426F06"/>
    <w:rsid w:val="0042730D"/>
    <w:rsid w:val="00427A71"/>
    <w:rsid w:val="00427B1B"/>
    <w:rsid w:val="00430228"/>
    <w:rsid w:val="004307C9"/>
    <w:rsid w:val="00430817"/>
    <w:rsid w:val="00430945"/>
    <w:rsid w:val="00430B9B"/>
    <w:rsid w:val="00432557"/>
    <w:rsid w:val="00432982"/>
    <w:rsid w:val="004329C7"/>
    <w:rsid w:val="00432AA4"/>
    <w:rsid w:val="00432EED"/>
    <w:rsid w:val="00432F47"/>
    <w:rsid w:val="00432FC7"/>
    <w:rsid w:val="0043344A"/>
    <w:rsid w:val="00433506"/>
    <w:rsid w:val="00433534"/>
    <w:rsid w:val="00433598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7D5"/>
    <w:rsid w:val="00434D5E"/>
    <w:rsid w:val="00434FCE"/>
    <w:rsid w:val="00435573"/>
    <w:rsid w:val="00435B4C"/>
    <w:rsid w:val="00435B82"/>
    <w:rsid w:val="004360BC"/>
    <w:rsid w:val="00436156"/>
    <w:rsid w:val="00436281"/>
    <w:rsid w:val="0043643B"/>
    <w:rsid w:val="00436AEF"/>
    <w:rsid w:val="00437036"/>
    <w:rsid w:val="004401A2"/>
    <w:rsid w:val="00440663"/>
    <w:rsid w:val="00440B6F"/>
    <w:rsid w:val="00440BA8"/>
    <w:rsid w:val="00440FC5"/>
    <w:rsid w:val="00441480"/>
    <w:rsid w:val="00441D85"/>
    <w:rsid w:val="00441F11"/>
    <w:rsid w:val="004422D0"/>
    <w:rsid w:val="0044264E"/>
    <w:rsid w:val="00442BC6"/>
    <w:rsid w:val="00442E0F"/>
    <w:rsid w:val="00442FA0"/>
    <w:rsid w:val="004435B2"/>
    <w:rsid w:val="00443715"/>
    <w:rsid w:val="00443BD3"/>
    <w:rsid w:val="00444186"/>
    <w:rsid w:val="00444401"/>
    <w:rsid w:val="00444825"/>
    <w:rsid w:val="00444A4A"/>
    <w:rsid w:val="00444FC7"/>
    <w:rsid w:val="00445069"/>
    <w:rsid w:val="0044508F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D21"/>
    <w:rsid w:val="00455046"/>
    <w:rsid w:val="004554D0"/>
    <w:rsid w:val="004556D9"/>
    <w:rsid w:val="0045613A"/>
    <w:rsid w:val="004564A9"/>
    <w:rsid w:val="00456BAD"/>
    <w:rsid w:val="00456DC6"/>
    <w:rsid w:val="00457622"/>
    <w:rsid w:val="0045785C"/>
    <w:rsid w:val="00457937"/>
    <w:rsid w:val="0046024A"/>
    <w:rsid w:val="0046071F"/>
    <w:rsid w:val="00460A94"/>
    <w:rsid w:val="0046139A"/>
    <w:rsid w:val="00461F1A"/>
    <w:rsid w:val="004620E7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DA1"/>
    <w:rsid w:val="004800F9"/>
    <w:rsid w:val="0048026F"/>
    <w:rsid w:val="0048066F"/>
    <w:rsid w:val="00480C20"/>
    <w:rsid w:val="00481257"/>
    <w:rsid w:val="00481377"/>
    <w:rsid w:val="00481408"/>
    <w:rsid w:val="004818BC"/>
    <w:rsid w:val="004822BC"/>
    <w:rsid w:val="0048232F"/>
    <w:rsid w:val="00482774"/>
    <w:rsid w:val="0048285B"/>
    <w:rsid w:val="0048285E"/>
    <w:rsid w:val="00482B0D"/>
    <w:rsid w:val="00482BCF"/>
    <w:rsid w:val="00482E92"/>
    <w:rsid w:val="0048348C"/>
    <w:rsid w:val="00483667"/>
    <w:rsid w:val="0048373A"/>
    <w:rsid w:val="004837C8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601E"/>
    <w:rsid w:val="00486B0A"/>
    <w:rsid w:val="00486BD0"/>
    <w:rsid w:val="004875DF"/>
    <w:rsid w:val="00487A69"/>
    <w:rsid w:val="004900F9"/>
    <w:rsid w:val="00490429"/>
    <w:rsid w:val="0049093E"/>
    <w:rsid w:val="00490974"/>
    <w:rsid w:val="00490AF4"/>
    <w:rsid w:val="00490DB2"/>
    <w:rsid w:val="00490E68"/>
    <w:rsid w:val="00490FEE"/>
    <w:rsid w:val="004915BB"/>
    <w:rsid w:val="00491BA1"/>
    <w:rsid w:val="00491CFD"/>
    <w:rsid w:val="00492256"/>
    <w:rsid w:val="004924CC"/>
    <w:rsid w:val="004924F8"/>
    <w:rsid w:val="00492ACE"/>
    <w:rsid w:val="004939C9"/>
    <w:rsid w:val="00493C36"/>
    <w:rsid w:val="00493E7A"/>
    <w:rsid w:val="004942CC"/>
    <w:rsid w:val="00494591"/>
    <w:rsid w:val="004948A2"/>
    <w:rsid w:val="00494D93"/>
    <w:rsid w:val="00494F33"/>
    <w:rsid w:val="0049517D"/>
    <w:rsid w:val="004955A4"/>
    <w:rsid w:val="0049578F"/>
    <w:rsid w:val="0049585A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A0506"/>
    <w:rsid w:val="004A08D6"/>
    <w:rsid w:val="004A0F1A"/>
    <w:rsid w:val="004A1244"/>
    <w:rsid w:val="004A161A"/>
    <w:rsid w:val="004A1E12"/>
    <w:rsid w:val="004A2246"/>
    <w:rsid w:val="004A2AC7"/>
    <w:rsid w:val="004A393B"/>
    <w:rsid w:val="004A3F50"/>
    <w:rsid w:val="004A45F9"/>
    <w:rsid w:val="004A4AB2"/>
    <w:rsid w:val="004A5016"/>
    <w:rsid w:val="004A50AF"/>
    <w:rsid w:val="004A5383"/>
    <w:rsid w:val="004A6023"/>
    <w:rsid w:val="004A6059"/>
    <w:rsid w:val="004A60EF"/>
    <w:rsid w:val="004A6602"/>
    <w:rsid w:val="004A677C"/>
    <w:rsid w:val="004A6AF1"/>
    <w:rsid w:val="004A6BA2"/>
    <w:rsid w:val="004A6E2F"/>
    <w:rsid w:val="004A7526"/>
    <w:rsid w:val="004B141C"/>
    <w:rsid w:val="004B17BE"/>
    <w:rsid w:val="004B1C35"/>
    <w:rsid w:val="004B1C90"/>
    <w:rsid w:val="004B1D1E"/>
    <w:rsid w:val="004B2156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C036D"/>
    <w:rsid w:val="004C06E4"/>
    <w:rsid w:val="004C0AF0"/>
    <w:rsid w:val="004C1516"/>
    <w:rsid w:val="004C16E3"/>
    <w:rsid w:val="004C1A77"/>
    <w:rsid w:val="004C2993"/>
    <w:rsid w:val="004C31BD"/>
    <w:rsid w:val="004C34C0"/>
    <w:rsid w:val="004C399F"/>
    <w:rsid w:val="004C4235"/>
    <w:rsid w:val="004C455F"/>
    <w:rsid w:val="004C45BF"/>
    <w:rsid w:val="004C4C6A"/>
    <w:rsid w:val="004C4E0A"/>
    <w:rsid w:val="004C5077"/>
    <w:rsid w:val="004C5363"/>
    <w:rsid w:val="004C5AC9"/>
    <w:rsid w:val="004C5C5D"/>
    <w:rsid w:val="004C64BD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7F6"/>
    <w:rsid w:val="004D130A"/>
    <w:rsid w:val="004D14A8"/>
    <w:rsid w:val="004D1E24"/>
    <w:rsid w:val="004D1EF7"/>
    <w:rsid w:val="004D1F40"/>
    <w:rsid w:val="004D2364"/>
    <w:rsid w:val="004D2552"/>
    <w:rsid w:val="004D275B"/>
    <w:rsid w:val="004D2BF8"/>
    <w:rsid w:val="004D2C2C"/>
    <w:rsid w:val="004D2C61"/>
    <w:rsid w:val="004D2F0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EF"/>
    <w:rsid w:val="004E06C1"/>
    <w:rsid w:val="004E09F6"/>
    <w:rsid w:val="004E0ADC"/>
    <w:rsid w:val="004E0E70"/>
    <w:rsid w:val="004E0FEF"/>
    <w:rsid w:val="004E10B6"/>
    <w:rsid w:val="004E1291"/>
    <w:rsid w:val="004E14B5"/>
    <w:rsid w:val="004E1C0B"/>
    <w:rsid w:val="004E2019"/>
    <w:rsid w:val="004E2203"/>
    <w:rsid w:val="004E2284"/>
    <w:rsid w:val="004E2AD2"/>
    <w:rsid w:val="004E2C96"/>
    <w:rsid w:val="004E2E88"/>
    <w:rsid w:val="004E33EA"/>
    <w:rsid w:val="004E377D"/>
    <w:rsid w:val="004E3BBD"/>
    <w:rsid w:val="004E42B5"/>
    <w:rsid w:val="004E509A"/>
    <w:rsid w:val="004E5598"/>
    <w:rsid w:val="004E55BD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32F"/>
    <w:rsid w:val="004F0584"/>
    <w:rsid w:val="004F0A07"/>
    <w:rsid w:val="004F0BC7"/>
    <w:rsid w:val="004F0BEB"/>
    <w:rsid w:val="004F0E48"/>
    <w:rsid w:val="004F0E9F"/>
    <w:rsid w:val="004F0F2E"/>
    <w:rsid w:val="004F1119"/>
    <w:rsid w:val="004F1253"/>
    <w:rsid w:val="004F18E2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7E1"/>
    <w:rsid w:val="004F5C7F"/>
    <w:rsid w:val="004F62C5"/>
    <w:rsid w:val="004F7201"/>
    <w:rsid w:val="004F72FC"/>
    <w:rsid w:val="004F7542"/>
    <w:rsid w:val="005003B6"/>
    <w:rsid w:val="00500646"/>
    <w:rsid w:val="00500CD8"/>
    <w:rsid w:val="00500F3B"/>
    <w:rsid w:val="00500F91"/>
    <w:rsid w:val="00501053"/>
    <w:rsid w:val="00501563"/>
    <w:rsid w:val="00501D15"/>
    <w:rsid w:val="005025B6"/>
    <w:rsid w:val="005029D5"/>
    <w:rsid w:val="00502AF3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114"/>
    <w:rsid w:val="005061AE"/>
    <w:rsid w:val="005062E1"/>
    <w:rsid w:val="005067BF"/>
    <w:rsid w:val="00506863"/>
    <w:rsid w:val="005068FB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CDB"/>
    <w:rsid w:val="00517D9D"/>
    <w:rsid w:val="00517F76"/>
    <w:rsid w:val="00520925"/>
    <w:rsid w:val="00520D9E"/>
    <w:rsid w:val="00520FF6"/>
    <w:rsid w:val="005216AD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EA8"/>
    <w:rsid w:val="00523213"/>
    <w:rsid w:val="005236A7"/>
    <w:rsid w:val="0052389B"/>
    <w:rsid w:val="00524282"/>
    <w:rsid w:val="00524415"/>
    <w:rsid w:val="00524654"/>
    <w:rsid w:val="005246BE"/>
    <w:rsid w:val="005247A7"/>
    <w:rsid w:val="0052486B"/>
    <w:rsid w:val="0052533E"/>
    <w:rsid w:val="0052593B"/>
    <w:rsid w:val="00525EDD"/>
    <w:rsid w:val="00526013"/>
    <w:rsid w:val="00526024"/>
    <w:rsid w:val="00526044"/>
    <w:rsid w:val="005268EE"/>
    <w:rsid w:val="00527216"/>
    <w:rsid w:val="00527263"/>
    <w:rsid w:val="0052730F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9CE"/>
    <w:rsid w:val="00530E27"/>
    <w:rsid w:val="00531183"/>
    <w:rsid w:val="0053168E"/>
    <w:rsid w:val="0053239A"/>
    <w:rsid w:val="00532E0C"/>
    <w:rsid w:val="00532F05"/>
    <w:rsid w:val="00533328"/>
    <w:rsid w:val="0053336D"/>
    <w:rsid w:val="005334D5"/>
    <w:rsid w:val="005338D1"/>
    <w:rsid w:val="00533994"/>
    <w:rsid w:val="00533BEE"/>
    <w:rsid w:val="00533F6E"/>
    <w:rsid w:val="00534D99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467"/>
    <w:rsid w:val="005376E6"/>
    <w:rsid w:val="00537AF1"/>
    <w:rsid w:val="00537EFE"/>
    <w:rsid w:val="00540054"/>
    <w:rsid w:val="00540E63"/>
    <w:rsid w:val="00540ED8"/>
    <w:rsid w:val="00541F5D"/>
    <w:rsid w:val="005420B2"/>
    <w:rsid w:val="00542126"/>
    <w:rsid w:val="00542337"/>
    <w:rsid w:val="005424DB"/>
    <w:rsid w:val="00542881"/>
    <w:rsid w:val="00542F4D"/>
    <w:rsid w:val="005434B4"/>
    <w:rsid w:val="00543CC2"/>
    <w:rsid w:val="005444DD"/>
    <w:rsid w:val="0054485E"/>
    <w:rsid w:val="00545B05"/>
    <w:rsid w:val="00546254"/>
    <w:rsid w:val="005467F4"/>
    <w:rsid w:val="00546C29"/>
    <w:rsid w:val="00546C9C"/>
    <w:rsid w:val="00546E0A"/>
    <w:rsid w:val="00546E1F"/>
    <w:rsid w:val="00546EBB"/>
    <w:rsid w:val="00547073"/>
    <w:rsid w:val="0054745C"/>
    <w:rsid w:val="005477C8"/>
    <w:rsid w:val="00547A61"/>
    <w:rsid w:val="00547C22"/>
    <w:rsid w:val="00547F0F"/>
    <w:rsid w:val="005500B7"/>
    <w:rsid w:val="005507FF"/>
    <w:rsid w:val="005509A0"/>
    <w:rsid w:val="00550BA8"/>
    <w:rsid w:val="00550D32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42"/>
    <w:rsid w:val="00556C29"/>
    <w:rsid w:val="0055775E"/>
    <w:rsid w:val="00557B5C"/>
    <w:rsid w:val="00557BC1"/>
    <w:rsid w:val="00557ED3"/>
    <w:rsid w:val="005605E1"/>
    <w:rsid w:val="005606EA"/>
    <w:rsid w:val="00560883"/>
    <w:rsid w:val="00560BCF"/>
    <w:rsid w:val="00560C10"/>
    <w:rsid w:val="00560C63"/>
    <w:rsid w:val="00560D04"/>
    <w:rsid w:val="0056169C"/>
    <w:rsid w:val="00561995"/>
    <w:rsid w:val="00561B1C"/>
    <w:rsid w:val="00561E6A"/>
    <w:rsid w:val="00562CB4"/>
    <w:rsid w:val="00562D47"/>
    <w:rsid w:val="0056384F"/>
    <w:rsid w:val="0056389A"/>
    <w:rsid w:val="0056389C"/>
    <w:rsid w:val="00563AAC"/>
    <w:rsid w:val="00563E30"/>
    <w:rsid w:val="00564327"/>
    <w:rsid w:val="00564621"/>
    <w:rsid w:val="005652F7"/>
    <w:rsid w:val="00565A51"/>
    <w:rsid w:val="0056610B"/>
    <w:rsid w:val="005668DA"/>
    <w:rsid w:val="00566D0B"/>
    <w:rsid w:val="00567F36"/>
    <w:rsid w:val="00570299"/>
    <w:rsid w:val="00570481"/>
    <w:rsid w:val="00570DDB"/>
    <w:rsid w:val="005715EF"/>
    <w:rsid w:val="00571FD3"/>
    <w:rsid w:val="00572E8D"/>
    <w:rsid w:val="00572EB4"/>
    <w:rsid w:val="00572ED9"/>
    <w:rsid w:val="0057345B"/>
    <w:rsid w:val="0057372D"/>
    <w:rsid w:val="00573965"/>
    <w:rsid w:val="00573AB3"/>
    <w:rsid w:val="005740D9"/>
    <w:rsid w:val="0057460E"/>
    <w:rsid w:val="00574CDD"/>
    <w:rsid w:val="005751C4"/>
    <w:rsid w:val="00575387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A71"/>
    <w:rsid w:val="00580ACC"/>
    <w:rsid w:val="00580BA0"/>
    <w:rsid w:val="00580BFC"/>
    <w:rsid w:val="00580F7C"/>
    <w:rsid w:val="005810AC"/>
    <w:rsid w:val="00581BD0"/>
    <w:rsid w:val="005825B1"/>
    <w:rsid w:val="00582931"/>
    <w:rsid w:val="005830DF"/>
    <w:rsid w:val="00583588"/>
    <w:rsid w:val="00583C30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683"/>
    <w:rsid w:val="00591691"/>
    <w:rsid w:val="00591A07"/>
    <w:rsid w:val="00591BA9"/>
    <w:rsid w:val="00591BEA"/>
    <w:rsid w:val="00592485"/>
    <w:rsid w:val="00592995"/>
    <w:rsid w:val="00592C45"/>
    <w:rsid w:val="00593212"/>
    <w:rsid w:val="0059354C"/>
    <w:rsid w:val="005936AB"/>
    <w:rsid w:val="005939F3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CF2"/>
    <w:rsid w:val="00597021"/>
    <w:rsid w:val="00597229"/>
    <w:rsid w:val="0059783B"/>
    <w:rsid w:val="00597A1B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BF1"/>
    <w:rsid w:val="005A3D13"/>
    <w:rsid w:val="005A4444"/>
    <w:rsid w:val="005A475B"/>
    <w:rsid w:val="005A4810"/>
    <w:rsid w:val="005A4BF6"/>
    <w:rsid w:val="005A5C80"/>
    <w:rsid w:val="005A6293"/>
    <w:rsid w:val="005A631F"/>
    <w:rsid w:val="005A6475"/>
    <w:rsid w:val="005A70D9"/>
    <w:rsid w:val="005A74EE"/>
    <w:rsid w:val="005B0103"/>
    <w:rsid w:val="005B040A"/>
    <w:rsid w:val="005B0457"/>
    <w:rsid w:val="005B0E53"/>
    <w:rsid w:val="005B1200"/>
    <w:rsid w:val="005B1277"/>
    <w:rsid w:val="005B1658"/>
    <w:rsid w:val="005B1B03"/>
    <w:rsid w:val="005B1D66"/>
    <w:rsid w:val="005B1EEE"/>
    <w:rsid w:val="005B2143"/>
    <w:rsid w:val="005B24F6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F0"/>
    <w:rsid w:val="005B6647"/>
    <w:rsid w:val="005B6993"/>
    <w:rsid w:val="005B7778"/>
    <w:rsid w:val="005C06B9"/>
    <w:rsid w:val="005C0756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A79"/>
    <w:rsid w:val="005C2ACE"/>
    <w:rsid w:val="005C3EC3"/>
    <w:rsid w:val="005C44F6"/>
    <w:rsid w:val="005C4E4D"/>
    <w:rsid w:val="005C5685"/>
    <w:rsid w:val="005C6093"/>
    <w:rsid w:val="005C60A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AA4"/>
    <w:rsid w:val="005D2E38"/>
    <w:rsid w:val="005D3617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576"/>
    <w:rsid w:val="005D5809"/>
    <w:rsid w:val="005D5878"/>
    <w:rsid w:val="005D5BCE"/>
    <w:rsid w:val="005D5D61"/>
    <w:rsid w:val="005D6506"/>
    <w:rsid w:val="005D6759"/>
    <w:rsid w:val="005D6891"/>
    <w:rsid w:val="005D6FAF"/>
    <w:rsid w:val="005D73B2"/>
    <w:rsid w:val="005D750C"/>
    <w:rsid w:val="005D7B5A"/>
    <w:rsid w:val="005D7CF8"/>
    <w:rsid w:val="005D7F77"/>
    <w:rsid w:val="005E014D"/>
    <w:rsid w:val="005E03A3"/>
    <w:rsid w:val="005E0A5B"/>
    <w:rsid w:val="005E113F"/>
    <w:rsid w:val="005E17A3"/>
    <w:rsid w:val="005E1DC8"/>
    <w:rsid w:val="005E25E5"/>
    <w:rsid w:val="005E2649"/>
    <w:rsid w:val="005E2CBB"/>
    <w:rsid w:val="005E2E0A"/>
    <w:rsid w:val="005E340A"/>
    <w:rsid w:val="005E37B1"/>
    <w:rsid w:val="005E4179"/>
    <w:rsid w:val="005E421A"/>
    <w:rsid w:val="005E45E7"/>
    <w:rsid w:val="005E4EFF"/>
    <w:rsid w:val="005E514A"/>
    <w:rsid w:val="005E524A"/>
    <w:rsid w:val="005E540D"/>
    <w:rsid w:val="005E5778"/>
    <w:rsid w:val="005E5912"/>
    <w:rsid w:val="005E5BC6"/>
    <w:rsid w:val="005E5C7B"/>
    <w:rsid w:val="005E64FB"/>
    <w:rsid w:val="005E6C6D"/>
    <w:rsid w:val="005E715E"/>
    <w:rsid w:val="005E74A3"/>
    <w:rsid w:val="005E7BB7"/>
    <w:rsid w:val="005E7CDA"/>
    <w:rsid w:val="005F0581"/>
    <w:rsid w:val="005F0CFF"/>
    <w:rsid w:val="005F177D"/>
    <w:rsid w:val="005F1FF3"/>
    <w:rsid w:val="005F20BF"/>
    <w:rsid w:val="005F284D"/>
    <w:rsid w:val="005F318E"/>
    <w:rsid w:val="005F34EE"/>
    <w:rsid w:val="005F3A5B"/>
    <w:rsid w:val="005F3B82"/>
    <w:rsid w:val="005F4098"/>
    <w:rsid w:val="005F41ED"/>
    <w:rsid w:val="005F4801"/>
    <w:rsid w:val="005F48EA"/>
    <w:rsid w:val="005F4EE1"/>
    <w:rsid w:val="005F503B"/>
    <w:rsid w:val="005F536E"/>
    <w:rsid w:val="005F563F"/>
    <w:rsid w:val="005F5DA8"/>
    <w:rsid w:val="005F5EF5"/>
    <w:rsid w:val="005F6A1A"/>
    <w:rsid w:val="005F70E3"/>
    <w:rsid w:val="005F7126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47E"/>
    <w:rsid w:val="00602143"/>
    <w:rsid w:val="0060273E"/>
    <w:rsid w:val="00602DC8"/>
    <w:rsid w:val="00602EEE"/>
    <w:rsid w:val="006032E5"/>
    <w:rsid w:val="00603AE2"/>
    <w:rsid w:val="00603B7A"/>
    <w:rsid w:val="00603E31"/>
    <w:rsid w:val="0060414F"/>
    <w:rsid w:val="00604AC4"/>
    <w:rsid w:val="00604B2D"/>
    <w:rsid w:val="00604C0B"/>
    <w:rsid w:val="00605018"/>
    <w:rsid w:val="006051C4"/>
    <w:rsid w:val="0060528E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F4C"/>
    <w:rsid w:val="00611175"/>
    <w:rsid w:val="0061209D"/>
    <w:rsid w:val="00612833"/>
    <w:rsid w:val="00612835"/>
    <w:rsid w:val="0061287E"/>
    <w:rsid w:val="00612A2C"/>
    <w:rsid w:val="00612C89"/>
    <w:rsid w:val="00612F41"/>
    <w:rsid w:val="006130F8"/>
    <w:rsid w:val="0061314A"/>
    <w:rsid w:val="006135B0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20145"/>
    <w:rsid w:val="006207CC"/>
    <w:rsid w:val="00620965"/>
    <w:rsid w:val="00620A68"/>
    <w:rsid w:val="00620FB0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21"/>
    <w:rsid w:val="00626ED9"/>
    <w:rsid w:val="006276C3"/>
    <w:rsid w:val="00630187"/>
    <w:rsid w:val="006302B6"/>
    <w:rsid w:val="006303F5"/>
    <w:rsid w:val="006306FB"/>
    <w:rsid w:val="00630DEB"/>
    <w:rsid w:val="00631071"/>
    <w:rsid w:val="006312C8"/>
    <w:rsid w:val="00633179"/>
    <w:rsid w:val="006331B4"/>
    <w:rsid w:val="006331D7"/>
    <w:rsid w:val="0063366F"/>
    <w:rsid w:val="0063461B"/>
    <w:rsid w:val="00634A02"/>
    <w:rsid w:val="00634CE6"/>
    <w:rsid w:val="0063536E"/>
    <w:rsid w:val="006354D1"/>
    <w:rsid w:val="00635C44"/>
    <w:rsid w:val="0063694C"/>
    <w:rsid w:val="00636E79"/>
    <w:rsid w:val="0063798C"/>
    <w:rsid w:val="00637FAA"/>
    <w:rsid w:val="006402FC"/>
    <w:rsid w:val="006406FE"/>
    <w:rsid w:val="0064080B"/>
    <w:rsid w:val="00640D92"/>
    <w:rsid w:val="00640E83"/>
    <w:rsid w:val="00641107"/>
    <w:rsid w:val="006411C2"/>
    <w:rsid w:val="006425F8"/>
    <w:rsid w:val="006428C7"/>
    <w:rsid w:val="00643029"/>
    <w:rsid w:val="00643299"/>
    <w:rsid w:val="0064356D"/>
    <w:rsid w:val="00643884"/>
    <w:rsid w:val="00643A8D"/>
    <w:rsid w:val="00643BFA"/>
    <w:rsid w:val="00644935"/>
    <w:rsid w:val="00644DE4"/>
    <w:rsid w:val="00644FCF"/>
    <w:rsid w:val="006456D3"/>
    <w:rsid w:val="006457F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F20"/>
    <w:rsid w:val="00650FE8"/>
    <w:rsid w:val="0065105D"/>
    <w:rsid w:val="00651B99"/>
    <w:rsid w:val="00651C56"/>
    <w:rsid w:val="00651D2C"/>
    <w:rsid w:val="00651F7E"/>
    <w:rsid w:val="006522A0"/>
    <w:rsid w:val="00652B70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EED"/>
    <w:rsid w:val="006632D8"/>
    <w:rsid w:val="00663758"/>
    <w:rsid w:val="006639D4"/>
    <w:rsid w:val="00663ECF"/>
    <w:rsid w:val="00663EDE"/>
    <w:rsid w:val="00664D1D"/>
    <w:rsid w:val="006652AA"/>
    <w:rsid w:val="006656E6"/>
    <w:rsid w:val="006659C7"/>
    <w:rsid w:val="00665DBB"/>
    <w:rsid w:val="00665F84"/>
    <w:rsid w:val="00666AA9"/>
    <w:rsid w:val="00667193"/>
    <w:rsid w:val="006676D6"/>
    <w:rsid w:val="00667A6F"/>
    <w:rsid w:val="00667BF3"/>
    <w:rsid w:val="0067030A"/>
    <w:rsid w:val="00670707"/>
    <w:rsid w:val="00670894"/>
    <w:rsid w:val="00670BDB"/>
    <w:rsid w:val="00670CDC"/>
    <w:rsid w:val="00670F16"/>
    <w:rsid w:val="0067152F"/>
    <w:rsid w:val="00671CA9"/>
    <w:rsid w:val="006721CE"/>
    <w:rsid w:val="00672765"/>
    <w:rsid w:val="00672DE6"/>
    <w:rsid w:val="00672E63"/>
    <w:rsid w:val="00673154"/>
    <w:rsid w:val="006735D5"/>
    <w:rsid w:val="00673DFD"/>
    <w:rsid w:val="00673F1C"/>
    <w:rsid w:val="00674B8A"/>
    <w:rsid w:val="00674B8E"/>
    <w:rsid w:val="00674D53"/>
    <w:rsid w:val="00674E0B"/>
    <w:rsid w:val="00674E66"/>
    <w:rsid w:val="00674EC7"/>
    <w:rsid w:val="00674EFB"/>
    <w:rsid w:val="0067578D"/>
    <w:rsid w:val="0067595A"/>
    <w:rsid w:val="0067683A"/>
    <w:rsid w:val="00676DC0"/>
    <w:rsid w:val="0067775C"/>
    <w:rsid w:val="00677984"/>
    <w:rsid w:val="00677B38"/>
    <w:rsid w:val="00677C60"/>
    <w:rsid w:val="006803C1"/>
    <w:rsid w:val="0068088A"/>
    <w:rsid w:val="00680C81"/>
    <w:rsid w:val="00680C9D"/>
    <w:rsid w:val="00680E74"/>
    <w:rsid w:val="00681002"/>
    <w:rsid w:val="00681164"/>
    <w:rsid w:val="00681303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715"/>
    <w:rsid w:val="00685E26"/>
    <w:rsid w:val="00685E6D"/>
    <w:rsid w:val="0068653D"/>
    <w:rsid w:val="00686E88"/>
    <w:rsid w:val="006878B1"/>
    <w:rsid w:val="00687C49"/>
    <w:rsid w:val="00690106"/>
    <w:rsid w:val="0069049D"/>
    <w:rsid w:val="006906B4"/>
    <w:rsid w:val="00690B6F"/>
    <w:rsid w:val="006911B6"/>
    <w:rsid w:val="006918F0"/>
    <w:rsid w:val="0069197C"/>
    <w:rsid w:val="00691BD9"/>
    <w:rsid w:val="00691C4B"/>
    <w:rsid w:val="00691E2A"/>
    <w:rsid w:val="0069216A"/>
    <w:rsid w:val="006930AF"/>
    <w:rsid w:val="00693FDA"/>
    <w:rsid w:val="00694076"/>
    <w:rsid w:val="00694476"/>
    <w:rsid w:val="00694505"/>
    <w:rsid w:val="00694E84"/>
    <w:rsid w:val="006954CA"/>
    <w:rsid w:val="00695633"/>
    <w:rsid w:val="00695BF6"/>
    <w:rsid w:val="00695CF2"/>
    <w:rsid w:val="00695FAE"/>
    <w:rsid w:val="0069622F"/>
    <w:rsid w:val="0069641A"/>
    <w:rsid w:val="006964A2"/>
    <w:rsid w:val="00696935"/>
    <w:rsid w:val="00696E60"/>
    <w:rsid w:val="006973D6"/>
    <w:rsid w:val="006973FD"/>
    <w:rsid w:val="006974AE"/>
    <w:rsid w:val="006977CF"/>
    <w:rsid w:val="00697811"/>
    <w:rsid w:val="006978A5"/>
    <w:rsid w:val="006978EB"/>
    <w:rsid w:val="00697C1B"/>
    <w:rsid w:val="006A030F"/>
    <w:rsid w:val="006A04D3"/>
    <w:rsid w:val="006A180D"/>
    <w:rsid w:val="006A1E09"/>
    <w:rsid w:val="006A20F6"/>
    <w:rsid w:val="006A2715"/>
    <w:rsid w:val="006A2958"/>
    <w:rsid w:val="006A2B5B"/>
    <w:rsid w:val="006A2D03"/>
    <w:rsid w:val="006A2DA2"/>
    <w:rsid w:val="006A302D"/>
    <w:rsid w:val="006A3475"/>
    <w:rsid w:val="006A35BD"/>
    <w:rsid w:val="006A3705"/>
    <w:rsid w:val="006A38EE"/>
    <w:rsid w:val="006A3DCA"/>
    <w:rsid w:val="006A3F7C"/>
    <w:rsid w:val="006A40A6"/>
    <w:rsid w:val="006A47D3"/>
    <w:rsid w:val="006A48F3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82E"/>
    <w:rsid w:val="006B5A90"/>
    <w:rsid w:val="006B5DC6"/>
    <w:rsid w:val="006B5DDE"/>
    <w:rsid w:val="006B6337"/>
    <w:rsid w:val="006B6B29"/>
    <w:rsid w:val="006B7372"/>
    <w:rsid w:val="006B73EC"/>
    <w:rsid w:val="006B7586"/>
    <w:rsid w:val="006B75E4"/>
    <w:rsid w:val="006B776D"/>
    <w:rsid w:val="006B7C8E"/>
    <w:rsid w:val="006B7DA2"/>
    <w:rsid w:val="006C03BF"/>
    <w:rsid w:val="006C0696"/>
    <w:rsid w:val="006C07F9"/>
    <w:rsid w:val="006C0852"/>
    <w:rsid w:val="006C0A1D"/>
    <w:rsid w:val="006C0BB4"/>
    <w:rsid w:val="006C10A0"/>
    <w:rsid w:val="006C1192"/>
    <w:rsid w:val="006C161A"/>
    <w:rsid w:val="006C1703"/>
    <w:rsid w:val="006C19FA"/>
    <w:rsid w:val="006C2077"/>
    <w:rsid w:val="006C2497"/>
    <w:rsid w:val="006C2AD1"/>
    <w:rsid w:val="006C2D70"/>
    <w:rsid w:val="006C32D5"/>
    <w:rsid w:val="006C3719"/>
    <w:rsid w:val="006C37B7"/>
    <w:rsid w:val="006C40C6"/>
    <w:rsid w:val="006C4C4B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6D2"/>
    <w:rsid w:val="006C692B"/>
    <w:rsid w:val="006C6AA5"/>
    <w:rsid w:val="006C6DEF"/>
    <w:rsid w:val="006C728D"/>
    <w:rsid w:val="006C7388"/>
    <w:rsid w:val="006C7414"/>
    <w:rsid w:val="006C796F"/>
    <w:rsid w:val="006C79BA"/>
    <w:rsid w:val="006C7B0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EA2"/>
    <w:rsid w:val="006D2391"/>
    <w:rsid w:val="006D2786"/>
    <w:rsid w:val="006D2C15"/>
    <w:rsid w:val="006D2D48"/>
    <w:rsid w:val="006D2EB8"/>
    <w:rsid w:val="006D3182"/>
    <w:rsid w:val="006D31E3"/>
    <w:rsid w:val="006D3D7E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A4C"/>
    <w:rsid w:val="006D6C38"/>
    <w:rsid w:val="006D713B"/>
    <w:rsid w:val="006D7474"/>
    <w:rsid w:val="006D7559"/>
    <w:rsid w:val="006D7D8E"/>
    <w:rsid w:val="006E0154"/>
    <w:rsid w:val="006E02F1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47FB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A2"/>
    <w:rsid w:val="006F2506"/>
    <w:rsid w:val="006F27DF"/>
    <w:rsid w:val="006F2858"/>
    <w:rsid w:val="006F28EB"/>
    <w:rsid w:val="006F2BB2"/>
    <w:rsid w:val="006F2CF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527"/>
    <w:rsid w:val="006F786F"/>
    <w:rsid w:val="007000A9"/>
    <w:rsid w:val="00700254"/>
    <w:rsid w:val="007004E1"/>
    <w:rsid w:val="007005CF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216F"/>
    <w:rsid w:val="007023CD"/>
    <w:rsid w:val="007024C8"/>
    <w:rsid w:val="00702A89"/>
    <w:rsid w:val="00702D3D"/>
    <w:rsid w:val="00702E62"/>
    <w:rsid w:val="00703B6D"/>
    <w:rsid w:val="00703F94"/>
    <w:rsid w:val="00704310"/>
    <w:rsid w:val="0070432D"/>
    <w:rsid w:val="00704566"/>
    <w:rsid w:val="00704873"/>
    <w:rsid w:val="0070558A"/>
    <w:rsid w:val="00705A67"/>
    <w:rsid w:val="00705BD5"/>
    <w:rsid w:val="00705CAB"/>
    <w:rsid w:val="007060C4"/>
    <w:rsid w:val="007060DA"/>
    <w:rsid w:val="007066E1"/>
    <w:rsid w:val="00706CAA"/>
    <w:rsid w:val="00707028"/>
    <w:rsid w:val="007071D9"/>
    <w:rsid w:val="00707604"/>
    <w:rsid w:val="00710AEA"/>
    <w:rsid w:val="00710B99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CDB"/>
    <w:rsid w:val="00713ECC"/>
    <w:rsid w:val="00714380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C8"/>
    <w:rsid w:val="0072093B"/>
    <w:rsid w:val="00720C3F"/>
    <w:rsid w:val="00720F4F"/>
    <w:rsid w:val="00721291"/>
    <w:rsid w:val="0072132E"/>
    <w:rsid w:val="00721477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F2"/>
    <w:rsid w:val="0072447B"/>
    <w:rsid w:val="00724B64"/>
    <w:rsid w:val="00724D68"/>
    <w:rsid w:val="00724FC0"/>
    <w:rsid w:val="00725088"/>
    <w:rsid w:val="007251AC"/>
    <w:rsid w:val="00725D7A"/>
    <w:rsid w:val="00726533"/>
    <w:rsid w:val="00726858"/>
    <w:rsid w:val="007269AD"/>
    <w:rsid w:val="00726B47"/>
    <w:rsid w:val="00726C85"/>
    <w:rsid w:val="007270B0"/>
    <w:rsid w:val="007277B0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6E3"/>
    <w:rsid w:val="00732918"/>
    <w:rsid w:val="007329C8"/>
    <w:rsid w:val="00732F8A"/>
    <w:rsid w:val="00732FEB"/>
    <w:rsid w:val="00733331"/>
    <w:rsid w:val="0073338B"/>
    <w:rsid w:val="00733BA8"/>
    <w:rsid w:val="007341DF"/>
    <w:rsid w:val="007341FC"/>
    <w:rsid w:val="00734986"/>
    <w:rsid w:val="00735259"/>
    <w:rsid w:val="007358C4"/>
    <w:rsid w:val="00735FF1"/>
    <w:rsid w:val="00736D7E"/>
    <w:rsid w:val="007372E1"/>
    <w:rsid w:val="00737424"/>
    <w:rsid w:val="00737461"/>
    <w:rsid w:val="00737BC1"/>
    <w:rsid w:val="00737BE7"/>
    <w:rsid w:val="0074022E"/>
    <w:rsid w:val="0074032E"/>
    <w:rsid w:val="00740916"/>
    <w:rsid w:val="00740B2D"/>
    <w:rsid w:val="00741602"/>
    <w:rsid w:val="0074162B"/>
    <w:rsid w:val="00741A73"/>
    <w:rsid w:val="0074203D"/>
    <w:rsid w:val="00742867"/>
    <w:rsid w:val="00742A76"/>
    <w:rsid w:val="00742C1F"/>
    <w:rsid w:val="00743173"/>
    <w:rsid w:val="00743655"/>
    <w:rsid w:val="007438CA"/>
    <w:rsid w:val="00743CC0"/>
    <w:rsid w:val="007445ED"/>
    <w:rsid w:val="0074490A"/>
    <w:rsid w:val="00744C93"/>
    <w:rsid w:val="00744F37"/>
    <w:rsid w:val="0074501C"/>
    <w:rsid w:val="00745074"/>
    <w:rsid w:val="00745211"/>
    <w:rsid w:val="0074523A"/>
    <w:rsid w:val="00745E82"/>
    <w:rsid w:val="007461A2"/>
    <w:rsid w:val="00746DBA"/>
    <w:rsid w:val="00747181"/>
    <w:rsid w:val="00747274"/>
    <w:rsid w:val="0074762F"/>
    <w:rsid w:val="00750562"/>
    <w:rsid w:val="00750644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70B"/>
    <w:rsid w:val="00753F7C"/>
    <w:rsid w:val="007541C1"/>
    <w:rsid w:val="00754655"/>
    <w:rsid w:val="00754A1D"/>
    <w:rsid w:val="0075500D"/>
    <w:rsid w:val="00755267"/>
    <w:rsid w:val="007553A2"/>
    <w:rsid w:val="00756063"/>
    <w:rsid w:val="00756DAB"/>
    <w:rsid w:val="007573B0"/>
    <w:rsid w:val="0075751C"/>
    <w:rsid w:val="00757C7B"/>
    <w:rsid w:val="00760186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585C"/>
    <w:rsid w:val="0076587B"/>
    <w:rsid w:val="007659AA"/>
    <w:rsid w:val="00765E30"/>
    <w:rsid w:val="007661B4"/>
    <w:rsid w:val="00767A29"/>
    <w:rsid w:val="00767B12"/>
    <w:rsid w:val="00767EEF"/>
    <w:rsid w:val="00767F4B"/>
    <w:rsid w:val="007700E6"/>
    <w:rsid w:val="00770321"/>
    <w:rsid w:val="0077081D"/>
    <w:rsid w:val="00770848"/>
    <w:rsid w:val="007713FB"/>
    <w:rsid w:val="007721FC"/>
    <w:rsid w:val="0077235C"/>
    <w:rsid w:val="0077263B"/>
    <w:rsid w:val="007726F8"/>
    <w:rsid w:val="0077384C"/>
    <w:rsid w:val="00773CFC"/>
    <w:rsid w:val="007740A2"/>
    <w:rsid w:val="00774494"/>
    <w:rsid w:val="00774D30"/>
    <w:rsid w:val="00775117"/>
    <w:rsid w:val="00775687"/>
    <w:rsid w:val="007766F0"/>
    <w:rsid w:val="00776B1C"/>
    <w:rsid w:val="00776C23"/>
    <w:rsid w:val="00776EC3"/>
    <w:rsid w:val="00777137"/>
    <w:rsid w:val="007773AB"/>
    <w:rsid w:val="0077743C"/>
    <w:rsid w:val="0077747A"/>
    <w:rsid w:val="007776A2"/>
    <w:rsid w:val="007777A9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15C"/>
    <w:rsid w:val="0078273E"/>
    <w:rsid w:val="00782E64"/>
    <w:rsid w:val="007831C7"/>
    <w:rsid w:val="007838A9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51F"/>
    <w:rsid w:val="0078673A"/>
    <w:rsid w:val="00786D11"/>
    <w:rsid w:val="00787088"/>
    <w:rsid w:val="0079068F"/>
    <w:rsid w:val="0079118E"/>
    <w:rsid w:val="007917EE"/>
    <w:rsid w:val="00791873"/>
    <w:rsid w:val="0079193A"/>
    <w:rsid w:val="00791E4C"/>
    <w:rsid w:val="00791F4D"/>
    <w:rsid w:val="00792429"/>
    <w:rsid w:val="00792669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21F2"/>
    <w:rsid w:val="007B2202"/>
    <w:rsid w:val="007B2471"/>
    <w:rsid w:val="007B2853"/>
    <w:rsid w:val="007B29B7"/>
    <w:rsid w:val="007B29BE"/>
    <w:rsid w:val="007B2C48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1A2B"/>
    <w:rsid w:val="007C1B13"/>
    <w:rsid w:val="007C28AB"/>
    <w:rsid w:val="007C29C6"/>
    <w:rsid w:val="007C2B7C"/>
    <w:rsid w:val="007C35E8"/>
    <w:rsid w:val="007C3D1C"/>
    <w:rsid w:val="007C3D74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D2D"/>
    <w:rsid w:val="007E2F56"/>
    <w:rsid w:val="007E3062"/>
    <w:rsid w:val="007E3D02"/>
    <w:rsid w:val="007E3D7C"/>
    <w:rsid w:val="007E3F0B"/>
    <w:rsid w:val="007E3F35"/>
    <w:rsid w:val="007E4225"/>
    <w:rsid w:val="007E442D"/>
    <w:rsid w:val="007E483C"/>
    <w:rsid w:val="007E4F0B"/>
    <w:rsid w:val="007E4F43"/>
    <w:rsid w:val="007E4F72"/>
    <w:rsid w:val="007E5097"/>
    <w:rsid w:val="007E5446"/>
    <w:rsid w:val="007E55E2"/>
    <w:rsid w:val="007E57A0"/>
    <w:rsid w:val="007E57D4"/>
    <w:rsid w:val="007E594B"/>
    <w:rsid w:val="007E5967"/>
    <w:rsid w:val="007E5D2C"/>
    <w:rsid w:val="007E626B"/>
    <w:rsid w:val="007E6EAB"/>
    <w:rsid w:val="007E6FD0"/>
    <w:rsid w:val="007E7019"/>
    <w:rsid w:val="007E738B"/>
    <w:rsid w:val="007E73AA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30D1"/>
    <w:rsid w:val="007F3125"/>
    <w:rsid w:val="007F3534"/>
    <w:rsid w:val="007F39F6"/>
    <w:rsid w:val="007F3B48"/>
    <w:rsid w:val="007F3D19"/>
    <w:rsid w:val="007F3DDA"/>
    <w:rsid w:val="007F421A"/>
    <w:rsid w:val="007F4489"/>
    <w:rsid w:val="007F4C94"/>
    <w:rsid w:val="007F4EEE"/>
    <w:rsid w:val="007F504D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4E5"/>
    <w:rsid w:val="0080359B"/>
    <w:rsid w:val="00803E68"/>
    <w:rsid w:val="00803FA5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E8A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FBC"/>
    <w:rsid w:val="00810FF0"/>
    <w:rsid w:val="00811008"/>
    <w:rsid w:val="0081127A"/>
    <w:rsid w:val="008119A6"/>
    <w:rsid w:val="00812240"/>
    <w:rsid w:val="00812269"/>
    <w:rsid w:val="00812B4A"/>
    <w:rsid w:val="00812B50"/>
    <w:rsid w:val="00812E90"/>
    <w:rsid w:val="008133F9"/>
    <w:rsid w:val="0081361B"/>
    <w:rsid w:val="008136E0"/>
    <w:rsid w:val="008138A0"/>
    <w:rsid w:val="00813B71"/>
    <w:rsid w:val="00813E32"/>
    <w:rsid w:val="008140E7"/>
    <w:rsid w:val="0081501B"/>
    <w:rsid w:val="008151C5"/>
    <w:rsid w:val="00815E6C"/>
    <w:rsid w:val="00815EC3"/>
    <w:rsid w:val="0081637E"/>
    <w:rsid w:val="008170CA"/>
    <w:rsid w:val="0081714C"/>
    <w:rsid w:val="00817D39"/>
    <w:rsid w:val="00817D3B"/>
    <w:rsid w:val="00817E21"/>
    <w:rsid w:val="008200D2"/>
    <w:rsid w:val="0082048A"/>
    <w:rsid w:val="00820572"/>
    <w:rsid w:val="00820683"/>
    <w:rsid w:val="00821262"/>
    <w:rsid w:val="00821685"/>
    <w:rsid w:val="00821B5D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4FC"/>
    <w:rsid w:val="00830657"/>
    <w:rsid w:val="008306A2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F46"/>
    <w:rsid w:val="008321CD"/>
    <w:rsid w:val="008321CF"/>
    <w:rsid w:val="008322B9"/>
    <w:rsid w:val="0083236A"/>
    <w:rsid w:val="00832382"/>
    <w:rsid w:val="008325DF"/>
    <w:rsid w:val="008327A2"/>
    <w:rsid w:val="008327C8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CE0"/>
    <w:rsid w:val="0083506D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591"/>
    <w:rsid w:val="008479BA"/>
    <w:rsid w:val="00847BBA"/>
    <w:rsid w:val="00847BE9"/>
    <w:rsid w:val="00850014"/>
    <w:rsid w:val="00850294"/>
    <w:rsid w:val="00850705"/>
    <w:rsid w:val="00850B66"/>
    <w:rsid w:val="00850DBB"/>
    <w:rsid w:val="00851093"/>
    <w:rsid w:val="008511EB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579D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42A"/>
    <w:rsid w:val="00862A21"/>
    <w:rsid w:val="00862A29"/>
    <w:rsid w:val="00863105"/>
    <w:rsid w:val="00863485"/>
    <w:rsid w:val="00863533"/>
    <w:rsid w:val="008649F3"/>
    <w:rsid w:val="00864B8B"/>
    <w:rsid w:val="008657E4"/>
    <w:rsid w:val="0086582C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9DD"/>
    <w:rsid w:val="00871A72"/>
    <w:rsid w:val="00871CCB"/>
    <w:rsid w:val="00871D5A"/>
    <w:rsid w:val="00872429"/>
    <w:rsid w:val="008724C4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D6A"/>
    <w:rsid w:val="0087502D"/>
    <w:rsid w:val="008756FF"/>
    <w:rsid w:val="00875D9B"/>
    <w:rsid w:val="0087606B"/>
    <w:rsid w:val="008762D0"/>
    <w:rsid w:val="00876380"/>
    <w:rsid w:val="00876392"/>
    <w:rsid w:val="008766D4"/>
    <w:rsid w:val="00876C81"/>
    <w:rsid w:val="00876F9D"/>
    <w:rsid w:val="0087762D"/>
    <w:rsid w:val="008778C5"/>
    <w:rsid w:val="00877EDB"/>
    <w:rsid w:val="00880278"/>
    <w:rsid w:val="008814AB"/>
    <w:rsid w:val="00881563"/>
    <w:rsid w:val="008815A7"/>
    <w:rsid w:val="00881657"/>
    <w:rsid w:val="00881924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598"/>
    <w:rsid w:val="008855DC"/>
    <w:rsid w:val="00885FF6"/>
    <w:rsid w:val="008863BA"/>
    <w:rsid w:val="008864C3"/>
    <w:rsid w:val="008866D2"/>
    <w:rsid w:val="00886C9F"/>
    <w:rsid w:val="008872DF"/>
    <w:rsid w:val="0088762D"/>
    <w:rsid w:val="00887A6D"/>
    <w:rsid w:val="00887AA6"/>
    <w:rsid w:val="00887AE2"/>
    <w:rsid w:val="0089017B"/>
    <w:rsid w:val="00890E8B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417E"/>
    <w:rsid w:val="008946A4"/>
    <w:rsid w:val="00894BB9"/>
    <w:rsid w:val="00894EC0"/>
    <w:rsid w:val="008952DA"/>
    <w:rsid w:val="0089598E"/>
    <w:rsid w:val="0089700D"/>
    <w:rsid w:val="00897085"/>
    <w:rsid w:val="00897216"/>
    <w:rsid w:val="00897629"/>
    <w:rsid w:val="008A01B3"/>
    <w:rsid w:val="008A0E1A"/>
    <w:rsid w:val="008A13A0"/>
    <w:rsid w:val="008A1A70"/>
    <w:rsid w:val="008A1F65"/>
    <w:rsid w:val="008A21DB"/>
    <w:rsid w:val="008A2215"/>
    <w:rsid w:val="008A23A7"/>
    <w:rsid w:val="008A2480"/>
    <w:rsid w:val="008A26B2"/>
    <w:rsid w:val="008A2A0B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F43"/>
    <w:rsid w:val="008A778E"/>
    <w:rsid w:val="008A7C62"/>
    <w:rsid w:val="008A7DBE"/>
    <w:rsid w:val="008A7E8C"/>
    <w:rsid w:val="008B0138"/>
    <w:rsid w:val="008B068E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49B4"/>
    <w:rsid w:val="008B50AA"/>
    <w:rsid w:val="008B5246"/>
    <w:rsid w:val="008B54E1"/>
    <w:rsid w:val="008B596B"/>
    <w:rsid w:val="008B5A6F"/>
    <w:rsid w:val="008B5E78"/>
    <w:rsid w:val="008B68CB"/>
    <w:rsid w:val="008B750C"/>
    <w:rsid w:val="008B7D3E"/>
    <w:rsid w:val="008C0034"/>
    <w:rsid w:val="008C106A"/>
    <w:rsid w:val="008C1563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4C6"/>
    <w:rsid w:val="008C56DB"/>
    <w:rsid w:val="008C6651"/>
    <w:rsid w:val="008C6EBB"/>
    <w:rsid w:val="008C6F4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255F"/>
    <w:rsid w:val="008D2781"/>
    <w:rsid w:val="008D28DB"/>
    <w:rsid w:val="008D2A08"/>
    <w:rsid w:val="008D3382"/>
    <w:rsid w:val="008D33BB"/>
    <w:rsid w:val="008D366F"/>
    <w:rsid w:val="008D3D9B"/>
    <w:rsid w:val="008D4901"/>
    <w:rsid w:val="008D5134"/>
    <w:rsid w:val="008D51B5"/>
    <w:rsid w:val="008D590F"/>
    <w:rsid w:val="008D5B3F"/>
    <w:rsid w:val="008D60FE"/>
    <w:rsid w:val="008D6B0A"/>
    <w:rsid w:val="008D6C7F"/>
    <w:rsid w:val="008D6CBA"/>
    <w:rsid w:val="008D6DCB"/>
    <w:rsid w:val="008D775B"/>
    <w:rsid w:val="008D7D79"/>
    <w:rsid w:val="008E0965"/>
    <w:rsid w:val="008E0AC0"/>
    <w:rsid w:val="008E0E55"/>
    <w:rsid w:val="008E11BA"/>
    <w:rsid w:val="008E18F4"/>
    <w:rsid w:val="008E1B42"/>
    <w:rsid w:val="008E2718"/>
    <w:rsid w:val="008E2D13"/>
    <w:rsid w:val="008E2D31"/>
    <w:rsid w:val="008E2E42"/>
    <w:rsid w:val="008E309B"/>
    <w:rsid w:val="008E3144"/>
    <w:rsid w:val="008E3390"/>
    <w:rsid w:val="008E3407"/>
    <w:rsid w:val="008E3620"/>
    <w:rsid w:val="008E3676"/>
    <w:rsid w:val="008E370D"/>
    <w:rsid w:val="008E3898"/>
    <w:rsid w:val="008E38A6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C19"/>
    <w:rsid w:val="008F5E0E"/>
    <w:rsid w:val="008F5F71"/>
    <w:rsid w:val="008F6171"/>
    <w:rsid w:val="008F62E5"/>
    <w:rsid w:val="008F6302"/>
    <w:rsid w:val="008F69AE"/>
    <w:rsid w:val="008F6B5D"/>
    <w:rsid w:val="008F7217"/>
    <w:rsid w:val="008F72F1"/>
    <w:rsid w:val="008F78D4"/>
    <w:rsid w:val="008F7C2A"/>
    <w:rsid w:val="009001FB"/>
    <w:rsid w:val="00900212"/>
    <w:rsid w:val="00900923"/>
    <w:rsid w:val="00900C7B"/>
    <w:rsid w:val="0090101C"/>
    <w:rsid w:val="00901527"/>
    <w:rsid w:val="00901EBF"/>
    <w:rsid w:val="00901F79"/>
    <w:rsid w:val="0090218F"/>
    <w:rsid w:val="00902546"/>
    <w:rsid w:val="009031EE"/>
    <w:rsid w:val="0090334C"/>
    <w:rsid w:val="00903368"/>
    <w:rsid w:val="009033AD"/>
    <w:rsid w:val="0090370C"/>
    <w:rsid w:val="009038DF"/>
    <w:rsid w:val="00903AC3"/>
    <w:rsid w:val="00903BE9"/>
    <w:rsid w:val="00903C6A"/>
    <w:rsid w:val="00903F86"/>
    <w:rsid w:val="00903FA3"/>
    <w:rsid w:val="0090420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B80"/>
    <w:rsid w:val="00906E9F"/>
    <w:rsid w:val="00906F88"/>
    <w:rsid w:val="00907794"/>
    <w:rsid w:val="00907E2D"/>
    <w:rsid w:val="009104BA"/>
    <w:rsid w:val="0091072B"/>
    <w:rsid w:val="00910955"/>
    <w:rsid w:val="00910FF6"/>
    <w:rsid w:val="00911443"/>
    <w:rsid w:val="00911B66"/>
    <w:rsid w:val="009122E8"/>
    <w:rsid w:val="009124A3"/>
    <w:rsid w:val="00912610"/>
    <w:rsid w:val="009126BE"/>
    <w:rsid w:val="00912DCC"/>
    <w:rsid w:val="009139C7"/>
    <w:rsid w:val="00913F1C"/>
    <w:rsid w:val="00914283"/>
    <w:rsid w:val="0091432E"/>
    <w:rsid w:val="009146F2"/>
    <w:rsid w:val="009149CF"/>
    <w:rsid w:val="00914E35"/>
    <w:rsid w:val="00915054"/>
    <w:rsid w:val="00915906"/>
    <w:rsid w:val="00915D11"/>
    <w:rsid w:val="00915FDD"/>
    <w:rsid w:val="009161C7"/>
    <w:rsid w:val="00916410"/>
    <w:rsid w:val="009164A9"/>
    <w:rsid w:val="0091650D"/>
    <w:rsid w:val="00916675"/>
    <w:rsid w:val="00916FDA"/>
    <w:rsid w:val="00916FFE"/>
    <w:rsid w:val="009170EE"/>
    <w:rsid w:val="00917BE2"/>
    <w:rsid w:val="00917DB1"/>
    <w:rsid w:val="009202D2"/>
    <w:rsid w:val="00920408"/>
    <w:rsid w:val="009205A3"/>
    <w:rsid w:val="00920605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66F"/>
    <w:rsid w:val="00922737"/>
    <w:rsid w:val="00922881"/>
    <w:rsid w:val="009228A6"/>
    <w:rsid w:val="00922BA5"/>
    <w:rsid w:val="00922BBE"/>
    <w:rsid w:val="00922E6A"/>
    <w:rsid w:val="00923711"/>
    <w:rsid w:val="009242D5"/>
    <w:rsid w:val="00924766"/>
    <w:rsid w:val="0092480B"/>
    <w:rsid w:val="00924835"/>
    <w:rsid w:val="00925036"/>
    <w:rsid w:val="00925217"/>
    <w:rsid w:val="00925251"/>
    <w:rsid w:val="00925911"/>
    <w:rsid w:val="00925C04"/>
    <w:rsid w:val="00925C31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C26"/>
    <w:rsid w:val="00927C84"/>
    <w:rsid w:val="0093057F"/>
    <w:rsid w:val="009307A4"/>
    <w:rsid w:val="00930B45"/>
    <w:rsid w:val="00930EE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C95"/>
    <w:rsid w:val="0093417D"/>
    <w:rsid w:val="00934478"/>
    <w:rsid w:val="009346A5"/>
    <w:rsid w:val="0093481E"/>
    <w:rsid w:val="00934D7A"/>
    <w:rsid w:val="00935827"/>
    <w:rsid w:val="00936128"/>
    <w:rsid w:val="0093620A"/>
    <w:rsid w:val="00936255"/>
    <w:rsid w:val="00936319"/>
    <w:rsid w:val="0093680F"/>
    <w:rsid w:val="00936C97"/>
    <w:rsid w:val="009378F3"/>
    <w:rsid w:val="0093798D"/>
    <w:rsid w:val="0094062E"/>
    <w:rsid w:val="009406B7"/>
    <w:rsid w:val="0094087E"/>
    <w:rsid w:val="00940B14"/>
    <w:rsid w:val="00940C80"/>
    <w:rsid w:val="00941176"/>
    <w:rsid w:val="009411ED"/>
    <w:rsid w:val="009412ED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E94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7314"/>
    <w:rsid w:val="00947DF9"/>
    <w:rsid w:val="00950182"/>
    <w:rsid w:val="009504BF"/>
    <w:rsid w:val="009507B7"/>
    <w:rsid w:val="00950BD4"/>
    <w:rsid w:val="00950D6F"/>
    <w:rsid w:val="00950E43"/>
    <w:rsid w:val="00950EBF"/>
    <w:rsid w:val="009514F1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63A"/>
    <w:rsid w:val="009569CA"/>
    <w:rsid w:val="00956F5F"/>
    <w:rsid w:val="009577F6"/>
    <w:rsid w:val="00960147"/>
    <w:rsid w:val="009603EA"/>
    <w:rsid w:val="009608F9"/>
    <w:rsid w:val="00960D16"/>
    <w:rsid w:val="00960F08"/>
    <w:rsid w:val="00961286"/>
    <w:rsid w:val="00961311"/>
    <w:rsid w:val="00961522"/>
    <w:rsid w:val="009619FF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E78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709"/>
    <w:rsid w:val="00972715"/>
    <w:rsid w:val="0097279F"/>
    <w:rsid w:val="0097286A"/>
    <w:rsid w:val="00973905"/>
    <w:rsid w:val="00973FE4"/>
    <w:rsid w:val="009746AD"/>
    <w:rsid w:val="00974A81"/>
    <w:rsid w:val="00974C1C"/>
    <w:rsid w:val="00974CA6"/>
    <w:rsid w:val="009753AE"/>
    <w:rsid w:val="009756C7"/>
    <w:rsid w:val="009757BE"/>
    <w:rsid w:val="00975ABB"/>
    <w:rsid w:val="00976571"/>
    <w:rsid w:val="00976657"/>
    <w:rsid w:val="009767E9"/>
    <w:rsid w:val="009771DB"/>
    <w:rsid w:val="0097761F"/>
    <w:rsid w:val="0097771A"/>
    <w:rsid w:val="00977CC3"/>
    <w:rsid w:val="00977D2C"/>
    <w:rsid w:val="00980FE2"/>
    <w:rsid w:val="009810F1"/>
    <w:rsid w:val="009820B9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74F"/>
    <w:rsid w:val="00992833"/>
    <w:rsid w:val="00992AE7"/>
    <w:rsid w:val="00992C52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6169"/>
    <w:rsid w:val="009961E6"/>
    <w:rsid w:val="0099649F"/>
    <w:rsid w:val="009965F3"/>
    <w:rsid w:val="009966A0"/>
    <w:rsid w:val="009966D9"/>
    <w:rsid w:val="00996A89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B3E"/>
    <w:rsid w:val="009A4E53"/>
    <w:rsid w:val="009A504E"/>
    <w:rsid w:val="009A57D9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A97"/>
    <w:rsid w:val="009B1B5D"/>
    <w:rsid w:val="009B1D71"/>
    <w:rsid w:val="009B1E9C"/>
    <w:rsid w:val="009B2317"/>
    <w:rsid w:val="009B2916"/>
    <w:rsid w:val="009B2E96"/>
    <w:rsid w:val="009B3188"/>
    <w:rsid w:val="009B3704"/>
    <w:rsid w:val="009B3846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77A"/>
    <w:rsid w:val="009B58EF"/>
    <w:rsid w:val="009B59B9"/>
    <w:rsid w:val="009B6064"/>
    <w:rsid w:val="009B65C9"/>
    <w:rsid w:val="009B671E"/>
    <w:rsid w:val="009B6E78"/>
    <w:rsid w:val="009B6FCB"/>
    <w:rsid w:val="009B76CD"/>
    <w:rsid w:val="009B7A34"/>
    <w:rsid w:val="009B7DFA"/>
    <w:rsid w:val="009C02D0"/>
    <w:rsid w:val="009C056D"/>
    <w:rsid w:val="009C0699"/>
    <w:rsid w:val="009C079A"/>
    <w:rsid w:val="009C0F6F"/>
    <w:rsid w:val="009C0FF0"/>
    <w:rsid w:val="009C105C"/>
    <w:rsid w:val="009C1272"/>
    <w:rsid w:val="009C1655"/>
    <w:rsid w:val="009C17F8"/>
    <w:rsid w:val="009C1EA7"/>
    <w:rsid w:val="009C1FB1"/>
    <w:rsid w:val="009C224B"/>
    <w:rsid w:val="009C2354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84B"/>
    <w:rsid w:val="009C58E1"/>
    <w:rsid w:val="009C59EE"/>
    <w:rsid w:val="009C5C64"/>
    <w:rsid w:val="009C62CF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82D"/>
    <w:rsid w:val="009D28A0"/>
    <w:rsid w:val="009D29EF"/>
    <w:rsid w:val="009D2C0E"/>
    <w:rsid w:val="009D2DBD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D3A"/>
    <w:rsid w:val="009E00B7"/>
    <w:rsid w:val="009E0966"/>
    <w:rsid w:val="009E0FD3"/>
    <w:rsid w:val="009E17D5"/>
    <w:rsid w:val="009E1EE7"/>
    <w:rsid w:val="009E2633"/>
    <w:rsid w:val="009E2D28"/>
    <w:rsid w:val="009E321D"/>
    <w:rsid w:val="009E399E"/>
    <w:rsid w:val="009E3B0D"/>
    <w:rsid w:val="009E403D"/>
    <w:rsid w:val="009E4EDD"/>
    <w:rsid w:val="009E5E8B"/>
    <w:rsid w:val="009E666B"/>
    <w:rsid w:val="009E67D9"/>
    <w:rsid w:val="009E72D4"/>
    <w:rsid w:val="009E738E"/>
    <w:rsid w:val="009E75F4"/>
    <w:rsid w:val="009E76F3"/>
    <w:rsid w:val="009E77AD"/>
    <w:rsid w:val="009E77CA"/>
    <w:rsid w:val="009F0099"/>
    <w:rsid w:val="009F060F"/>
    <w:rsid w:val="009F0A74"/>
    <w:rsid w:val="009F0A77"/>
    <w:rsid w:val="009F0B9F"/>
    <w:rsid w:val="009F0C94"/>
    <w:rsid w:val="009F0C99"/>
    <w:rsid w:val="009F1516"/>
    <w:rsid w:val="009F166D"/>
    <w:rsid w:val="009F17B7"/>
    <w:rsid w:val="009F210A"/>
    <w:rsid w:val="009F27D5"/>
    <w:rsid w:val="009F2ECC"/>
    <w:rsid w:val="009F30DF"/>
    <w:rsid w:val="009F37C9"/>
    <w:rsid w:val="009F37F5"/>
    <w:rsid w:val="009F3E6B"/>
    <w:rsid w:val="009F4017"/>
    <w:rsid w:val="009F4120"/>
    <w:rsid w:val="009F4473"/>
    <w:rsid w:val="009F4E59"/>
    <w:rsid w:val="009F4FDD"/>
    <w:rsid w:val="009F4FF8"/>
    <w:rsid w:val="009F51AD"/>
    <w:rsid w:val="009F5650"/>
    <w:rsid w:val="009F5830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11EB"/>
    <w:rsid w:val="00A0135C"/>
    <w:rsid w:val="00A016D7"/>
    <w:rsid w:val="00A01D18"/>
    <w:rsid w:val="00A0236F"/>
    <w:rsid w:val="00A02BF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BEF"/>
    <w:rsid w:val="00A06282"/>
    <w:rsid w:val="00A06757"/>
    <w:rsid w:val="00A06A13"/>
    <w:rsid w:val="00A06A88"/>
    <w:rsid w:val="00A06E8D"/>
    <w:rsid w:val="00A0705C"/>
    <w:rsid w:val="00A074E1"/>
    <w:rsid w:val="00A077B5"/>
    <w:rsid w:val="00A10068"/>
    <w:rsid w:val="00A11038"/>
    <w:rsid w:val="00A1147F"/>
    <w:rsid w:val="00A1184D"/>
    <w:rsid w:val="00A11C17"/>
    <w:rsid w:val="00A11FF8"/>
    <w:rsid w:val="00A12E07"/>
    <w:rsid w:val="00A13572"/>
    <w:rsid w:val="00A1400C"/>
    <w:rsid w:val="00A14015"/>
    <w:rsid w:val="00A144E9"/>
    <w:rsid w:val="00A147D1"/>
    <w:rsid w:val="00A14857"/>
    <w:rsid w:val="00A148A8"/>
    <w:rsid w:val="00A14942"/>
    <w:rsid w:val="00A14D2C"/>
    <w:rsid w:val="00A14E98"/>
    <w:rsid w:val="00A152D6"/>
    <w:rsid w:val="00A1543F"/>
    <w:rsid w:val="00A15F9D"/>
    <w:rsid w:val="00A1665C"/>
    <w:rsid w:val="00A170A3"/>
    <w:rsid w:val="00A1738B"/>
    <w:rsid w:val="00A1765C"/>
    <w:rsid w:val="00A1770F"/>
    <w:rsid w:val="00A1784C"/>
    <w:rsid w:val="00A17C92"/>
    <w:rsid w:val="00A17CBE"/>
    <w:rsid w:val="00A17DBD"/>
    <w:rsid w:val="00A200A2"/>
    <w:rsid w:val="00A2099E"/>
    <w:rsid w:val="00A20E71"/>
    <w:rsid w:val="00A210D6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33D4"/>
    <w:rsid w:val="00A2350C"/>
    <w:rsid w:val="00A23945"/>
    <w:rsid w:val="00A239D6"/>
    <w:rsid w:val="00A23BA5"/>
    <w:rsid w:val="00A23C87"/>
    <w:rsid w:val="00A241F6"/>
    <w:rsid w:val="00A242CC"/>
    <w:rsid w:val="00A245D5"/>
    <w:rsid w:val="00A246E8"/>
    <w:rsid w:val="00A2477A"/>
    <w:rsid w:val="00A247F9"/>
    <w:rsid w:val="00A24B61"/>
    <w:rsid w:val="00A250C6"/>
    <w:rsid w:val="00A2515D"/>
    <w:rsid w:val="00A25F64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340"/>
    <w:rsid w:val="00A32480"/>
    <w:rsid w:val="00A3279B"/>
    <w:rsid w:val="00A32878"/>
    <w:rsid w:val="00A32A47"/>
    <w:rsid w:val="00A32AA5"/>
    <w:rsid w:val="00A32ADC"/>
    <w:rsid w:val="00A32F5A"/>
    <w:rsid w:val="00A32F7F"/>
    <w:rsid w:val="00A335A0"/>
    <w:rsid w:val="00A33633"/>
    <w:rsid w:val="00A3377D"/>
    <w:rsid w:val="00A33A38"/>
    <w:rsid w:val="00A33E32"/>
    <w:rsid w:val="00A34285"/>
    <w:rsid w:val="00A34BBA"/>
    <w:rsid w:val="00A34E11"/>
    <w:rsid w:val="00A35077"/>
    <w:rsid w:val="00A35737"/>
    <w:rsid w:val="00A35D81"/>
    <w:rsid w:val="00A35FB4"/>
    <w:rsid w:val="00A36851"/>
    <w:rsid w:val="00A36FFB"/>
    <w:rsid w:val="00A371CC"/>
    <w:rsid w:val="00A373F1"/>
    <w:rsid w:val="00A3788F"/>
    <w:rsid w:val="00A379F8"/>
    <w:rsid w:val="00A37B62"/>
    <w:rsid w:val="00A37BB0"/>
    <w:rsid w:val="00A40340"/>
    <w:rsid w:val="00A40948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500"/>
    <w:rsid w:val="00A5066E"/>
    <w:rsid w:val="00A50755"/>
    <w:rsid w:val="00A5079C"/>
    <w:rsid w:val="00A51657"/>
    <w:rsid w:val="00A51889"/>
    <w:rsid w:val="00A519FA"/>
    <w:rsid w:val="00A51D8A"/>
    <w:rsid w:val="00A5288F"/>
    <w:rsid w:val="00A53270"/>
    <w:rsid w:val="00A53F33"/>
    <w:rsid w:val="00A54DFB"/>
    <w:rsid w:val="00A5592E"/>
    <w:rsid w:val="00A56047"/>
    <w:rsid w:val="00A5614C"/>
    <w:rsid w:val="00A567BE"/>
    <w:rsid w:val="00A56E94"/>
    <w:rsid w:val="00A5707E"/>
    <w:rsid w:val="00A572E0"/>
    <w:rsid w:val="00A5772D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F3"/>
    <w:rsid w:val="00A620AC"/>
    <w:rsid w:val="00A62418"/>
    <w:rsid w:val="00A6312E"/>
    <w:rsid w:val="00A63F13"/>
    <w:rsid w:val="00A64096"/>
    <w:rsid w:val="00A64099"/>
    <w:rsid w:val="00A64577"/>
    <w:rsid w:val="00A64C9F"/>
    <w:rsid w:val="00A65121"/>
    <w:rsid w:val="00A652E4"/>
    <w:rsid w:val="00A6607D"/>
    <w:rsid w:val="00A66156"/>
    <w:rsid w:val="00A66170"/>
    <w:rsid w:val="00A667F1"/>
    <w:rsid w:val="00A669D7"/>
    <w:rsid w:val="00A66A63"/>
    <w:rsid w:val="00A67125"/>
    <w:rsid w:val="00A672B0"/>
    <w:rsid w:val="00A678A4"/>
    <w:rsid w:val="00A67955"/>
    <w:rsid w:val="00A67A6F"/>
    <w:rsid w:val="00A67F3E"/>
    <w:rsid w:val="00A70895"/>
    <w:rsid w:val="00A7093F"/>
    <w:rsid w:val="00A70C3E"/>
    <w:rsid w:val="00A7118B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B96"/>
    <w:rsid w:val="00A74C27"/>
    <w:rsid w:val="00A74C6E"/>
    <w:rsid w:val="00A751AD"/>
    <w:rsid w:val="00A752D0"/>
    <w:rsid w:val="00A757D6"/>
    <w:rsid w:val="00A75A09"/>
    <w:rsid w:val="00A75A38"/>
    <w:rsid w:val="00A75B49"/>
    <w:rsid w:val="00A75F8D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E6A"/>
    <w:rsid w:val="00A81E16"/>
    <w:rsid w:val="00A82B69"/>
    <w:rsid w:val="00A82B86"/>
    <w:rsid w:val="00A82E80"/>
    <w:rsid w:val="00A83051"/>
    <w:rsid w:val="00A830D4"/>
    <w:rsid w:val="00A83859"/>
    <w:rsid w:val="00A83929"/>
    <w:rsid w:val="00A83F8F"/>
    <w:rsid w:val="00A845C3"/>
    <w:rsid w:val="00A84C77"/>
    <w:rsid w:val="00A85160"/>
    <w:rsid w:val="00A852D0"/>
    <w:rsid w:val="00A85779"/>
    <w:rsid w:val="00A857B5"/>
    <w:rsid w:val="00A85B83"/>
    <w:rsid w:val="00A85CDD"/>
    <w:rsid w:val="00A85DDC"/>
    <w:rsid w:val="00A862A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FF"/>
    <w:rsid w:val="00A904C4"/>
    <w:rsid w:val="00A9055E"/>
    <w:rsid w:val="00A90A7B"/>
    <w:rsid w:val="00A90F2A"/>
    <w:rsid w:val="00A911A6"/>
    <w:rsid w:val="00A916B2"/>
    <w:rsid w:val="00A91C12"/>
    <w:rsid w:val="00A920CC"/>
    <w:rsid w:val="00A9270E"/>
    <w:rsid w:val="00A92711"/>
    <w:rsid w:val="00A9286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AF7"/>
    <w:rsid w:val="00AB42F4"/>
    <w:rsid w:val="00AB4503"/>
    <w:rsid w:val="00AB4C46"/>
    <w:rsid w:val="00AB5568"/>
    <w:rsid w:val="00AB5796"/>
    <w:rsid w:val="00AB5929"/>
    <w:rsid w:val="00AB5C60"/>
    <w:rsid w:val="00AB5F6D"/>
    <w:rsid w:val="00AB6225"/>
    <w:rsid w:val="00AB6576"/>
    <w:rsid w:val="00AB670D"/>
    <w:rsid w:val="00AB6A77"/>
    <w:rsid w:val="00AB75B3"/>
    <w:rsid w:val="00AB7D3A"/>
    <w:rsid w:val="00AB7FB5"/>
    <w:rsid w:val="00AC0666"/>
    <w:rsid w:val="00AC0C01"/>
    <w:rsid w:val="00AC10FF"/>
    <w:rsid w:val="00AC147E"/>
    <w:rsid w:val="00AC162B"/>
    <w:rsid w:val="00AC1790"/>
    <w:rsid w:val="00AC1BE0"/>
    <w:rsid w:val="00AC2527"/>
    <w:rsid w:val="00AC2D17"/>
    <w:rsid w:val="00AC2D6C"/>
    <w:rsid w:val="00AC2F0C"/>
    <w:rsid w:val="00AC30DC"/>
    <w:rsid w:val="00AC3904"/>
    <w:rsid w:val="00AC3D92"/>
    <w:rsid w:val="00AC46B6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74D"/>
    <w:rsid w:val="00AD1845"/>
    <w:rsid w:val="00AD18C5"/>
    <w:rsid w:val="00AD1E3E"/>
    <w:rsid w:val="00AD2919"/>
    <w:rsid w:val="00AD295E"/>
    <w:rsid w:val="00AD29A5"/>
    <w:rsid w:val="00AD2D26"/>
    <w:rsid w:val="00AD3290"/>
    <w:rsid w:val="00AD33D0"/>
    <w:rsid w:val="00AD399A"/>
    <w:rsid w:val="00AD3A51"/>
    <w:rsid w:val="00AD3B9D"/>
    <w:rsid w:val="00AD40F4"/>
    <w:rsid w:val="00AD4130"/>
    <w:rsid w:val="00AD4488"/>
    <w:rsid w:val="00AD4B18"/>
    <w:rsid w:val="00AD4B58"/>
    <w:rsid w:val="00AD5074"/>
    <w:rsid w:val="00AD5928"/>
    <w:rsid w:val="00AD680E"/>
    <w:rsid w:val="00AD6FF2"/>
    <w:rsid w:val="00AD7188"/>
    <w:rsid w:val="00AD73FC"/>
    <w:rsid w:val="00AD79ED"/>
    <w:rsid w:val="00AD7AC5"/>
    <w:rsid w:val="00AE05B6"/>
    <w:rsid w:val="00AE0C9B"/>
    <w:rsid w:val="00AE11E2"/>
    <w:rsid w:val="00AE12B1"/>
    <w:rsid w:val="00AE13C7"/>
    <w:rsid w:val="00AE153F"/>
    <w:rsid w:val="00AE20D1"/>
    <w:rsid w:val="00AE2242"/>
    <w:rsid w:val="00AE2273"/>
    <w:rsid w:val="00AE31A9"/>
    <w:rsid w:val="00AE36D6"/>
    <w:rsid w:val="00AE3729"/>
    <w:rsid w:val="00AE3933"/>
    <w:rsid w:val="00AE3B21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2B5"/>
    <w:rsid w:val="00AE56A6"/>
    <w:rsid w:val="00AE5DAB"/>
    <w:rsid w:val="00AE6CBE"/>
    <w:rsid w:val="00AE725C"/>
    <w:rsid w:val="00AE7A0D"/>
    <w:rsid w:val="00AE7B9B"/>
    <w:rsid w:val="00AE7FB0"/>
    <w:rsid w:val="00AF032E"/>
    <w:rsid w:val="00AF0A6E"/>
    <w:rsid w:val="00AF0D2E"/>
    <w:rsid w:val="00AF12F6"/>
    <w:rsid w:val="00AF1403"/>
    <w:rsid w:val="00AF1429"/>
    <w:rsid w:val="00AF15B5"/>
    <w:rsid w:val="00AF1646"/>
    <w:rsid w:val="00AF1C2C"/>
    <w:rsid w:val="00AF20DD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55"/>
    <w:rsid w:val="00AF52B4"/>
    <w:rsid w:val="00AF589F"/>
    <w:rsid w:val="00AF5996"/>
    <w:rsid w:val="00AF5BE7"/>
    <w:rsid w:val="00AF6C32"/>
    <w:rsid w:val="00AF70B8"/>
    <w:rsid w:val="00AF76BE"/>
    <w:rsid w:val="00B0050C"/>
    <w:rsid w:val="00B00607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75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5EF"/>
    <w:rsid w:val="00B178CB"/>
    <w:rsid w:val="00B17A28"/>
    <w:rsid w:val="00B20289"/>
    <w:rsid w:val="00B20970"/>
    <w:rsid w:val="00B212EE"/>
    <w:rsid w:val="00B215CF"/>
    <w:rsid w:val="00B21705"/>
    <w:rsid w:val="00B22771"/>
    <w:rsid w:val="00B22795"/>
    <w:rsid w:val="00B22B26"/>
    <w:rsid w:val="00B22CB1"/>
    <w:rsid w:val="00B22CB5"/>
    <w:rsid w:val="00B23366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95E"/>
    <w:rsid w:val="00B271AD"/>
    <w:rsid w:val="00B278CB"/>
    <w:rsid w:val="00B279EB"/>
    <w:rsid w:val="00B27ADD"/>
    <w:rsid w:val="00B27CDA"/>
    <w:rsid w:val="00B30777"/>
    <w:rsid w:val="00B30C6A"/>
    <w:rsid w:val="00B30D42"/>
    <w:rsid w:val="00B30E77"/>
    <w:rsid w:val="00B310A7"/>
    <w:rsid w:val="00B317DC"/>
    <w:rsid w:val="00B31D13"/>
    <w:rsid w:val="00B32067"/>
    <w:rsid w:val="00B3236F"/>
    <w:rsid w:val="00B32AB6"/>
    <w:rsid w:val="00B32DCC"/>
    <w:rsid w:val="00B32EBB"/>
    <w:rsid w:val="00B33295"/>
    <w:rsid w:val="00B33FEF"/>
    <w:rsid w:val="00B34437"/>
    <w:rsid w:val="00B34B25"/>
    <w:rsid w:val="00B34CC7"/>
    <w:rsid w:val="00B34D53"/>
    <w:rsid w:val="00B35191"/>
    <w:rsid w:val="00B355E5"/>
    <w:rsid w:val="00B35647"/>
    <w:rsid w:val="00B356D3"/>
    <w:rsid w:val="00B3576C"/>
    <w:rsid w:val="00B361C1"/>
    <w:rsid w:val="00B3620D"/>
    <w:rsid w:val="00B3620E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D5F"/>
    <w:rsid w:val="00B40551"/>
    <w:rsid w:val="00B4076E"/>
    <w:rsid w:val="00B4089C"/>
    <w:rsid w:val="00B40B91"/>
    <w:rsid w:val="00B415DC"/>
    <w:rsid w:val="00B41ED9"/>
    <w:rsid w:val="00B41FC6"/>
    <w:rsid w:val="00B4218D"/>
    <w:rsid w:val="00B421A9"/>
    <w:rsid w:val="00B425B7"/>
    <w:rsid w:val="00B42A93"/>
    <w:rsid w:val="00B43065"/>
    <w:rsid w:val="00B43632"/>
    <w:rsid w:val="00B43CFB"/>
    <w:rsid w:val="00B43D31"/>
    <w:rsid w:val="00B446C6"/>
    <w:rsid w:val="00B44993"/>
    <w:rsid w:val="00B44D3F"/>
    <w:rsid w:val="00B44EE7"/>
    <w:rsid w:val="00B4503D"/>
    <w:rsid w:val="00B46302"/>
    <w:rsid w:val="00B468FC"/>
    <w:rsid w:val="00B46A9D"/>
    <w:rsid w:val="00B46AC6"/>
    <w:rsid w:val="00B47155"/>
    <w:rsid w:val="00B47536"/>
    <w:rsid w:val="00B47CE6"/>
    <w:rsid w:val="00B47D56"/>
    <w:rsid w:val="00B504A4"/>
    <w:rsid w:val="00B50AC4"/>
    <w:rsid w:val="00B51180"/>
    <w:rsid w:val="00B51347"/>
    <w:rsid w:val="00B51AAA"/>
    <w:rsid w:val="00B51B00"/>
    <w:rsid w:val="00B51E5F"/>
    <w:rsid w:val="00B52A35"/>
    <w:rsid w:val="00B52AAE"/>
    <w:rsid w:val="00B52D6D"/>
    <w:rsid w:val="00B53BD2"/>
    <w:rsid w:val="00B53BF3"/>
    <w:rsid w:val="00B53F6C"/>
    <w:rsid w:val="00B53F7F"/>
    <w:rsid w:val="00B540B2"/>
    <w:rsid w:val="00B54102"/>
    <w:rsid w:val="00B54640"/>
    <w:rsid w:val="00B54A58"/>
    <w:rsid w:val="00B54E29"/>
    <w:rsid w:val="00B55495"/>
    <w:rsid w:val="00B558FD"/>
    <w:rsid w:val="00B56027"/>
    <w:rsid w:val="00B56243"/>
    <w:rsid w:val="00B5705B"/>
    <w:rsid w:val="00B570D4"/>
    <w:rsid w:val="00B573F2"/>
    <w:rsid w:val="00B605AF"/>
    <w:rsid w:val="00B60999"/>
    <w:rsid w:val="00B60E6F"/>
    <w:rsid w:val="00B610B9"/>
    <w:rsid w:val="00B61239"/>
    <w:rsid w:val="00B6146D"/>
    <w:rsid w:val="00B619D8"/>
    <w:rsid w:val="00B61EDB"/>
    <w:rsid w:val="00B62602"/>
    <w:rsid w:val="00B6281B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2098"/>
    <w:rsid w:val="00B727BE"/>
    <w:rsid w:val="00B72809"/>
    <w:rsid w:val="00B72912"/>
    <w:rsid w:val="00B72BEA"/>
    <w:rsid w:val="00B73021"/>
    <w:rsid w:val="00B73255"/>
    <w:rsid w:val="00B735AA"/>
    <w:rsid w:val="00B73B26"/>
    <w:rsid w:val="00B73B9B"/>
    <w:rsid w:val="00B73EAE"/>
    <w:rsid w:val="00B7422D"/>
    <w:rsid w:val="00B74598"/>
    <w:rsid w:val="00B74641"/>
    <w:rsid w:val="00B7482C"/>
    <w:rsid w:val="00B74995"/>
    <w:rsid w:val="00B74A11"/>
    <w:rsid w:val="00B74A6A"/>
    <w:rsid w:val="00B74D5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5EF"/>
    <w:rsid w:val="00B81AB0"/>
    <w:rsid w:val="00B8250E"/>
    <w:rsid w:val="00B825D3"/>
    <w:rsid w:val="00B83183"/>
    <w:rsid w:val="00B8354F"/>
    <w:rsid w:val="00B83663"/>
    <w:rsid w:val="00B836B1"/>
    <w:rsid w:val="00B83AD0"/>
    <w:rsid w:val="00B83B67"/>
    <w:rsid w:val="00B83D81"/>
    <w:rsid w:val="00B84A40"/>
    <w:rsid w:val="00B84B2B"/>
    <w:rsid w:val="00B84D07"/>
    <w:rsid w:val="00B8537E"/>
    <w:rsid w:val="00B85565"/>
    <w:rsid w:val="00B856B5"/>
    <w:rsid w:val="00B86247"/>
    <w:rsid w:val="00B868A4"/>
    <w:rsid w:val="00B86B61"/>
    <w:rsid w:val="00B86E9E"/>
    <w:rsid w:val="00B879CB"/>
    <w:rsid w:val="00B87F67"/>
    <w:rsid w:val="00B913D6"/>
    <w:rsid w:val="00B914B4"/>
    <w:rsid w:val="00B91ED2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E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3A"/>
    <w:rsid w:val="00B95D8D"/>
    <w:rsid w:val="00B95DA0"/>
    <w:rsid w:val="00B95DA1"/>
    <w:rsid w:val="00B95DFF"/>
    <w:rsid w:val="00B95EF9"/>
    <w:rsid w:val="00B96679"/>
    <w:rsid w:val="00B96842"/>
    <w:rsid w:val="00B968C2"/>
    <w:rsid w:val="00B971C8"/>
    <w:rsid w:val="00B973A7"/>
    <w:rsid w:val="00B97457"/>
    <w:rsid w:val="00B978BF"/>
    <w:rsid w:val="00B97B19"/>
    <w:rsid w:val="00B97F04"/>
    <w:rsid w:val="00BA0861"/>
    <w:rsid w:val="00BA0970"/>
    <w:rsid w:val="00BA0A0B"/>
    <w:rsid w:val="00BA0D71"/>
    <w:rsid w:val="00BA1432"/>
    <w:rsid w:val="00BA166D"/>
    <w:rsid w:val="00BA1A00"/>
    <w:rsid w:val="00BA1C8E"/>
    <w:rsid w:val="00BA2079"/>
    <w:rsid w:val="00BA220D"/>
    <w:rsid w:val="00BA2A1D"/>
    <w:rsid w:val="00BA31CF"/>
    <w:rsid w:val="00BA3EB4"/>
    <w:rsid w:val="00BA40D3"/>
    <w:rsid w:val="00BA4584"/>
    <w:rsid w:val="00BA4889"/>
    <w:rsid w:val="00BA4DA6"/>
    <w:rsid w:val="00BA5464"/>
    <w:rsid w:val="00BA5492"/>
    <w:rsid w:val="00BA55B3"/>
    <w:rsid w:val="00BA594F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B020A"/>
    <w:rsid w:val="00BB0495"/>
    <w:rsid w:val="00BB06A8"/>
    <w:rsid w:val="00BB0BA9"/>
    <w:rsid w:val="00BB10F5"/>
    <w:rsid w:val="00BB1599"/>
    <w:rsid w:val="00BB17B9"/>
    <w:rsid w:val="00BB1995"/>
    <w:rsid w:val="00BB1CAE"/>
    <w:rsid w:val="00BB1D46"/>
    <w:rsid w:val="00BB2048"/>
    <w:rsid w:val="00BB27C0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5D2C"/>
    <w:rsid w:val="00BB5DF0"/>
    <w:rsid w:val="00BB622E"/>
    <w:rsid w:val="00BB634D"/>
    <w:rsid w:val="00BB6385"/>
    <w:rsid w:val="00BB638B"/>
    <w:rsid w:val="00BB69F1"/>
    <w:rsid w:val="00BB6C8F"/>
    <w:rsid w:val="00BB7007"/>
    <w:rsid w:val="00BB7072"/>
    <w:rsid w:val="00BB7200"/>
    <w:rsid w:val="00BB79B8"/>
    <w:rsid w:val="00BC0164"/>
    <w:rsid w:val="00BC01EE"/>
    <w:rsid w:val="00BC02C7"/>
    <w:rsid w:val="00BC0582"/>
    <w:rsid w:val="00BC05C1"/>
    <w:rsid w:val="00BC06C2"/>
    <w:rsid w:val="00BC116C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EA"/>
    <w:rsid w:val="00BD0C56"/>
    <w:rsid w:val="00BD0D97"/>
    <w:rsid w:val="00BD1359"/>
    <w:rsid w:val="00BD151D"/>
    <w:rsid w:val="00BD16DB"/>
    <w:rsid w:val="00BD2076"/>
    <w:rsid w:val="00BD20DA"/>
    <w:rsid w:val="00BD2284"/>
    <w:rsid w:val="00BD243E"/>
    <w:rsid w:val="00BD2477"/>
    <w:rsid w:val="00BD2EDF"/>
    <w:rsid w:val="00BD32E3"/>
    <w:rsid w:val="00BD3599"/>
    <w:rsid w:val="00BD36A3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A2A"/>
    <w:rsid w:val="00BD5D23"/>
    <w:rsid w:val="00BD6665"/>
    <w:rsid w:val="00BD673C"/>
    <w:rsid w:val="00BD6767"/>
    <w:rsid w:val="00BD6A9C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2045"/>
    <w:rsid w:val="00BE2141"/>
    <w:rsid w:val="00BE228B"/>
    <w:rsid w:val="00BE272E"/>
    <w:rsid w:val="00BE286B"/>
    <w:rsid w:val="00BE2FC2"/>
    <w:rsid w:val="00BE300A"/>
    <w:rsid w:val="00BE32FC"/>
    <w:rsid w:val="00BE3CF7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1350"/>
    <w:rsid w:val="00BF160C"/>
    <w:rsid w:val="00BF16D0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AD"/>
    <w:rsid w:val="00BF43EC"/>
    <w:rsid w:val="00BF49C8"/>
    <w:rsid w:val="00BF4CD7"/>
    <w:rsid w:val="00BF5033"/>
    <w:rsid w:val="00BF572A"/>
    <w:rsid w:val="00BF5C45"/>
    <w:rsid w:val="00BF6D88"/>
    <w:rsid w:val="00BF72CC"/>
    <w:rsid w:val="00BF737B"/>
    <w:rsid w:val="00BF74CE"/>
    <w:rsid w:val="00BF76B1"/>
    <w:rsid w:val="00BF781E"/>
    <w:rsid w:val="00BF7C05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6626"/>
    <w:rsid w:val="00C066C3"/>
    <w:rsid w:val="00C06B29"/>
    <w:rsid w:val="00C07856"/>
    <w:rsid w:val="00C07A28"/>
    <w:rsid w:val="00C07A83"/>
    <w:rsid w:val="00C10E5A"/>
    <w:rsid w:val="00C111CB"/>
    <w:rsid w:val="00C1128B"/>
    <w:rsid w:val="00C112A0"/>
    <w:rsid w:val="00C12152"/>
    <w:rsid w:val="00C1226D"/>
    <w:rsid w:val="00C1267D"/>
    <w:rsid w:val="00C129B6"/>
    <w:rsid w:val="00C12D10"/>
    <w:rsid w:val="00C1321F"/>
    <w:rsid w:val="00C137EA"/>
    <w:rsid w:val="00C13FC7"/>
    <w:rsid w:val="00C140F1"/>
    <w:rsid w:val="00C14616"/>
    <w:rsid w:val="00C14A53"/>
    <w:rsid w:val="00C14E40"/>
    <w:rsid w:val="00C151FE"/>
    <w:rsid w:val="00C1589C"/>
    <w:rsid w:val="00C15B5D"/>
    <w:rsid w:val="00C16109"/>
    <w:rsid w:val="00C16126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100D"/>
    <w:rsid w:val="00C211FF"/>
    <w:rsid w:val="00C21BF2"/>
    <w:rsid w:val="00C22C86"/>
    <w:rsid w:val="00C22D86"/>
    <w:rsid w:val="00C2381B"/>
    <w:rsid w:val="00C23853"/>
    <w:rsid w:val="00C23900"/>
    <w:rsid w:val="00C23B9F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B9"/>
    <w:rsid w:val="00C27A4C"/>
    <w:rsid w:val="00C3047B"/>
    <w:rsid w:val="00C309A2"/>
    <w:rsid w:val="00C30BBD"/>
    <w:rsid w:val="00C3130F"/>
    <w:rsid w:val="00C31953"/>
    <w:rsid w:val="00C31CF7"/>
    <w:rsid w:val="00C321AD"/>
    <w:rsid w:val="00C32265"/>
    <w:rsid w:val="00C339B6"/>
    <w:rsid w:val="00C33F93"/>
    <w:rsid w:val="00C342A6"/>
    <w:rsid w:val="00C3448B"/>
    <w:rsid w:val="00C3452D"/>
    <w:rsid w:val="00C34868"/>
    <w:rsid w:val="00C34BB0"/>
    <w:rsid w:val="00C34BFC"/>
    <w:rsid w:val="00C34F41"/>
    <w:rsid w:val="00C350F1"/>
    <w:rsid w:val="00C351CC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97F"/>
    <w:rsid w:val="00C43A10"/>
    <w:rsid w:val="00C43F13"/>
    <w:rsid w:val="00C45A0F"/>
    <w:rsid w:val="00C45B8B"/>
    <w:rsid w:val="00C45BB4"/>
    <w:rsid w:val="00C45F81"/>
    <w:rsid w:val="00C46004"/>
    <w:rsid w:val="00C4664D"/>
    <w:rsid w:val="00C46B4B"/>
    <w:rsid w:val="00C46F04"/>
    <w:rsid w:val="00C470CE"/>
    <w:rsid w:val="00C47142"/>
    <w:rsid w:val="00C47422"/>
    <w:rsid w:val="00C4749D"/>
    <w:rsid w:val="00C50852"/>
    <w:rsid w:val="00C50EFB"/>
    <w:rsid w:val="00C5101B"/>
    <w:rsid w:val="00C51305"/>
    <w:rsid w:val="00C5145F"/>
    <w:rsid w:val="00C51FFE"/>
    <w:rsid w:val="00C52249"/>
    <w:rsid w:val="00C52334"/>
    <w:rsid w:val="00C523EF"/>
    <w:rsid w:val="00C5245E"/>
    <w:rsid w:val="00C525B1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E2F"/>
    <w:rsid w:val="00C603D3"/>
    <w:rsid w:val="00C60553"/>
    <w:rsid w:val="00C60858"/>
    <w:rsid w:val="00C608D2"/>
    <w:rsid w:val="00C60BD7"/>
    <w:rsid w:val="00C60CDE"/>
    <w:rsid w:val="00C610B9"/>
    <w:rsid w:val="00C61835"/>
    <w:rsid w:val="00C61853"/>
    <w:rsid w:val="00C61ABF"/>
    <w:rsid w:val="00C61C97"/>
    <w:rsid w:val="00C61CF0"/>
    <w:rsid w:val="00C62123"/>
    <w:rsid w:val="00C6236D"/>
    <w:rsid w:val="00C623BA"/>
    <w:rsid w:val="00C62733"/>
    <w:rsid w:val="00C628FD"/>
    <w:rsid w:val="00C62954"/>
    <w:rsid w:val="00C62A99"/>
    <w:rsid w:val="00C6305B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6DE"/>
    <w:rsid w:val="00C6652C"/>
    <w:rsid w:val="00C66A0F"/>
    <w:rsid w:val="00C66D74"/>
    <w:rsid w:val="00C67185"/>
    <w:rsid w:val="00C70068"/>
    <w:rsid w:val="00C70598"/>
    <w:rsid w:val="00C70813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7F6"/>
    <w:rsid w:val="00C72DB6"/>
    <w:rsid w:val="00C74318"/>
    <w:rsid w:val="00C744B7"/>
    <w:rsid w:val="00C74736"/>
    <w:rsid w:val="00C74765"/>
    <w:rsid w:val="00C74E79"/>
    <w:rsid w:val="00C74E86"/>
    <w:rsid w:val="00C752B6"/>
    <w:rsid w:val="00C753BA"/>
    <w:rsid w:val="00C75A98"/>
    <w:rsid w:val="00C75D77"/>
    <w:rsid w:val="00C75F4B"/>
    <w:rsid w:val="00C760A1"/>
    <w:rsid w:val="00C76880"/>
    <w:rsid w:val="00C76C0C"/>
    <w:rsid w:val="00C76FA6"/>
    <w:rsid w:val="00C773CC"/>
    <w:rsid w:val="00C77DF5"/>
    <w:rsid w:val="00C80339"/>
    <w:rsid w:val="00C80670"/>
    <w:rsid w:val="00C80A10"/>
    <w:rsid w:val="00C80E00"/>
    <w:rsid w:val="00C80E87"/>
    <w:rsid w:val="00C81989"/>
    <w:rsid w:val="00C81E59"/>
    <w:rsid w:val="00C82A41"/>
    <w:rsid w:val="00C82F07"/>
    <w:rsid w:val="00C8317D"/>
    <w:rsid w:val="00C833C6"/>
    <w:rsid w:val="00C843C0"/>
    <w:rsid w:val="00C84C02"/>
    <w:rsid w:val="00C8501A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6BD"/>
    <w:rsid w:val="00C91762"/>
    <w:rsid w:val="00C92127"/>
    <w:rsid w:val="00C9228A"/>
    <w:rsid w:val="00C92773"/>
    <w:rsid w:val="00C927B1"/>
    <w:rsid w:val="00C927BF"/>
    <w:rsid w:val="00C928B4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E68"/>
    <w:rsid w:val="00CA6336"/>
    <w:rsid w:val="00CA6434"/>
    <w:rsid w:val="00CA6E5A"/>
    <w:rsid w:val="00CA7134"/>
    <w:rsid w:val="00CA73F4"/>
    <w:rsid w:val="00CA7576"/>
    <w:rsid w:val="00CA7649"/>
    <w:rsid w:val="00CA771D"/>
    <w:rsid w:val="00CA772C"/>
    <w:rsid w:val="00CA7741"/>
    <w:rsid w:val="00CA7BE4"/>
    <w:rsid w:val="00CB0372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84C"/>
    <w:rsid w:val="00CB3B0D"/>
    <w:rsid w:val="00CB3DD1"/>
    <w:rsid w:val="00CB480A"/>
    <w:rsid w:val="00CB48C1"/>
    <w:rsid w:val="00CB5871"/>
    <w:rsid w:val="00CB589E"/>
    <w:rsid w:val="00CB61D2"/>
    <w:rsid w:val="00CB65FF"/>
    <w:rsid w:val="00CB66EF"/>
    <w:rsid w:val="00CB69D1"/>
    <w:rsid w:val="00CB69D8"/>
    <w:rsid w:val="00CB6BEE"/>
    <w:rsid w:val="00CB6CBB"/>
    <w:rsid w:val="00CB6D57"/>
    <w:rsid w:val="00CB70CE"/>
    <w:rsid w:val="00CB7492"/>
    <w:rsid w:val="00CB778E"/>
    <w:rsid w:val="00CB7866"/>
    <w:rsid w:val="00CB7A3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300F"/>
    <w:rsid w:val="00CC3364"/>
    <w:rsid w:val="00CC3584"/>
    <w:rsid w:val="00CC3B5A"/>
    <w:rsid w:val="00CC3CD6"/>
    <w:rsid w:val="00CC3DDC"/>
    <w:rsid w:val="00CC3F75"/>
    <w:rsid w:val="00CC4327"/>
    <w:rsid w:val="00CC4534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40B"/>
    <w:rsid w:val="00CD05CC"/>
    <w:rsid w:val="00CD0C15"/>
    <w:rsid w:val="00CD0E92"/>
    <w:rsid w:val="00CD0EF3"/>
    <w:rsid w:val="00CD1123"/>
    <w:rsid w:val="00CD1578"/>
    <w:rsid w:val="00CD1C98"/>
    <w:rsid w:val="00CD1ED7"/>
    <w:rsid w:val="00CD1FBC"/>
    <w:rsid w:val="00CD20B1"/>
    <w:rsid w:val="00CD259B"/>
    <w:rsid w:val="00CD2684"/>
    <w:rsid w:val="00CD2A49"/>
    <w:rsid w:val="00CD2D28"/>
    <w:rsid w:val="00CD2EE7"/>
    <w:rsid w:val="00CD316D"/>
    <w:rsid w:val="00CD3263"/>
    <w:rsid w:val="00CD379F"/>
    <w:rsid w:val="00CD3847"/>
    <w:rsid w:val="00CD440A"/>
    <w:rsid w:val="00CD45EE"/>
    <w:rsid w:val="00CD45FE"/>
    <w:rsid w:val="00CD48B6"/>
    <w:rsid w:val="00CD4D49"/>
    <w:rsid w:val="00CD4FAA"/>
    <w:rsid w:val="00CD51D5"/>
    <w:rsid w:val="00CD5490"/>
    <w:rsid w:val="00CD5A2D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927"/>
    <w:rsid w:val="00CD7A5F"/>
    <w:rsid w:val="00CD7A98"/>
    <w:rsid w:val="00CD7DB6"/>
    <w:rsid w:val="00CD7F72"/>
    <w:rsid w:val="00CE0021"/>
    <w:rsid w:val="00CE0132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C0E"/>
    <w:rsid w:val="00CE61F0"/>
    <w:rsid w:val="00CE64B8"/>
    <w:rsid w:val="00CE6598"/>
    <w:rsid w:val="00CE6BB5"/>
    <w:rsid w:val="00CE6D37"/>
    <w:rsid w:val="00CE6D82"/>
    <w:rsid w:val="00CE6DE6"/>
    <w:rsid w:val="00CE7416"/>
    <w:rsid w:val="00CE762E"/>
    <w:rsid w:val="00CE77FE"/>
    <w:rsid w:val="00CE78EC"/>
    <w:rsid w:val="00CE7C7E"/>
    <w:rsid w:val="00CF00A3"/>
    <w:rsid w:val="00CF07CE"/>
    <w:rsid w:val="00CF0975"/>
    <w:rsid w:val="00CF09C6"/>
    <w:rsid w:val="00CF0E7F"/>
    <w:rsid w:val="00CF1CA3"/>
    <w:rsid w:val="00CF1F92"/>
    <w:rsid w:val="00CF2137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F45"/>
    <w:rsid w:val="00CF7F74"/>
    <w:rsid w:val="00D001D4"/>
    <w:rsid w:val="00D002DE"/>
    <w:rsid w:val="00D00308"/>
    <w:rsid w:val="00D00696"/>
    <w:rsid w:val="00D00704"/>
    <w:rsid w:val="00D00793"/>
    <w:rsid w:val="00D01148"/>
    <w:rsid w:val="00D0115C"/>
    <w:rsid w:val="00D012B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77C2"/>
    <w:rsid w:val="00D07B94"/>
    <w:rsid w:val="00D07CD0"/>
    <w:rsid w:val="00D07F2A"/>
    <w:rsid w:val="00D10265"/>
    <w:rsid w:val="00D1048A"/>
    <w:rsid w:val="00D10604"/>
    <w:rsid w:val="00D10CE8"/>
    <w:rsid w:val="00D10EC2"/>
    <w:rsid w:val="00D10EE1"/>
    <w:rsid w:val="00D11086"/>
    <w:rsid w:val="00D11115"/>
    <w:rsid w:val="00D11373"/>
    <w:rsid w:val="00D11572"/>
    <w:rsid w:val="00D1164F"/>
    <w:rsid w:val="00D1166C"/>
    <w:rsid w:val="00D1168A"/>
    <w:rsid w:val="00D11A4E"/>
    <w:rsid w:val="00D11D4A"/>
    <w:rsid w:val="00D11D7C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2CE"/>
    <w:rsid w:val="00D13753"/>
    <w:rsid w:val="00D137BA"/>
    <w:rsid w:val="00D138C0"/>
    <w:rsid w:val="00D14413"/>
    <w:rsid w:val="00D1456A"/>
    <w:rsid w:val="00D14F0C"/>
    <w:rsid w:val="00D14F76"/>
    <w:rsid w:val="00D15104"/>
    <w:rsid w:val="00D15451"/>
    <w:rsid w:val="00D156D4"/>
    <w:rsid w:val="00D15A1E"/>
    <w:rsid w:val="00D15AA6"/>
    <w:rsid w:val="00D15B32"/>
    <w:rsid w:val="00D15F48"/>
    <w:rsid w:val="00D164E9"/>
    <w:rsid w:val="00D165B6"/>
    <w:rsid w:val="00D168C8"/>
    <w:rsid w:val="00D16DCE"/>
    <w:rsid w:val="00D16E57"/>
    <w:rsid w:val="00D17D80"/>
    <w:rsid w:val="00D2019A"/>
    <w:rsid w:val="00D2061E"/>
    <w:rsid w:val="00D208F7"/>
    <w:rsid w:val="00D21028"/>
    <w:rsid w:val="00D21049"/>
    <w:rsid w:val="00D21AF9"/>
    <w:rsid w:val="00D22280"/>
    <w:rsid w:val="00D228D7"/>
    <w:rsid w:val="00D22B53"/>
    <w:rsid w:val="00D231EB"/>
    <w:rsid w:val="00D239C9"/>
    <w:rsid w:val="00D23BEE"/>
    <w:rsid w:val="00D23D2E"/>
    <w:rsid w:val="00D23D87"/>
    <w:rsid w:val="00D24136"/>
    <w:rsid w:val="00D2517D"/>
    <w:rsid w:val="00D25516"/>
    <w:rsid w:val="00D2569F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D27"/>
    <w:rsid w:val="00D311B0"/>
    <w:rsid w:val="00D3135E"/>
    <w:rsid w:val="00D31F2F"/>
    <w:rsid w:val="00D321D2"/>
    <w:rsid w:val="00D323D6"/>
    <w:rsid w:val="00D32432"/>
    <w:rsid w:val="00D32BEB"/>
    <w:rsid w:val="00D33267"/>
    <w:rsid w:val="00D332B5"/>
    <w:rsid w:val="00D338BE"/>
    <w:rsid w:val="00D33C99"/>
    <w:rsid w:val="00D33CF0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B2A"/>
    <w:rsid w:val="00D40CF8"/>
    <w:rsid w:val="00D4134B"/>
    <w:rsid w:val="00D41535"/>
    <w:rsid w:val="00D41CBD"/>
    <w:rsid w:val="00D41D4D"/>
    <w:rsid w:val="00D423F0"/>
    <w:rsid w:val="00D42631"/>
    <w:rsid w:val="00D427C6"/>
    <w:rsid w:val="00D42B98"/>
    <w:rsid w:val="00D42F1F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788"/>
    <w:rsid w:val="00D4793B"/>
    <w:rsid w:val="00D47940"/>
    <w:rsid w:val="00D47B6B"/>
    <w:rsid w:val="00D5024D"/>
    <w:rsid w:val="00D50280"/>
    <w:rsid w:val="00D5071B"/>
    <w:rsid w:val="00D5093C"/>
    <w:rsid w:val="00D50BDF"/>
    <w:rsid w:val="00D50F77"/>
    <w:rsid w:val="00D51163"/>
    <w:rsid w:val="00D51534"/>
    <w:rsid w:val="00D51823"/>
    <w:rsid w:val="00D51A56"/>
    <w:rsid w:val="00D51C2B"/>
    <w:rsid w:val="00D51CEA"/>
    <w:rsid w:val="00D51D05"/>
    <w:rsid w:val="00D522F0"/>
    <w:rsid w:val="00D52A3C"/>
    <w:rsid w:val="00D52B77"/>
    <w:rsid w:val="00D52B93"/>
    <w:rsid w:val="00D52E34"/>
    <w:rsid w:val="00D535DF"/>
    <w:rsid w:val="00D541E2"/>
    <w:rsid w:val="00D546E0"/>
    <w:rsid w:val="00D54855"/>
    <w:rsid w:val="00D548F3"/>
    <w:rsid w:val="00D54BD8"/>
    <w:rsid w:val="00D54D7D"/>
    <w:rsid w:val="00D553E1"/>
    <w:rsid w:val="00D5572D"/>
    <w:rsid w:val="00D55748"/>
    <w:rsid w:val="00D55F3A"/>
    <w:rsid w:val="00D56035"/>
    <w:rsid w:val="00D561D7"/>
    <w:rsid w:val="00D565A1"/>
    <w:rsid w:val="00D56ECD"/>
    <w:rsid w:val="00D56FCD"/>
    <w:rsid w:val="00D5711E"/>
    <w:rsid w:val="00D57304"/>
    <w:rsid w:val="00D57584"/>
    <w:rsid w:val="00D5776A"/>
    <w:rsid w:val="00D57F52"/>
    <w:rsid w:val="00D6036C"/>
    <w:rsid w:val="00D60B24"/>
    <w:rsid w:val="00D60CE0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361D"/>
    <w:rsid w:val="00D63795"/>
    <w:rsid w:val="00D637B1"/>
    <w:rsid w:val="00D63ADC"/>
    <w:rsid w:val="00D64428"/>
    <w:rsid w:val="00D64990"/>
    <w:rsid w:val="00D64E73"/>
    <w:rsid w:val="00D64E8F"/>
    <w:rsid w:val="00D651DA"/>
    <w:rsid w:val="00D659D4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71B"/>
    <w:rsid w:val="00D719E5"/>
    <w:rsid w:val="00D71D2E"/>
    <w:rsid w:val="00D72150"/>
    <w:rsid w:val="00D72308"/>
    <w:rsid w:val="00D72782"/>
    <w:rsid w:val="00D727E9"/>
    <w:rsid w:val="00D72B75"/>
    <w:rsid w:val="00D7339A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8C3"/>
    <w:rsid w:val="00D76CE6"/>
    <w:rsid w:val="00D76D2D"/>
    <w:rsid w:val="00D76E3D"/>
    <w:rsid w:val="00D76F09"/>
    <w:rsid w:val="00D7755E"/>
    <w:rsid w:val="00D77A1C"/>
    <w:rsid w:val="00D77FE4"/>
    <w:rsid w:val="00D8045E"/>
    <w:rsid w:val="00D80B32"/>
    <w:rsid w:val="00D80D4D"/>
    <w:rsid w:val="00D80E0F"/>
    <w:rsid w:val="00D80F6A"/>
    <w:rsid w:val="00D81584"/>
    <w:rsid w:val="00D81D21"/>
    <w:rsid w:val="00D82164"/>
    <w:rsid w:val="00D82195"/>
    <w:rsid w:val="00D82260"/>
    <w:rsid w:val="00D82362"/>
    <w:rsid w:val="00D82A08"/>
    <w:rsid w:val="00D82A13"/>
    <w:rsid w:val="00D8346A"/>
    <w:rsid w:val="00D83482"/>
    <w:rsid w:val="00D84315"/>
    <w:rsid w:val="00D846C8"/>
    <w:rsid w:val="00D853FB"/>
    <w:rsid w:val="00D856F7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B97"/>
    <w:rsid w:val="00D90E44"/>
    <w:rsid w:val="00D91567"/>
    <w:rsid w:val="00D91897"/>
    <w:rsid w:val="00D91FD7"/>
    <w:rsid w:val="00D9259A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343"/>
    <w:rsid w:val="00D953A0"/>
    <w:rsid w:val="00D95690"/>
    <w:rsid w:val="00D95757"/>
    <w:rsid w:val="00D95A61"/>
    <w:rsid w:val="00D95EB0"/>
    <w:rsid w:val="00D9637E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7057"/>
    <w:rsid w:val="00DA71FA"/>
    <w:rsid w:val="00DA7494"/>
    <w:rsid w:val="00DA7725"/>
    <w:rsid w:val="00DA784F"/>
    <w:rsid w:val="00DA78EA"/>
    <w:rsid w:val="00DA7911"/>
    <w:rsid w:val="00DB065B"/>
    <w:rsid w:val="00DB07D8"/>
    <w:rsid w:val="00DB1120"/>
    <w:rsid w:val="00DB11C0"/>
    <w:rsid w:val="00DB1C2C"/>
    <w:rsid w:val="00DB21E9"/>
    <w:rsid w:val="00DB28DF"/>
    <w:rsid w:val="00DB2F97"/>
    <w:rsid w:val="00DB326F"/>
    <w:rsid w:val="00DB34DA"/>
    <w:rsid w:val="00DB3BA4"/>
    <w:rsid w:val="00DB3F46"/>
    <w:rsid w:val="00DB40D4"/>
    <w:rsid w:val="00DB4D3E"/>
    <w:rsid w:val="00DB5A05"/>
    <w:rsid w:val="00DB6326"/>
    <w:rsid w:val="00DB67D7"/>
    <w:rsid w:val="00DB6B3A"/>
    <w:rsid w:val="00DB6B66"/>
    <w:rsid w:val="00DB6C0C"/>
    <w:rsid w:val="00DB6C3A"/>
    <w:rsid w:val="00DB71F6"/>
    <w:rsid w:val="00DC0197"/>
    <w:rsid w:val="00DC0245"/>
    <w:rsid w:val="00DC0410"/>
    <w:rsid w:val="00DC065A"/>
    <w:rsid w:val="00DC1066"/>
    <w:rsid w:val="00DC1690"/>
    <w:rsid w:val="00DC1C5E"/>
    <w:rsid w:val="00DC2B7F"/>
    <w:rsid w:val="00DC3339"/>
    <w:rsid w:val="00DC34B2"/>
    <w:rsid w:val="00DC368C"/>
    <w:rsid w:val="00DC3C83"/>
    <w:rsid w:val="00DC4045"/>
    <w:rsid w:val="00DC4840"/>
    <w:rsid w:val="00DC4DF3"/>
    <w:rsid w:val="00DC5771"/>
    <w:rsid w:val="00DC57E5"/>
    <w:rsid w:val="00DC5CCA"/>
    <w:rsid w:val="00DC6627"/>
    <w:rsid w:val="00DC6676"/>
    <w:rsid w:val="00DC6C5C"/>
    <w:rsid w:val="00DC6F2A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A43"/>
    <w:rsid w:val="00DD1DD3"/>
    <w:rsid w:val="00DD21D8"/>
    <w:rsid w:val="00DD2426"/>
    <w:rsid w:val="00DD2CB8"/>
    <w:rsid w:val="00DD2CF8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B0B"/>
    <w:rsid w:val="00DD4B77"/>
    <w:rsid w:val="00DD4C4D"/>
    <w:rsid w:val="00DD516E"/>
    <w:rsid w:val="00DD5C0C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B5F"/>
    <w:rsid w:val="00DE3DE7"/>
    <w:rsid w:val="00DE408A"/>
    <w:rsid w:val="00DE41F8"/>
    <w:rsid w:val="00DE45C0"/>
    <w:rsid w:val="00DE4A89"/>
    <w:rsid w:val="00DE4CBC"/>
    <w:rsid w:val="00DE4CF4"/>
    <w:rsid w:val="00DE5294"/>
    <w:rsid w:val="00DE566E"/>
    <w:rsid w:val="00DE574F"/>
    <w:rsid w:val="00DE5D0F"/>
    <w:rsid w:val="00DE60EA"/>
    <w:rsid w:val="00DE6574"/>
    <w:rsid w:val="00DE6851"/>
    <w:rsid w:val="00DE6933"/>
    <w:rsid w:val="00DE6F60"/>
    <w:rsid w:val="00DE742D"/>
    <w:rsid w:val="00DE7A3B"/>
    <w:rsid w:val="00DE7D1E"/>
    <w:rsid w:val="00DF01DA"/>
    <w:rsid w:val="00DF0EE1"/>
    <w:rsid w:val="00DF0F13"/>
    <w:rsid w:val="00DF1856"/>
    <w:rsid w:val="00DF19B9"/>
    <w:rsid w:val="00DF1AA5"/>
    <w:rsid w:val="00DF1C20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5D"/>
    <w:rsid w:val="00DF5CDB"/>
    <w:rsid w:val="00DF5E90"/>
    <w:rsid w:val="00DF5E98"/>
    <w:rsid w:val="00DF60EF"/>
    <w:rsid w:val="00DF646A"/>
    <w:rsid w:val="00DF6531"/>
    <w:rsid w:val="00DF67BA"/>
    <w:rsid w:val="00DF6DFD"/>
    <w:rsid w:val="00DF6F26"/>
    <w:rsid w:val="00DF739F"/>
    <w:rsid w:val="00DF73FE"/>
    <w:rsid w:val="00DF74D8"/>
    <w:rsid w:val="00DF7502"/>
    <w:rsid w:val="00DF79AB"/>
    <w:rsid w:val="00E001A5"/>
    <w:rsid w:val="00E0025B"/>
    <w:rsid w:val="00E0028A"/>
    <w:rsid w:val="00E0056E"/>
    <w:rsid w:val="00E0077E"/>
    <w:rsid w:val="00E00844"/>
    <w:rsid w:val="00E00A98"/>
    <w:rsid w:val="00E00C29"/>
    <w:rsid w:val="00E02271"/>
    <w:rsid w:val="00E0239D"/>
    <w:rsid w:val="00E02BAB"/>
    <w:rsid w:val="00E03810"/>
    <w:rsid w:val="00E03A1B"/>
    <w:rsid w:val="00E0406E"/>
    <w:rsid w:val="00E0423F"/>
    <w:rsid w:val="00E04898"/>
    <w:rsid w:val="00E05880"/>
    <w:rsid w:val="00E05BA7"/>
    <w:rsid w:val="00E05E4B"/>
    <w:rsid w:val="00E06055"/>
    <w:rsid w:val="00E062AB"/>
    <w:rsid w:val="00E06313"/>
    <w:rsid w:val="00E06554"/>
    <w:rsid w:val="00E0690B"/>
    <w:rsid w:val="00E069CD"/>
    <w:rsid w:val="00E06A13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442"/>
    <w:rsid w:val="00E10625"/>
    <w:rsid w:val="00E107B0"/>
    <w:rsid w:val="00E10A5C"/>
    <w:rsid w:val="00E10B29"/>
    <w:rsid w:val="00E10CA0"/>
    <w:rsid w:val="00E11094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9C0"/>
    <w:rsid w:val="00E13A3D"/>
    <w:rsid w:val="00E13E94"/>
    <w:rsid w:val="00E141A6"/>
    <w:rsid w:val="00E145D0"/>
    <w:rsid w:val="00E14F88"/>
    <w:rsid w:val="00E150A3"/>
    <w:rsid w:val="00E15288"/>
    <w:rsid w:val="00E15D6F"/>
    <w:rsid w:val="00E16371"/>
    <w:rsid w:val="00E165F3"/>
    <w:rsid w:val="00E168E8"/>
    <w:rsid w:val="00E170EF"/>
    <w:rsid w:val="00E17129"/>
    <w:rsid w:val="00E17D2A"/>
    <w:rsid w:val="00E17E52"/>
    <w:rsid w:val="00E202B8"/>
    <w:rsid w:val="00E20584"/>
    <w:rsid w:val="00E206DB"/>
    <w:rsid w:val="00E207F7"/>
    <w:rsid w:val="00E20D82"/>
    <w:rsid w:val="00E215C1"/>
    <w:rsid w:val="00E21735"/>
    <w:rsid w:val="00E21C22"/>
    <w:rsid w:val="00E21D55"/>
    <w:rsid w:val="00E21D96"/>
    <w:rsid w:val="00E21EBE"/>
    <w:rsid w:val="00E22770"/>
    <w:rsid w:val="00E22858"/>
    <w:rsid w:val="00E22B79"/>
    <w:rsid w:val="00E22D3B"/>
    <w:rsid w:val="00E22E6A"/>
    <w:rsid w:val="00E238D7"/>
    <w:rsid w:val="00E239A9"/>
    <w:rsid w:val="00E23A29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B2C"/>
    <w:rsid w:val="00E27165"/>
    <w:rsid w:val="00E27487"/>
    <w:rsid w:val="00E2764F"/>
    <w:rsid w:val="00E27870"/>
    <w:rsid w:val="00E27BA9"/>
    <w:rsid w:val="00E27D4A"/>
    <w:rsid w:val="00E30559"/>
    <w:rsid w:val="00E30C31"/>
    <w:rsid w:val="00E30F90"/>
    <w:rsid w:val="00E316BE"/>
    <w:rsid w:val="00E32535"/>
    <w:rsid w:val="00E3273C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7235"/>
    <w:rsid w:val="00E373F5"/>
    <w:rsid w:val="00E37837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F52"/>
    <w:rsid w:val="00E421DE"/>
    <w:rsid w:val="00E425FC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601CE"/>
    <w:rsid w:val="00E601D1"/>
    <w:rsid w:val="00E603C4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97D"/>
    <w:rsid w:val="00E62B2D"/>
    <w:rsid w:val="00E62C42"/>
    <w:rsid w:val="00E62FC9"/>
    <w:rsid w:val="00E63300"/>
    <w:rsid w:val="00E633B6"/>
    <w:rsid w:val="00E6356D"/>
    <w:rsid w:val="00E63775"/>
    <w:rsid w:val="00E638D1"/>
    <w:rsid w:val="00E63A0E"/>
    <w:rsid w:val="00E6418E"/>
    <w:rsid w:val="00E64661"/>
    <w:rsid w:val="00E646FA"/>
    <w:rsid w:val="00E648F6"/>
    <w:rsid w:val="00E64EDE"/>
    <w:rsid w:val="00E650DE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6F9"/>
    <w:rsid w:val="00E7137B"/>
    <w:rsid w:val="00E71C33"/>
    <w:rsid w:val="00E71D06"/>
    <w:rsid w:val="00E71F86"/>
    <w:rsid w:val="00E728AA"/>
    <w:rsid w:val="00E728C5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5410"/>
    <w:rsid w:val="00E755F4"/>
    <w:rsid w:val="00E756C1"/>
    <w:rsid w:val="00E75B83"/>
    <w:rsid w:val="00E7622A"/>
    <w:rsid w:val="00E76B3C"/>
    <w:rsid w:val="00E76B48"/>
    <w:rsid w:val="00E771D5"/>
    <w:rsid w:val="00E7728E"/>
    <w:rsid w:val="00E779AE"/>
    <w:rsid w:val="00E77A90"/>
    <w:rsid w:val="00E77B04"/>
    <w:rsid w:val="00E77BDE"/>
    <w:rsid w:val="00E80479"/>
    <w:rsid w:val="00E80673"/>
    <w:rsid w:val="00E81A04"/>
    <w:rsid w:val="00E81AED"/>
    <w:rsid w:val="00E81E39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406B"/>
    <w:rsid w:val="00E8419F"/>
    <w:rsid w:val="00E84554"/>
    <w:rsid w:val="00E84A6A"/>
    <w:rsid w:val="00E84E1E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76B2"/>
    <w:rsid w:val="00E87976"/>
    <w:rsid w:val="00E87CA5"/>
    <w:rsid w:val="00E9001F"/>
    <w:rsid w:val="00E905E2"/>
    <w:rsid w:val="00E90A09"/>
    <w:rsid w:val="00E90A75"/>
    <w:rsid w:val="00E90A85"/>
    <w:rsid w:val="00E91260"/>
    <w:rsid w:val="00E916B9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DF1"/>
    <w:rsid w:val="00E966F7"/>
    <w:rsid w:val="00E969D7"/>
    <w:rsid w:val="00E969FA"/>
    <w:rsid w:val="00E97114"/>
    <w:rsid w:val="00E97416"/>
    <w:rsid w:val="00E97AFB"/>
    <w:rsid w:val="00E97EDB"/>
    <w:rsid w:val="00EA0411"/>
    <w:rsid w:val="00EA061B"/>
    <w:rsid w:val="00EA084E"/>
    <w:rsid w:val="00EA0909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F6B"/>
    <w:rsid w:val="00EA44F5"/>
    <w:rsid w:val="00EA474E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CD0"/>
    <w:rsid w:val="00EA6E79"/>
    <w:rsid w:val="00EA7A3F"/>
    <w:rsid w:val="00EA7CA5"/>
    <w:rsid w:val="00EB002D"/>
    <w:rsid w:val="00EB0260"/>
    <w:rsid w:val="00EB0B05"/>
    <w:rsid w:val="00EB1200"/>
    <w:rsid w:val="00EB1986"/>
    <w:rsid w:val="00EB1CD9"/>
    <w:rsid w:val="00EB22BA"/>
    <w:rsid w:val="00EB23C0"/>
    <w:rsid w:val="00EB29A7"/>
    <w:rsid w:val="00EB2F8C"/>
    <w:rsid w:val="00EB30C3"/>
    <w:rsid w:val="00EB33D1"/>
    <w:rsid w:val="00EB46C8"/>
    <w:rsid w:val="00EB4B5B"/>
    <w:rsid w:val="00EB4B70"/>
    <w:rsid w:val="00EB4C1C"/>
    <w:rsid w:val="00EB4CD9"/>
    <w:rsid w:val="00EB4F37"/>
    <w:rsid w:val="00EB52A0"/>
    <w:rsid w:val="00EB53F3"/>
    <w:rsid w:val="00EB555C"/>
    <w:rsid w:val="00EB5EDA"/>
    <w:rsid w:val="00EB61E3"/>
    <w:rsid w:val="00EB626D"/>
    <w:rsid w:val="00EB630C"/>
    <w:rsid w:val="00EB67D1"/>
    <w:rsid w:val="00EB731E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782"/>
    <w:rsid w:val="00EC3E14"/>
    <w:rsid w:val="00EC4162"/>
    <w:rsid w:val="00EC42F8"/>
    <w:rsid w:val="00EC4317"/>
    <w:rsid w:val="00EC4C6E"/>
    <w:rsid w:val="00EC4E0D"/>
    <w:rsid w:val="00EC4FEF"/>
    <w:rsid w:val="00EC5101"/>
    <w:rsid w:val="00EC55E2"/>
    <w:rsid w:val="00EC60A1"/>
    <w:rsid w:val="00EC6800"/>
    <w:rsid w:val="00EC6F0E"/>
    <w:rsid w:val="00EC7218"/>
    <w:rsid w:val="00EC73F3"/>
    <w:rsid w:val="00EC754E"/>
    <w:rsid w:val="00EC762A"/>
    <w:rsid w:val="00EC79B8"/>
    <w:rsid w:val="00ED0343"/>
    <w:rsid w:val="00ED0803"/>
    <w:rsid w:val="00ED0F2D"/>
    <w:rsid w:val="00ED1023"/>
    <w:rsid w:val="00ED177C"/>
    <w:rsid w:val="00ED1CF4"/>
    <w:rsid w:val="00ED2A26"/>
    <w:rsid w:val="00ED32F4"/>
    <w:rsid w:val="00ED34E9"/>
    <w:rsid w:val="00ED35A1"/>
    <w:rsid w:val="00ED428A"/>
    <w:rsid w:val="00ED42AA"/>
    <w:rsid w:val="00ED476F"/>
    <w:rsid w:val="00ED5978"/>
    <w:rsid w:val="00ED65DA"/>
    <w:rsid w:val="00ED6BD3"/>
    <w:rsid w:val="00ED6F09"/>
    <w:rsid w:val="00ED7387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41D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1229"/>
    <w:rsid w:val="00EF1339"/>
    <w:rsid w:val="00EF1560"/>
    <w:rsid w:val="00EF195B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ACF"/>
    <w:rsid w:val="00EF5440"/>
    <w:rsid w:val="00EF5E38"/>
    <w:rsid w:val="00EF647A"/>
    <w:rsid w:val="00EF68AD"/>
    <w:rsid w:val="00EF6E30"/>
    <w:rsid w:val="00EF7246"/>
    <w:rsid w:val="00EF7531"/>
    <w:rsid w:val="00EF7CA5"/>
    <w:rsid w:val="00EF7CD1"/>
    <w:rsid w:val="00EF7E2F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F61"/>
    <w:rsid w:val="00F0583A"/>
    <w:rsid w:val="00F05EDF"/>
    <w:rsid w:val="00F07985"/>
    <w:rsid w:val="00F07DF2"/>
    <w:rsid w:val="00F104AF"/>
    <w:rsid w:val="00F108C2"/>
    <w:rsid w:val="00F117CD"/>
    <w:rsid w:val="00F11D44"/>
    <w:rsid w:val="00F12107"/>
    <w:rsid w:val="00F124D5"/>
    <w:rsid w:val="00F12EA0"/>
    <w:rsid w:val="00F131CB"/>
    <w:rsid w:val="00F1348A"/>
    <w:rsid w:val="00F13857"/>
    <w:rsid w:val="00F13C91"/>
    <w:rsid w:val="00F1400A"/>
    <w:rsid w:val="00F14338"/>
    <w:rsid w:val="00F14AAD"/>
    <w:rsid w:val="00F15061"/>
    <w:rsid w:val="00F15BFF"/>
    <w:rsid w:val="00F15D8B"/>
    <w:rsid w:val="00F15F37"/>
    <w:rsid w:val="00F16390"/>
    <w:rsid w:val="00F16658"/>
    <w:rsid w:val="00F16751"/>
    <w:rsid w:val="00F16754"/>
    <w:rsid w:val="00F17066"/>
    <w:rsid w:val="00F171E2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954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369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5C7"/>
    <w:rsid w:val="00F43963"/>
    <w:rsid w:val="00F446D4"/>
    <w:rsid w:val="00F449B5"/>
    <w:rsid w:val="00F44CA0"/>
    <w:rsid w:val="00F44F4A"/>
    <w:rsid w:val="00F454C5"/>
    <w:rsid w:val="00F45C0F"/>
    <w:rsid w:val="00F45D43"/>
    <w:rsid w:val="00F46520"/>
    <w:rsid w:val="00F46DBA"/>
    <w:rsid w:val="00F46EE5"/>
    <w:rsid w:val="00F477D5"/>
    <w:rsid w:val="00F47854"/>
    <w:rsid w:val="00F47ED3"/>
    <w:rsid w:val="00F50C21"/>
    <w:rsid w:val="00F51261"/>
    <w:rsid w:val="00F5174E"/>
    <w:rsid w:val="00F522DB"/>
    <w:rsid w:val="00F52424"/>
    <w:rsid w:val="00F52701"/>
    <w:rsid w:val="00F52724"/>
    <w:rsid w:val="00F527C4"/>
    <w:rsid w:val="00F528D8"/>
    <w:rsid w:val="00F52B32"/>
    <w:rsid w:val="00F52BA5"/>
    <w:rsid w:val="00F53994"/>
    <w:rsid w:val="00F53E13"/>
    <w:rsid w:val="00F53E14"/>
    <w:rsid w:val="00F54CC0"/>
    <w:rsid w:val="00F54E91"/>
    <w:rsid w:val="00F551E5"/>
    <w:rsid w:val="00F55550"/>
    <w:rsid w:val="00F55565"/>
    <w:rsid w:val="00F55A28"/>
    <w:rsid w:val="00F55A8E"/>
    <w:rsid w:val="00F55B91"/>
    <w:rsid w:val="00F55E96"/>
    <w:rsid w:val="00F561BE"/>
    <w:rsid w:val="00F5639C"/>
    <w:rsid w:val="00F564DB"/>
    <w:rsid w:val="00F565C8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CB0"/>
    <w:rsid w:val="00F61DDE"/>
    <w:rsid w:val="00F61E0B"/>
    <w:rsid w:val="00F61F17"/>
    <w:rsid w:val="00F62915"/>
    <w:rsid w:val="00F62D6D"/>
    <w:rsid w:val="00F632B1"/>
    <w:rsid w:val="00F637BE"/>
    <w:rsid w:val="00F63DB8"/>
    <w:rsid w:val="00F6419C"/>
    <w:rsid w:val="00F64262"/>
    <w:rsid w:val="00F64292"/>
    <w:rsid w:val="00F645C9"/>
    <w:rsid w:val="00F645FD"/>
    <w:rsid w:val="00F64C8A"/>
    <w:rsid w:val="00F6513E"/>
    <w:rsid w:val="00F652BB"/>
    <w:rsid w:val="00F65362"/>
    <w:rsid w:val="00F6567F"/>
    <w:rsid w:val="00F6583D"/>
    <w:rsid w:val="00F66B99"/>
    <w:rsid w:val="00F66E1F"/>
    <w:rsid w:val="00F66E87"/>
    <w:rsid w:val="00F6727C"/>
    <w:rsid w:val="00F67815"/>
    <w:rsid w:val="00F6799C"/>
    <w:rsid w:val="00F67F0C"/>
    <w:rsid w:val="00F70F74"/>
    <w:rsid w:val="00F717CD"/>
    <w:rsid w:val="00F719D1"/>
    <w:rsid w:val="00F71C12"/>
    <w:rsid w:val="00F71C36"/>
    <w:rsid w:val="00F721C7"/>
    <w:rsid w:val="00F72280"/>
    <w:rsid w:val="00F7231A"/>
    <w:rsid w:val="00F7233B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B7B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241"/>
    <w:rsid w:val="00F77392"/>
    <w:rsid w:val="00F77BB7"/>
    <w:rsid w:val="00F77EAB"/>
    <w:rsid w:val="00F80320"/>
    <w:rsid w:val="00F80909"/>
    <w:rsid w:val="00F80B4F"/>
    <w:rsid w:val="00F825E1"/>
    <w:rsid w:val="00F82CEA"/>
    <w:rsid w:val="00F833D6"/>
    <w:rsid w:val="00F83728"/>
    <w:rsid w:val="00F8397A"/>
    <w:rsid w:val="00F8450A"/>
    <w:rsid w:val="00F8479B"/>
    <w:rsid w:val="00F849C4"/>
    <w:rsid w:val="00F85876"/>
    <w:rsid w:val="00F85AA8"/>
    <w:rsid w:val="00F85DC2"/>
    <w:rsid w:val="00F867D2"/>
    <w:rsid w:val="00F8680A"/>
    <w:rsid w:val="00F8692A"/>
    <w:rsid w:val="00F86BEE"/>
    <w:rsid w:val="00F86DA6"/>
    <w:rsid w:val="00F87736"/>
    <w:rsid w:val="00F8782D"/>
    <w:rsid w:val="00F87B79"/>
    <w:rsid w:val="00F90017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E82"/>
    <w:rsid w:val="00F96C5A"/>
    <w:rsid w:val="00F97512"/>
    <w:rsid w:val="00F97566"/>
    <w:rsid w:val="00FA050F"/>
    <w:rsid w:val="00FA082B"/>
    <w:rsid w:val="00FA0A80"/>
    <w:rsid w:val="00FA0EF8"/>
    <w:rsid w:val="00FA1141"/>
    <w:rsid w:val="00FA1525"/>
    <w:rsid w:val="00FA179F"/>
    <w:rsid w:val="00FA1AEC"/>
    <w:rsid w:val="00FA1C0C"/>
    <w:rsid w:val="00FA1C38"/>
    <w:rsid w:val="00FA2A93"/>
    <w:rsid w:val="00FA37ED"/>
    <w:rsid w:val="00FA3E83"/>
    <w:rsid w:val="00FA5042"/>
    <w:rsid w:val="00FA54B3"/>
    <w:rsid w:val="00FA5561"/>
    <w:rsid w:val="00FA5B8B"/>
    <w:rsid w:val="00FA6033"/>
    <w:rsid w:val="00FA61D5"/>
    <w:rsid w:val="00FA62BA"/>
    <w:rsid w:val="00FA6363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248C"/>
    <w:rsid w:val="00FB272C"/>
    <w:rsid w:val="00FB2DFD"/>
    <w:rsid w:val="00FB3187"/>
    <w:rsid w:val="00FB34F6"/>
    <w:rsid w:val="00FB3A5D"/>
    <w:rsid w:val="00FB3AF1"/>
    <w:rsid w:val="00FB3B95"/>
    <w:rsid w:val="00FB3E51"/>
    <w:rsid w:val="00FB406B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C16"/>
    <w:rsid w:val="00FB6E5C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90D"/>
    <w:rsid w:val="00FC1EE5"/>
    <w:rsid w:val="00FC200E"/>
    <w:rsid w:val="00FC3172"/>
    <w:rsid w:val="00FC3222"/>
    <w:rsid w:val="00FC4090"/>
    <w:rsid w:val="00FC4154"/>
    <w:rsid w:val="00FC41D5"/>
    <w:rsid w:val="00FC4387"/>
    <w:rsid w:val="00FC46E6"/>
    <w:rsid w:val="00FC5561"/>
    <w:rsid w:val="00FC55A7"/>
    <w:rsid w:val="00FC5C34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5F3"/>
    <w:rsid w:val="00FD1A9C"/>
    <w:rsid w:val="00FD1B21"/>
    <w:rsid w:val="00FD1B92"/>
    <w:rsid w:val="00FD1CF8"/>
    <w:rsid w:val="00FD2694"/>
    <w:rsid w:val="00FD2786"/>
    <w:rsid w:val="00FD2DAB"/>
    <w:rsid w:val="00FD2FF6"/>
    <w:rsid w:val="00FD31C4"/>
    <w:rsid w:val="00FD395A"/>
    <w:rsid w:val="00FD42FB"/>
    <w:rsid w:val="00FD46EA"/>
    <w:rsid w:val="00FD4A2D"/>
    <w:rsid w:val="00FD4E23"/>
    <w:rsid w:val="00FD506C"/>
    <w:rsid w:val="00FD5C6E"/>
    <w:rsid w:val="00FD5FCC"/>
    <w:rsid w:val="00FD63E7"/>
    <w:rsid w:val="00FD66FB"/>
    <w:rsid w:val="00FD67BB"/>
    <w:rsid w:val="00FD69DA"/>
    <w:rsid w:val="00FD72C8"/>
    <w:rsid w:val="00FE0731"/>
    <w:rsid w:val="00FE0997"/>
    <w:rsid w:val="00FE0A1F"/>
    <w:rsid w:val="00FE0CDA"/>
    <w:rsid w:val="00FE0ED9"/>
    <w:rsid w:val="00FE10EC"/>
    <w:rsid w:val="00FE128D"/>
    <w:rsid w:val="00FE134F"/>
    <w:rsid w:val="00FE1ADC"/>
    <w:rsid w:val="00FE1B09"/>
    <w:rsid w:val="00FE2754"/>
    <w:rsid w:val="00FE2935"/>
    <w:rsid w:val="00FE2DA8"/>
    <w:rsid w:val="00FE2F97"/>
    <w:rsid w:val="00FE3067"/>
    <w:rsid w:val="00FE37FD"/>
    <w:rsid w:val="00FE3A02"/>
    <w:rsid w:val="00FE3FB4"/>
    <w:rsid w:val="00FE406E"/>
    <w:rsid w:val="00FE4715"/>
    <w:rsid w:val="00FE484D"/>
    <w:rsid w:val="00FE4D88"/>
    <w:rsid w:val="00FE4E76"/>
    <w:rsid w:val="00FE5006"/>
    <w:rsid w:val="00FE52B4"/>
    <w:rsid w:val="00FE5486"/>
    <w:rsid w:val="00FE61AD"/>
    <w:rsid w:val="00FE63DA"/>
    <w:rsid w:val="00FE64B0"/>
    <w:rsid w:val="00FE650A"/>
    <w:rsid w:val="00FE6761"/>
    <w:rsid w:val="00FE6B7F"/>
    <w:rsid w:val="00FE74C4"/>
    <w:rsid w:val="00FE7564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4C04"/>
    <w:rsid w:val="00FF4C95"/>
    <w:rsid w:val="00FF5A9C"/>
    <w:rsid w:val="00FF5CCB"/>
    <w:rsid w:val="00FF6082"/>
    <w:rsid w:val="00FF6143"/>
    <w:rsid w:val="00FF6445"/>
    <w:rsid w:val="00FF64AA"/>
    <w:rsid w:val="00FF66DA"/>
    <w:rsid w:val="00FF6733"/>
    <w:rsid w:val="00FF6F80"/>
    <w:rsid w:val="00FF723E"/>
    <w:rsid w:val="00FF757F"/>
    <w:rsid w:val="00FF792F"/>
    <w:rsid w:val="00FF79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348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B0103"/>
    <w:rPr>
      <w:sz w:val="28"/>
      <w:lang w:val="ru-RU" w:eastAsia="ru-RU"/>
    </w:rPr>
  </w:style>
  <w:style w:type="paragraph" w:styleId="1">
    <w:name w:val="heading 1"/>
    <w:basedOn w:val="a"/>
    <w:next w:val="a"/>
    <w:qFormat/>
    <w:rsid w:val="005B0103"/>
    <w:pPr>
      <w:keepNext/>
      <w:outlineLvl w:val="0"/>
    </w:pPr>
    <w:rPr>
      <w:rFonts w:ascii="FreeSans" w:hAnsi="FreeSans"/>
      <w:b/>
      <w:sz w:val="20"/>
    </w:rPr>
  </w:style>
  <w:style w:type="paragraph" w:styleId="2">
    <w:name w:val="heading 2"/>
    <w:basedOn w:val="a"/>
    <w:next w:val="a"/>
    <w:qFormat/>
    <w:rsid w:val="005B0103"/>
    <w:pPr>
      <w:keepNext/>
      <w:jc w:val="center"/>
      <w:outlineLvl w:val="1"/>
    </w:pPr>
    <w:rPr>
      <w:rFonts w:ascii="FreeSans" w:hAnsi="FreeSans"/>
      <w:b/>
    </w:rPr>
  </w:style>
  <w:style w:type="paragraph" w:styleId="3">
    <w:name w:val="heading 3"/>
    <w:basedOn w:val="a"/>
    <w:next w:val="a"/>
    <w:qFormat/>
    <w:rsid w:val="005B0103"/>
    <w:pPr>
      <w:keepNext/>
      <w:outlineLvl w:val="2"/>
    </w:pPr>
    <w:rPr>
      <w:rFonts w:ascii="FreeSans" w:hAnsi="FreeSans"/>
      <w:b/>
      <w:sz w:val="22"/>
    </w:rPr>
  </w:style>
  <w:style w:type="paragraph" w:styleId="4">
    <w:name w:val="heading 4"/>
    <w:basedOn w:val="a"/>
    <w:next w:val="a"/>
    <w:qFormat/>
    <w:rsid w:val="005B0103"/>
    <w:pPr>
      <w:keepNext/>
      <w:ind w:right="33"/>
      <w:outlineLvl w:val="3"/>
    </w:pPr>
    <w:rPr>
      <w:rFonts w:ascii="FreeSans" w:hAnsi="FreeSans"/>
      <w:b/>
      <w:sz w:val="22"/>
    </w:rPr>
  </w:style>
  <w:style w:type="paragraph" w:styleId="5">
    <w:name w:val="heading 5"/>
    <w:basedOn w:val="a"/>
    <w:next w:val="a"/>
    <w:qFormat/>
    <w:rsid w:val="005B0103"/>
    <w:pPr>
      <w:keepNext/>
      <w:jc w:val="both"/>
      <w:outlineLvl w:val="4"/>
    </w:pPr>
    <w:rPr>
      <w:rFonts w:ascii="FreeSans" w:hAnsi="FreeSans"/>
      <w:b/>
      <w:sz w:val="22"/>
    </w:rPr>
  </w:style>
  <w:style w:type="paragraph" w:styleId="6">
    <w:name w:val="heading 6"/>
    <w:basedOn w:val="a"/>
    <w:next w:val="a"/>
    <w:qFormat/>
    <w:rsid w:val="005B0103"/>
    <w:pPr>
      <w:keepNext/>
      <w:outlineLvl w:val="5"/>
    </w:pPr>
    <w:rPr>
      <w:rFonts w:ascii="FreeSans" w:hAnsi="FreeSans"/>
      <w:b/>
      <w:snapToGrid w:val="0"/>
      <w:color w:val="000000"/>
      <w:sz w:val="22"/>
    </w:rPr>
  </w:style>
  <w:style w:type="paragraph" w:styleId="7">
    <w:name w:val="heading 7"/>
    <w:basedOn w:val="a"/>
    <w:next w:val="a"/>
    <w:link w:val="70"/>
    <w:qFormat/>
    <w:rsid w:val="005B0103"/>
    <w:pPr>
      <w:keepNext/>
      <w:outlineLvl w:val="6"/>
    </w:pPr>
    <w:rPr>
      <w:rFonts w:ascii="FreeSans" w:hAnsi="FreeSans"/>
      <w:b/>
      <w:sz w:val="22"/>
      <w:u w:val="single"/>
    </w:rPr>
  </w:style>
  <w:style w:type="paragraph" w:styleId="8">
    <w:name w:val="heading 8"/>
    <w:basedOn w:val="a"/>
    <w:next w:val="a"/>
    <w:qFormat/>
    <w:rsid w:val="005B0103"/>
    <w:pPr>
      <w:keepNext/>
      <w:jc w:val="both"/>
      <w:outlineLvl w:val="7"/>
    </w:pPr>
    <w:rPr>
      <w:rFonts w:ascii="FreeSans" w:hAnsi="FreeSans"/>
      <w:b/>
      <w:sz w:val="24"/>
      <w:u w:val="single"/>
    </w:rPr>
  </w:style>
  <w:style w:type="paragraph" w:styleId="9">
    <w:name w:val="heading 9"/>
    <w:basedOn w:val="a"/>
    <w:next w:val="a"/>
    <w:qFormat/>
    <w:rsid w:val="005B0103"/>
    <w:pPr>
      <w:keepNext/>
      <w:outlineLvl w:val="8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5B0103"/>
    <w:pPr>
      <w:jc w:val="center"/>
    </w:pPr>
    <w:rPr>
      <w:rFonts w:ascii="FreeSans" w:hAnsi="FreeSans"/>
      <w:b/>
      <w:sz w:val="32"/>
    </w:rPr>
  </w:style>
  <w:style w:type="paragraph" w:styleId="a4">
    <w:name w:val="Body Text Indent"/>
    <w:basedOn w:val="a"/>
    <w:rsid w:val="005B0103"/>
    <w:pPr>
      <w:ind w:left="435"/>
      <w:jc w:val="both"/>
    </w:pPr>
  </w:style>
  <w:style w:type="character" w:styleId="a5">
    <w:name w:val="Hyperlink"/>
    <w:rsid w:val="005B0103"/>
    <w:rPr>
      <w:color w:val="0000FF"/>
      <w:u w:val="single"/>
    </w:rPr>
  </w:style>
  <w:style w:type="paragraph" w:styleId="a6">
    <w:name w:val="header"/>
    <w:basedOn w:val="a"/>
    <w:rsid w:val="005B0103"/>
    <w:pPr>
      <w:tabs>
        <w:tab w:val="center" w:pos="4153"/>
        <w:tab w:val="right" w:pos="8306"/>
      </w:tabs>
    </w:pPr>
  </w:style>
  <w:style w:type="character" w:styleId="a7">
    <w:name w:val="page number"/>
    <w:basedOn w:val="a0"/>
    <w:rsid w:val="005B0103"/>
  </w:style>
  <w:style w:type="paragraph" w:styleId="20">
    <w:name w:val="Body Text 2"/>
    <w:basedOn w:val="a"/>
    <w:rsid w:val="005B0103"/>
    <w:pPr>
      <w:jc w:val="center"/>
    </w:pPr>
    <w:rPr>
      <w:b/>
      <w:sz w:val="16"/>
    </w:rPr>
  </w:style>
  <w:style w:type="paragraph" w:styleId="a8">
    <w:name w:val="Body Text"/>
    <w:basedOn w:val="a"/>
    <w:rsid w:val="005B0103"/>
    <w:pPr>
      <w:jc w:val="center"/>
    </w:pPr>
    <w:rPr>
      <w:b/>
      <w:sz w:val="22"/>
      <w:lang w:val="uk-UA"/>
    </w:rPr>
  </w:style>
  <w:style w:type="paragraph" w:styleId="30">
    <w:name w:val="Body Text 3"/>
    <w:basedOn w:val="a"/>
    <w:rsid w:val="005B0103"/>
    <w:pPr>
      <w:jc w:val="both"/>
    </w:pPr>
    <w:rPr>
      <w:rFonts w:ascii="FreeSans" w:hAnsi="FreeSans"/>
      <w:b/>
      <w:sz w:val="18"/>
    </w:rPr>
  </w:style>
  <w:style w:type="character" w:customStyle="1" w:styleId="s">
    <w:name w:val="s"/>
    <w:basedOn w:val="a0"/>
    <w:rsid w:val="005B0103"/>
  </w:style>
  <w:style w:type="character" w:styleId="a9">
    <w:name w:val="FollowedHyperlink"/>
    <w:rsid w:val="005B0103"/>
    <w:rPr>
      <w:color w:val="800080"/>
      <w:u w:val="single"/>
    </w:rPr>
  </w:style>
  <w:style w:type="paragraph" w:styleId="aa">
    <w:name w:val="footer"/>
    <w:basedOn w:val="a"/>
    <w:rsid w:val="005B0103"/>
    <w:pPr>
      <w:tabs>
        <w:tab w:val="center" w:pos="4677"/>
        <w:tab w:val="right" w:pos="9355"/>
      </w:tabs>
    </w:pPr>
  </w:style>
  <w:style w:type="character" w:customStyle="1" w:styleId="s1">
    <w:name w:val="s1"/>
    <w:rsid w:val="005B0103"/>
    <w:rPr>
      <w:rFonts w:ascii="FreeSans" w:hAnsi="FreeSans" w:cs="FreeSans" w:hint="default"/>
    </w:rPr>
  </w:style>
  <w:style w:type="paragraph" w:styleId="ab">
    <w:name w:val="Balloon Text"/>
    <w:basedOn w:val="a"/>
    <w:semiHidden/>
    <w:rsid w:val="005B0103"/>
    <w:rPr>
      <w:rFonts w:ascii="Liberation Serif" w:hAnsi="Liberation Serif" w:cs="Liberation Serif"/>
      <w:sz w:val="16"/>
      <w:szCs w:val="16"/>
    </w:rPr>
  </w:style>
  <w:style w:type="character" w:styleId="ac">
    <w:name w:val="annotation reference"/>
    <w:semiHidden/>
    <w:rsid w:val="005B0103"/>
    <w:rPr>
      <w:sz w:val="16"/>
      <w:szCs w:val="16"/>
    </w:rPr>
  </w:style>
  <w:style w:type="paragraph" w:styleId="ad">
    <w:name w:val="annotation text"/>
    <w:basedOn w:val="a"/>
    <w:semiHidden/>
    <w:rsid w:val="005B0103"/>
    <w:rPr>
      <w:sz w:val="20"/>
    </w:rPr>
  </w:style>
  <w:style w:type="paragraph" w:styleId="ae">
    <w:name w:val="annotation subject"/>
    <w:basedOn w:val="ad"/>
    <w:next w:val="ad"/>
    <w:semiHidden/>
    <w:rsid w:val="005B0103"/>
    <w:rPr>
      <w:b/>
      <w:bCs/>
    </w:rPr>
  </w:style>
  <w:style w:type="character" w:customStyle="1" w:styleId="normal1">
    <w:name w:val="normal1"/>
    <w:rsid w:val="005B0103"/>
    <w:rPr>
      <w:b w:val="0"/>
      <w:bCs w:val="0"/>
      <w:i w:val="0"/>
      <w:iCs w:val="0"/>
    </w:rPr>
  </w:style>
  <w:style w:type="character" w:customStyle="1" w:styleId="ital1">
    <w:name w:val="ital1"/>
    <w:rsid w:val="005B0103"/>
    <w:rPr>
      <w:b w:val="0"/>
      <w:bCs w:val="0"/>
      <w:i/>
      <w:iCs/>
      <w:smallCaps w:val="0"/>
    </w:rPr>
  </w:style>
  <w:style w:type="character" w:customStyle="1" w:styleId="f14sb1">
    <w:name w:val="f14sb1"/>
    <w:rsid w:val="005B0103"/>
    <w:rPr>
      <w:rFonts w:ascii="FreeSans" w:hAnsi="FreeSans" w:cs="FreeSans" w:hint="default"/>
      <w:b/>
      <w:bCs/>
      <w:sz w:val="28"/>
      <w:szCs w:val="28"/>
    </w:rPr>
  </w:style>
  <w:style w:type="paragraph" w:customStyle="1" w:styleId="10">
    <w:name w:val="1"/>
    <w:basedOn w:val="a"/>
    <w:rsid w:val="007060C4"/>
    <w:rPr>
      <w:rFonts w:ascii="Symbol" w:hAnsi="Symbol" w:cs="Symbol"/>
      <w:sz w:val="20"/>
      <w:lang w:val="en-US" w:eastAsia="en-US"/>
    </w:rPr>
  </w:style>
  <w:style w:type="paragraph" w:styleId="af">
    <w:name w:val="Normal (Web)"/>
    <w:basedOn w:val="a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0">
    <w:name w:val="Знак"/>
    <w:basedOn w:val="a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">
    <w:name w:val="Основной текст 22"/>
    <w:basedOn w:val="a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basedOn w:val="a0"/>
    <w:rsid w:val="00DE6933"/>
  </w:style>
  <w:style w:type="character" w:customStyle="1" w:styleId="xfm94369454">
    <w:name w:val="xfm_94369454"/>
    <w:basedOn w:val="a0"/>
    <w:rsid w:val="002014CD"/>
  </w:style>
  <w:style w:type="character" w:customStyle="1" w:styleId="xfm70709312">
    <w:name w:val="xfm_70709312"/>
    <w:basedOn w:val="a0"/>
    <w:rsid w:val="006E6070"/>
  </w:style>
  <w:style w:type="character" w:styleId="af1">
    <w:name w:val="Emphasis"/>
    <w:qFormat/>
    <w:rsid w:val="007C29C6"/>
    <w:rPr>
      <w:i/>
      <w:iCs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basedOn w:val="a0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basedOn w:val="a0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basedOn w:val="a0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basedOn w:val="a0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basedOn w:val="a0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basedOn w:val="a0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basedOn w:val="a0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basedOn w:val="a0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basedOn w:val="a0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basedOn w:val="a0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basedOn w:val="a0"/>
    <w:rsid w:val="0016643E"/>
  </w:style>
  <w:style w:type="character" w:customStyle="1" w:styleId="2036">
    <w:name w:val="2036"/>
    <w:basedOn w:val="a0"/>
    <w:rsid w:val="0016643E"/>
  </w:style>
  <w:style w:type="character" w:customStyle="1" w:styleId="xfm99624260">
    <w:name w:val="xfm_99624260"/>
    <w:basedOn w:val="a0"/>
    <w:rsid w:val="00661946"/>
  </w:style>
  <w:style w:type="character" w:customStyle="1" w:styleId="xfm75126219">
    <w:name w:val="xfm_75126219"/>
    <w:basedOn w:val="a0"/>
    <w:rsid w:val="00BE272E"/>
  </w:style>
  <w:style w:type="character" w:customStyle="1" w:styleId="xfm44098544">
    <w:name w:val="xfm_44098544"/>
    <w:basedOn w:val="a0"/>
    <w:rsid w:val="0031686C"/>
  </w:style>
  <w:style w:type="character" w:customStyle="1" w:styleId="xfm20427987">
    <w:name w:val="xfm_20427987"/>
    <w:basedOn w:val="a0"/>
    <w:rsid w:val="00092D35"/>
  </w:style>
  <w:style w:type="character" w:customStyle="1" w:styleId="xfm84860784">
    <w:name w:val="xfm_84860784"/>
    <w:basedOn w:val="a0"/>
    <w:rsid w:val="00A903FF"/>
  </w:style>
  <w:style w:type="character" w:customStyle="1" w:styleId="xfm74803845">
    <w:name w:val="xfm_74803845"/>
    <w:basedOn w:val="a0"/>
    <w:rsid w:val="00E7374E"/>
  </w:style>
  <w:style w:type="character" w:customStyle="1" w:styleId="xfm39137904">
    <w:name w:val="xfm_39137904"/>
    <w:basedOn w:val="a0"/>
    <w:rsid w:val="00350A0C"/>
  </w:style>
  <w:style w:type="character" w:customStyle="1" w:styleId="xfm73186454">
    <w:name w:val="xfm_73186454"/>
    <w:basedOn w:val="a0"/>
    <w:rsid w:val="00F50C21"/>
  </w:style>
  <w:style w:type="character" w:customStyle="1" w:styleId="xfm65598092">
    <w:name w:val="xfm_65598092"/>
    <w:basedOn w:val="a0"/>
    <w:rsid w:val="00A3279B"/>
  </w:style>
  <w:style w:type="character" w:customStyle="1" w:styleId="xfm65715162">
    <w:name w:val="xfm_65715162"/>
    <w:basedOn w:val="a0"/>
    <w:rsid w:val="0089017B"/>
  </w:style>
  <w:style w:type="character" w:customStyle="1" w:styleId="xfm43470746">
    <w:name w:val="xfm_43470746"/>
    <w:basedOn w:val="a0"/>
    <w:rsid w:val="00B25CAA"/>
  </w:style>
  <w:style w:type="character" w:customStyle="1" w:styleId="xfm66170766">
    <w:name w:val="xfm_66170766"/>
    <w:basedOn w:val="a0"/>
    <w:rsid w:val="00B25CAA"/>
  </w:style>
  <w:style w:type="paragraph" w:customStyle="1" w:styleId="11">
    <w:name w:val="Указатель1"/>
    <w:basedOn w:val="a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basedOn w:val="a0"/>
    <w:rsid w:val="009F0B9F"/>
  </w:style>
  <w:style w:type="character" w:customStyle="1" w:styleId="xfm22161920">
    <w:name w:val="xfm_22161920"/>
    <w:basedOn w:val="a0"/>
    <w:rsid w:val="00E00A98"/>
  </w:style>
  <w:style w:type="character" w:customStyle="1" w:styleId="xfm42286238">
    <w:name w:val="xfm_42286238"/>
    <w:basedOn w:val="a0"/>
    <w:rsid w:val="004D14A8"/>
  </w:style>
  <w:style w:type="character" w:customStyle="1" w:styleId="xfm89782289">
    <w:name w:val="xfm_89782289"/>
    <w:basedOn w:val="a0"/>
    <w:rsid w:val="005C28F3"/>
  </w:style>
  <w:style w:type="character" w:customStyle="1" w:styleId="xfm25719155">
    <w:name w:val="xfm_25719155"/>
    <w:basedOn w:val="a0"/>
    <w:rsid w:val="00165007"/>
  </w:style>
  <w:style w:type="character" w:customStyle="1" w:styleId="xfm43187624">
    <w:name w:val="xfm_43187624"/>
    <w:basedOn w:val="a0"/>
    <w:rsid w:val="007805C3"/>
  </w:style>
  <w:style w:type="character" w:customStyle="1" w:styleId="xfm61095137">
    <w:name w:val="xfm_61095137"/>
    <w:basedOn w:val="a0"/>
    <w:rsid w:val="00367FD6"/>
  </w:style>
  <w:style w:type="character" w:customStyle="1" w:styleId="xfm28919223">
    <w:name w:val="xfm_28919223"/>
    <w:basedOn w:val="a0"/>
    <w:rsid w:val="007023CD"/>
  </w:style>
  <w:style w:type="character" w:customStyle="1" w:styleId="xfm58973077">
    <w:name w:val="xfm_58973077"/>
    <w:basedOn w:val="a0"/>
    <w:rsid w:val="00CE2F8C"/>
  </w:style>
  <w:style w:type="character" w:customStyle="1" w:styleId="xfm67300589">
    <w:name w:val="xfm_67300589"/>
    <w:basedOn w:val="a0"/>
    <w:rsid w:val="00FF25C2"/>
  </w:style>
  <w:style w:type="character" w:customStyle="1" w:styleId="xfm06328133">
    <w:name w:val="xfm_06328133"/>
    <w:basedOn w:val="a0"/>
    <w:rsid w:val="00D40094"/>
  </w:style>
  <w:style w:type="character" w:customStyle="1" w:styleId="xfm20100780">
    <w:name w:val="xfm_20100780"/>
    <w:basedOn w:val="a0"/>
    <w:rsid w:val="00AD4B58"/>
  </w:style>
  <w:style w:type="character" w:customStyle="1" w:styleId="xfm60965002">
    <w:name w:val="xfm_60965002"/>
    <w:basedOn w:val="a0"/>
    <w:rsid w:val="00B3693A"/>
  </w:style>
  <w:style w:type="character" w:customStyle="1" w:styleId="xfm89164636">
    <w:name w:val="xfm_89164636"/>
    <w:basedOn w:val="a0"/>
    <w:rsid w:val="00E41AF9"/>
  </w:style>
  <w:style w:type="paragraph" w:customStyle="1" w:styleId="af2">
    <w:name w:val="Содержимое таблицы"/>
    <w:basedOn w:val="a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basedOn w:val="a0"/>
    <w:rsid w:val="0034561C"/>
  </w:style>
  <w:style w:type="character" w:customStyle="1" w:styleId="q4iawc">
    <w:name w:val="q4iawc"/>
    <w:basedOn w:val="a0"/>
    <w:rsid w:val="00835C52"/>
  </w:style>
  <w:style w:type="character" w:customStyle="1" w:styleId="70">
    <w:name w:val="Заголовок 7 Знак"/>
    <w:basedOn w:val="a0"/>
    <w:link w:val="7"/>
    <w:uiPriority w:val="9"/>
    <w:rsid w:val="005F4801"/>
    <w:rPr>
      <w:rFonts w:ascii="FreeSans" w:hAnsi="FreeSans"/>
      <w:b/>
      <w:sz w:val="22"/>
      <w:u w:val="single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9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6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2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6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3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5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9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67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67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00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32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6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5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1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68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9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5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8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2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8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7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83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2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3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3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8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7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54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7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1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96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5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9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7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6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7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7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86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4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3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0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4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19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1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8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8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5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8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0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9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14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8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7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8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5E078-3ED0-4FFE-91B4-B93E2FC7A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75</Pages>
  <Words>14228</Words>
  <Characters>81104</Characters>
  <Application>Microsoft Office Word</Application>
  <DocSecurity>0</DocSecurity>
  <Lines>675</Lines>
  <Paragraphs>19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95142</CharactersWithSpaces>
  <SharedDoc>false</SharedDoc>
  <HLinks>
    <vt:vector size="12" baseType="variant">
      <vt:variant>
        <vt:i4>6750218</vt:i4>
      </vt:variant>
      <vt:variant>
        <vt:i4>3</vt:i4>
      </vt:variant>
      <vt:variant>
        <vt:i4>0</vt:i4>
      </vt:variant>
      <vt:variant>
        <vt:i4>5</vt:i4>
      </vt:variant>
      <vt:variant>
        <vt:lpwstr>http://sphu.org/wp-content/uploads/2022/01/Ranolazine_Impurities.jpg</vt:lpwstr>
      </vt:variant>
      <vt:variant>
        <vt:lpwstr/>
      </vt:variant>
      <vt:variant>
        <vt:i4>4063299</vt:i4>
      </vt:variant>
      <vt:variant>
        <vt:i4>0</vt:i4>
      </vt:variant>
      <vt:variant>
        <vt:i4>0</vt:i4>
      </vt:variant>
      <vt:variant>
        <vt:i4>5</vt:i4>
      </vt:variant>
      <vt:variant>
        <vt:lpwstr>http://extranet.edqm.eu/4DLink1/4DCGI/Web_View/mono/1242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84</cp:revision>
  <cp:lastPrinted>2018-02-05T11:17:00Z</cp:lastPrinted>
  <dcterms:created xsi:type="dcterms:W3CDTF">2022-09-15T12:04:00Z</dcterms:created>
  <dcterms:modified xsi:type="dcterms:W3CDTF">2023-06-09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